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92904143"/>
        <w:lock w:val="contentLocked"/>
        <w:placeholder>
          <w:docPart w:val="DefaultPlaceholder_-1854013440"/>
        </w:placeholder>
        <w:group/>
      </w:sdtPr>
      <w:sdtEndPr/>
      <w:sdtContent>
        <w:sdt>
          <w:sdtPr>
            <w:alias w:val="Title"/>
            <w:tag w:val=""/>
            <w:id w:val="-2059385197"/>
            <w:lock w:val="sdtContentLocked"/>
            <w:placeholder>
              <w:docPart w:val="3436140420374E42AD0B8FAE95E41AB2"/>
            </w:placeholder>
            <w:dataBinding w:prefixMappings="xmlns:ns0='http://purl.org/dc/elements/1.1/' xmlns:ns1='http://schemas.openxmlformats.org/package/2006/metadata/core-properties' " w:xpath="/ns1:coreProperties[1]/ns0:title[1]" w:storeItemID="{6C3C8BC8-F283-45AE-878A-BAB7291924A1}"/>
            <w:text/>
          </w:sdtPr>
          <w:sdtEndPr/>
          <w:sdtContent>
            <w:p w14:paraId="33E8F516" w14:textId="38F3C832" w:rsidR="00306A60" w:rsidRDefault="00F32FC2" w:rsidP="00D41754">
              <w:pPr>
                <w:pStyle w:val="Heading1"/>
                <w:spacing w:before="120"/>
              </w:pPr>
              <w:r>
                <w:t>Worker injury assessment form</w:t>
              </w:r>
            </w:p>
          </w:sdtContent>
        </w:sdt>
      </w:sdtContent>
    </w:sdt>
    <w:sdt>
      <w:sdtPr>
        <w:rPr>
          <w:rFonts w:asciiTheme="minorHAnsi" w:hAnsiTheme="minorHAnsi" w:cs="Times New Roman"/>
          <w:b w:val="0"/>
          <w:bCs w:val="0"/>
          <w:sz w:val="20"/>
        </w:rPr>
        <w:id w:val="-1642036966"/>
        <w:lock w:val="contentLocked"/>
        <w:placeholder>
          <w:docPart w:val="DefaultPlaceholder_-1854013440"/>
        </w:placeholder>
        <w:group/>
      </w:sdtPr>
      <w:sdtEndPr/>
      <w:sdtContent>
        <w:p w14:paraId="0B0F2569" w14:textId="7781F13B" w:rsidR="002D4CDF" w:rsidRDefault="00835A10" w:rsidP="00835A10">
          <w:pPr>
            <w:pStyle w:val="Heading3"/>
          </w:pPr>
          <w:r>
            <w:t>If you have</w:t>
          </w:r>
          <w:r w:rsidRPr="00835A10">
            <w:t xml:space="preserve"> any questions about this form, please call the Workers Care Program on 1300 738 586</w:t>
          </w:r>
        </w:p>
        <w:p w14:paraId="0B68A74B" w14:textId="77777777" w:rsidR="00835A10" w:rsidRDefault="00835A10" w:rsidP="00835A10">
          <w:r>
            <w:t>The Workers Care Program is an icare initiative to provide the best support to workers with severe injuries. Workers Care provides treatment and care to people who are severely injured at work while their employer’s workers compensation insurer continues to manage weekly payments and any other compensation. To receive services from Workers Care, the person must have an accepted NSW workers compensation claim and their injury must meet specific criteria. Severe injuries include:</w:t>
          </w:r>
        </w:p>
        <w:p w14:paraId="48E691FB" w14:textId="376263E0" w:rsidR="00835A10" w:rsidRDefault="00835A10" w:rsidP="00835A10">
          <w:pPr>
            <w:pStyle w:val="Bullet"/>
          </w:pPr>
          <w:r>
            <w:t>brain injury (moderate to severe)</w:t>
          </w:r>
        </w:p>
        <w:p w14:paraId="507B2AB1" w14:textId="597B7D0D" w:rsidR="00835A10" w:rsidRDefault="00835A10" w:rsidP="00835A10">
          <w:pPr>
            <w:pStyle w:val="Bullet"/>
          </w:pPr>
          <w:r>
            <w:t>spinal cord injury</w:t>
          </w:r>
        </w:p>
        <w:p w14:paraId="2021A058" w14:textId="529E2042" w:rsidR="00835A10" w:rsidRDefault="00835A10" w:rsidP="00835A10">
          <w:pPr>
            <w:pStyle w:val="Bullet"/>
          </w:pPr>
          <w:r>
            <w:t>multiple amputations or specific unilateral amputations or brachial plexus injury</w:t>
          </w:r>
        </w:p>
        <w:p w14:paraId="451113DB" w14:textId="5099D1B2" w:rsidR="00835A10" w:rsidRDefault="00835A10" w:rsidP="00835A10">
          <w:pPr>
            <w:pStyle w:val="Bullet"/>
          </w:pPr>
          <w:r>
            <w:t>burns (full thickness burns)</w:t>
          </w:r>
        </w:p>
        <w:p w14:paraId="3B3381C4" w14:textId="212682DC" w:rsidR="00835A10" w:rsidRDefault="00835A10" w:rsidP="00835A10">
          <w:pPr>
            <w:pStyle w:val="Bullet"/>
          </w:pPr>
          <w:r>
            <w:t>permanent blindness</w:t>
          </w:r>
        </w:p>
        <w:p w14:paraId="42060170" w14:textId="0A1E28A6" w:rsidR="00835A10" w:rsidRPr="00164A90" w:rsidRDefault="00130E4D" w:rsidP="00164A90">
          <w:pPr>
            <w:pStyle w:val="Heading3"/>
          </w:pPr>
          <w:r>
            <w:t>Who can complete this form?</w:t>
          </w:r>
        </w:p>
        <w:p w14:paraId="6A6A80F7" w14:textId="77777777" w:rsidR="00835A10" w:rsidRDefault="00835A10" w:rsidP="00835A10">
          <w:r>
            <w:t>This form should be completed by an insurer when they have accepted liability for a workplace injury and it is likely to be severe.</w:t>
          </w:r>
        </w:p>
        <w:p w14:paraId="5E733A94" w14:textId="352F15F7" w:rsidR="00835A10" w:rsidRDefault="00835A10" w:rsidP="00835A10">
          <w:r>
            <w:t>We need the information in this form to decide whether the injury meets the severe injury criteria.</w:t>
          </w:r>
        </w:p>
        <w:p w14:paraId="059B1A35" w14:textId="77777777" w:rsidR="00835A10" w:rsidRPr="00835A10" w:rsidRDefault="00835A10" w:rsidP="00835A10">
          <w:pPr>
            <w:rPr>
              <w:b/>
              <w:bCs/>
            </w:rPr>
          </w:pPr>
          <w:r w:rsidRPr="00835A10">
            <w:rPr>
              <w:b/>
              <w:bCs/>
            </w:rPr>
            <w:t>Do not proceed with this form if liability is not determined.</w:t>
          </w:r>
        </w:p>
        <w:p w14:paraId="525B65B3" w14:textId="77777777" w:rsidR="00835A10" w:rsidRPr="00164A90" w:rsidRDefault="00835A10" w:rsidP="00164A90">
          <w:pPr>
            <w:pStyle w:val="Heading3"/>
          </w:pPr>
          <w:r w:rsidRPr="00164A90">
            <w:t>Information for insurers</w:t>
          </w:r>
        </w:p>
        <w:p w14:paraId="17595541" w14:textId="3B7E0805" w:rsidR="00835A10" w:rsidRDefault="00835A10" w:rsidP="00835A10">
          <w:pPr>
            <w:pStyle w:val="Bullet"/>
          </w:pPr>
          <w:r>
            <w:t xml:space="preserve">Worker consent (page </w:t>
          </w:r>
          <w:r w:rsidR="00162EFE">
            <w:t>7</w:t>
          </w:r>
          <w:r>
            <w:t>) should be completed by the worker or their relative, friend, guardian or legal representative if they are unable to sign.</w:t>
          </w:r>
        </w:p>
        <w:p w14:paraId="59284E31" w14:textId="13372AEC" w:rsidR="00835A10" w:rsidRDefault="00835A10" w:rsidP="00835A10">
          <w:pPr>
            <w:pStyle w:val="Bullet"/>
          </w:pPr>
          <w:r>
            <w:t xml:space="preserve">Medical certificate (pages </w:t>
          </w:r>
          <w:r w:rsidR="00162EFE">
            <w:t>8-11</w:t>
          </w:r>
          <w:r>
            <w:t>) should be completed by the worker’s treating specialist (</w:t>
          </w:r>
          <w:r w:rsidR="00CE502A">
            <w:t>e.g.</w:t>
          </w:r>
          <w:r>
            <w:t xml:space="preserve"> Rehabilitation specialist; Spinal Physician).</w:t>
          </w:r>
        </w:p>
        <w:p w14:paraId="6FAC8030" w14:textId="154E36F2" w:rsidR="00B21542" w:rsidRPr="00B21542" w:rsidRDefault="00B21542" w:rsidP="00D41754">
          <w:pPr>
            <w:spacing w:before="0" w:after="0"/>
            <w:rPr>
              <w:rFonts w:asciiTheme="majorHAnsi" w:hAnsiTheme="majorHAnsi" w:cs="Arial"/>
              <w:b/>
              <w:bCs/>
              <w:sz w:val="24"/>
            </w:rPr>
          </w:pPr>
          <w:r w:rsidRPr="00B21542">
            <w:rPr>
              <w:rFonts w:asciiTheme="majorHAnsi" w:hAnsiTheme="majorHAnsi" w:cs="Arial"/>
              <w:b/>
              <w:bCs/>
              <w:sz w:val="24"/>
            </w:rPr>
            <w:t>Where do I send this from when it is completed?</w:t>
          </w:r>
        </w:p>
        <w:p w14:paraId="03B0652D" w14:textId="77777777" w:rsidR="00B21542" w:rsidRDefault="00B21542" w:rsidP="00D41754">
          <w:pPr>
            <w:spacing w:before="0" w:after="0"/>
            <w:rPr>
              <w:b/>
              <w:bCs/>
            </w:rPr>
          </w:pPr>
        </w:p>
        <w:p w14:paraId="36567664" w14:textId="25C0C75A" w:rsidR="00192294" w:rsidRDefault="00835A10" w:rsidP="00D41754">
          <w:pPr>
            <w:spacing w:before="0" w:after="0"/>
            <w:rPr>
              <w:b/>
              <w:bCs/>
            </w:rPr>
          </w:pPr>
          <w:r w:rsidRPr="00192294">
            <w:rPr>
              <w:b/>
              <w:bCs/>
            </w:rPr>
            <w:t xml:space="preserve">Mail: GPO Box 4052, Sydney NSW 2001 </w:t>
          </w:r>
        </w:p>
        <w:p w14:paraId="66F3799E" w14:textId="40346D6B" w:rsidR="00835A10" w:rsidRPr="00192294" w:rsidRDefault="00835A10" w:rsidP="00D41754">
          <w:pPr>
            <w:spacing w:before="0" w:after="0"/>
            <w:rPr>
              <w:b/>
              <w:bCs/>
            </w:rPr>
          </w:pPr>
          <w:r w:rsidRPr="00192294">
            <w:rPr>
              <w:b/>
              <w:bCs/>
            </w:rPr>
            <w:t>Fax: 1300 738 583</w:t>
          </w:r>
        </w:p>
        <w:p w14:paraId="258D8395" w14:textId="77777777" w:rsidR="00835A10" w:rsidRPr="00192294" w:rsidRDefault="00835A10" w:rsidP="00D41754">
          <w:pPr>
            <w:spacing w:before="0" w:after="0"/>
            <w:rPr>
              <w:b/>
              <w:bCs/>
            </w:rPr>
          </w:pPr>
          <w:r w:rsidRPr="00192294">
            <w:rPr>
              <w:b/>
              <w:bCs/>
            </w:rPr>
            <w:t>Email: care-requests@icare.nsw.gov.au</w:t>
          </w:r>
        </w:p>
        <w:p w14:paraId="40FDB529" w14:textId="49E6EF83" w:rsidR="00835A10" w:rsidRDefault="00303093" w:rsidP="00835A10">
          <w:pPr>
            <w:pStyle w:val="Heading3"/>
          </w:pPr>
          <w:r>
            <w:t>About the information in t</w:t>
          </w:r>
          <w:r w:rsidR="00415413">
            <w:t>his form and n</w:t>
          </w:r>
          <w:r w:rsidR="00835A10">
            <w:t>ext steps</w:t>
          </w:r>
        </w:p>
        <w:p w14:paraId="601BAB0D" w14:textId="19A85171" w:rsidR="00835A10" w:rsidRDefault="00835A10" w:rsidP="00835A10">
          <w:pPr>
            <w:pStyle w:val="Bullet"/>
          </w:pPr>
          <w:r>
            <w:t>Workers Care will review the information and contact the worker and insurer to advise our decision or if further information is needed.</w:t>
          </w:r>
        </w:p>
        <w:p w14:paraId="207E04AA" w14:textId="36DC3210" w:rsidR="00835A10" w:rsidRDefault="00835A10" w:rsidP="00835A10">
          <w:pPr>
            <w:pStyle w:val="Bullet"/>
          </w:pPr>
          <w:r>
            <w:t>If the injury meets the severe injury criteria, Workers Care will pay for all reasonably necessary hospital, medical, rehabilitation and attendant care expenses according to the Workers Compensation Guidelines. The insurer will provide any other compensation that may be payable such as weekly payments.</w:t>
          </w:r>
        </w:p>
        <w:p w14:paraId="1D85B9AA" w14:textId="77777777" w:rsidR="00835A10" w:rsidRPr="00164A90" w:rsidRDefault="00835A10" w:rsidP="00164A90">
          <w:pPr>
            <w:pStyle w:val="Heading3"/>
          </w:pPr>
          <w:r w:rsidRPr="00164A90">
            <w:lastRenderedPageBreak/>
            <w:t>Interpreter services</w:t>
          </w:r>
        </w:p>
        <w:p w14:paraId="5F1AED82" w14:textId="2E30624F" w:rsidR="002D4CDF" w:rsidRDefault="00835A10" w:rsidP="00835A10">
          <w:r>
            <w:t>Contact Associated Translators and Linguists on 02 9231 3288 (between 8:30am and 5pm Monday to Friday) if the worker or person signing this form needs an interpreter.</w:t>
          </w:r>
        </w:p>
        <w:p w14:paraId="149EF403" w14:textId="6F21EA68" w:rsidR="00835A10" w:rsidRDefault="00835A10" w:rsidP="00835A10">
          <w:pPr>
            <w:pStyle w:val="Heading2"/>
          </w:pPr>
          <w:r>
            <w:t xml:space="preserve">Information </w:t>
          </w:r>
          <w:r w:rsidRPr="00835A10">
            <w:t>for injured workers</w:t>
          </w:r>
        </w:p>
        <w:p w14:paraId="4FFD5695" w14:textId="00BB2E48" w:rsidR="00835A10" w:rsidRDefault="0003047A" w:rsidP="00835A10">
          <w:pPr>
            <w:pStyle w:val="Caption"/>
          </w:pPr>
          <w:r>
            <w:t>Your p</w:t>
          </w:r>
          <w:r w:rsidR="00835A10">
            <w:t>rivacy</w:t>
          </w:r>
        </w:p>
        <w:p w14:paraId="44EF6A78" w14:textId="77777777" w:rsidR="00835A10" w:rsidRPr="00835A10" w:rsidRDefault="00835A10" w:rsidP="00835A10">
          <w:pPr>
            <w:pStyle w:val="BodyText"/>
            <w:rPr>
              <w:i/>
              <w:iCs/>
            </w:rPr>
          </w:pPr>
          <w:r w:rsidRPr="00835A10">
            <w:rPr>
              <w:i/>
              <w:iCs/>
            </w:rPr>
            <w:t>Information about the accident</w:t>
          </w:r>
        </w:p>
        <w:p w14:paraId="2FD45D5A" w14:textId="77777777" w:rsidR="00835A10" w:rsidRDefault="00835A10" w:rsidP="00835A10">
          <w:r>
            <w:t>Workers Care needs information about the accident and your injuries to decide if your injury meets the criteria for Workers Care.</w:t>
          </w:r>
        </w:p>
        <w:p w14:paraId="010E24C9" w14:textId="77777777" w:rsidR="00835A10" w:rsidRDefault="00835A10" w:rsidP="00835A10">
          <w:r>
            <w:t>This may include information collected from or about other people involved in the accident, including witnesses and emergency services.</w:t>
          </w:r>
        </w:p>
        <w:p w14:paraId="16A5D364" w14:textId="77777777" w:rsidR="00835A10" w:rsidRDefault="00835A10" w:rsidP="00835A10">
          <w:r>
            <w:t>As you have lodged an insurance claim, Workers Care is authorised by law to share information about the accident, and about your injuries and treatment, with any insurance company involved.</w:t>
          </w:r>
        </w:p>
        <w:p w14:paraId="72AB68C9" w14:textId="77777777" w:rsidR="00835A10" w:rsidRPr="00835A10" w:rsidRDefault="00835A10" w:rsidP="00835A10">
          <w:pPr>
            <w:rPr>
              <w:i/>
              <w:iCs/>
            </w:rPr>
          </w:pPr>
          <w:r w:rsidRPr="00835A10">
            <w:rPr>
              <w:i/>
              <w:iCs/>
            </w:rPr>
            <w:t>Information about your health</w:t>
          </w:r>
        </w:p>
        <w:p w14:paraId="34DFDAF9" w14:textId="7DA7940F" w:rsidR="00835A10" w:rsidRDefault="00835A10" w:rsidP="00835A10">
          <w:r>
            <w:t>Workers Care will also collect health information about you from other people, including health service providers. Health information may include information about your workplace injury, pre-accident and general medical information about you</w:t>
          </w:r>
          <w:r w:rsidR="003F6950">
            <w:t>, where relevant</w:t>
          </w:r>
          <w:r>
            <w:t>.</w:t>
          </w:r>
        </w:p>
        <w:p w14:paraId="0AE04C91" w14:textId="77777777" w:rsidR="00835A10" w:rsidRPr="00835A10" w:rsidRDefault="00835A10" w:rsidP="00835A10">
          <w:pPr>
            <w:rPr>
              <w:i/>
              <w:iCs/>
            </w:rPr>
          </w:pPr>
          <w:r w:rsidRPr="00835A10">
            <w:rPr>
              <w:i/>
              <w:iCs/>
            </w:rPr>
            <w:t>Information about you</w:t>
          </w:r>
        </w:p>
        <w:p w14:paraId="59E5FC70" w14:textId="77777777" w:rsidR="00835A10" w:rsidRDefault="00835A10" w:rsidP="00835A10">
          <w:r>
            <w:t>Workers Care needs information about your care, support and housing situation so that your needs can be met and the program can be well-managed. This may include information collected from, or about, other people involved in your life, such as family, friends and carers.</w:t>
          </w:r>
        </w:p>
        <w:p w14:paraId="67124381" w14:textId="77777777" w:rsidR="00835A10" w:rsidRPr="00835A10" w:rsidRDefault="00835A10" w:rsidP="00835A10">
          <w:pPr>
            <w:rPr>
              <w:i/>
              <w:iCs/>
            </w:rPr>
          </w:pPr>
          <w:r w:rsidRPr="00835A10">
            <w:rPr>
              <w:i/>
              <w:iCs/>
            </w:rPr>
            <w:t>Information about your treatment and care needs</w:t>
          </w:r>
        </w:p>
        <w:p w14:paraId="42B49E81" w14:textId="77777777" w:rsidR="00835A10" w:rsidRDefault="00835A10" w:rsidP="00835A10">
          <w:r>
            <w:t>If your injury meets the criteria, Workers Care will pay for all of your reasonably necessary treatment and care services. Workers Care will need to communicate with a range of organisations and other people about your ongoing treatment and care needs. This may involve collection of information from and disclosure to any of the following: your family or guardian, health service providers, other service providers, your case manager or other community/social workers, educational facilities (eg school or TAFE), other government agencies, employers, lawyers and insurers. Any of these may also engage contractors or service providers who may need to collect, use or disclose your personal or health information.</w:t>
          </w:r>
        </w:p>
        <w:p w14:paraId="26319142" w14:textId="77777777" w:rsidR="00835A10" w:rsidRPr="00835A10" w:rsidRDefault="00835A10" w:rsidP="00835A10">
          <w:pPr>
            <w:rPr>
              <w:i/>
              <w:iCs/>
            </w:rPr>
          </w:pPr>
          <w:r w:rsidRPr="00835A10">
            <w:rPr>
              <w:i/>
              <w:iCs/>
            </w:rPr>
            <w:t>Disputes</w:t>
          </w:r>
        </w:p>
        <w:p w14:paraId="569E5503" w14:textId="77777777" w:rsidR="00835A10" w:rsidRDefault="00835A10" w:rsidP="00835A10">
          <w:r>
            <w:t>If there is a dispute about the nature of your injuries or your treatment and care, Workers Care may need to share your information with the Personal Injury Commission, Independent Medical Officers, other government agencies and solicitors. They will be provided with the same personal and health information that Workers Care holds about you. They may also require additional information to help them in their assessment.</w:t>
          </w:r>
        </w:p>
        <w:p w14:paraId="13302B3C" w14:textId="77777777" w:rsidR="00835A10" w:rsidRPr="00835A10" w:rsidRDefault="00835A10" w:rsidP="00835A10">
          <w:pPr>
            <w:rPr>
              <w:i/>
              <w:iCs/>
            </w:rPr>
          </w:pPr>
          <w:r w:rsidRPr="00835A10">
            <w:rPr>
              <w:i/>
              <w:iCs/>
            </w:rPr>
            <w:t>Other uses and disclosures</w:t>
          </w:r>
        </w:p>
        <w:p w14:paraId="39F759CA" w14:textId="77777777" w:rsidR="00835A10" w:rsidRDefault="00835A10" w:rsidP="00835A10">
          <w:r>
            <w:t>In exceptional circumstances, Workers Care may need to provide personal or health information to third parties; for example to the police for law enforcement, or in emergencies. Workers Care may also use information about workers for program evaluation and research, and this may be undertaken by contractors. If this happens, research results will only be published in de-identified form or with your express consent.</w:t>
          </w:r>
        </w:p>
        <w:p w14:paraId="613C6EAD" w14:textId="77777777" w:rsidR="00835A10" w:rsidRPr="00835A10" w:rsidRDefault="00835A10" w:rsidP="00835A10">
          <w:pPr>
            <w:rPr>
              <w:i/>
              <w:iCs/>
            </w:rPr>
          </w:pPr>
          <w:r w:rsidRPr="00835A10">
            <w:rPr>
              <w:i/>
              <w:iCs/>
            </w:rPr>
            <w:t>Your privacy rights</w:t>
          </w:r>
        </w:p>
        <w:p w14:paraId="032A8B40" w14:textId="16FCB394" w:rsidR="00835A10" w:rsidRPr="00835A10" w:rsidRDefault="00835A10" w:rsidP="00835A10">
          <w:r>
            <w:t xml:space="preserve">The laws in NSW governing your personal health information are the </w:t>
          </w:r>
          <w:r w:rsidRPr="00E17D12">
            <w:rPr>
              <w:i/>
              <w:iCs/>
            </w:rPr>
            <w:t>Privacy and Personal Information Protection Act</w:t>
          </w:r>
          <w:r>
            <w:t xml:space="preserve"> </w:t>
          </w:r>
          <w:r w:rsidRPr="00E17D12">
            <w:rPr>
              <w:i/>
              <w:iCs/>
            </w:rPr>
            <w:t>1998</w:t>
          </w:r>
          <w:r>
            <w:t xml:space="preserve"> (NSW) and the </w:t>
          </w:r>
          <w:r w:rsidRPr="00E17D12">
            <w:rPr>
              <w:i/>
              <w:iCs/>
            </w:rPr>
            <w:t>Health Records and Information Privacy Act 2002</w:t>
          </w:r>
          <w:r>
            <w:t xml:space="preserve"> (NSW). You may request access to personal or health information held about you by Workers Care at any time. Please contact your Workers Care contact if you wish to access your information. If you have concerns about Workers Care sharing </w:t>
          </w:r>
          <w:r>
            <w:lastRenderedPageBreak/>
            <w:t>your personal or health information with a particular service or family, please contact Workers Care to discuss the issue. To request access or correction, to make a privacy related complaint or for more information about our privacy obligations, email privacy@icare.nsw.gov.au or write to the Privacy Officer at GPO Box 4052, Sydney NSW 2001.</w:t>
          </w:r>
        </w:p>
      </w:sdtContent>
    </w:sdt>
    <w:sdt>
      <w:sdtPr>
        <w:id w:val="-2035799863"/>
        <w:lock w:val="contentLocked"/>
        <w:placeholder>
          <w:docPart w:val="DefaultPlaceholder_-1854013440"/>
        </w:placeholder>
        <w:group/>
      </w:sdtPr>
      <w:sdtEndPr/>
      <w:sdtContent>
        <w:p w14:paraId="2575E5DA" w14:textId="7FBE51C7" w:rsidR="00554AFB" w:rsidRDefault="00E032B5" w:rsidP="004B1365">
          <w:pPr>
            <w:pStyle w:val="Heading2"/>
            <w:numPr>
              <w:ilvl w:val="0"/>
              <w:numId w:val="18"/>
            </w:numPr>
            <w:ind w:left="284" w:hanging="284"/>
            <w:rPr>
              <w:b w:val="0"/>
              <w:bCs w:val="0"/>
            </w:rPr>
          </w:pPr>
          <w:r>
            <w:t xml:space="preserve"> </w:t>
          </w:r>
          <w:r w:rsidR="00835A10">
            <w:t>Personal details of the injured person</w:t>
          </w:r>
        </w:p>
      </w:sdtContent>
    </w:sdt>
    <w:sdt>
      <w:sdtPr>
        <w:rPr>
          <w:rFonts w:ascii="Arial" w:hAnsi="Arial" w:cs="Times New Roman"/>
          <w:szCs w:val="20"/>
        </w:rPr>
        <w:id w:val="160822242"/>
        <w:lock w:val="contentLocked"/>
        <w:placeholder>
          <w:docPart w:val="DefaultPlaceholder_-1854013440"/>
        </w:placeholder>
        <w:group/>
      </w:sdtPr>
      <w:sdtEndPr/>
      <w:sdtContent>
        <w:tbl>
          <w:tblPr>
            <w:tblStyle w:val="TableGrid"/>
            <w:tblW w:w="9981" w:type="dxa"/>
            <w:tblLayout w:type="fixed"/>
            <w:tblLook w:val="04A0" w:firstRow="1" w:lastRow="0" w:firstColumn="1" w:lastColumn="0" w:noHBand="0" w:noVBand="1"/>
          </w:tblPr>
          <w:tblGrid>
            <w:gridCol w:w="3227"/>
            <w:gridCol w:w="112"/>
            <w:gridCol w:w="112"/>
            <w:gridCol w:w="112"/>
            <w:gridCol w:w="3101"/>
            <w:gridCol w:w="112"/>
            <w:gridCol w:w="3205"/>
          </w:tblGrid>
          <w:tr w:rsidR="00835A10" w:rsidRPr="00E67D87" w14:paraId="72E01F7D" w14:textId="77777777" w:rsidTr="004B1365">
            <w:tc>
              <w:tcPr>
                <w:tcW w:w="3395" w:type="dxa"/>
                <w:gridSpan w:val="4"/>
              </w:tcPr>
              <w:p w14:paraId="7603ADE6" w14:textId="72A6D1C9" w:rsidR="00835A10" w:rsidRPr="006B493E" w:rsidRDefault="00835A10" w:rsidP="006B493E">
                <w:pPr>
                  <w:pStyle w:val="NoSpacing"/>
                </w:pPr>
                <w:r>
                  <w:t>First name</w:t>
                </w:r>
              </w:p>
            </w:tc>
            <w:tc>
              <w:tcPr>
                <w:tcW w:w="3101" w:type="dxa"/>
                <w:gridSpan w:val="2"/>
              </w:tcPr>
              <w:p w14:paraId="0633563B" w14:textId="0C18F3BD" w:rsidR="00835A10" w:rsidRPr="006B493E" w:rsidRDefault="00835A10" w:rsidP="006B493E">
                <w:pPr>
                  <w:pStyle w:val="NoSpacing"/>
                </w:pPr>
                <w:r>
                  <w:t>Middle Name</w:t>
                </w:r>
              </w:p>
            </w:tc>
            <w:tc>
              <w:tcPr>
                <w:tcW w:w="3037" w:type="dxa"/>
              </w:tcPr>
              <w:p w14:paraId="777F8A0D" w14:textId="69333C40" w:rsidR="00835A10" w:rsidRPr="006B493E" w:rsidRDefault="00835A10" w:rsidP="006B493E">
                <w:pPr>
                  <w:pStyle w:val="NoSpacing"/>
                </w:pPr>
                <w:r>
                  <w:t>Surname</w:t>
                </w:r>
              </w:p>
            </w:tc>
          </w:tr>
          <w:tr w:rsidR="00835A10" w:rsidRPr="00E67D87" w14:paraId="5148D8B0" w14:textId="77777777" w:rsidTr="004B1365">
            <w:sdt>
              <w:sdtPr>
                <w:id w:val="1673999430"/>
                <w:placeholder>
                  <w:docPart w:val="6772F1A7B3F14DDE899DDD370ABF9E16"/>
                </w:placeholder>
                <w:showingPlcHdr/>
                <w:text/>
              </w:sdtPr>
              <w:sdtEndPr/>
              <w:sdtContent>
                <w:tc>
                  <w:tcPr>
                    <w:tcW w:w="3283" w:type="dxa"/>
                    <w:gridSpan w:val="3"/>
                    <w:tcBorders>
                      <w:top w:val="single" w:sz="4" w:space="0" w:color="auto"/>
                      <w:left w:val="single" w:sz="4" w:space="0" w:color="auto"/>
                      <w:bottom w:val="single" w:sz="4" w:space="0" w:color="auto"/>
                      <w:right w:val="single" w:sz="4" w:space="0" w:color="auto"/>
                    </w:tcBorders>
                  </w:tcPr>
                  <w:p w14:paraId="24C0F6E0" w14:textId="2FC8301A" w:rsidR="00835A10" w:rsidRPr="0070506A" w:rsidRDefault="00192294" w:rsidP="0070506A">
                    <w:pPr>
                      <w:pStyle w:val="Tabletextfield"/>
                    </w:pPr>
                    <w:r>
                      <w:t xml:space="preserve">          </w:t>
                    </w:r>
                  </w:p>
                </w:tc>
              </w:sdtContent>
            </w:sdt>
            <w:sdt>
              <w:sdtPr>
                <w:id w:val="-216362777"/>
                <w:placeholder>
                  <w:docPart w:val="2D7BB26FAC5342FF9F00D9D74B26D5A3"/>
                </w:placeholder>
                <w:showingPlcHdr/>
                <w:text/>
              </w:sdtPr>
              <w:sdtEndPr/>
              <w:sdtContent>
                <w:tc>
                  <w:tcPr>
                    <w:tcW w:w="3101" w:type="dxa"/>
                    <w:gridSpan w:val="2"/>
                    <w:tcBorders>
                      <w:top w:val="single" w:sz="4" w:space="0" w:color="auto"/>
                      <w:left w:val="single" w:sz="4" w:space="0" w:color="auto"/>
                      <w:bottom w:val="single" w:sz="4" w:space="0" w:color="auto"/>
                      <w:right w:val="single" w:sz="4" w:space="0" w:color="auto"/>
                    </w:tcBorders>
                  </w:tcPr>
                  <w:p w14:paraId="19CBA972" w14:textId="2FA89609" w:rsidR="00835A10" w:rsidRPr="0070506A" w:rsidRDefault="00192294" w:rsidP="0070506A">
                    <w:pPr>
                      <w:pStyle w:val="Tabletextfield"/>
                    </w:pPr>
                    <w:r>
                      <w:t xml:space="preserve">          </w:t>
                    </w:r>
                  </w:p>
                </w:tc>
              </w:sdtContent>
            </w:sdt>
            <w:sdt>
              <w:sdtPr>
                <w:id w:val="955442851"/>
                <w:placeholder>
                  <w:docPart w:val="81C7140C3FB44C3BADFC851115219E07"/>
                </w:placeholder>
                <w:showingPlcHdr/>
                <w:text/>
              </w:sdtPr>
              <w:sdtEndPr/>
              <w:sdtContent>
                <w:tc>
                  <w:tcPr>
                    <w:tcW w:w="3149" w:type="dxa"/>
                    <w:gridSpan w:val="2"/>
                    <w:tcBorders>
                      <w:top w:val="single" w:sz="4" w:space="0" w:color="auto"/>
                      <w:left w:val="single" w:sz="4" w:space="0" w:color="auto"/>
                      <w:bottom w:val="single" w:sz="4" w:space="0" w:color="auto"/>
                      <w:right w:val="single" w:sz="4" w:space="0" w:color="auto"/>
                    </w:tcBorders>
                  </w:tcPr>
                  <w:p w14:paraId="71D3469D" w14:textId="36CE9DEA" w:rsidR="00835A10" w:rsidRPr="0070506A" w:rsidRDefault="00192294" w:rsidP="0070506A">
                    <w:pPr>
                      <w:pStyle w:val="Tabletextfield"/>
                    </w:pPr>
                    <w:r>
                      <w:t xml:space="preserve">          </w:t>
                    </w:r>
                  </w:p>
                </w:tc>
              </w:sdtContent>
            </w:sdt>
          </w:tr>
          <w:tr w:rsidR="00835A10" w:rsidRPr="00E67D87" w14:paraId="0FE84A2C" w14:textId="77777777" w:rsidTr="004B1365">
            <w:tc>
              <w:tcPr>
                <w:tcW w:w="3171" w:type="dxa"/>
                <w:gridSpan w:val="2"/>
              </w:tcPr>
              <w:p w14:paraId="770AFD03" w14:textId="3511D02B" w:rsidR="00835A10" w:rsidRPr="006B493E" w:rsidRDefault="00835A10" w:rsidP="006B493E">
                <w:pPr>
                  <w:pStyle w:val="NoSpacing"/>
                </w:pPr>
                <w:r>
                  <w:t>Other names known by</w:t>
                </w:r>
              </w:p>
            </w:tc>
            <w:tc>
              <w:tcPr>
                <w:tcW w:w="6474" w:type="dxa"/>
                <w:gridSpan w:val="5"/>
              </w:tcPr>
              <w:p w14:paraId="72ADC841" w14:textId="3E7825EF" w:rsidR="00835A10" w:rsidRPr="006B493E" w:rsidRDefault="00835A10" w:rsidP="006B493E">
                <w:pPr>
                  <w:pStyle w:val="NoSpacing"/>
                </w:pPr>
                <w:r>
                  <w:t>Gender</w:t>
                </w:r>
              </w:p>
            </w:tc>
          </w:tr>
          <w:tr w:rsidR="00835A10" w:rsidRPr="00E67D87" w14:paraId="7EEDE90E" w14:textId="77777777" w:rsidTr="004B1365">
            <w:sdt>
              <w:sdtPr>
                <w:id w:val="1540559342"/>
                <w:placeholder>
                  <w:docPart w:val="BF9EC056416A4D52ADDD97BA3DD96942"/>
                </w:placeholder>
                <w:showingPlcHdr/>
                <w:text/>
              </w:sdtPr>
              <w:sdtEndPr/>
              <w:sdtContent>
                <w:tc>
                  <w:tcPr>
                    <w:tcW w:w="3171" w:type="dxa"/>
                    <w:gridSpan w:val="2"/>
                    <w:tcBorders>
                      <w:top w:val="single" w:sz="4" w:space="0" w:color="auto"/>
                      <w:left w:val="single" w:sz="4" w:space="0" w:color="auto"/>
                      <w:bottom w:val="single" w:sz="4" w:space="0" w:color="auto"/>
                      <w:right w:val="single" w:sz="4" w:space="0" w:color="auto"/>
                    </w:tcBorders>
                  </w:tcPr>
                  <w:p w14:paraId="5F673DF2" w14:textId="143C8323" w:rsidR="00835A10" w:rsidRPr="0070506A" w:rsidRDefault="00192294" w:rsidP="0070506A">
                    <w:pPr>
                      <w:pStyle w:val="Tabletextfield"/>
                    </w:pPr>
                    <w:r>
                      <w:t xml:space="preserve">          </w:t>
                    </w:r>
                  </w:p>
                </w:tc>
              </w:sdtContent>
            </w:sdt>
            <w:tc>
              <w:tcPr>
                <w:tcW w:w="6474" w:type="dxa"/>
                <w:gridSpan w:val="5"/>
                <w:tcBorders>
                  <w:top w:val="single" w:sz="4" w:space="0" w:color="auto"/>
                  <w:left w:val="single" w:sz="4" w:space="0" w:color="auto"/>
                  <w:bottom w:val="single" w:sz="4" w:space="0" w:color="auto"/>
                  <w:right w:val="single" w:sz="4" w:space="0" w:color="auto"/>
                </w:tcBorders>
              </w:tcPr>
              <w:p w14:paraId="5D722478" w14:textId="6D5A42F7" w:rsidR="00835A10" w:rsidRPr="0070506A" w:rsidRDefault="00937138" w:rsidP="0070506A">
                <w:pPr>
                  <w:pStyle w:val="Tabletextfield"/>
                </w:pPr>
                <w:sdt>
                  <w:sdtPr>
                    <w:id w:val="1907181347"/>
                    <w14:checkbox>
                      <w14:checked w14:val="0"/>
                      <w14:checkedState w14:val="2612" w14:font="MS Gothic"/>
                      <w14:uncheckedState w14:val="2610" w14:font="MS Gothic"/>
                    </w14:checkbox>
                  </w:sdtPr>
                  <w:sdtEndPr/>
                  <w:sdtContent>
                    <w:r w:rsidR="004B1365">
                      <w:rPr>
                        <w:rFonts w:ascii="MS Gothic" w:eastAsia="MS Gothic" w:hAnsi="MS Gothic" w:hint="eastAsia"/>
                      </w:rPr>
                      <w:t>☐</w:t>
                    </w:r>
                  </w:sdtContent>
                </w:sdt>
                <w:r w:rsidR="004B1365">
                  <w:t xml:space="preserve"> Male </w:t>
                </w:r>
                <w:r w:rsidR="004B1365">
                  <w:tab/>
                </w:r>
                <w:sdt>
                  <w:sdtPr>
                    <w:id w:val="-1309775354"/>
                    <w14:checkbox>
                      <w14:checked w14:val="0"/>
                      <w14:checkedState w14:val="2612" w14:font="MS Gothic"/>
                      <w14:uncheckedState w14:val="2610" w14:font="MS Gothic"/>
                    </w14:checkbox>
                  </w:sdtPr>
                  <w:sdtEndPr/>
                  <w:sdtContent>
                    <w:r w:rsidR="004B1365">
                      <w:rPr>
                        <w:rFonts w:ascii="MS Gothic" w:eastAsia="MS Gothic" w:hAnsi="MS Gothic" w:hint="eastAsia"/>
                      </w:rPr>
                      <w:t>☐</w:t>
                    </w:r>
                  </w:sdtContent>
                </w:sdt>
                <w:r w:rsidR="004B1365">
                  <w:t xml:space="preserve"> Female </w:t>
                </w:r>
                <w:r w:rsidR="004B1365">
                  <w:tab/>
                </w:r>
                <w:sdt>
                  <w:sdtPr>
                    <w:id w:val="424700481"/>
                    <w14:checkbox>
                      <w14:checked w14:val="0"/>
                      <w14:checkedState w14:val="2612" w14:font="MS Gothic"/>
                      <w14:uncheckedState w14:val="2610" w14:font="MS Gothic"/>
                    </w14:checkbox>
                  </w:sdtPr>
                  <w:sdtEndPr/>
                  <w:sdtContent>
                    <w:r w:rsidR="004B1365">
                      <w:rPr>
                        <w:rFonts w:ascii="MS Gothic" w:eastAsia="MS Gothic" w:hAnsi="MS Gothic" w:hint="eastAsia"/>
                      </w:rPr>
                      <w:t>☐</w:t>
                    </w:r>
                  </w:sdtContent>
                </w:sdt>
                <w:r w:rsidR="004B1365">
                  <w:t xml:space="preserve"> Other </w:t>
                </w:r>
                <w:r w:rsidR="004B1365">
                  <w:tab/>
                </w:r>
                <w:sdt>
                  <w:sdtPr>
                    <w:id w:val="1195889208"/>
                    <w14:checkbox>
                      <w14:checked w14:val="0"/>
                      <w14:checkedState w14:val="2612" w14:font="MS Gothic"/>
                      <w14:uncheckedState w14:val="2610" w14:font="MS Gothic"/>
                    </w14:checkbox>
                  </w:sdtPr>
                  <w:sdtEndPr/>
                  <w:sdtContent>
                    <w:r w:rsidR="004B1365">
                      <w:rPr>
                        <w:rFonts w:ascii="MS Gothic" w:eastAsia="MS Gothic" w:hAnsi="MS Gothic" w:hint="eastAsia"/>
                      </w:rPr>
                      <w:t>☐</w:t>
                    </w:r>
                  </w:sdtContent>
                </w:sdt>
                <w:r w:rsidR="004B1365">
                  <w:t xml:space="preserve"> Prefer not to say</w:t>
                </w:r>
              </w:p>
            </w:tc>
          </w:tr>
          <w:tr w:rsidR="009F1917" w:rsidRPr="00E67D87" w14:paraId="187B7E67" w14:textId="77777777" w:rsidTr="004B1365">
            <w:tc>
              <w:tcPr>
                <w:tcW w:w="3059" w:type="dxa"/>
              </w:tcPr>
              <w:p w14:paraId="08C99671" w14:textId="04B96CF4" w:rsidR="009F1917" w:rsidRDefault="004B1365" w:rsidP="00442BFF">
                <w:pPr>
                  <w:pStyle w:val="NoSpacing"/>
                </w:pPr>
                <w:r>
                  <w:t>Date of birth (DD/MM/YYYY)</w:t>
                </w:r>
              </w:p>
            </w:tc>
            <w:tc>
              <w:tcPr>
                <w:tcW w:w="3325" w:type="dxa"/>
                <w:gridSpan w:val="4"/>
              </w:tcPr>
              <w:p w14:paraId="389D1AAF" w14:textId="1525C18C" w:rsidR="009F1917" w:rsidRDefault="004B1365" w:rsidP="00442BFF">
                <w:pPr>
                  <w:pStyle w:val="NoSpacing"/>
                </w:pPr>
                <w:r>
                  <w:t>Claim number</w:t>
                </w:r>
              </w:p>
            </w:tc>
            <w:tc>
              <w:tcPr>
                <w:tcW w:w="3149" w:type="dxa"/>
                <w:gridSpan w:val="2"/>
              </w:tcPr>
              <w:p w14:paraId="7E1576CC" w14:textId="5A96F898" w:rsidR="009F1917" w:rsidRDefault="004B1365" w:rsidP="00442BFF">
                <w:pPr>
                  <w:pStyle w:val="NoSpacing"/>
                </w:pPr>
                <w:r>
                  <w:t>Telephone</w:t>
                </w:r>
              </w:p>
            </w:tc>
          </w:tr>
          <w:tr w:rsidR="009F1917" w:rsidRPr="00E67D87" w14:paraId="5AB5A995" w14:textId="77777777" w:rsidTr="004B1365">
            <w:sdt>
              <w:sdtPr>
                <w:id w:val="-545294358"/>
                <w:placeholder>
                  <w:docPart w:val="BC48402771FC470AA65375E4E9AD507A"/>
                </w:placeholder>
                <w:showingPlcHdr/>
                <w:text/>
              </w:sdtPr>
              <w:sdtEndPr/>
              <w:sdtContent>
                <w:tc>
                  <w:tcPr>
                    <w:tcW w:w="3059" w:type="dxa"/>
                    <w:tcBorders>
                      <w:top w:val="single" w:sz="4" w:space="0" w:color="auto"/>
                      <w:left w:val="single" w:sz="4" w:space="0" w:color="auto"/>
                      <w:bottom w:val="single" w:sz="4" w:space="0" w:color="auto"/>
                      <w:right w:val="single" w:sz="4" w:space="0" w:color="auto"/>
                    </w:tcBorders>
                  </w:tcPr>
                  <w:p w14:paraId="54ACE67F" w14:textId="564FC753" w:rsidR="009F1917" w:rsidRPr="0070506A" w:rsidRDefault="00192294" w:rsidP="0070506A">
                    <w:pPr>
                      <w:pStyle w:val="Tabletextfield"/>
                    </w:pPr>
                    <w:r>
                      <w:t xml:space="preserve">          </w:t>
                    </w:r>
                  </w:p>
                </w:tc>
              </w:sdtContent>
            </w:sdt>
            <w:sdt>
              <w:sdtPr>
                <w:id w:val="-245803418"/>
                <w:placeholder>
                  <w:docPart w:val="0A499FFB8D4B4ECCA5B79C4D2BC12F79"/>
                </w:placeholder>
                <w:showingPlcHdr/>
                <w:text/>
              </w:sdtPr>
              <w:sdtEndPr/>
              <w:sdtContent>
                <w:tc>
                  <w:tcPr>
                    <w:tcW w:w="3325" w:type="dxa"/>
                    <w:gridSpan w:val="4"/>
                    <w:tcBorders>
                      <w:top w:val="single" w:sz="4" w:space="0" w:color="auto"/>
                      <w:left w:val="single" w:sz="4" w:space="0" w:color="auto"/>
                      <w:bottom w:val="single" w:sz="4" w:space="0" w:color="auto"/>
                      <w:right w:val="single" w:sz="4" w:space="0" w:color="auto"/>
                    </w:tcBorders>
                  </w:tcPr>
                  <w:p w14:paraId="08136F01" w14:textId="76F41637" w:rsidR="009F1917" w:rsidRPr="0070506A" w:rsidRDefault="00192294" w:rsidP="0070506A">
                    <w:pPr>
                      <w:pStyle w:val="Tabletextfield"/>
                    </w:pPr>
                    <w:r>
                      <w:t xml:space="preserve">          </w:t>
                    </w:r>
                  </w:p>
                </w:tc>
              </w:sdtContent>
            </w:sdt>
            <w:sdt>
              <w:sdtPr>
                <w:id w:val="-730689403"/>
                <w:placeholder>
                  <w:docPart w:val="6BCBC757853B4ECE98AC77A2FB530571"/>
                </w:placeholder>
                <w:showingPlcHdr/>
                <w:text/>
              </w:sdtPr>
              <w:sdtEndPr/>
              <w:sdtContent>
                <w:tc>
                  <w:tcPr>
                    <w:tcW w:w="3149" w:type="dxa"/>
                    <w:gridSpan w:val="2"/>
                    <w:tcBorders>
                      <w:top w:val="single" w:sz="4" w:space="0" w:color="auto"/>
                      <w:left w:val="single" w:sz="4" w:space="0" w:color="auto"/>
                      <w:bottom w:val="single" w:sz="4" w:space="0" w:color="auto"/>
                      <w:right w:val="single" w:sz="4" w:space="0" w:color="auto"/>
                    </w:tcBorders>
                  </w:tcPr>
                  <w:p w14:paraId="6C963D2C" w14:textId="4D5BDB79" w:rsidR="009F1917" w:rsidRPr="0070506A" w:rsidRDefault="00192294" w:rsidP="0070506A">
                    <w:pPr>
                      <w:pStyle w:val="Tabletextfield"/>
                    </w:pPr>
                    <w:r>
                      <w:t xml:space="preserve">          </w:t>
                    </w:r>
                  </w:p>
                </w:tc>
              </w:sdtContent>
            </w:sdt>
          </w:tr>
          <w:tr w:rsidR="004B1365" w:rsidRPr="00E67D87" w14:paraId="658855A6" w14:textId="77777777" w:rsidTr="004B1365">
            <w:tc>
              <w:tcPr>
                <w:tcW w:w="3059" w:type="dxa"/>
              </w:tcPr>
              <w:p w14:paraId="0637A8DA" w14:textId="0D5210ED" w:rsidR="004B1365" w:rsidRDefault="004B1365" w:rsidP="00221F10">
                <w:pPr>
                  <w:pStyle w:val="NoSpacing"/>
                </w:pPr>
                <w:r>
                  <w:t>Mobile</w:t>
                </w:r>
              </w:p>
            </w:tc>
            <w:tc>
              <w:tcPr>
                <w:tcW w:w="6586" w:type="dxa"/>
                <w:gridSpan w:val="6"/>
              </w:tcPr>
              <w:p w14:paraId="0650D1AC" w14:textId="38231D41" w:rsidR="004B1365" w:rsidRDefault="004B1365" w:rsidP="00221F10">
                <w:pPr>
                  <w:pStyle w:val="NoSpacing"/>
                </w:pPr>
                <w:r>
                  <w:t>Email</w:t>
                </w:r>
              </w:p>
            </w:tc>
          </w:tr>
          <w:tr w:rsidR="004B1365" w:rsidRPr="00E67D87" w14:paraId="54BB014B" w14:textId="77777777" w:rsidTr="004B1365">
            <w:sdt>
              <w:sdtPr>
                <w:id w:val="-795213637"/>
                <w:placeholder>
                  <w:docPart w:val="C785450D4B514261AAA99E5962E862BE"/>
                </w:placeholder>
                <w:showingPlcHdr/>
                <w:text/>
              </w:sdtPr>
              <w:sdtEndPr/>
              <w:sdtContent>
                <w:tc>
                  <w:tcPr>
                    <w:tcW w:w="3059" w:type="dxa"/>
                    <w:tcBorders>
                      <w:top w:val="single" w:sz="4" w:space="0" w:color="auto"/>
                      <w:left w:val="single" w:sz="4" w:space="0" w:color="auto"/>
                      <w:bottom w:val="single" w:sz="4" w:space="0" w:color="auto"/>
                      <w:right w:val="single" w:sz="4" w:space="0" w:color="auto"/>
                    </w:tcBorders>
                  </w:tcPr>
                  <w:p w14:paraId="3A4ABAEA" w14:textId="30942314" w:rsidR="004B1365" w:rsidRPr="0070506A" w:rsidRDefault="00192294" w:rsidP="0070506A">
                    <w:pPr>
                      <w:pStyle w:val="Tabletextfield"/>
                    </w:pPr>
                    <w:r>
                      <w:t xml:space="preserve">          </w:t>
                    </w:r>
                  </w:p>
                </w:tc>
              </w:sdtContent>
            </w:sdt>
            <w:sdt>
              <w:sdtPr>
                <w:id w:val="1945805428"/>
                <w:placeholder>
                  <w:docPart w:val="4A78029C569447B7A022BA2199D53856"/>
                </w:placeholder>
                <w:showingPlcHdr/>
                <w:text/>
              </w:sdtPr>
              <w:sdtEndPr/>
              <w:sdtContent>
                <w:tc>
                  <w:tcPr>
                    <w:tcW w:w="6586" w:type="dxa"/>
                    <w:gridSpan w:val="6"/>
                    <w:tcBorders>
                      <w:top w:val="single" w:sz="4" w:space="0" w:color="auto"/>
                      <w:left w:val="single" w:sz="4" w:space="0" w:color="auto"/>
                      <w:bottom w:val="single" w:sz="4" w:space="0" w:color="auto"/>
                      <w:right w:val="single" w:sz="4" w:space="0" w:color="auto"/>
                    </w:tcBorders>
                  </w:tcPr>
                  <w:p w14:paraId="4D2D0F91" w14:textId="45635876" w:rsidR="004B1365" w:rsidRPr="0070506A" w:rsidRDefault="00192294" w:rsidP="0070506A">
                    <w:pPr>
                      <w:pStyle w:val="Tabletextfield"/>
                    </w:pPr>
                    <w:r>
                      <w:t xml:space="preserve">          </w:t>
                    </w:r>
                  </w:p>
                </w:tc>
              </w:sdtContent>
            </w:sdt>
          </w:tr>
        </w:tbl>
        <w:p w14:paraId="6F6D172C" w14:textId="47D3C192" w:rsidR="004B1365" w:rsidRPr="00164A90" w:rsidRDefault="004B1365" w:rsidP="00164A90">
          <w:pPr>
            <w:pStyle w:val="Caption"/>
          </w:pPr>
          <w:r w:rsidRPr="00164A90">
            <w:t>Address</w:t>
          </w:r>
        </w:p>
        <w:tbl>
          <w:tblPr>
            <w:tblStyle w:val="TableGrid"/>
            <w:tblW w:w="9981" w:type="dxa"/>
            <w:tblLayout w:type="fixed"/>
            <w:tblLook w:val="04A0" w:firstRow="1" w:lastRow="0" w:firstColumn="1" w:lastColumn="0" w:noHBand="0" w:noVBand="1"/>
          </w:tblPr>
          <w:tblGrid>
            <w:gridCol w:w="3261"/>
            <w:gridCol w:w="4677"/>
            <w:gridCol w:w="2043"/>
          </w:tblGrid>
          <w:tr w:rsidR="004B1365" w:rsidRPr="006B493E" w14:paraId="73C2D714" w14:textId="77777777" w:rsidTr="002C7AB3">
            <w:tc>
              <w:tcPr>
                <w:tcW w:w="9757" w:type="dxa"/>
                <w:gridSpan w:val="3"/>
              </w:tcPr>
              <w:p w14:paraId="7CA8D365" w14:textId="145DF75A" w:rsidR="004B1365" w:rsidRPr="006B493E" w:rsidRDefault="004B1365" w:rsidP="002C7AB3">
                <w:pPr>
                  <w:pStyle w:val="NoSpacing"/>
                </w:pPr>
                <w:r>
                  <w:t xml:space="preserve">Address </w:t>
                </w:r>
              </w:p>
            </w:tc>
          </w:tr>
          <w:tr w:rsidR="004B1365" w:rsidRPr="0070506A" w14:paraId="7419CF60" w14:textId="77777777" w:rsidTr="002C7AB3">
            <w:sdt>
              <w:sdtPr>
                <w:id w:val="1151565545"/>
                <w:placeholder>
                  <w:docPart w:val="E5B4480259CE468281D1AB7E36A6A912"/>
                </w:placeholder>
                <w:showingPlcHdr/>
                <w:text/>
              </w:sdtPr>
              <w:sdtEndPr/>
              <w:sdtContent>
                <w:tc>
                  <w:tcPr>
                    <w:tcW w:w="9757" w:type="dxa"/>
                    <w:gridSpan w:val="3"/>
                    <w:tcBorders>
                      <w:top w:val="single" w:sz="4" w:space="0" w:color="auto"/>
                      <w:left w:val="single" w:sz="4" w:space="0" w:color="auto"/>
                      <w:bottom w:val="single" w:sz="4" w:space="0" w:color="auto"/>
                      <w:right w:val="single" w:sz="4" w:space="0" w:color="auto"/>
                    </w:tcBorders>
                  </w:tcPr>
                  <w:p w14:paraId="14C2112E" w14:textId="066249D1" w:rsidR="004B1365" w:rsidRPr="0070506A" w:rsidRDefault="00192294" w:rsidP="002C7AB3">
                    <w:pPr>
                      <w:pStyle w:val="Tabletextfield"/>
                    </w:pPr>
                    <w:r>
                      <w:t xml:space="preserve">          </w:t>
                    </w:r>
                  </w:p>
                </w:tc>
              </w:sdtContent>
            </w:sdt>
          </w:tr>
          <w:tr w:rsidR="004B1365" w14:paraId="75D6BC4B" w14:textId="77777777" w:rsidTr="002C7AB3">
            <w:tc>
              <w:tcPr>
                <w:tcW w:w="3093" w:type="dxa"/>
              </w:tcPr>
              <w:p w14:paraId="7992EE1F" w14:textId="55E937B7" w:rsidR="004B1365" w:rsidRDefault="00192294" w:rsidP="002C7AB3">
                <w:pPr>
                  <w:pStyle w:val="NoSpacing"/>
                </w:pPr>
                <w:r>
                  <w:t>Suburb</w:t>
                </w:r>
              </w:p>
            </w:tc>
            <w:tc>
              <w:tcPr>
                <w:tcW w:w="4565" w:type="dxa"/>
              </w:tcPr>
              <w:p w14:paraId="14C60DAE" w14:textId="4B650BCE" w:rsidR="004B1365" w:rsidRDefault="00192294" w:rsidP="002C7AB3">
                <w:pPr>
                  <w:pStyle w:val="NoSpacing"/>
                </w:pPr>
                <w:r>
                  <w:t>State</w:t>
                </w:r>
              </w:p>
            </w:tc>
            <w:tc>
              <w:tcPr>
                <w:tcW w:w="1875" w:type="dxa"/>
              </w:tcPr>
              <w:p w14:paraId="0D078DC7" w14:textId="1046DAE6" w:rsidR="004B1365" w:rsidRDefault="00192294" w:rsidP="002C7AB3">
                <w:pPr>
                  <w:pStyle w:val="NoSpacing"/>
                </w:pPr>
                <w:r>
                  <w:t>Post</w:t>
                </w:r>
                <w:r w:rsidR="004B1365">
                  <w:t>code</w:t>
                </w:r>
              </w:p>
            </w:tc>
          </w:tr>
          <w:tr w:rsidR="004B1365" w:rsidRPr="0070506A" w14:paraId="0211F73F" w14:textId="77777777" w:rsidTr="002C7AB3">
            <w:sdt>
              <w:sdtPr>
                <w:id w:val="-1839609186"/>
                <w:placeholder>
                  <w:docPart w:val="EE1BFB05957A434B97A3B904141E8229"/>
                </w:placeholder>
                <w:showingPlcHdr/>
                <w:text/>
              </w:sdtPr>
              <w:sdtEndPr/>
              <w:sdtContent>
                <w:tc>
                  <w:tcPr>
                    <w:tcW w:w="3093" w:type="dxa"/>
                    <w:tcBorders>
                      <w:top w:val="single" w:sz="4" w:space="0" w:color="auto"/>
                      <w:left w:val="single" w:sz="4" w:space="0" w:color="auto"/>
                      <w:bottom w:val="single" w:sz="4" w:space="0" w:color="auto"/>
                      <w:right w:val="single" w:sz="4" w:space="0" w:color="auto"/>
                    </w:tcBorders>
                  </w:tcPr>
                  <w:p w14:paraId="4A028181" w14:textId="3BE2F240" w:rsidR="004B1365" w:rsidRPr="0070506A" w:rsidRDefault="00192294" w:rsidP="002C7AB3">
                    <w:pPr>
                      <w:pStyle w:val="Tabletextfield"/>
                    </w:pPr>
                    <w:r>
                      <w:t xml:space="preserve">          </w:t>
                    </w:r>
                  </w:p>
                </w:tc>
              </w:sdtContent>
            </w:sdt>
            <w:sdt>
              <w:sdtPr>
                <w:id w:val="-987168840"/>
                <w:placeholder>
                  <w:docPart w:val="49A2D7C2CC9B4FCEB38C07D9622DCB4A"/>
                </w:placeholder>
                <w:showingPlcHdr/>
                <w:text/>
              </w:sdtPr>
              <w:sdtEndPr/>
              <w:sdtContent>
                <w:tc>
                  <w:tcPr>
                    <w:tcW w:w="4565" w:type="dxa"/>
                    <w:tcBorders>
                      <w:top w:val="single" w:sz="4" w:space="0" w:color="auto"/>
                      <w:left w:val="single" w:sz="4" w:space="0" w:color="auto"/>
                      <w:bottom w:val="single" w:sz="4" w:space="0" w:color="auto"/>
                      <w:right w:val="single" w:sz="4" w:space="0" w:color="auto"/>
                    </w:tcBorders>
                  </w:tcPr>
                  <w:p w14:paraId="5D2F203B" w14:textId="4C1DB76B" w:rsidR="004B1365" w:rsidRPr="0070506A" w:rsidRDefault="00192294" w:rsidP="002C7AB3">
                    <w:pPr>
                      <w:pStyle w:val="Tabletextfield"/>
                    </w:pPr>
                    <w:r>
                      <w:t xml:space="preserve">          </w:t>
                    </w:r>
                  </w:p>
                </w:tc>
              </w:sdtContent>
            </w:sdt>
            <w:sdt>
              <w:sdtPr>
                <w:id w:val="-1897423746"/>
                <w:placeholder>
                  <w:docPart w:val="4120165A91824336B89B3951A5318EDF"/>
                </w:placeholder>
                <w:showingPlcHdr/>
                <w:text/>
              </w:sdtPr>
              <w:sdtEndPr/>
              <w:sdtContent>
                <w:tc>
                  <w:tcPr>
                    <w:tcW w:w="1875" w:type="dxa"/>
                    <w:tcBorders>
                      <w:top w:val="single" w:sz="4" w:space="0" w:color="auto"/>
                      <w:left w:val="single" w:sz="4" w:space="0" w:color="auto"/>
                      <w:bottom w:val="single" w:sz="4" w:space="0" w:color="auto"/>
                      <w:right w:val="single" w:sz="4" w:space="0" w:color="auto"/>
                    </w:tcBorders>
                  </w:tcPr>
                  <w:p w14:paraId="73F466A0" w14:textId="001376D8" w:rsidR="004B1365" w:rsidRPr="0070506A" w:rsidRDefault="00192294" w:rsidP="002C7AB3">
                    <w:pPr>
                      <w:pStyle w:val="Tabletextfield"/>
                    </w:pPr>
                    <w:r>
                      <w:t xml:space="preserve">          </w:t>
                    </w:r>
                  </w:p>
                </w:tc>
              </w:sdtContent>
            </w:sdt>
          </w:tr>
        </w:tbl>
        <w:p w14:paraId="21B5CDFD" w14:textId="32C7EA4E" w:rsidR="004B1365" w:rsidRDefault="004B1365" w:rsidP="004B1365">
          <w:pPr>
            <w:pStyle w:val="Caption"/>
          </w:pPr>
          <w:r>
            <w:t xml:space="preserve">Postal address </w:t>
          </w:r>
          <w:r w:rsidRPr="00CE502A">
            <w:rPr>
              <w:b w:val="0"/>
              <w:bCs w:val="0"/>
            </w:rPr>
            <w:t>(if different)</w:t>
          </w:r>
        </w:p>
        <w:tbl>
          <w:tblPr>
            <w:tblStyle w:val="TableGrid"/>
            <w:tblW w:w="9981" w:type="dxa"/>
            <w:tblLayout w:type="fixed"/>
            <w:tblLook w:val="04A0" w:firstRow="1" w:lastRow="0" w:firstColumn="1" w:lastColumn="0" w:noHBand="0" w:noVBand="1"/>
          </w:tblPr>
          <w:tblGrid>
            <w:gridCol w:w="5670"/>
            <w:gridCol w:w="2283"/>
            <w:gridCol w:w="2028"/>
          </w:tblGrid>
          <w:tr w:rsidR="004B1365" w:rsidRPr="006B493E" w14:paraId="773B2B68" w14:textId="77777777" w:rsidTr="002C7AB3">
            <w:tc>
              <w:tcPr>
                <w:tcW w:w="9757" w:type="dxa"/>
                <w:gridSpan w:val="3"/>
              </w:tcPr>
              <w:p w14:paraId="1FDCDDF1" w14:textId="23AEE961" w:rsidR="004B1365" w:rsidRPr="006B493E" w:rsidRDefault="004B1365" w:rsidP="002C7AB3">
                <w:pPr>
                  <w:pStyle w:val="NoSpacing"/>
                </w:pPr>
                <w:r>
                  <w:t>Address</w:t>
                </w:r>
              </w:p>
            </w:tc>
          </w:tr>
          <w:tr w:rsidR="004B1365" w:rsidRPr="0070506A" w14:paraId="137C1E28" w14:textId="77777777" w:rsidTr="002C7AB3">
            <w:sdt>
              <w:sdtPr>
                <w:id w:val="-1196848289"/>
                <w:placeholder>
                  <w:docPart w:val="15BF968A29784B7CA779E4D1C573367A"/>
                </w:placeholder>
                <w:showingPlcHdr/>
                <w:text/>
              </w:sdtPr>
              <w:sdtEndPr/>
              <w:sdtContent>
                <w:tc>
                  <w:tcPr>
                    <w:tcW w:w="9757" w:type="dxa"/>
                    <w:gridSpan w:val="3"/>
                    <w:tcBorders>
                      <w:top w:val="single" w:sz="4" w:space="0" w:color="auto"/>
                      <w:left w:val="single" w:sz="4" w:space="0" w:color="auto"/>
                      <w:bottom w:val="single" w:sz="4" w:space="0" w:color="auto"/>
                      <w:right w:val="single" w:sz="4" w:space="0" w:color="auto"/>
                    </w:tcBorders>
                  </w:tcPr>
                  <w:p w14:paraId="33FD3236" w14:textId="04E89BCA" w:rsidR="004B1365" w:rsidRPr="0070506A" w:rsidRDefault="00192294" w:rsidP="002C7AB3">
                    <w:pPr>
                      <w:pStyle w:val="Tabletextfield"/>
                    </w:pPr>
                    <w:r>
                      <w:t xml:space="preserve">          </w:t>
                    </w:r>
                  </w:p>
                </w:tc>
              </w:sdtContent>
            </w:sdt>
          </w:tr>
          <w:tr w:rsidR="00192294" w14:paraId="0A0011BB" w14:textId="77777777" w:rsidTr="00E17D12">
            <w:tc>
              <w:tcPr>
                <w:tcW w:w="5502" w:type="dxa"/>
              </w:tcPr>
              <w:p w14:paraId="1852B4F5" w14:textId="7B9D5E3E" w:rsidR="00192294" w:rsidRDefault="00192294" w:rsidP="00192294">
                <w:pPr>
                  <w:pStyle w:val="NoSpacing"/>
                </w:pPr>
                <w:r>
                  <w:t>Suburb</w:t>
                </w:r>
              </w:p>
            </w:tc>
            <w:tc>
              <w:tcPr>
                <w:tcW w:w="2171" w:type="dxa"/>
              </w:tcPr>
              <w:p w14:paraId="37F4CC3C" w14:textId="1FDC2533" w:rsidR="00192294" w:rsidRDefault="00192294" w:rsidP="00192294">
                <w:pPr>
                  <w:pStyle w:val="NoSpacing"/>
                </w:pPr>
                <w:r>
                  <w:t>State</w:t>
                </w:r>
              </w:p>
            </w:tc>
            <w:tc>
              <w:tcPr>
                <w:tcW w:w="1860" w:type="dxa"/>
              </w:tcPr>
              <w:p w14:paraId="454BDA3C" w14:textId="1EECC30B" w:rsidR="00192294" w:rsidRDefault="00192294" w:rsidP="00192294">
                <w:pPr>
                  <w:pStyle w:val="NoSpacing"/>
                </w:pPr>
                <w:r>
                  <w:t>Postcode</w:t>
                </w:r>
              </w:p>
            </w:tc>
          </w:tr>
          <w:tr w:rsidR="004B1365" w:rsidRPr="0070506A" w14:paraId="67F79D9F" w14:textId="77777777" w:rsidTr="00E17D12">
            <w:sdt>
              <w:sdtPr>
                <w:id w:val="928156973"/>
                <w:placeholder>
                  <w:docPart w:val="C211C65272FC43C3AC0D2C4A68DE8F03"/>
                </w:placeholder>
                <w:showingPlcHdr/>
                <w:text/>
              </w:sdtPr>
              <w:sdtEndPr/>
              <w:sdtContent>
                <w:tc>
                  <w:tcPr>
                    <w:tcW w:w="5502" w:type="dxa"/>
                    <w:tcBorders>
                      <w:top w:val="single" w:sz="4" w:space="0" w:color="auto"/>
                      <w:left w:val="single" w:sz="4" w:space="0" w:color="auto"/>
                      <w:bottom w:val="single" w:sz="4" w:space="0" w:color="auto"/>
                      <w:right w:val="single" w:sz="4" w:space="0" w:color="auto"/>
                    </w:tcBorders>
                  </w:tcPr>
                  <w:p w14:paraId="3FB4F5EB" w14:textId="2CBA2E53" w:rsidR="004B1365" w:rsidRPr="0070506A" w:rsidRDefault="00192294" w:rsidP="002C7AB3">
                    <w:pPr>
                      <w:pStyle w:val="Tabletextfield"/>
                    </w:pPr>
                    <w:r>
                      <w:t xml:space="preserve">          </w:t>
                    </w:r>
                  </w:p>
                </w:tc>
              </w:sdtContent>
            </w:sdt>
            <w:sdt>
              <w:sdtPr>
                <w:id w:val="1358617115"/>
                <w:placeholder>
                  <w:docPart w:val="AC0D60ED11E54A8EBDF702C405E06EC2"/>
                </w:placeholder>
                <w:showingPlcHdr/>
                <w:text/>
              </w:sdtPr>
              <w:sdtEndPr/>
              <w:sdtContent>
                <w:tc>
                  <w:tcPr>
                    <w:tcW w:w="2171" w:type="dxa"/>
                    <w:tcBorders>
                      <w:top w:val="single" w:sz="4" w:space="0" w:color="auto"/>
                      <w:left w:val="single" w:sz="4" w:space="0" w:color="auto"/>
                      <w:bottom w:val="single" w:sz="4" w:space="0" w:color="auto"/>
                      <w:right w:val="single" w:sz="4" w:space="0" w:color="auto"/>
                    </w:tcBorders>
                  </w:tcPr>
                  <w:p w14:paraId="1C4B210C" w14:textId="4C4AB519" w:rsidR="004B1365" w:rsidRPr="0070506A" w:rsidRDefault="00192294" w:rsidP="002C7AB3">
                    <w:pPr>
                      <w:pStyle w:val="Tabletextfield"/>
                    </w:pPr>
                    <w:r>
                      <w:t xml:space="preserve">          </w:t>
                    </w:r>
                  </w:p>
                </w:tc>
              </w:sdtContent>
            </w:sdt>
            <w:sdt>
              <w:sdtPr>
                <w:id w:val="-1238632232"/>
                <w:placeholder>
                  <w:docPart w:val="F2D8EC266F5C4BBE89C3BDB4BEC44760"/>
                </w:placeholder>
                <w:showingPlcHdr/>
                <w:text/>
              </w:sdtPr>
              <w:sdtEndPr/>
              <w:sdtContent>
                <w:tc>
                  <w:tcPr>
                    <w:tcW w:w="1860" w:type="dxa"/>
                    <w:tcBorders>
                      <w:top w:val="single" w:sz="4" w:space="0" w:color="auto"/>
                      <w:left w:val="single" w:sz="4" w:space="0" w:color="auto"/>
                      <w:bottom w:val="single" w:sz="4" w:space="0" w:color="auto"/>
                      <w:right w:val="single" w:sz="4" w:space="0" w:color="auto"/>
                    </w:tcBorders>
                  </w:tcPr>
                  <w:p w14:paraId="093F99B0" w14:textId="754D2AC7" w:rsidR="004B1365" w:rsidRPr="0070506A" w:rsidRDefault="00192294" w:rsidP="002C7AB3">
                    <w:pPr>
                      <w:pStyle w:val="Tabletextfield"/>
                    </w:pPr>
                    <w:r>
                      <w:t xml:space="preserve">          </w:t>
                    </w:r>
                  </w:p>
                </w:tc>
              </w:sdtContent>
            </w:sdt>
          </w:tr>
          <w:tr w:rsidR="0081179C" w14:paraId="55650A6B" w14:textId="77777777" w:rsidTr="00E17D12">
            <w:tc>
              <w:tcPr>
                <w:tcW w:w="9757" w:type="dxa"/>
                <w:gridSpan w:val="3"/>
              </w:tcPr>
              <w:p w14:paraId="6142A948" w14:textId="474A4E76" w:rsidR="0081179C" w:rsidRDefault="0081179C" w:rsidP="002C7AB3">
                <w:pPr>
                  <w:pStyle w:val="NoSpacing"/>
                </w:pPr>
                <w:r>
                  <w:t>To ensure we consider your cultural need</w:t>
                </w:r>
                <w:r w:rsidR="00ED6AF5">
                  <w:t>s</w:t>
                </w:r>
                <w:r w:rsidR="00A0466D">
                  <w:t xml:space="preserve"> for the services and support you may be eligible for:</w:t>
                </w:r>
              </w:p>
            </w:tc>
          </w:tr>
          <w:tr w:rsidR="00E17D12" w14:paraId="686D0A5B" w14:textId="77777777" w:rsidTr="00E17D12">
            <w:tc>
              <w:tcPr>
                <w:tcW w:w="9757" w:type="dxa"/>
                <w:gridSpan w:val="3"/>
              </w:tcPr>
              <w:p w14:paraId="633E4F17" w14:textId="42DFB4BF" w:rsidR="00E17D12" w:rsidRDefault="00F816AF" w:rsidP="002C7AB3">
                <w:pPr>
                  <w:pStyle w:val="NoSpacing"/>
                </w:pPr>
                <w:r>
                  <w:t>Are you</w:t>
                </w:r>
                <w:r w:rsidR="00E17D12">
                  <w:t xml:space="preserve"> a First Nations person?</w:t>
                </w:r>
              </w:p>
            </w:tc>
          </w:tr>
          <w:tr w:rsidR="00E17D12" w:rsidRPr="0070506A" w14:paraId="214DF5CB" w14:textId="77777777" w:rsidTr="00E17D12">
            <w:tc>
              <w:tcPr>
                <w:tcW w:w="9757" w:type="dxa"/>
                <w:gridSpan w:val="3"/>
                <w:tcBorders>
                  <w:top w:val="single" w:sz="4" w:space="0" w:color="auto"/>
                  <w:left w:val="single" w:sz="4" w:space="0" w:color="auto"/>
                  <w:bottom w:val="single" w:sz="4" w:space="0" w:color="auto"/>
                  <w:right w:val="single" w:sz="4" w:space="0" w:color="auto"/>
                </w:tcBorders>
              </w:tcPr>
              <w:p w14:paraId="112FC690" w14:textId="090A070B" w:rsidR="00E17D12" w:rsidRDefault="00937138" w:rsidP="002C7AB3">
                <w:pPr>
                  <w:pStyle w:val="Tabletextfield"/>
                </w:pPr>
                <w:sdt>
                  <w:sdtPr>
                    <w:id w:val="629518165"/>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Yes</w:t>
                </w:r>
                <w:r w:rsidR="006821B7">
                  <w:t xml:space="preserve"> - Aboriginal</w:t>
                </w:r>
                <w:r w:rsidR="00E17D12">
                  <w:tab/>
                </w:r>
                <w:r w:rsidR="006821B7">
                  <w:t xml:space="preserve">       </w:t>
                </w:r>
                <w:sdt>
                  <w:sdtPr>
                    <w:id w:val="-1134937541"/>
                    <w14:checkbox>
                      <w14:checked w14:val="0"/>
                      <w14:checkedState w14:val="2612" w14:font="MS Gothic"/>
                      <w14:uncheckedState w14:val="2610" w14:font="MS Gothic"/>
                    </w14:checkbox>
                  </w:sdtPr>
                  <w:sdtEndPr/>
                  <w:sdtContent>
                    <w:r w:rsidR="006821B7">
                      <w:rPr>
                        <w:rFonts w:ascii="MS Gothic" w:eastAsia="MS Gothic" w:hAnsi="MS Gothic" w:hint="eastAsia"/>
                      </w:rPr>
                      <w:t>☐</w:t>
                    </w:r>
                  </w:sdtContent>
                </w:sdt>
                <w:r w:rsidR="006821B7">
                  <w:t xml:space="preserve"> Yes – Torres Strait Islander</w:t>
                </w:r>
              </w:p>
              <w:p w14:paraId="60BCDBA1" w14:textId="5B146CF0" w:rsidR="006821B7" w:rsidRDefault="00937138" w:rsidP="002C7AB3">
                <w:pPr>
                  <w:pStyle w:val="Tabletextfield"/>
                </w:pPr>
                <w:sdt>
                  <w:sdtPr>
                    <w:id w:val="-1298830515"/>
                    <w14:checkbox>
                      <w14:checked w14:val="0"/>
                      <w14:checkedState w14:val="2612" w14:font="MS Gothic"/>
                      <w14:uncheckedState w14:val="2610" w14:font="MS Gothic"/>
                    </w14:checkbox>
                  </w:sdtPr>
                  <w:sdtEndPr/>
                  <w:sdtContent>
                    <w:r w:rsidR="006821B7">
                      <w:rPr>
                        <w:rFonts w:ascii="MS Gothic" w:eastAsia="MS Gothic" w:hAnsi="MS Gothic" w:hint="eastAsia"/>
                      </w:rPr>
                      <w:t>☐</w:t>
                    </w:r>
                  </w:sdtContent>
                </w:sdt>
                <w:r w:rsidR="006821B7">
                  <w:t xml:space="preserve"> Yes, both Aboriginal and Torres Strait Islander</w:t>
                </w:r>
              </w:p>
              <w:p w14:paraId="39A41F89" w14:textId="771DCE4D" w:rsidR="00007B77" w:rsidRDefault="00007B77" w:rsidP="002C7AB3">
                <w:pPr>
                  <w:pStyle w:val="Tabletextfield"/>
                </w:pPr>
                <w:r>
                  <w:t xml:space="preserve">If yes, what is your Nation/Country?  </w:t>
                </w:r>
                <w:sdt>
                  <w:sdtPr>
                    <w:id w:val="15581103"/>
                    <w:placeholder>
                      <w:docPart w:val="9B764FEFD707428BB6E0927322D7C09B"/>
                    </w:placeholder>
                    <w:showingPlcHdr/>
                    <w:text/>
                  </w:sdtPr>
                  <w:sdtEndPr/>
                  <w:sdtContent>
                    <w:r>
                      <w:rPr>
                        <w:rStyle w:val="PlaceholderText"/>
                      </w:rPr>
                      <w:t xml:space="preserve">         </w:t>
                    </w:r>
                  </w:sdtContent>
                </w:sdt>
              </w:p>
              <w:p w14:paraId="085C3863" w14:textId="77777777" w:rsidR="00E17D12" w:rsidRDefault="00937138" w:rsidP="002C7AB3">
                <w:pPr>
                  <w:pStyle w:val="Tabletextfield"/>
                </w:pPr>
                <w:sdt>
                  <w:sdtPr>
                    <w:id w:val="-1306229625"/>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No</w:t>
                </w:r>
              </w:p>
              <w:p w14:paraId="209ABBF0" w14:textId="46243387" w:rsidR="00E17D12" w:rsidRDefault="00937138" w:rsidP="002C7AB3">
                <w:pPr>
                  <w:pStyle w:val="Tabletextfield"/>
                </w:pPr>
                <w:sdt>
                  <w:sdtPr>
                    <w:id w:val="1289547178"/>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w:t>
                </w:r>
                <w:r w:rsidR="00F816AF">
                  <w:t>I do</w:t>
                </w:r>
                <w:r w:rsidR="00E17D12">
                  <w:t xml:space="preserve"> not wish to disclose</w:t>
                </w:r>
              </w:p>
              <w:p w14:paraId="5B1A76D7" w14:textId="1D495BEA" w:rsidR="00E17D12" w:rsidRPr="0070506A" w:rsidRDefault="00937138" w:rsidP="002C7AB3">
                <w:pPr>
                  <w:pStyle w:val="Tabletextfield"/>
                </w:pPr>
                <w:sdt>
                  <w:sdtPr>
                    <w:id w:val="1237139173"/>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Unknown</w:t>
                </w:r>
              </w:p>
            </w:tc>
          </w:tr>
        </w:tbl>
        <w:p w14:paraId="7D17ACC3" w14:textId="21DF44D2" w:rsidR="00CA001E" w:rsidRDefault="00CA001E">
          <w:pPr>
            <w:adjustRightInd/>
            <w:snapToGrid/>
            <w:spacing w:before="0" w:after="0" w:line="240" w:lineRule="auto"/>
          </w:pPr>
          <w:r>
            <w:br w:type="page"/>
          </w:r>
        </w:p>
        <w:tbl>
          <w:tblPr>
            <w:tblStyle w:val="TableGrid"/>
            <w:tblW w:w="9981" w:type="dxa"/>
            <w:tblLayout w:type="fixed"/>
            <w:tblLook w:val="04A0" w:firstRow="1" w:lastRow="0" w:firstColumn="1" w:lastColumn="0" w:noHBand="0" w:noVBand="1"/>
          </w:tblPr>
          <w:tblGrid>
            <w:gridCol w:w="6237"/>
            <w:gridCol w:w="3744"/>
          </w:tblGrid>
          <w:tr w:rsidR="00E17D12" w14:paraId="6B1BED06" w14:textId="77777777" w:rsidTr="00E17D12">
            <w:tc>
              <w:tcPr>
                <w:tcW w:w="9757" w:type="dxa"/>
                <w:gridSpan w:val="2"/>
              </w:tcPr>
              <w:p w14:paraId="6C49ED27" w14:textId="2C9EB4DB" w:rsidR="00E17D12" w:rsidRDefault="00E17D12" w:rsidP="00E17D12">
                <w:pPr>
                  <w:pStyle w:val="NoSpacing"/>
                </w:pPr>
                <w:r>
                  <w:lastRenderedPageBreak/>
                  <w:t>Do</w:t>
                </w:r>
                <w:r w:rsidR="00F816AF">
                  <w:t xml:space="preserve"> you </w:t>
                </w:r>
                <w:r>
                  <w:t>identify with another culture?</w:t>
                </w:r>
              </w:p>
            </w:tc>
          </w:tr>
          <w:tr w:rsidR="00E17D12" w:rsidRPr="0070506A" w14:paraId="04E815C1" w14:textId="77777777" w:rsidTr="00E17D12">
            <w:tc>
              <w:tcPr>
                <w:tcW w:w="9757" w:type="dxa"/>
                <w:gridSpan w:val="2"/>
                <w:tcBorders>
                  <w:top w:val="single" w:sz="4" w:space="0" w:color="auto"/>
                  <w:left w:val="single" w:sz="4" w:space="0" w:color="auto"/>
                  <w:bottom w:val="single" w:sz="4" w:space="0" w:color="auto"/>
                  <w:right w:val="single" w:sz="4" w:space="0" w:color="auto"/>
                </w:tcBorders>
              </w:tcPr>
              <w:p w14:paraId="640FE6DC" w14:textId="0C5534EA" w:rsidR="00E17D12" w:rsidRDefault="00937138" w:rsidP="00E17D12">
                <w:pPr>
                  <w:pStyle w:val="Tabletextfield"/>
                </w:pPr>
                <w:sdt>
                  <w:sdtPr>
                    <w:id w:val="418453347"/>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Yes</w:t>
                </w:r>
                <w:r w:rsidR="00E17D12">
                  <w:tab/>
                </w:r>
                <w:r w:rsidR="00E17D12">
                  <w:tab/>
                </w:r>
                <w:r w:rsidR="00E17D12">
                  <w:tab/>
                </w:r>
                <w:r w:rsidR="006821B7">
                  <w:t xml:space="preserve">    </w:t>
                </w:r>
                <w:r w:rsidR="00E17D12">
                  <w:t xml:space="preserve">If yes, which culture? </w:t>
                </w:r>
                <w:sdt>
                  <w:sdtPr>
                    <w:id w:val="-768701986"/>
                    <w:placeholder>
                      <w:docPart w:val="17DFB167AF7743689F26C122E5D8D3EF"/>
                    </w:placeholder>
                    <w:showingPlcHdr/>
                    <w:text/>
                  </w:sdtPr>
                  <w:sdtEndPr/>
                  <w:sdtContent>
                    <w:r w:rsidR="00E17D12">
                      <w:t xml:space="preserve">          </w:t>
                    </w:r>
                  </w:sdtContent>
                </w:sdt>
              </w:p>
              <w:p w14:paraId="3CDB2EC9" w14:textId="77777777" w:rsidR="00E17D12" w:rsidRDefault="00937138" w:rsidP="00E17D12">
                <w:pPr>
                  <w:pStyle w:val="Tabletextfield"/>
                </w:pPr>
                <w:sdt>
                  <w:sdtPr>
                    <w:id w:val="90132996"/>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No</w:t>
                </w:r>
              </w:p>
              <w:p w14:paraId="31C29595" w14:textId="586C4662" w:rsidR="00E17D12" w:rsidRDefault="00937138" w:rsidP="00E17D12">
                <w:pPr>
                  <w:pStyle w:val="Tabletextfield"/>
                </w:pPr>
                <w:sdt>
                  <w:sdtPr>
                    <w:id w:val="1903475341"/>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w:t>
                </w:r>
                <w:r w:rsidR="00F816AF">
                  <w:t>I do</w:t>
                </w:r>
                <w:r w:rsidR="00E17D12">
                  <w:t xml:space="preserve"> not wish to disclose</w:t>
                </w:r>
              </w:p>
              <w:p w14:paraId="2960E2C3" w14:textId="1619422F" w:rsidR="00E17D12" w:rsidRPr="0070506A" w:rsidRDefault="00937138" w:rsidP="00E17D12">
                <w:pPr>
                  <w:pStyle w:val="Tabletextfield"/>
                </w:pPr>
                <w:sdt>
                  <w:sdtPr>
                    <w:id w:val="-1195372559"/>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Cultural identity unknown</w:t>
                </w:r>
              </w:p>
            </w:tc>
          </w:tr>
          <w:tr w:rsidR="00E17D12" w14:paraId="01BB791E" w14:textId="77777777" w:rsidTr="00E17D12">
            <w:tc>
              <w:tcPr>
                <w:tcW w:w="6069" w:type="dxa"/>
              </w:tcPr>
              <w:p w14:paraId="372D98A8" w14:textId="4670A7DD" w:rsidR="00E17D12" w:rsidRDefault="00F816AF" w:rsidP="00E17D12">
                <w:pPr>
                  <w:pStyle w:val="NoSpacing"/>
                </w:pPr>
                <w:r>
                  <w:t>Do you require an</w:t>
                </w:r>
                <w:r w:rsidR="00E17D12">
                  <w:t xml:space="preserve"> interpreter?</w:t>
                </w:r>
              </w:p>
            </w:tc>
            <w:tc>
              <w:tcPr>
                <w:tcW w:w="3576" w:type="dxa"/>
              </w:tcPr>
              <w:p w14:paraId="6B46446A" w14:textId="77777777" w:rsidR="00E17D12" w:rsidRDefault="00E17D12" w:rsidP="00E17D12">
                <w:pPr>
                  <w:pStyle w:val="NoSpacing"/>
                </w:pPr>
                <w:r>
                  <w:t>If yes, for what language</w:t>
                </w:r>
              </w:p>
            </w:tc>
          </w:tr>
          <w:tr w:rsidR="00E17D12" w:rsidRPr="0070506A" w14:paraId="15D7B411" w14:textId="77777777" w:rsidTr="00E17D12">
            <w:tc>
              <w:tcPr>
                <w:tcW w:w="6069" w:type="dxa"/>
                <w:tcBorders>
                  <w:top w:val="single" w:sz="4" w:space="0" w:color="auto"/>
                  <w:left w:val="single" w:sz="4" w:space="0" w:color="auto"/>
                  <w:bottom w:val="single" w:sz="4" w:space="0" w:color="auto"/>
                  <w:right w:val="single" w:sz="4" w:space="0" w:color="auto"/>
                </w:tcBorders>
              </w:tcPr>
              <w:p w14:paraId="102228E0" w14:textId="77777777" w:rsidR="00E17D12" w:rsidRPr="0070506A" w:rsidRDefault="00937138" w:rsidP="00E17D12">
                <w:pPr>
                  <w:pStyle w:val="Tabletextfield"/>
                </w:pPr>
                <w:sdt>
                  <w:sdtPr>
                    <w:id w:val="1767807668"/>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Yes – complete interpreter declaration on page 12</w:t>
                </w:r>
                <w:r w:rsidR="00E17D12">
                  <w:tab/>
                </w:r>
                <w:sdt>
                  <w:sdtPr>
                    <w:id w:val="-1781251418"/>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No</w:t>
                </w:r>
              </w:p>
            </w:tc>
            <w:sdt>
              <w:sdtPr>
                <w:id w:val="511105149"/>
                <w:placeholder>
                  <w:docPart w:val="0720E0241D954100A02A86FE588D802B"/>
                </w:placeholder>
                <w:showingPlcHdr/>
                <w:text/>
              </w:sdtPr>
              <w:sdtEndPr/>
              <w:sdtContent>
                <w:tc>
                  <w:tcPr>
                    <w:tcW w:w="3576" w:type="dxa"/>
                    <w:tcBorders>
                      <w:top w:val="single" w:sz="4" w:space="0" w:color="auto"/>
                      <w:left w:val="single" w:sz="4" w:space="0" w:color="auto"/>
                      <w:bottom w:val="single" w:sz="4" w:space="0" w:color="auto"/>
                      <w:right w:val="single" w:sz="4" w:space="0" w:color="auto"/>
                    </w:tcBorders>
                  </w:tcPr>
                  <w:p w14:paraId="0986DCF7" w14:textId="7D483FEF" w:rsidR="00E17D12" w:rsidRPr="0070506A" w:rsidRDefault="00E17D12" w:rsidP="00E17D12">
                    <w:pPr>
                      <w:pStyle w:val="Tabletextfield"/>
                    </w:pPr>
                    <w:r>
                      <w:t xml:space="preserve">          </w:t>
                    </w:r>
                  </w:p>
                </w:tc>
              </w:sdtContent>
            </w:sdt>
          </w:tr>
        </w:tbl>
      </w:sdtContent>
    </w:sdt>
    <w:p w14:paraId="46D57C67" w14:textId="6454643C" w:rsidR="004B1365" w:rsidRDefault="00937138" w:rsidP="004B1365">
      <w:pPr>
        <w:pStyle w:val="Heading2"/>
        <w:numPr>
          <w:ilvl w:val="0"/>
          <w:numId w:val="18"/>
        </w:numPr>
        <w:ind w:left="284" w:hanging="284"/>
      </w:pPr>
      <w:sdt>
        <w:sdtPr>
          <w:id w:val="-896581274"/>
          <w:lock w:val="contentLocked"/>
          <w:placeholder>
            <w:docPart w:val="DefaultPlaceholder_-1854013440"/>
          </w:placeholder>
          <w:group/>
        </w:sdtPr>
        <w:sdtEndPr/>
        <w:sdtContent>
          <w:r w:rsidR="00770827">
            <w:t xml:space="preserve"> </w:t>
          </w:r>
          <w:r w:rsidR="004B1365">
            <w:t xml:space="preserve">Personal details of </w:t>
          </w:r>
          <w:r w:rsidR="004D2681">
            <w:t>person responsible</w:t>
          </w:r>
        </w:sdtContent>
      </w:sdt>
      <w:r w:rsidR="00E42259">
        <w:t xml:space="preserve"> </w:t>
      </w:r>
      <w:r w:rsidR="00E42259" w:rsidRPr="00E42259">
        <w:rPr>
          <w:rFonts w:ascii="Arial" w:eastAsia="Gotham-Book" w:hAnsi="Arial" w:cs="Gotham-Book"/>
          <w:b w:val="0"/>
          <w:bCs w:val="0"/>
          <w:iCs w:val="0"/>
          <w:sz w:val="20"/>
          <w:lang w:val="en-US" w:eastAsia="en-US" w:bidi="en-US"/>
        </w:rPr>
        <w:t>(see p1, “Who can complete this form?")</w:t>
      </w:r>
    </w:p>
    <w:sdt>
      <w:sdtPr>
        <w:rPr>
          <w:rFonts w:ascii="Arial" w:hAnsi="Arial" w:cs="Times New Roman"/>
          <w:szCs w:val="20"/>
        </w:rPr>
        <w:id w:val="301118054"/>
        <w:lock w:val="contentLocked"/>
        <w:placeholder>
          <w:docPart w:val="DefaultPlaceholder_-1854013440"/>
        </w:placeholder>
        <w:group/>
      </w:sdtPr>
      <w:sdtEndPr/>
      <w:sdtContent>
        <w:tbl>
          <w:tblPr>
            <w:tblStyle w:val="TableGrid"/>
            <w:tblW w:w="9981" w:type="dxa"/>
            <w:tblLayout w:type="fixed"/>
            <w:tblLook w:val="04A0" w:firstRow="1" w:lastRow="0" w:firstColumn="1" w:lastColumn="0" w:noHBand="0" w:noVBand="1"/>
          </w:tblPr>
          <w:tblGrid>
            <w:gridCol w:w="3148"/>
            <w:gridCol w:w="224"/>
            <w:gridCol w:w="112"/>
            <w:gridCol w:w="1394"/>
            <w:gridCol w:w="651"/>
            <w:gridCol w:w="708"/>
            <w:gridCol w:w="365"/>
            <w:gridCol w:w="112"/>
            <w:gridCol w:w="1085"/>
            <w:gridCol w:w="2182"/>
          </w:tblGrid>
          <w:tr w:rsidR="004B1365" w:rsidRPr="006B493E" w14:paraId="5A8FF887" w14:textId="77777777" w:rsidTr="004B1365">
            <w:tc>
              <w:tcPr>
                <w:tcW w:w="4710" w:type="dxa"/>
                <w:gridSpan w:val="4"/>
              </w:tcPr>
              <w:p w14:paraId="2F999944" w14:textId="5780F30D" w:rsidR="004B1365" w:rsidRPr="006B493E" w:rsidRDefault="004B1365" w:rsidP="002C7AB3">
                <w:pPr>
                  <w:pStyle w:val="NoSpacing"/>
                </w:pPr>
                <w:r>
                  <w:t>First name</w:t>
                </w:r>
              </w:p>
            </w:tc>
            <w:tc>
              <w:tcPr>
                <w:tcW w:w="4935" w:type="dxa"/>
                <w:gridSpan w:val="6"/>
              </w:tcPr>
              <w:p w14:paraId="1B850EA8" w14:textId="3FF20D85" w:rsidR="004B1365" w:rsidRPr="006B493E" w:rsidRDefault="004B1365" w:rsidP="002C7AB3">
                <w:pPr>
                  <w:pStyle w:val="NoSpacing"/>
                </w:pPr>
                <w:r>
                  <w:t>Surname</w:t>
                </w:r>
              </w:p>
            </w:tc>
          </w:tr>
          <w:tr w:rsidR="004B1365" w:rsidRPr="0070506A" w14:paraId="50463DFE" w14:textId="77777777" w:rsidTr="004B1365">
            <w:sdt>
              <w:sdtPr>
                <w:id w:val="-300922860"/>
                <w:placeholder>
                  <w:docPart w:val="3CFFB74183A74790B453951EC8537AC4"/>
                </w:placeholder>
                <w:showingPlcHdr/>
                <w:text/>
              </w:sdtPr>
              <w:sdtEndPr/>
              <w:sdtContent>
                <w:tc>
                  <w:tcPr>
                    <w:tcW w:w="4710" w:type="dxa"/>
                    <w:gridSpan w:val="4"/>
                    <w:tcBorders>
                      <w:top w:val="single" w:sz="4" w:space="0" w:color="auto"/>
                      <w:left w:val="single" w:sz="4" w:space="0" w:color="auto"/>
                      <w:bottom w:val="single" w:sz="4" w:space="0" w:color="auto"/>
                      <w:right w:val="single" w:sz="4" w:space="0" w:color="auto"/>
                    </w:tcBorders>
                  </w:tcPr>
                  <w:p w14:paraId="4BD7229D" w14:textId="362D9367" w:rsidR="004B1365" w:rsidRPr="0070506A" w:rsidRDefault="009351B4" w:rsidP="002C7AB3">
                    <w:pPr>
                      <w:pStyle w:val="Tabletextfield"/>
                    </w:pPr>
                    <w:r>
                      <w:t xml:space="preserve">          </w:t>
                    </w:r>
                  </w:p>
                </w:tc>
              </w:sdtContent>
            </w:sdt>
            <w:sdt>
              <w:sdtPr>
                <w:id w:val="-2139257268"/>
                <w:placeholder>
                  <w:docPart w:val="C683847956BA40CF90D614B580D84ABC"/>
                </w:placeholder>
                <w:showingPlcHdr/>
                <w:text/>
              </w:sdtPr>
              <w:sdtEndPr/>
              <w:sdtContent>
                <w:tc>
                  <w:tcPr>
                    <w:tcW w:w="4935" w:type="dxa"/>
                    <w:gridSpan w:val="6"/>
                    <w:tcBorders>
                      <w:top w:val="single" w:sz="4" w:space="0" w:color="auto"/>
                      <w:left w:val="single" w:sz="4" w:space="0" w:color="auto"/>
                      <w:bottom w:val="single" w:sz="4" w:space="0" w:color="auto"/>
                      <w:right w:val="single" w:sz="4" w:space="0" w:color="auto"/>
                    </w:tcBorders>
                  </w:tcPr>
                  <w:p w14:paraId="603E4768" w14:textId="3488DA1B" w:rsidR="004B1365" w:rsidRPr="0070506A" w:rsidRDefault="009351B4" w:rsidP="002C7AB3">
                    <w:pPr>
                      <w:pStyle w:val="Tabletextfield"/>
                    </w:pPr>
                    <w:r>
                      <w:t xml:space="preserve">          </w:t>
                    </w:r>
                  </w:p>
                </w:tc>
              </w:sdtContent>
            </w:sdt>
          </w:tr>
          <w:tr w:rsidR="004B1365" w:rsidRPr="006B493E" w14:paraId="23EA3BEA" w14:textId="77777777" w:rsidTr="004B1365">
            <w:tc>
              <w:tcPr>
                <w:tcW w:w="3204" w:type="dxa"/>
                <w:gridSpan w:val="2"/>
              </w:tcPr>
              <w:p w14:paraId="1F8111C0" w14:textId="14921A7D" w:rsidR="004B1365" w:rsidRPr="006B493E" w:rsidRDefault="00E17D12" w:rsidP="002C7AB3">
                <w:pPr>
                  <w:pStyle w:val="NoSpacing"/>
                </w:pPr>
                <w:r>
                  <w:t>R</w:t>
                </w:r>
                <w:r w:rsidR="004B1365">
                  <w:t>elationship to injured person</w:t>
                </w:r>
              </w:p>
            </w:tc>
            <w:tc>
              <w:tcPr>
                <w:tcW w:w="3118" w:type="dxa"/>
                <w:gridSpan w:val="5"/>
              </w:tcPr>
              <w:p w14:paraId="3592C4B9" w14:textId="39CA4CC7" w:rsidR="004B1365" w:rsidRPr="006B493E" w:rsidRDefault="00192294" w:rsidP="002C7AB3">
                <w:pPr>
                  <w:pStyle w:val="NoSpacing"/>
                </w:pPr>
                <w:r>
                  <w:t xml:space="preserve">  </w:t>
                </w:r>
                <w:r w:rsidR="004B1365">
                  <w:t>Home Phone</w:t>
                </w:r>
              </w:p>
            </w:tc>
            <w:tc>
              <w:tcPr>
                <w:tcW w:w="3211" w:type="dxa"/>
                <w:gridSpan w:val="3"/>
              </w:tcPr>
              <w:p w14:paraId="5A91BC1B" w14:textId="37DB4708" w:rsidR="004B1365" w:rsidRPr="006B493E" w:rsidRDefault="00192294" w:rsidP="002C7AB3">
                <w:pPr>
                  <w:pStyle w:val="NoSpacing"/>
                </w:pPr>
                <w:r>
                  <w:t xml:space="preserve">  </w:t>
                </w:r>
                <w:r w:rsidR="004B1365">
                  <w:t>Work phone</w:t>
                </w:r>
              </w:p>
            </w:tc>
          </w:tr>
          <w:tr w:rsidR="004B1365" w:rsidRPr="0070506A" w14:paraId="5059A284" w14:textId="77777777" w:rsidTr="004B1365">
            <w:sdt>
              <w:sdtPr>
                <w:id w:val="496313383"/>
                <w:placeholder>
                  <w:docPart w:val="A93102E4EAD946B3976D2CFED72DA6D1"/>
                </w:placeholder>
                <w:showingPlcHdr/>
                <w:text/>
              </w:sdtPr>
              <w:sdtEndPr/>
              <w:sdtContent>
                <w:tc>
                  <w:tcPr>
                    <w:tcW w:w="3316" w:type="dxa"/>
                    <w:gridSpan w:val="3"/>
                    <w:tcBorders>
                      <w:top w:val="single" w:sz="4" w:space="0" w:color="auto"/>
                      <w:left w:val="single" w:sz="4" w:space="0" w:color="auto"/>
                      <w:bottom w:val="single" w:sz="4" w:space="0" w:color="auto"/>
                      <w:right w:val="single" w:sz="4" w:space="0" w:color="auto"/>
                    </w:tcBorders>
                  </w:tcPr>
                  <w:p w14:paraId="6C094D42" w14:textId="2622A988" w:rsidR="004B1365" w:rsidRPr="0070506A" w:rsidRDefault="009351B4" w:rsidP="002C7AB3">
                    <w:pPr>
                      <w:pStyle w:val="Tabletextfield"/>
                    </w:pPr>
                    <w:r>
                      <w:t xml:space="preserve">          </w:t>
                    </w:r>
                  </w:p>
                </w:tc>
              </w:sdtContent>
            </w:sdt>
            <w:sdt>
              <w:sdtPr>
                <w:id w:val="-461577565"/>
                <w:placeholder>
                  <w:docPart w:val="3D3004E30DB3453FA0A976B7DFD08E0C"/>
                </w:placeholder>
                <w:showingPlcHdr/>
                <w:text/>
              </w:sdtPr>
              <w:sdtEndPr/>
              <w:sdtContent>
                <w:tc>
                  <w:tcPr>
                    <w:tcW w:w="3118" w:type="dxa"/>
                    <w:gridSpan w:val="5"/>
                    <w:tcBorders>
                      <w:top w:val="single" w:sz="4" w:space="0" w:color="auto"/>
                      <w:left w:val="single" w:sz="4" w:space="0" w:color="auto"/>
                      <w:bottom w:val="single" w:sz="4" w:space="0" w:color="auto"/>
                      <w:right w:val="single" w:sz="4" w:space="0" w:color="auto"/>
                    </w:tcBorders>
                  </w:tcPr>
                  <w:p w14:paraId="3BE5C13B" w14:textId="029B5C2B" w:rsidR="004B1365" w:rsidRPr="0070506A" w:rsidRDefault="009351B4" w:rsidP="002C7AB3">
                    <w:pPr>
                      <w:pStyle w:val="Tabletextfield"/>
                    </w:pPr>
                    <w:r>
                      <w:t xml:space="preserve">          </w:t>
                    </w:r>
                  </w:p>
                </w:tc>
              </w:sdtContent>
            </w:sdt>
            <w:sdt>
              <w:sdtPr>
                <w:id w:val="330268094"/>
                <w:placeholder>
                  <w:docPart w:val="806DC93C878A4BFA86CF14FB027E1E18"/>
                </w:placeholder>
                <w:showingPlcHdr/>
                <w:text/>
              </w:sdtPr>
              <w:sdtEndPr/>
              <w:sdtContent>
                <w:tc>
                  <w:tcPr>
                    <w:tcW w:w="3099" w:type="dxa"/>
                    <w:gridSpan w:val="2"/>
                    <w:tcBorders>
                      <w:top w:val="single" w:sz="4" w:space="0" w:color="auto"/>
                      <w:left w:val="single" w:sz="4" w:space="0" w:color="auto"/>
                      <w:bottom w:val="single" w:sz="4" w:space="0" w:color="auto"/>
                      <w:right w:val="single" w:sz="4" w:space="0" w:color="auto"/>
                    </w:tcBorders>
                  </w:tcPr>
                  <w:p w14:paraId="7832CFC5" w14:textId="269FF40A" w:rsidR="004B1365" w:rsidRPr="0070506A" w:rsidRDefault="009351B4" w:rsidP="002C7AB3">
                    <w:pPr>
                      <w:pStyle w:val="Tabletextfield"/>
                    </w:pPr>
                    <w:r>
                      <w:t xml:space="preserve">          </w:t>
                    </w:r>
                  </w:p>
                </w:tc>
              </w:sdtContent>
            </w:sdt>
          </w:tr>
          <w:tr w:rsidR="004B1365" w14:paraId="2812EC08" w14:textId="77777777" w:rsidTr="004B1365">
            <w:tc>
              <w:tcPr>
                <w:tcW w:w="2980" w:type="dxa"/>
              </w:tcPr>
              <w:p w14:paraId="6B46086B" w14:textId="77777777" w:rsidR="004B1365" w:rsidRDefault="004B1365" w:rsidP="002C7AB3">
                <w:pPr>
                  <w:pStyle w:val="NoSpacing"/>
                </w:pPr>
                <w:r>
                  <w:t>Mobile</w:t>
                </w:r>
              </w:p>
            </w:tc>
            <w:tc>
              <w:tcPr>
                <w:tcW w:w="6665" w:type="dxa"/>
                <w:gridSpan w:val="9"/>
              </w:tcPr>
              <w:p w14:paraId="78BDE54E" w14:textId="77777777" w:rsidR="004B1365" w:rsidRDefault="004B1365" w:rsidP="002C7AB3">
                <w:pPr>
                  <w:pStyle w:val="NoSpacing"/>
                </w:pPr>
                <w:r>
                  <w:t>Email</w:t>
                </w:r>
              </w:p>
            </w:tc>
          </w:tr>
          <w:tr w:rsidR="004B1365" w:rsidRPr="0070506A" w14:paraId="777FB9B8" w14:textId="77777777" w:rsidTr="004B1365">
            <w:sdt>
              <w:sdtPr>
                <w:id w:val="19589617"/>
                <w:placeholder>
                  <w:docPart w:val="FC6325A82A6F4E15834B49FC662AAB24"/>
                </w:placeholder>
                <w:showingPlcHdr/>
                <w:text/>
              </w:sdtPr>
              <w:sdtEndPr/>
              <w:sdtContent>
                <w:tc>
                  <w:tcPr>
                    <w:tcW w:w="2980" w:type="dxa"/>
                    <w:tcBorders>
                      <w:top w:val="single" w:sz="4" w:space="0" w:color="auto"/>
                      <w:left w:val="single" w:sz="4" w:space="0" w:color="auto"/>
                      <w:bottom w:val="single" w:sz="4" w:space="0" w:color="auto"/>
                      <w:right w:val="single" w:sz="4" w:space="0" w:color="auto"/>
                    </w:tcBorders>
                  </w:tcPr>
                  <w:p w14:paraId="78F5AAC5" w14:textId="1023EEF4" w:rsidR="004B1365" w:rsidRPr="0070506A" w:rsidRDefault="009351B4" w:rsidP="002C7AB3">
                    <w:pPr>
                      <w:pStyle w:val="Tabletextfield"/>
                    </w:pPr>
                    <w:r>
                      <w:t xml:space="preserve">          </w:t>
                    </w:r>
                  </w:p>
                </w:tc>
              </w:sdtContent>
            </w:sdt>
            <w:sdt>
              <w:sdtPr>
                <w:id w:val="-127784159"/>
                <w:placeholder>
                  <w:docPart w:val="EB793CD7EA0D401D9D5A239F1EC48BF4"/>
                </w:placeholder>
                <w:showingPlcHdr/>
                <w:text/>
              </w:sdtPr>
              <w:sdtEndPr/>
              <w:sdtContent>
                <w:tc>
                  <w:tcPr>
                    <w:tcW w:w="6665" w:type="dxa"/>
                    <w:gridSpan w:val="9"/>
                    <w:tcBorders>
                      <w:top w:val="single" w:sz="4" w:space="0" w:color="auto"/>
                      <w:left w:val="single" w:sz="4" w:space="0" w:color="auto"/>
                      <w:bottom w:val="single" w:sz="4" w:space="0" w:color="auto"/>
                      <w:right w:val="single" w:sz="4" w:space="0" w:color="auto"/>
                    </w:tcBorders>
                  </w:tcPr>
                  <w:p w14:paraId="03A54CCB" w14:textId="6876579A" w:rsidR="004B1365" w:rsidRPr="0070506A" w:rsidRDefault="009351B4" w:rsidP="002C7AB3">
                    <w:pPr>
                      <w:pStyle w:val="Tabletextfield"/>
                    </w:pPr>
                    <w:r>
                      <w:t xml:space="preserve">          </w:t>
                    </w:r>
                  </w:p>
                </w:tc>
              </w:sdtContent>
            </w:sdt>
          </w:tr>
          <w:tr w:rsidR="004B1365" w14:paraId="121DC2B8" w14:textId="77777777" w:rsidTr="002C7AB3">
            <w:tc>
              <w:tcPr>
                <w:tcW w:w="9757" w:type="dxa"/>
                <w:gridSpan w:val="10"/>
              </w:tcPr>
              <w:p w14:paraId="237D1F12" w14:textId="483C6E2D" w:rsidR="004B1365" w:rsidRDefault="00192294" w:rsidP="002C7AB3">
                <w:pPr>
                  <w:pStyle w:val="NoSpacing"/>
                </w:pPr>
                <w:r>
                  <w:t>Address</w:t>
                </w:r>
              </w:p>
            </w:tc>
          </w:tr>
          <w:tr w:rsidR="004B1365" w14:paraId="633A1583" w14:textId="77777777" w:rsidTr="002C7AB3">
            <w:sdt>
              <w:sdtPr>
                <w:id w:val="2105690370"/>
                <w:placeholder>
                  <w:docPart w:val="1710F74AD5F04FDEBAC0B8D8741396A9"/>
                </w:placeholder>
                <w:showingPlcHdr/>
                <w:text/>
              </w:sdtPr>
              <w:sdtEndPr/>
              <w:sdtContent>
                <w:tc>
                  <w:tcPr>
                    <w:tcW w:w="9757" w:type="dxa"/>
                    <w:gridSpan w:val="10"/>
                    <w:tcBorders>
                      <w:top w:val="single" w:sz="4" w:space="0" w:color="auto"/>
                      <w:left w:val="single" w:sz="4" w:space="0" w:color="auto"/>
                      <w:bottom w:val="single" w:sz="4" w:space="0" w:color="auto"/>
                      <w:right w:val="single" w:sz="4" w:space="0" w:color="auto"/>
                    </w:tcBorders>
                  </w:tcPr>
                  <w:p w14:paraId="1AC3C3C5" w14:textId="1A2CEA13" w:rsidR="004B1365" w:rsidRDefault="009351B4" w:rsidP="002C7AB3">
                    <w:pPr>
                      <w:pStyle w:val="Tabletextfield"/>
                    </w:pPr>
                    <w:r>
                      <w:t xml:space="preserve">          </w:t>
                    </w:r>
                  </w:p>
                </w:tc>
              </w:sdtContent>
            </w:sdt>
          </w:tr>
          <w:tr w:rsidR="00192294" w14:paraId="71ED3E9D" w14:textId="77777777" w:rsidTr="00E17D12">
            <w:tc>
              <w:tcPr>
                <w:tcW w:w="5361" w:type="dxa"/>
                <w:gridSpan w:val="5"/>
              </w:tcPr>
              <w:p w14:paraId="46581E3A" w14:textId="24E2DE47" w:rsidR="00192294" w:rsidRDefault="00192294" w:rsidP="00192294">
                <w:pPr>
                  <w:pStyle w:val="NoSpacing"/>
                </w:pPr>
                <w:r>
                  <w:t>Suburb</w:t>
                </w:r>
              </w:p>
            </w:tc>
            <w:tc>
              <w:tcPr>
                <w:tcW w:w="2158" w:type="dxa"/>
                <w:gridSpan w:val="4"/>
              </w:tcPr>
              <w:p w14:paraId="3D8C7688" w14:textId="0464797C" w:rsidR="00192294" w:rsidRDefault="00192294" w:rsidP="00192294">
                <w:pPr>
                  <w:pStyle w:val="NoSpacing"/>
                </w:pPr>
                <w:r>
                  <w:t>State</w:t>
                </w:r>
              </w:p>
            </w:tc>
            <w:tc>
              <w:tcPr>
                <w:tcW w:w="2014" w:type="dxa"/>
              </w:tcPr>
              <w:p w14:paraId="50AC029E" w14:textId="02E45E28" w:rsidR="00192294" w:rsidRDefault="00192294" w:rsidP="00192294">
                <w:pPr>
                  <w:pStyle w:val="NoSpacing"/>
                </w:pPr>
                <w:r>
                  <w:t>Postcode</w:t>
                </w:r>
              </w:p>
            </w:tc>
          </w:tr>
          <w:tr w:rsidR="004B1365" w:rsidRPr="0070506A" w14:paraId="1CAF147A" w14:textId="77777777" w:rsidTr="00E17D12">
            <w:sdt>
              <w:sdtPr>
                <w:id w:val="579879931"/>
                <w:placeholder>
                  <w:docPart w:val="206802825C0C46CB8ED05C1214242619"/>
                </w:placeholder>
                <w:showingPlcHdr/>
                <w:text/>
              </w:sdtPr>
              <w:sdtEndPr/>
              <w:sdtContent>
                <w:tc>
                  <w:tcPr>
                    <w:tcW w:w="5361" w:type="dxa"/>
                    <w:gridSpan w:val="5"/>
                    <w:tcBorders>
                      <w:top w:val="single" w:sz="4" w:space="0" w:color="auto"/>
                      <w:left w:val="single" w:sz="4" w:space="0" w:color="auto"/>
                      <w:bottom w:val="single" w:sz="4" w:space="0" w:color="auto"/>
                      <w:right w:val="single" w:sz="4" w:space="0" w:color="auto"/>
                    </w:tcBorders>
                  </w:tcPr>
                  <w:p w14:paraId="3587F75C" w14:textId="258BFDA5" w:rsidR="004B1365" w:rsidRPr="0070506A" w:rsidRDefault="009351B4" w:rsidP="002C7AB3">
                    <w:pPr>
                      <w:pStyle w:val="Tabletextfield"/>
                    </w:pPr>
                    <w:r>
                      <w:t xml:space="preserve">          </w:t>
                    </w:r>
                  </w:p>
                </w:tc>
              </w:sdtContent>
            </w:sdt>
            <w:sdt>
              <w:sdtPr>
                <w:id w:val="-357809703"/>
                <w:placeholder>
                  <w:docPart w:val="0F634C7F9981431B808B0DA0EE7E625E"/>
                </w:placeholder>
                <w:showingPlcHdr/>
                <w:text/>
              </w:sdtPr>
              <w:sdtEndPr/>
              <w:sdtContent>
                <w:tc>
                  <w:tcPr>
                    <w:tcW w:w="2158" w:type="dxa"/>
                    <w:gridSpan w:val="4"/>
                    <w:tcBorders>
                      <w:top w:val="single" w:sz="4" w:space="0" w:color="auto"/>
                      <w:left w:val="single" w:sz="4" w:space="0" w:color="auto"/>
                      <w:bottom w:val="single" w:sz="4" w:space="0" w:color="auto"/>
                      <w:right w:val="single" w:sz="4" w:space="0" w:color="auto"/>
                    </w:tcBorders>
                  </w:tcPr>
                  <w:p w14:paraId="3C2954AC" w14:textId="437A9944" w:rsidR="004B1365" w:rsidRPr="0070506A" w:rsidRDefault="009351B4" w:rsidP="002C7AB3">
                    <w:pPr>
                      <w:pStyle w:val="Tabletextfield"/>
                    </w:pPr>
                    <w:r>
                      <w:t xml:space="preserve">          </w:t>
                    </w:r>
                  </w:p>
                </w:tc>
              </w:sdtContent>
            </w:sdt>
            <w:sdt>
              <w:sdtPr>
                <w:id w:val="-2003418121"/>
                <w:placeholder>
                  <w:docPart w:val="A89ADF73244842518179377A6C69CB90"/>
                </w:placeholder>
                <w:showingPlcHdr/>
                <w:text/>
              </w:sdtPr>
              <w:sdtEndPr/>
              <w:sdtContent>
                <w:tc>
                  <w:tcPr>
                    <w:tcW w:w="2014" w:type="dxa"/>
                    <w:tcBorders>
                      <w:top w:val="single" w:sz="4" w:space="0" w:color="auto"/>
                      <w:left w:val="single" w:sz="4" w:space="0" w:color="auto"/>
                      <w:bottom w:val="single" w:sz="4" w:space="0" w:color="auto"/>
                      <w:right w:val="single" w:sz="4" w:space="0" w:color="auto"/>
                    </w:tcBorders>
                  </w:tcPr>
                  <w:p w14:paraId="18A21291" w14:textId="4E889984" w:rsidR="004B1365" w:rsidRPr="0070506A" w:rsidRDefault="009351B4" w:rsidP="002C7AB3">
                    <w:pPr>
                      <w:pStyle w:val="Tabletextfield"/>
                    </w:pPr>
                    <w:r>
                      <w:t xml:space="preserve">          </w:t>
                    </w:r>
                  </w:p>
                </w:tc>
              </w:sdtContent>
            </w:sdt>
          </w:tr>
          <w:tr w:rsidR="004B1365" w14:paraId="3FA356F1" w14:textId="77777777" w:rsidTr="002C7AB3">
            <w:tc>
              <w:tcPr>
                <w:tcW w:w="6069" w:type="dxa"/>
                <w:gridSpan w:val="6"/>
              </w:tcPr>
              <w:p w14:paraId="07E93FDF" w14:textId="77777777" w:rsidR="004B1365" w:rsidRDefault="004B1365" w:rsidP="002C7AB3">
                <w:pPr>
                  <w:pStyle w:val="NoSpacing"/>
                </w:pPr>
                <w:r>
                  <w:t>Is an interpreter required?</w:t>
                </w:r>
              </w:p>
            </w:tc>
            <w:tc>
              <w:tcPr>
                <w:tcW w:w="3576" w:type="dxa"/>
                <w:gridSpan w:val="4"/>
              </w:tcPr>
              <w:p w14:paraId="1A440C94" w14:textId="77777777" w:rsidR="004B1365" w:rsidRDefault="004B1365" w:rsidP="002C7AB3">
                <w:pPr>
                  <w:pStyle w:val="NoSpacing"/>
                </w:pPr>
                <w:r>
                  <w:t>If yes, for what language</w:t>
                </w:r>
              </w:p>
            </w:tc>
          </w:tr>
          <w:tr w:rsidR="004B1365" w:rsidRPr="0070506A" w14:paraId="698F535C" w14:textId="77777777" w:rsidTr="002C7AB3">
            <w:tc>
              <w:tcPr>
                <w:tcW w:w="6069" w:type="dxa"/>
                <w:gridSpan w:val="6"/>
                <w:tcBorders>
                  <w:top w:val="single" w:sz="4" w:space="0" w:color="auto"/>
                  <w:left w:val="single" w:sz="4" w:space="0" w:color="auto"/>
                  <w:bottom w:val="single" w:sz="4" w:space="0" w:color="auto"/>
                  <w:right w:val="single" w:sz="4" w:space="0" w:color="auto"/>
                </w:tcBorders>
              </w:tcPr>
              <w:p w14:paraId="784B38D5" w14:textId="53722682" w:rsidR="004B1365" w:rsidRPr="0070506A" w:rsidRDefault="00937138" w:rsidP="002C7AB3">
                <w:pPr>
                  <w:pStyle w:val="Tabletextfield"/>
                </w:pPr>
                <w:sdt>
                  <w:sdtPr>
                    <w:id w:val="2029138316"/>
                    <w14:checkbox>
                      <w14:checked w14:val="0"/>
                      <w14:checkedState w14:val="2612" w14:font="MS Gothic"/>
                      <w14:uncheckedState w14:val="2610" w14:font="MS Gothic"/>
                    </w14:checkbox>
                  </w:sdtPr>
                  <w:sdtEndPr/>
                  <w:sdtContent>
                    <w:r w:rsidR="004B1365">
                      <w:rPr>
                        <w:rFonts w:ascii="MS Gothic" w:eastAsia="MS Gothic" w:hAnsi="MS Gothic" w:hint="eastAsia"/>
                      </w:rPr>
                      <w:t>☐</w:t>
                    </w:r>
                  </w:sdtContent>
                </w:sdt>
                <w:r w:rsidR="004B1365">
                  <w:t xml:space="preserve"> Yes – complete interpreter declaration on page 1</w:t>
                </w:r>
                <w:r w:rsidR="003D5C78">
                  <w:t>2</w:t>
                </w:r>
                <w:r w:rsidR="004B1365">
                  <w:tab/>
                </w:r>
                <w:sdt>
                  <w:sdtPr>
                    <w:id w:val="457758174"/>
                    <w14:checkbox>
                      <w14:checked w14:val="0"/>
                      <w14:checkedState w14:val="2612" w14:font="MS Gothic"/>
                      <w14:uncheckedState w14:val="2610" w14:font="MS Gothic"/>
                    </w14:checkbox>
                  </w:sdtPr>
                  <w:sdtEndPr/>
                  <w:sdtContent>
                    <w:r w:rsidR="004B1365">
                      <w:rPr>
                        <w:rFonts w:ascii="MS Gothic" w:eastAsia="MS Gothic" w:hAnsi="MS Gothic" w:hint="eastAsia"/>
                      </w:rPr>
                      <w:t>☐</w:t>
                    </w:r>
                  </w:sdtContent>
                </w:sdt>
                <w:r w:rsidR="004B1365">
                  <w:t xml:space="preserve"> No</w:t>
                </w:r>
              </w:p>
            </w:tc>
            <w:sdt>
              <w:sdtPr>
                <w:id w:val="-1253664330"/>
                <w:placeholder>
                  <w:docPart w:val="7AA1B7F8AF03458792C0CA447D4CF694"/>
                </w:placeholder>
                <w:showingPlcHdr/>
                <w:text/>
              </w:sdtPr>
              <w:sdtEndPr/>
              <w:sdtContent>
                <w:tc>
                  <w:tcPr>
                    <w:tcW w:w="3576" w:type="dxa"/>
                    <w:gridSpan w:val="4"/>
                    <w:tcBorders>
                      <w:top w:val="single" w:sz="4" w:space="0" w:color="auto"/>
                      <w:left w:val="single" w:sz="4" w:space="0" w:color="auto"/>
                      <w:bottom w:val="single" w:sz="4" w:space="0" w:color="auto"/>
                      <w:right w:val="single" w:sz="4" w:space="0" w:color="auto"/>
                    </w:tcBorders>
                  </w:tcPr>
                  <w:p w14:paraId="78D0490C" w14:textId="027EDA14" w:rsidR="004B1365" w:rsidRPr="0070506A" w:rsidRDefault="009351B4" w:rsidP="002C7AB3">
                    <w:pPr>
                      <w:pStyle w:val="Tabletextfield"/>
                    </w:pPr>
                    <w:r>
                      <w:t xml:space="preserve">          </w:t>
                    </w:r>
                  </w:p>
                </w:tc>
              </w:sdtContent>
            </w:sdt>
          </w:tr>
        </w:tbl>
      </w:sdtContent>
    </w:sdt>
    <w:sdt>
      <w:sdtPr>
        <w:id w:val="-1834671889"/>
        <w:lock w:val="contentLocked"/>
        <w:placeholder>
          <w:docPart w:val="DefaultPlaceholder_-1854013440"/>
        </w:placeholder>
        <w:group/>
      </w:sdtPr>
      <w:sdtEndPr/>
      <w:sdtContent>
        <w:p w14:paraId="2BD599C8" w14:textId="4C8299CC" w:rsidR="004B1365" w:rsidRDefault="004B1365" w:rsidP="004B1365">
          <w:pPr>
            <w:pStyle w:val="Heading2"/>
            <w:numPr>
              <w:ilvl w:val="0"/>
              <w:numId w:val="18"/>
            </w:numPr>
            <w:ind w:left="426"/>
          </w:pPr>
          <w:r>
            <w:t>Solicitor contact details</w:t>
          </w:r>
        </w:p>
      </w:sdtContent>
    </w:sdt>
    <w:sdt>
      <w:sdtPr>
        <w:rPr>
          <w:rFonts w:ascii="Arial" w:hAnsi="Arial" w:cs="Times New Roman"/>
          <w:szCs w:val="20"/>
        </w:rPr>
        <w:id w:val="-1945525854"/>
        <w:lock w:val="contentLocked"/>
        <w:placeholder>
          <w:docPart w:val="DefaultPlaceholder_-1854013440"/>
        </w:placeholder>
        <w:group/>
      </w:sdtPr>
      <w:sdtEndPr/>
      <w:sdtContent>
        <w:tbl>
          <w:tblPr>
            <w:tblStyle w:val="TableGrid"/>
            <w:tblW w:w="9981" w:type="dxa"/>
            <w:tblLayout w:type="fixed"/>
            <w:tblLook w:val="04A0" w:firstRow="1" w:lastRow="0" w:firstColumn="1" w:lastColumn="0" w:noHBand="0" w:noVBand="1"/>
          </w:tblPr>
          <w:tblGrid>
            <w:gridCol w:w="3148"/>
            <w:gridCol w:w="224"/>
            <w:gridCol w:w="112"/>
            <w:gridCol w:w="1394"/>
            <w:gridCol w:w="1724"/>
            <w:gridCol w:w="112"/>
            <w:gridCol w:w="3267"/>
          </w:tblGrid>
          <w:tr w:rsidR="004B1365" w:rsidRPr="006B493E" w14:paraId="1B1C73B7" w14:textId="77777777" w:rsidTr="002C7AB3">
            <w:tc>
              <w:tcPr>
                <w:tcW w:w="4710" w:type="dxa"/>
                <w:gridSpan w:val="4"/>
              </w:tcPr>
              <w:p w14:paraId="75A078AD" w14:textId="6012A307" w:rsidR="004B1365" w:rsidRPr="006B493E" w:rsidRDefault="004B1365" w:rsidP="002C7AB3">
                <w:pPr>
                  <w:pStyle w:val="NoSpacing"/>
                </w:pPr>
                <w:r>
                  <w:t>First name</w:t>
                </w:r>
              </w:p>
            </w:tc>
            <w:tc>
              <w:tcPr>
                <w:tcW w:w="4935" w:type="dxa"/>
                <w:gridSpan w:val="3"/>
              </w:tcPr>
              <w:p w14:paraId="28428607" w14:textId="77777777" w:rsidR="004B1365" w:rsidRPr="006B493E" w:rsidRDefault="004B1365" w:rsidP="002C7AB3">
                <w:pPr>
                  <w:pStyle w:val="NoSpacing"/>
                </w:pPr>
                <w:r>
                  <w:t>Surname</w:t>
                </w:r>
              </w:p>
            </w:tc>
          </w:tr>
          <w:tr w:rsidR="004B1365" w:rsidRPr="0070506A" w14:paraId="7876191B" w14:textId="77777777" w:rsidTr="002C7AB3">
            <w:sdt>
              <w:sdtPr>
                <w:id w:val="1231357396"/>
                <w:placeholder>
                  <w:docPart w:val="A5D51D6FCC3349ECBDD19CA52CF3D9B2"/>
                </w:placeholder>
                <w:showingPlcHdr/>
                <w:text/>
              </w:sdtPr>
              <w:sdtEndPr/>
              <w:sdtContent>
                <w:tc>
                  <w:tcPr>
                    <w:tcW w:w="4710" w:type="dxa"/>
                    <w:gridSpan w:val="4"/>
                    <w:tcBorders>
                      <w:top w:val="single" w:sz="4" w:space="0" w:color="auto"/>
                      <w:left w:val="single" w:sz="4" w:space="0" w:color="auto"/>
                      <w:bottom w:val="single" w:sz="4" w:space="0" w:color="auto"/>
                      <w:right w:val="single" w:sz="4" w:space="0" w:color="auto"/>
                    </w:tcBorders>
                  </w:tcPr>
                  <w:p w14:paraId="2D8FFDA9" w14:textId="75D62A40" w:rsidR="004B1365" w:rsidRPr="0070506A" w:rsidRDefault="009351B4" w:rsidP="002C7AB3">
                    <w:pPr>
                      <w:pStyle w:val="Tabletextfield"/>
                    </w:pPr>
                    <w:r>
                      <w:t xml:space="preserve">          </w:t>
                    </w:r>
                  </w:p>
                </w:tc>
              </w:sdtContent>
            </w:sdt>
            <w:sdt>
              <w:sdtPr>
                <w:id w:val="342757356"/>
                <w:placeholder>
                  <w:docPart w:val="C868917A0D5A4593B92C87F2E73554F7"/>
                </w:placeholder>
                <w:showingPlcHdr/>
                <w:text/>
              </w:sdtPr>
              <w:sdtEndPr/>
              <w:sdtContent>
                <w:tc>
                  <w:tcPr>
                    <w:tcW w:w="4935" w:type="dxa"/>
                    <w:gridSpan w:val="3"/>
                    <w:tcBorders>
                      <w:top w:val="single" w:sz="4" w:space="0" w:color="auto"/>
                      <w:left w:val="single" w:sz="4" w:space="0" w:color="auto"/>
                      <w:bottom w:val="single" w:sz="4" w:space="0" w:color="auto"/>
                      <w:right w:val="single" w:sz="4" w:space="0" w:color="auto"/>
                    </w:tcBorders>
                  </w:tcPr>
                  <w:p w14:paraId="08030F7E" w14:textId="0729A663" w:rsidR="004B1365" w:rsidRPr="0070506A" w:rsidRDefault="009351B4" w:rsidP="002C7AB3">
                    <w:pPr>
                      <w:pStyle w:val="Tabletextfield"/>
                    </w:pPr>
                    <w:r>
                      <w:t xml:space="preserve">          </w:t>
                    </w:r>
                  </w:p>
                </w:tc>
              </w:sdtContent>
            </w:sdt>
          </w:tr>
          <w:tr w:rsidR="004B1365" w:rsidRPr="006B493E" w14:paraId="5FA67EDC" w14:textId="77777777" w:rsidTr="002C7AB3">
            <w:tc>
              <w:tcPr>
                <w:tcW w:w="3204" w:type="dxa"/>
                <w:gridSpan w:val="2"/>
              </w:tcPr>
              <w:p w14:paraId="65AE13D2" w14:textId="2F1ADDF6" w:rsidR="004B1365" w:rsidRPr="006B493E" w:rsidRDefault="004B1365" w:rsidP="002C7AB3">
                <w:pPr>
                  <w:pStyle w:val="NoSpacing"/>
                </w:pPr>
                <w:r>
                  <w:t>Role / title</w:t>
                </w:r>
              </w:p>
            </w:tc>
            <w:tc>
              <w:tcPr>
                <w:tcW w:w="3118" w:type="dxa"/>
                <w:gridSpan w:val="3"/>
              </w:tcPr>
              <w:p w14:paraId="623B5899" w14:textId="77058F0C" w:rsidR="004B1365" w:rsidRPr="006B493E" w:rsidRDefault="004B1365" w:rsidP="002C7AB3">
                <w:pPr>
                  <w:pStyle w:val="NoSpacing"/>
                </w:pPr>
                <w:r>
                  <w:t xml:space="preserve">  Company</w:t>
                </w:r>
              </w:p>
            </w:tc>
            <w:tc>
              <w:tcPr>
                <w:tcW w:w="3211" w:type="dxa"/>
                <w:gridSpan w:val="2"/>
              </w:tcPr>
              <w:p w14:paraId="19C2C259" w14:textId="2AD64FE6" w:rsidR="004B1365" w:rsidRPr="006B493E" w:rsidRDefault="004B1365" w:rsidP="002C7AB3">
                <w:pPr>
                  <w:pStyle w:val="NoSpacing"/>
                </w:pPr>
                <w:r>
                  <w:t xml:space="preserve">  Telephone</w:t>
                </w:r>
              </w:p>
            </w:tc>
          </w:tr>
          <w:tr w:rsidR="004B1365" w:rsidRPr="0070506A" w14:paraId="4A36AD57" w14:textId="77777777" w:rsidTr="002C7AB3">
            <w:sdt>
              <w:sdtPr>
                <w:id w:val="1116103499"/>
                <w:placeholder>
                  <w:docPart w:val="FF26666BE74446649E723B2BB2873112"/>
                </w:placeholder>
                <w:showingPlcHdr/>
                <w:text/>
              </w:sdtPr>
              <w:sdtEndPr/>
              <w:sdtContent>
                <w:tc>
                  <w:tcPr>
                    <w:tcW w:w="3316" w:type="dxa"/>
                    <w:gridSpan w:val="3"/>
                    <w:tcBorders>
                      <w:top w:val="single" w:sz="4" w:space="0" w:color="auto"/>
                      <w:left w:val="single" w:sz="4" w:space="0" w:color="auto"/>
                      <w:bottom w:val="single" w:sz="4" w:space="0" w:color="auto"/>
                      <w:right w:val="single" w:sz="4" w:space="0" w:color="auto"/>
                    </w:tcBorders>
                  </w:tcPr>
                  <w:p w14:paraId="115DB669" w14:textId="4E1F9D9E" w:rsidR="004B1365" w:rsidRPr="0070506A" w:rsidRDefault="009351B4" w:rsidP="002C7AB3">
                    <w:pPr>
                      <w:pStyle w:val="Tabletextfield"/>
                    </w:pPr>
                    <w:r>
                      <w:t xml:space="preserve">          </w:t>
                    </w:r>
                  </w:p>
                </w:tc>
              </w:sdtContent>
            </w:sdt>
            <w:sdt>
              <w:sdtPr>
                <w:id w:val="-560634179"/>
                <w:placeholder>
                  <w:docPart w:val="7A7E01B709E64554B3EB720C5223C11D"/>
                </w:placeholder>
                <w:showingPlcHdr/>
                <w:text/>
              </w:sdtPr>
              <w:sdtEndPr/>
              <w:sdtContent>
                <w:tc>
                  <w:tcPr>
                    <w:tcW w:w="3118" w:type="dxa"/>
                    <w:gridSpan w:val="3"/>
                    <w:tcBorders>
                      <w:top w:val="single" w:sz="4" w:space="0" w:color="auto"/>
                      <w:left w:val="single" w:sz="4" w:space="0" w:color="auto"/>
                      <w:bottom w:val="single" w:sz="4" w:space="0" w:color="auto"/>
                      <w:right w:val="single" w:sz="4" w:space="0" w:color="auto"/>
                    </w:tcBorders>
                  </w:tcPr>
                  <w:p w14:paraId="532B909E" w14:textId="5BC65B36" w:rsidR="004B1365" w:rsidRPr="0070506A" w:rsidRDefault="009351B4" w:rsidP="002C7AB3">
                    <w:pPr>
                      <w:pStyle w:val="Tabletextfield"/>
                    </w:pPr>
                    <w:r>
                      <w:t xml:space="preserve">          </w:t>
                    </w:r>
                  </w:p>
                </w:tc>
              </w:sdtContent>
            </w:sdt>
            <w:sdt>
              <w:sdtPr>
                <w:id w:val="-875006546"/>
                <w:placeholder>
                  <w:docPart w:val="87248E5CA1764E73999424BFCF00E077"/>
                </w:placeholder>
                <w:showingPlcHdr/>
                <w:text/>
              </w:sdtPr>
              <w:sdtEndPr/>
              <w:sdtContent>
                <w:tc>
                  <w:tcPr>
                    <w:tcW w:w="3099" w:type="dxa"/>
                    <w:tcBorders>
                      <w:top w:val="single" w:sz="4" w:space="0" w:color="auto"/>
                      <w:left w:val="single" w:sz="4" w:space="0" w:color="auto"/>
                      <w:bottom w:val="single" w:sz="4" w:space="0" w:color="auto"/>
                      <w:right w:val="single" w:sz="4" w:space="0" w:color="auto"/>
                    </w:tcBorders>
                  </w:tcPr>
                  <w:p w14:paraId="4957D943" w14:textId="6F75742E" w:rsidR="004B1365" w:rsidRPr="0070506A" w:rsidRDefault="009351B4" w:rsidP="002C7AB3">
                    <w:pPr>
                      <w:pStyle w:val="Tabletextfield"/>
                    </w:pPr>
                    <w:r>
                      <w:t xml:space="preserve">          </w:t>
                    </w:r>
                  </w:p>
                </w:tc>
              </w:sdtContent>
            </w:sdt>
          </w:tr>
          <w:tr w:rsidR="004B1365" w14:paraId="49BB4976" w14:textId="77777777" w:rsidTr="002C7AB3">
            <w:tc>
              <w:tcPr>
                <w:tcW w:w="2980" w:type="dxa"/>
              </w:tcPr>
              <w:p w14:paraId="2EA4BFD1" w14:textId="77777777" w:rsidR="004B1365" w:rsidRDefault="004B1365" w:rsidP="002C7AB3">
                <w:pPr>
                  <w:pStyle w:val="NoSpacing"/>
                </w:pPr>
                <w:r>
                  <w:t>Mobile</w:t>
                </w:r>
              </w:p>
            </w:tc>
            <w:tc>
              <w:tcPr>
                <w:tcW w:w="6665" w:type="dxa"/>
                <w:gridSpan w:val="6"/>
              </w:tcPr>
              <w:p w14:paraId="015F8D45" w14:textId="77777777" w:rsidR="004B1365" w:rsidRDefault="004B1365" w:rsidP="002C7AB3">
                <w:pPr>
                  <w:pStyle w:val="NoSpacing"/>
                </w:pPr>
                <w:r>
                  <w:t>Email</w:t>
                </w:r>
              </w:p>
            </w:tc>
          </w:tr>
          <w:tr w:rsidR="004B1365" w:rsidRPr="0070506A" w14:paraId="496FB18C" w14:textId="77777777" w:rsidTr="002C7AB3">
            <w:sdt>
              <w:sdtPr>
                <w:id w:val="1941723646"/>
                <w:placeholder>
                  <w:docPart w:val="32DF478DE63F4C6C8FA01C48D481052F"/>
                </w:placeholder>
                <w:showingPlcHdr/>
                <w:text/>
              </w:sdtPr>
              <w:sdtEndPr/>
              <w:sdtContent>
                <w:tc>
                  <w:tcPr>
                    <w:tcW w:w="2980" w:type="dxa"/>
                    <w:tcBorders>
                      <w:top w:val="single" w:sz="4" w:space="0" w:color="auto"/>
                      <w:left w:val="single" w:sz="4" w:space="0" w:color="auto"/>
                      <w:bottom w:val="single" w:sz="4" w:space="0" w:color="auto"/>
                      <w:right w:val="single" w:sz="4" w:space="0" w:color="auto"/>
                    </w:tcBorders>
                  </w:tcPr>
                  <w:p w14:paraId="30FE12F4" w14:textId="5FF9196F" w:rsidR="004B1365" w:rsidRPr="0070506A" w:rsidRDefault="009351B4" w:rsidP="002C7AB3">
                    <w:pPr>
                      <w:pStyle w:val="Tabletextfield"/>
                    </w:pPr>
                    <w:r>
                      <w:t xml:space="preserve">          </w:t>
                    </w:r>
                  </w:p>
                </w:tc>
              </w:sdtContent>
            </w:sdt>
            <w:sdt>
              <w:sdtPr>
                <w:id w:val="-1659829292"/>
                <w:placeholder>
                  <w:docPart w:val="5556CC0D612D4C77935499912AF8962B"/>
                </w:placeholder>
                <w:showingPlcHdr/>
                <w:text/>
              </w:sdtPr>
              <w:sdtEndPr/>
              <w:sdtContent>
                <w:tc>
                  <w:tcPr>
                    <w:tcW w:w="6665" w:type="dxa"/>
                    <w:gridSpan w:val="6"/>
                    <w:tcBorders>
                      <w:top w:val="single" w:sz="4" w:space="0" w:color="auto"/>
                      <w:left w:val="single" w:sz="4" w:space="0" w:color="auto"/>
                      <w:bottom w:val="single" w:sz="4" w:space="0" w:color="auto"/>
                      <w:right w:val="single" w:sz="4" w:space="0" w:color="auto"/>
                    </w:tcBorders>
                  </w:tcPr>
                  <w:p w14:paraId="1E29ECD7" w14:textId="61073F76" w:rsidR="004B1365" w:rsidRPr="0070506A" w:rsidRDefault="009351B4" w:rsidP="002C7AB3">
                    <w:pPr>
                      <w:pStyle w:val="Tabletextfield"/>
                    </w:pPr>
                    <w:r>
                      <w:t xml:space="preserve">          </w:t>
                    </w:r>
                  </w:p>
                </w:tc>
              </w:sdtContent>
            </w:sdt>
          </w:tr>
        </w:tbl>
        <w:p w14:paraId="1C0F234C" w14:textId="0CE3AE36" w:rsidR="00162EFE" w:rsidRDefault="00162EFE">
          <w:pPr>
            <w:adjustRightInd/>
            <w:snapToGrid/>
            <w:spacing w:before="0" w:after="0" w:line="240" w:lineRule="auto"/>
            <w:rPr>
              <w:b/>
              <w:bCs/>
              <w:szCs w:val="18"/>
            </w:rPr>
          </w:pPr>
        </w:p>
        <w:p w14:paraId="315A70A7" w14:textId="1AA42F40" w:rsidR="004B1365" w:rsidRDefault="004B1365" w:rsidP="004B1365">
          <w:pPr>
            <w:pStyle w:val="Caption"/>
          </w:pPr>
          <w:r>
            <w:t>Postal address</w:t>
          </w:r>
        </w:p>
        <w:tbl>
          <w:tblPr>
            <w:tblStyle w:val="TableGrid"/>
            <w:tblW w:w="9981" w:type="dxa"/>
            <w:tblLayout w:type="fixed"/>
            <w:tblLook w:val="04A0" w:firstRow="1" w:lastRow="0" w:firstColumn="1" w:lastColumn="0" w:noHBand="0" w:noVBand="1"/>
          </w:tblPr>
          <w:tblGrid>
            <w:gridCol w:w="5387"/>
            <w:gridCol w:w="2412"/>
            <w:gridCol w:w="2182"/>
          </w:tblGrid>
          <w:tr w:rsidR="004B1365" w:rsidRPr="006B493E" w14:paraId="22F3A6E8" w14:textId="77777777" w:rsidTr="002C7AB3">
            <w:tc>
              <w:tcPr>
                <w:tcW w:w="9757" w:type="dxa"/>
                <w:gridSpan w:val="3"/>
              </w:tcPr>
              <w:p w14:paraId="2A26861C" w14:textId="4504C024" w:rsidR="004B1365" w:rsidRPr="006B493E" w:rsidRDefault="00192294" w:rsidP="002C7AB3">
                <w:pPr>
                  <w:pStyle w:val="NoSpacing"/>
                </w:pPr>
                <w:r>
                  <w:t>Address</w:t>
                </w:r>
              </w:p>
            </w:tc>
          </w:tr>
          <w:tr w:rsidR="004B1365" w:rsidRPr="0070506A" w14:paraId="369F561C" w14:textId="77777777" w:rsidTr="002C7AB3">
            <w:sdt>
              <w:sdtPr>
                <w:id w:val="-1227761407"/>
                <w:placeholder>
                  <w:docPart w:val="B88905DBEE0E4B44B9DF0980A0D760FA"/>
                </w:placeholder>
                <w:text/>
              </w:sdtPr>
              <w:sdtEndPr/>
              <w:sdtContent>
                <w:tc>
                  <w:tcPr>
                    <w:tcW w:w="9757" w:type="dxa"/>
                    <w:gridSpan w:val="3"/>
                    <w:tcBorders>
                      <w:top w:val="single" w:sz="4" w:space="0" w:color="auto"/>
                      <w:left w:val="single" w:sz="4" w:space="0" w:color="auto"/>
                      <w:bottom w:val="single" w:sz="4" w:space="0" w:color="auto"/>
                      <w:right w:val="single" w:sz="4" w:space="0" w:color="auto"/>
                    </w:tcBorders>
                  </w:tcPr>
                  <w:p w14:paraId="7856D7BD" w14:textId="03E3B0F9" w:rsidR="004B1365" w:rsidRPr="0070506A" w:rsidRDefault="007C4784" w:rsidP="007C4784">
                    <w:pPr>
                      <w:pStyle w:val="Tabletextfield"/>
                      <w:ind w:left="0"/>
                    </w:pPr>
                    <w:r>
                      <w:t xml:space="preserve">     </w:t>
                    </w:r>
                  </w:p>
                </w:tc>
              </w:sdtContent>
            </w:sdt>
          </w:tr>
          <w:tr w:rsidR="00192294" w14:paraId="2CED2059" w14:textId="77777777" w:rsidTr="00E17D12">
            <w:tc>
              <w:tcPr>
                <w:tcW w:w="5219" w:type="dxa"/>
              </w:tcPr>
              <w:p w14:paraId="3379CC00" w14:textId="4ADFA0A0" w:rsidR="00192294" w:rsidRDefault="00192294" w:rsidP="00192294">
                <w:pPr>
                  <w:pStyle w:val="NoSpacing"/>
                </w:pPr>
                <w:r>
                  <w:t>Suburb</w:t>
                </w:r>
              </w:p>
            </w:tc>
            <w:tc>
              <w:tcPr>
                <w:tcW w:w="2300" w:type="dxa"/>
              </w:tcPr>
              <w:p w14:paraId="6293E7AD" w14:textId="3325CA8E" w:rsidR="00192294" w:rsidRDefault="00192294" w:rsidP="00192294">
                <w:pPr>
                  <w:pStyle w:val="NoSpacing"/>
                </w:pPr>
                <w:r>
                  <w:t>State</w:t>
                </w:r>
              </w:p>
            </w:tc>
            <w:tc>
              <w:tcPr>
                <w:tcW w:w="2014" w:type="dxa"/>
              </w:tcPr>
              <w:p w14:paraId="5F2BC338" w14:textId="4D2841CB" w:rsidR="00192294" w:rsidRDefault="00192294" w:rsidP="00192294">
                <w:pPr>
                  <w:pStyle w:val="NoSpacing"/>
                </w:pPr>
                <w:r>
                  <w:t>Postcode</w:t>
                </w:r>
              </w:p>
            </w:tc>
          </w:tr>
          <w:tr w:rsidR="004B1365" w:rsidRPr="0070506A" w14:paraId="3265DD0D" w14:textId="77777777" w:rsidTr="00E17D12">
            <w:sdt>
              <w:sdtPr>
                <w:id w:val="1355148826"/>
                <w:placeholder>
                  <w:docPart w:val="476D4AD10389406395D2D9FD1BD88989"/>
                </w:placeholder>
                <w:showingPlcHdr/>
                <w:text/>
              </w:sdtPr>
              <w:sdtEndPr/>
              <w:sdtContent>
                <w:tc>
                  <w:tcPr>
                    <w:tcW w:w="5219" w:type="dxa"/>
                    <w:tcBorders>
                      <w:top w:val="single" w:sz="4" w:space="0" w:color="auto"/>
                      <w:left w:val="single" w:sz="4" w:space="0" w:color="auto"/>
                      <w:bottom w:val="single" w:sz="4" w:space="0" w:color="auto"/>
                      <w:right w:val="single" w:sz="4" w:space="0" w:color="auto"/>
                    </w:tcBorders>
                  </w:tcPr>
                  <w:p w14:paraId="1FFECA7B" w14:textId="6386D5BC" w:rsidR="004B1365" w:rsidRPr="0070506A" w:rsidRDefault="009351B4" w:rsidP="002C7AB3">
                    <w:pPr>
                      <w:pStyle w:val="Tabletextfield"/>
                    </w:pPr>
                    <w:r>
                      <w:t xml:space="preserve">          </w:t>
                    </w:r>
                  </w:p>
                </w:tc>
              </w:sdtContent>
            </w:sdt>
            <w:sdt>
              <w:sdtPr>
                <w:id w:val="-1939123414"/>
                <w:placeholder>
                  <w:docPart w:val="18A694F7AC2D4970B1B63457A55079B2"/>
                </w:placeholder>
                <w:showingPlcHdr/>
                <w:text/>
              </w:sdtPr>
              <w:sdtEndPr/>
              <w:sdtContent>
                <w:tc>
                  <w:tcPr>
                    <w:tcW w:w="2300" w:type="dxa"/>
                    <w:tcBorders>
                      <w:top w:val="single" w:sz="4" w:space="0" w:color="auto"/>
                      <w:left w:val="single" w:sz="4" w:space="0" w:color="auto"/>
                      <w:bottom w:val="single" w:sz="4" w:space="0" w:color="auto"/>
                      <w:right w:val="single" w:sz="4" w:space="0" w:color="auto"/>
                    </w:tcBorders>
                  </w:tcPr>
                  <w:p w14:paraId="0CAA837D" w14:textId="665DB2C9" w:rsidR="004B1365" w:rsidRPr="0070506A" w:rsidRDefault="009351B4" w:rsidP="002C7AB3">
                    <w:pPr>
                      <w:pStyle w:val="Tabletextfield"/>
                    </w:pPr>
                    <w:r>
                      <w:t xml:space="preserve">          </w:t>
                    </w:r>
                  </w:p>
                </w:tc>
              </w:sdtContent>
            </w:sdt>
            <w:sdt>
              <w:sdtPr>
                <w:id w:val="-799304818"/>
                <w:placeholder>
                  <w:docPart w:val="3CDA2ABE838A40F8BE7048F5E876D49C"/>
                </w:placeholder>
                <w:showingPlcHdr/>
                <w:text/>
              </w:sdtPr>
              <w:sdtEndPr/>
              <w:sdtContent>
                <w:tc>
                  <w:tcPr>
                    <w:tcW w:w="2014" w:type="dxa"/>
                    <w:tcBorders>
                      <w:top w:val="single" w:sz="4" w:space="0" w:color="auto"/>
                      <w:left w:val="single" w:sz="4" w:space="0" w:color="auto"/>
                      <w:bottom w:val="single" w:sz="4" w:space="0" w:color="auto"/>
                      <w:right w:val="single" w:sz="4" w:space="0" w:color="auto"/>
                    </w:tcBorders>
                  </w:tcPr>
                  <w:p w14:paraId="04830BBC" w14:textId="5108F7AE" w:rsidR="004B1365" w:rsidRPr="0070506A" w:rsidRDefault="009351B4" w:rsidP="002C7AB3">
                    <w:pPr>
                      <w:pStyle w:val="Tabletextfield"/>
                    </w:pPr>
                    <w:r>
                      <w:t xml:space="preserve">          </w:t>
                    </w:r>
                  </w:p>
                </w:tc>
              </w:sdtContent>
            </w:sdt>
          </w:tr>
        </w:tbl>
      </w:sdtContent>
    </w:sdt>
    <w:p w14:paraId="0B909EE7" w14:textId="01DA0B9C" w:rsidR="004B1365" w:rsidRDefault="00705C4A" w:rsidP="00164A90">
      <w:pPr>
        <w:pStyle w:val="Heading2"/>
        <w:numPr>
          <w:ilvl w:val="0"/>
          <w:numId w:val="18"/>
        </w:numPr>
        <w:ind w:left="284" w:hanging="284"/>
      </w:pPr>
      <w:r>
        <w:t xml:space="preserve"> </w:t>
      </w:r>
      <w:sdt>
        <w:sdtPr>
          <w:id w:val="1609615479"/>
          <w:lock w:val="contentLocked"/>
          <w:placeholder>
            <w:docPart w:val="DefaultPlaceholder_-1854013440"/>
          </w:placeholder>
          <w:group/>
        </w:sdtPr>
        <w:sdtEndPr/>
        <w:sdtContent>
          <w:r w:rsidR="004B1365">
            <w:t>Employer contact details</w:t>
          </w:r>
        </w:sdtContent>
      </w:sdt>
    </w:p>
    <w:sdt>
      <w:sdtPr>
        <w:rPr>
          <w:rFonts w:ascii="Arial" w:hAnsi="Arial" w:cs="Times New Roman"/>
          <w:szCs w:val="20"/>
        </w:rPr>
        <w:id w:val="1866395309"/>
        <w:lock w:val="contentLocked"/>
        <w:placeholder>
          <w:docPart w:val="DefaultPlaceholder_-1854013440"/>
        </w:placeholder>
        <w:group/>
      </w:sdtPr>
      <w:sdtEndPr/>
      <w:sdtContent>
        <w:tbl>
          <w:tblPr>
            <w:tblStyle w:val="TableGrid"/>
            <w:tblW w:w="9981" w:type="dxa"/>
            <w:tblLayout w:type="fixed"/>
            <w:tblLook w:val="04A0" w:firstRow="1" w:lastRow="0" w:firstColumn="1" w:lastColumn="0" w:noHBand="0" w:noVBand="1"/>
          </w:tblPr>
          <w:tblGrid>
            <w:gridCol w:w="3148"/>
            <w:gridCol w:w="224"/>
            <w:gridCol w:w="112"/>
            <w:gridCol w:w="1394"/>
            <w:gridCol w:w="1724"/>
            <w:gridCol w:w="112"/>
            <w:gridCol w:w="3267"/>
          </w:tblGrid>
          <w:tr w:rsidR="004B1365" w:rsidRPr="006B493E" w14:paraId="087E58AE" w14:textId="77777777" w:rsidTr="002C7AB3">
            <w:tc>
              <w:tcPr>
                <w:tcW w:w="4710" w:type="dxa"/>
                <w:gridSpan w:val="4"/>
              </w:tcPr>
              <w:p w14:paraId="462CB9CB" w14:textId="63C92BBA" w:rsidR="004B1365" w:rsidRPr="006B493E" w:rsidRDefault="004B1365" w:rsidP="002C7AB3">
                <w:pPr>
                  <w:pStyle w:val="NoSpacing"/>
                </w:pPr>
                <w:r>
                  <w:t>First name</w:t>
                </w:r>
              </w:p>
            </w:tc>
            <w:tc>
              <w:tcPr>
                <w:tcW w:w="4935" w:type="dxa"/>
                <w:gridSpan w:val="3"/>
              </w:tcPr>
              <w:p w14:paraId="3CE06B3A" w14:textId="77777777" w:rsidR="004B1365" w:rsidRPr="006B493E" w:rsidRDefault="004B1365" w:rsidP="002C7AB3">
                <w:pPr>
                  <w:pStyle w:val="NoSpacing"/>
                </w:pPr>
                <w:r>
                  <w:t>Surname</w:t>
                </w:r>
              </w:p>
            </w:tc>
          </w:tr>
          <w:tr w:rsidR="004B1365" w:rsidRPr="0070506A" w14:paraId="03DE4698" w14:textId="77777777" w:rsidTr="002C7AB3">
            <w:sdt>
              <w:sdtPr>
                <w:id w:val="1571701272"/>
                <w:placeholder>
                  <w:docPart w:val="2FE260DF9B6F46FD85D560D74EA4D116"/>
                </w:placeholder>
                <w:showingPlcHdr/>
                <w:text/>
              </w:sdtPr>
              <w:sdtEndPr/>
              <w:sdtContent>
                <w:tc>
                  <w:tcPr>
                    <w:tcW w:w="4710" w:type="dxa"/>
                    <w:gridSpan w:val="4"/>
                    <w:tcBorders>
                      <w:top w:val="single" w:sz="4" w:space="0" w:color="auto"/>
                      <w:left w:val="single" w:sz="4" w:space="0" w:color="auto"/>
                      <w:bottom w:val="single" w:sz="4" w:space="0" w:color="auto"/>
                      <w:right w:val="single" w:sz="4" w:space="0" w:color="auto"/>
                    </w:tcBorders>
                  </w:tcPr>
                  <w:p w14:paraId="721CBF0F" w14:textId="6EA09743" w:rsidR="004B1365" w:rsidRPr="0070506A" w:rsidRDefault="009351B4" w:rsidP="002C7AB3">
                    <w:pPr>
                      <w:pStyle w:val="Tabletextfield"/>
                    </w:pPr>
                    <w:r>
                      <w:t xml:space="preserve">          </w:t>
                    </w:r>
                  </w:p>
                </w:tc>
              </w:sdtContent>
            </w:sdt>
            <w:sdt>
              <w:sdtPr>
                <w:id w:val="-1496174776"/>
                <w:placeholder>
                  <w:docPart w:val="696B9238292348EE938243A74BF30B84"/>
                </w:placeholder>
                <w:showingPlcHdr/>
                <w:text/>
              </w:sdtPr>
              <w:sdtEndPr/>
              <w:sdtContent>
                <w:tc>
                  <w:tcPr>
                    <w:tcW w:w="4935" w:type="dxa"/>
                    <w:gridSpan w:val="3"/>
                    <w:tcBorders>
                      <w:top w:val="single" w:sz="4" w:space="0" w:color="auto"/>
                      <w:left w:val="single" w:sz="4" w:space="0" w:color="auto"/>
                      <w:bottom w:val="single" w:sz="4" w:space="0" w:color="auto"/>
                      <w:right w:val="single" w:sz="4" w:space="0" w:color="auto"/>
                    </w:tcBorders>
                  </w:tcPr>
                  <w:p w14:paraId="53DA96F6" w14:textId="16D562A6" w:rsidR="004B1365" w:rsidRPr="0070506A" w:rsidRDefault="009351B4" w:rsidP="002C7AB3">
                    <w:pPr>
                      <w:pStyle w:val="Tabletextfield"/>
                    </w:pPr>
                    <w:r>
                      <w:t xml:space="preserve">          </w:t>
                    </w:r>
                  </w:p>
                </w:tc>
              </w:sdtContent>
            </w:sdt>
          </w:tr>
          <w:tr w:rsidR="004B1365" w:rsidRPr="006B493E" w14:paraId="6B094B13" w14:textId="77777777" w:rsidTr="002C7AB3">
            <w:tc>
              <w:tcPr>
                <w:tcW w:w="3204" w:type="dxa"/>
                <w:gridSpan w:val="2"/>
              </w:tcPr>
              <w:p w14:paraId="0146E5ED" w14:textId="02F91F42" w:rsidR="004B1365" w:rsidRPr="006B493E" w:rsidRDefault="00164A90" w:rsidP="002C7AB3">
                <w:pPr>
                  <w:pStyle w:val="NoSpacing"/>
                </w:pPr>
                <w:r>
                  <w:t>Employer role / title</w:t>
                </w:r>
              </w:p>
            </w:tc>
            <w:tc>
              <w:tcPr>
                <w:tcW w:w="3118" w:type="dxa"/>
                <w:gridSpan w:val="3"/>
              </w:tcPr>
              <w:p w14:paraId="17EF6B20" w14:textId="77777777" w:rsidR="004B1365" w:rsidRPr="006B493E" w:rsidRDefault="004B1365" w:rsidP="002C7AB3">
                <w:pPr>
                  <w:pStyle w:val="NoSpacing"/>
                </w:pPr>
                <w:r>
                  <w:t xml:space="preserve">  Company</w:t>
                </w:r>
              </w:p>
            </w:tc>
            <w:tc>
              <w:tcPr>
                <w:tcW w:w="3211" w:type="dxa"/>
                <w:gridSpan w:val="2"/>
              </w:tcPr>
              <w:p w14:paraId="56ED5CAD" w14:textId="77777777" w:rsidR="004B1365" w:rsidRPr="006B493E" w:rsidRDefault="004B1365" w:rsidP="002C7AB3">
                <w:pPr>
                  <w:pStyle w:val="NoSpacing"/>
                </w:pPr>
                <w:r>
                  <w:t xml:space="preserve">  Telephone</w:t>
                </w:r>
              </w:p>
            </w:tc>
          </w:tr>
          <w:tr w:rsidR="004B1365" w:rsidRPr="0070506A" w14:paraId="6FF052E0" w14:textId="77777777" w:rsidTr="002C7AB3">
            <w:sdt>
              <w:sdtPr>
                <w:id w:val="1345125667"/>
                <w:placeholder>
                  <w:docPart w:val="BAD48C966DB840D088C58243748133FA"/>
                </w:placeholder>
                <w:showingPlcHdr/>
                <w:text/>
              </w:sdtPr>
              <w:sdtEndPr/>
              <w:sdtContent>
                <w:tc>
                  <w:tcPr>
                    <w:tcW w:w="3316" w:type="dxa"/>
                    <w:gridSpan w:val="3"/>
                    <w:tcBorders>
                      <w:top w:val="single" w:sz="4" w:space="0" w:color="auto"/>
                      <w:left w:val="single" w:sz="4" w:space="0" w:color="auto"/>
                      <w:bottom w:val="single" w:sz="4" w:space="0" w:color="auto"/>
                      <w:right w:val="single" w:sz="4" w:space="0" w:color="auto"/>
                    </w:tcBorders>
                  </w:tcPr>
                  <w:p w14:paraId="5E92018D" w14:textId="533D228E" w:rsidR="004B1365" w:rsidRPr="0070506A" w:rsidRDefault="009351B4" w:rsidP="002C7AB3">
                    <w:pPr>
                      <w:pStyle w:val="Tabletextfield"/>
                    </w:pPr>
                    <w:r>
                      <w:t xml:space="preserve">          </w:t>
                    </w:r>
                  </w:p>
                </w:tc>
              </w:sdtContent>
            </w:sdt>
            <w:sdt>
              <w:sdtPr>
                <w:id w:val="1051274442"/>
                <w:placeholder>
                  <w:docPart w:val="6926EA66161A4F36AD0177346A76A545"/>
                </w:placeholder>
                <w:showingPlcHdr/>
                <w:text/>
              </w:sdtPr>
              <w:sdtEndPr/>
              <w:sdtContent>
                <w:tc>
                  <w:tcPr>
                    <w:tcW w:w="3118" w:type="dxa"/>
                    <w:gridSpan w:val="3"/>
                    <w:tcBorders>
                      <w:top w:val="single" w:sz="4" w:space="0" w:color="auto"/>
                      <w:left w:val="single" w:sz="4" w:space="0" w:color="auto"/>
                      <w:bottom w:val="single" w:sz="4" w:space="0" w:color="auto"/>
                      <w:right w:val="single" w:sz="4" w:space="0" w:color="auto"/>
                    </w:tcBorders>
                  </w:tcPr>
                  <w:p w14:paraId="22525C8F" w14:textId="43B022D0" w:rsidR="004B1365" w:rsidRPr="0070506A" w:rsidRDefault="009351B4" w:rsidP="002C7AB3">
                    <w:pPr>
                      <w:pStyle w:val="Tabletextfield"/>
                    </w:pPr>
                    <w:r>
                      <w:t xml:space="preserve">          </w:t>
                    </w:r>
                  </w:p>
                </w:tc>
              </w:sdtContent>
            </w:sdt>
            <w:sdt>
              <w:sdtPr>
                <w:id w:val="1140688802"/>
                <w:placeholder>
                  <w:docPart w:val="34BE9187593647F08688CAD68CF2315D"/>
                </w:placeholder>
                <w:showingPlcHdr/>
                <w:text/>
              </w:sdtPr>
              <w:sdtEndPr/>
              <w:sdtContent>
                <w:tc>
                  <w:tcPr>
                    <w:tcW w:w="3099" w:type="dxa"/>
                    <w:tcBorders>
                      <w:top w:val="single" w:sz="4" w:space="0" w:color="auto"/>
                      <w:left w:val="single" w:sz="4" w:space="0" w:color="auto"/>
                      <w:bottom w:val="single" w:sz="4" w:space="0" w:color="auto"/>
                      <w:right w:val="single" w:sz="4" w:space="0" w:color="auto"/>
                    </w:tcBorders>
                  </w:tcPr>
                  <w:p w14:paraId="4CB5A7B9" w14:textId="5043E148" w:rsidR="004B1365" w:rsidRPr="0070506A" w:rsidRDefault="009351B4" w:rsidP="002C7AB3">
                    <w:pPr>
                      <w:pStyle w:val="Tabletextfield"/>
                    </w:pPr>
                    <w:r>
                      <w:t xml:space="preserve">          </w:t>
                    </w:r>
                  </w:p>
                </w:tc>
              </w:sdtContent>
            </w:sdt>
          </w:tr>
          <w:tr w:rsidR="004B1365" w14:paraId="7F1AEA46" w14:textId="77777777" w:rsidTr="002C7AB3">
            <w:tc>
              <w:tcPr>
                <w:tcW w:w="2980" w:type="dxa"/>
              </w:tcPr>
              <w:p w14:paraId="71A84013" w14:textId="77777777" w:rsidR="004B1365" w:rsidRDefault="004B1365" w:rsidP="002C7AB3">
                <w:pPr>
                  <w:pStyle w:val="NoSpacing"/>
                </w:pPr>
                <w:r>
                  <w:t>Mobile</w:t>
                </w:r>
              </w:p>
            </w:tc>
            <w:tc>
              <w:tcPr>
                <w:tcW w:w="6665" w:type="dxa"/>
                <w:gridSpan w:val="6"/>
              </w:tcPr>
              <w:p w14:paraId="5EAF1DE6" w14:textId="77777777" w:rsidR="004B1365" w:rsidRDefault="004B1365" w:rsidP="002C7AB3">
                <w:pPr>
                  <w:pStyle w:val="NoSpacing"/>
                </w:pPr>
                <w:r>
                  <w:t>Email</w:t>
                </w:r>
              </w:p>
            </w:tc>
          </w:tr>
          <w:tr w:rsidR="004B1365" w:rsidRPr="0070506A" w14:paraId="44C9924D" w14:textId="77777777" w:rsidTr="002C7AB3">
            <w:sdt>
              <w:sdtPr>
                <w:id w:val="1366494224"/>
                <w:placeholder>
                  <w:docPart w:val="7F14A5E3641D41839148CF0D2FF0BD70"/>
                </w:placeholder>
                <w:showingPlcHdr/>
                <w:text/>
              </w:sdtPr>
              <w:sdtEndPr/>
              <w:sdtContent>
                <w:tc>
                  <w:tcPr>
                    <w:tcW w:w="2980" w:type="dxa"/>
                    <w:tcBorders>
                      <w:top w:val="single" w:sz="4" w:space="0" w:color="auto"/>
                      <w:left w:val="single" w:sz="4" w:space="0" w:color="auto"/>
                      <w:bottom w:val="single" w:sz="4" w:space="0" w:color="auto"/>
                      <w:right w:val="single" w:sz="4" w:space="0" w:color="auto"/>
                    </w:tcBorders>
                  </w:tcPr>
                  <w:p w14:paraId="469A8AF2" w14:textId="066D9911" w:rsidR="004B1365" w:rsidRPr="0070506A" w:rsidRDefault="009351B4" w:rsidP="002C7AB3">
                    <w:pPr>
                      <w:pStyle w:val="Tabletextfield"/>
                    </w:pPr>
                    <w:r>
                      <w:t xml:space="preserve">          </w:t>
                    </w:r>
                  </w:p>
                </w:tc>
              </w:sdtContent>
            </w:sdt>
            <w:sdt>
              <w:sdtPr>
                <w:id w:val="1886514853"/>
                <w:placeholder>
                  <w:docPart w:val="5F28E3C28B3844A68BF3AC3F2515F159"/>
                </w:placeholder>
                <w:showingPlcHdr/>
                <w:text/>
              </w:sdtPr>
              <w:sdtEndPr/>
              <w:sdtContent>
                <w:tc>
                  <w:tcPr>
                    <w:tcW w:w="6665" w:type="dxa"/>
                    <w:gridSpan w:val="6"/>
                    <w:tcBorders>
                      <w:top w:val="single" w:sz="4" w:space="0" w:color="auto"/>
                      <w:left w:val="single" w:sz="4" w:space="0" w:color="auto"/>
                      <w:bottom w:val="single" w:sz="4" w:space="0" w:color="auto"/>
                      <w:right w:val="single" w:sz="4" w:space="0" w:color="auto"/>
                    </w:tcBorders>
                  </w:tcPr>
                  <w:p w14:paraId="31D14825" w14:textId="6A932279" w:rsidR="004B1365" w:rsidRPr="0070506A" w:rsidRDefault="009351B4" w:rsidP="002C7AB3">
                    <w:pPr>
                      <w:pStyle w:val="Tabletextfield"/>
                    </w:pPr>
                    <w:r>
                      <w:t xml:space="preserve">          </w:t>
                    </w:r>
                  </w:p>
                </w:tc>
              </w:sdtContent>
            </w:sdt>
          </w:tr>
        </w:tbl>
        <w:p w14:paraId="03FE6C2B" w14:textId="365F7B9B" w:rsidR="004B1365" w:rsidRDefault="004B1365" w:rsidP="004B1365">
          <w:pPr>
            <w:pStyle w:val="Caption"/>
          </w:pPr>
          <w:r>
            <w:t>Postal address</w:t>
          </w:r>
        </w:p>
        <w:tbl>
          <w:tblPr>
            <w:tblStyle w:val="TableGrid"/>
            <w:tblW w:w="9981" w:type="dxa"/>
            <w:tblLayout w:type="fixed"/>
            <w:tblLook w:val="04A0" w:firstRow="1" w:lastRow="0" w:firstColumn="1" w:lastColumn="0" w:noHBand="0" w:noVBand="1"/>
          </w:tblPr>
          <w:tblGrid>
            <w:gridCol w:w="5529"/>
            <w:gridCol w:w="708"/>
            <w:gridCol w:w="1562"/>
            <w:gridCol w:w="2182"/>
          </w:tblGrid>
          <w:tr w:rsidR="004B1365" w14:paraId="022C3E2A" w14:textId="77777777" w:rsidTr="002C7AB3">
            <w:tc>
              <w:tcPr>
                <w:tcW w:w="9757" w:type="dxa"/>
                <w:gridSpan w:val="4"/>
              </w:tcPr>
              <w:p w14:paraId="23229EA1" w14:textId="329F1949" w:rsidR="004B1365" w:rsidRDefault="004B1365" w:rsidP="002C7AB3">
                <w:pPr>
                  <w:pStyle w:val="NoSpacing"/>
                </w:pPr>
                <w:r>
                  <w:t xml:space="preserve">Address </w:t>
                </w:r>
              </w:p>
            </w:tc>
          </w:tr>
          <w:tr w:rsidR="004B1365" w14:paraId="630994AF" w14:textId="77777777" w:rsidTr="002C7AB3">
            <w:sdt>
              <w:sdtPr>
                <w:id w:val="-1928726999"/>
                <w:placeholder>
                  <w:docPart w:val="9238077155C844BC974BAFDA299C3548"/>
                </w:placeholder>
                <w:showingPlcHdr/>
                <w:text/>
              </w:sdtPr>
              <w:sdtEndPr/>
              <w:sdtContent>
                <w:tc>
                  <w:tcPr>
                    <w:tcW w:w="9757" w:type="dxa"/>
                    <w:gridSpan w:val="4"/>
                    <w:tcBorders>
                      <w:top w:val="single" w:sz="4" w:space="0" w:color="auto"/>
                      <w:left w:val="single" w:sz="4" w:space="0" w:color="auto"/>
                      <w:bottom w:val="single" w:sz="4" w:space="0" w:color="auto"/>
                      <w:right w:val="single" w:sz="4" w:space="0" w:color="auto"/>
                    </w:tcBorders>
                  </w:tcPr>
                  <w:p w14:paraId="76598328" w14:textId="7BB3C684" w:rsidR="004B1365" w:rsidRDefault="009351B4" w:rsidP="002C7AB3">
                    <w:pPr>
                      <w:pStyle w:val="Tabletextfield"/>
                    </w:pPr>
                    <w:r>
                      <w:t xml:space="preserve">          </w:t>
                    </w:r>
                  </w:p>
                </w:tc>
              </w:sdtContent>
            </w:sdt>
          </w:tr>
          <w:tr w:rsidR="00192294" w14:paraId="239EA3C5" w14:textId="77777777" w:rsidTr="00E17D12">
            <w:tc>
              <w:tcPr>
                <w:tcW w:w="5361" w:type="dxa"/>
              </w:tcPr>
              <w:p w14:paraId="0199F7C9" w14:textId="38DD21FD" w:rsidR="00192294" w:rsidRDefault="00192294" w:rsidP="00192294">
                <w:pPr>
                  <w:pStyle w:val="NoSpacing"/>
                </w:pPr>
                <w:r>
                  <w:t>Suburb</w:t>
                </w:r>
              </w:p>
            </w:tc>
            <w:tc>
              <w:tcPr>
                <w:tcW w:w="2158" w:type="dxa"/>
                <w:gridSpan w:val="2"/>
              </w:tcPr>
              <w:p w14:paraId="0AC39750" w14:textId="0B23BBF4" w:rsidR="00192294" w:rsidRDefault="00192294" w:rsidP="00192294">
                <w:pPr>
                  <w:pStyle w:val="NoSpacing"/>
                </w:pPr>
                <w:r>
                  <w:t>State</w:t>
                </w:r>
              </w:p>
            </w:tc>
            <w:tc>
              <w:tcPr>
                <w:tcW w:w="2014" w:type="dxa"/>
              </w:tcPr>
              <w:p w14:paraId="0C90A1DF" w14:textId="6FB90840" w:rsidR="00192294" w:rsidRDefault="00192294" w:rsidP="00192294">
                <w:pPr>
                  <w:pStyle w:val="NoSpacing"/>
                </w:pPr>
                <w:r>
                  <w:t>Postcode</w:t>
                </w:r>
              </w:p>
            </w:tc>
          </w:tr>
          <w:tr w:rsidR="004B1365" w:rsidRPr="0070506A" w14:paraId="47ED8123" w14:textId="77777777" w:rsidTr="00E17D12">
            <w:sdt>
              <w:sdtPr>
                <w:id w:val="-353028561"/>
                <w:placeholder>
                  <w:docPart w:val="25FEF300379D4C48B676A6F4181A2D86"/>
                </w:placeholder>
                <w:showingPlcHdr/>
                <w:text/>
              </w:sdtPr>
              <w:sdtEndPr/>
              <w:sdtContent>
                <w:tc>
                  <w:tcPr>
                    <w:tcW w:w="5361" w:type="dxa"/>
                    <w:tcBorders>
                      <w:top w:val="single" w:sz="4" w:space="0" w:color="auto"/>
                      <w:left w:val="single" w:sz="4" w:space="0" w:color="auto"/>
                      <w:bottom w:val="single" w:sz="4" w:space="0" w:color="auto"/>
                      <w:right w:val="single" w:sz="4" w:space="0" w:color="auto"/>
                    </w:tcBorders>
                  </w:tcPr>
                  <w:p w14:paraId="17FD7DCB" w14:textId="000BA461" w:rsidR="004B1365" w:rsidRPr="0070506A" w:rsidRDefault="009351B4" w:rsidP="002C7AB3">
                    <w:pPr>
                      <w:pStyle w:val="Tabletextfield"/>
                    </w:pPr>
                    <w:r>
                      <w:t xml:space="preserve">          </w:t>
                    </w:r>
                  </w:p>
                </w:tc>
              </w:sdtContent>
            </w:sdt>
            <w:sdt>
              <w:sdtPr>
                <w:id w:val="-574828323"/>
                <w:placeholder>
                  <w:docPart w:val="CE4C82FD17F648B3B45A946B83929981"/>
                </w:placeholder>
                <w:showingPlcHdr/>
                <w:text/>
              </w:sdtPr>
              <w:sdtEndPr/>
              <w:sdtContent>
                <w:tc>
                  <w:tcPr>
                    <w:tcW w:w="2158" w:type="dxa"/>
                    <w:gridSpan w:val="2"/>
                    <w:tcBorders>
                      <w:top w:val="single" w:sz="4" w:space="0" w:color="auto"/>
                      <w:left w:val="single" w:sz="4" w:space="0" w:color="auto"/>
                      <w:bottom w:val="single" w:sz="4" w:space="0" w:color="auto"/>
                      <w:right w:val="single" w:sz="4" w:space="0" w:color="auto"/>
                    </w:tcBorders>
                  </w:tcPr>
                  <w:p w14:paraId="72CF9FEF" w14:textId="139B1974" w:rsidR="004B1365" w:rsidRPr="0070506A" w:rsidRDefault="009351B4" w:rsidP="002C7AB3">
                    <w:pPr>
                      <w:pStyle w:val="Tabletextfield"/>
                    </w:pPr>
                    <w:r>
                      <w:t xml:space="preserve">          </w:t>
                    </w:r>
                  </w:p>
                </w:tc>
              </w:sdtContent>
            </w:sdt>
            <w:sdt>
              <w:sdtPr>
                <w:id w:val="1053043024"/>
                <w:placeholder>
                  <w:docPart w:val="0E945F3C531643788B166817EF678FF1"/>
                </w:placeholder>
                <w:showingPlcHdr/>
                <w:text/>
              </w:sdtPr>
              <w:sdtEndPr/>
              <w:sdtContent>
                <w:tc>
                  <w:tcPr>
                    <w:tcW w:w="2014" w:type="dxa"/>
                    <w:tcBorders>
                      <w:top w:val="single" w:sz="4" w:space="0" w:color="auto"/>
                      <w:left w:val="single" w:sz="4" w:space="0" w:color="auto"/>
                      <w:bottom w:val="single" w:sz="4" w:space="0" w:color="auto"/>
                      <w:right w:val="single" w:sz="4" w:space="0" w:color="auto"/>
                    </w:tcBorders>
                  </w:tcPr>
                  <w:p w14:paraId="22378B73" w14:textId="1FD303DD" w:rsidR="004B1365" w:rsidRPr="0070506A" w:rsidRDefault="009351B4" w:rsidP="002C7AB3">
                    <w:pPr>
                      <w:pStyle w:val="Tabletextfield"/>
                    </w:pPr>
                    <w:r>
                      <w:t xml:space="preserve">          </w:t>
                    </w:r>
                  </w:p>
                </w:tc>
              </w:sdtContent>
            </w:sdt>
          </w:tr>
          <w:tr w:rsidR="00164A90" w14:paraId="53E51D5B" w14:textId="77777777" w:rsidTr="002C7AB3">
            <w:tc>
              <w:tcPr>
                <w:tcW w:w="6069" w:type="dxa"/>
                <w:gridSpan w:val="2"/>
              </w:tcPr>
              <w:p w14:paraId="559FFE75" w14:textId="77777777" w:rsidR="00164A90" w:rsidRDefault="00164A90" w:rsidP="002C7AB3">
                <w:pPr>
                  <w:pStyle w:val="NoSpacing"/>
                </w:pPr>
                <w:r>
                  <w:t>Is an interpreter required?</w:t>
                </w:r>
              </w:p>
            </w:tc>
            <w:tc>
              <w:tcPr>
                <w:tcW w:w="3576" w:type="dxa"/>
                <w:gridSpan w:val="2"/>
              </w:tcPr>
              <w:p w14:paraId="75F1AF75" w14:textId="77777777" w:rsidR="00164A90" w:rsidRDefault="00164A90" w:rsidP="002C7AB3">
                <w:pPr>
                  <w:pStyle w:val="NoSpacing"/>
                </w:pPr>
                <w:r>
                  <w:t>If yes, for what language</w:t>
                </w:r>
              </w:p>
            </w:tc>
          </w:tr>
          <w:tr w:rsidR="00164A90" w:rsidRPr="0070506A" w14:paraId="00507C7E" w14:textId="77777777" w:rsidTr="002C7AB3">
            <w:tc>
              <w:tcPr>
                <w:tcW w:w="6069" w:type="dxa"/>
                <w:gridSpan w:val="2"/>
                <w:tcBorders>
                  <w:top w:val="single" w:sz="4" w:space="0" w:color="auto"/>
                  <w:left w:val="single" w:sz="4" w:space="0" w:color="auto"/>
                  <w:bottom w:val="single" w:sz="4" w:space="0" w:color="auto"/>
                  <w:right w:val="single" w:sz="4" w:space="0" w:color="auto"/>
                </w:tcBorders>
              </w:tcPr>
              <w:p w14:paraId="17A3FDA9" w14:textId="1DC98045" w:rsidR="00164A90" w:rsidRPr="0070506A" w:rsidRDefault="00937138" w:rsidP="002C7AB3">
                <w:pPr>
                  <w:pStyle w:val="Tabletextfield"/>
                </w:pPr>
                <w:sdt>
                  <w:sdtPr>
                    <w:id w:val="1205444573"/>
                    <w14:checkbox>
                      <w14:checked w14:val="0"/>
                      <w14:checkedState w14:val="2612" w14:font="MS Gothic"/>
                      <w14:uncheckedState w14:val="2610" w14:font="MS Gothic"/>
                    </w14:checkbox>
                  </w:sdtPr>
                  <w:sdtEndPr/>
                  <w:sdtContent>
                    <w:r w:rsidR="00164A90">
                      <w:rPr>
                        <w:rFonts w:ascii="MS Gothic" w:eastAsia="MS Gothic" w:hAnsi="MS Gothic" w:hint="eastAsia"/>
                      </w:rPr>
                      <w:t>☐</w:t>
                    </w:r>
                  </w:sdtContent>
                </w:sdt>
                <w:r w:rsidR="00164A90">
                  <w:t xml:space="preserve"> Yes – complete interpreter declaration on page 1</w:t>
                </w:r>
                <w:r w:rsidR="00B361F7">
                  <w:t>3</w:t>
                </w:r>
                <w:r w:rsidR="00164A90">
                  <w:tab/>
                </w:r>
                <w:sdt>
                  <w:sdtPr>
                    <w:id w:val="1114638192"/>
                    <w14:checkbox>
                      <w14:checked w14:val="0"/>
                      <w14:checkedState w14:val="2612" w14:font="MS Gothic"/>
                      <w14:uncheckedState w14:val="2610" w14:font="MS Gothic"/>
                    </w14:checkbox>
                  </w:sdtPr>
                  <w:sdtEndPr/>
                  <w:sdtContent>
                    <w:r w:rsidR="00164A90">
                      <w:rPr>
                        <w:rFonts w:ascii="MS Gothic" w:eastAsia="MS Gothic" w:hAnsi="MS Gothic" w:hint="eastAsia"/>
                      </w:rPr>
                      <w:t>☐</w:t>
                    </w:r>
                  </w:sdtContent>
                </w:sdt>
                <w:r w:rsidR="00164A90">
                  <w:t xml:space="preserve"> No</w:t>
                </w:r>
              </w:p>
            </w:tc>
            <w:sdt>
              <w:sdtPr>
                <w:id w:val="750861391"/>
                <w:placeholder>
                  <w:docPart w:val="C602CE8B48D04A4B9005326F1F090DD9"/>
                </w:placeholder>
                <w:showingPlcHdr/>
                <w:text/>
              </w:sdtPr>
              <w:sdtEndPr/>
              <w:sdtContent>
                <w:tc>
                  <w:tcPr>
                    <w:tcW w:w="3576" w:type="dxa"/>
                    <w:gridSpan w:val="2"/>
                    <w:tcBorders>
                      <w:top w:val="single" w:sz="4" w:space="0" w:color="auto"/>
                      <w:left w:val="single" w:sz="4" w:space="0" w:color="auto"/>
                      <w:bottom w:val="single" w:sz="4" w:space="0" w:color="auto"/>
                      <w:right w:val="single" w:sz="4" w:space="0" w:color="auto"/>
                    </w:tcBorders>
                  </w:tcPr>
                  <w:p w14:paraId="0946E875" w14:textId="28627257" w:rsidR="00164A90" w:rsidRPr="0070506A" w:rsidRDefault="009351B4" w:rsidP="002C7AB3">
                    <w:pPr>
                      <w:pStyle w:val="Tabletextfield"/>
                    </w:pPr>
                    <w:r>
                      <w:t xml:space="preserve">          </w:t>
                    </w:r>
                  </w:p>
                </w:tc>
              </w:sdtContent>
            </w:sdt>
          </w:tr>
        </w:tbl>
      </w:sdtContent>
    </w:sdt>
    <w:sdt>
      <w:sdtPr>
        <w:id w:val="826865301"/>
        <w:lock w:val="contentLocked"/>
        <w:placeholder>
          <w:docPart w:val="DefaultPlaceholder_-1854013440"/>
        </w:placeholder>
        <w:group/>
      </w:sdtPr>
      <w:sdtEndPr/>
      <w:sdtContent>
        <w:p w14:paraId="60EA9F44" w14:textId="45C10333" w:rsidR="00164A90" w:rsidRDefault="00164A90" w:rsidP="00164A90">
          <w:pPr>
            <w:pStyle w:val="Heading2"/>
            <w:numPr>
              <w:ilvl w:val="0"/>
              <w:numId w:val="18"/>
            </w:numPr>
            <w:ind w:left="284" w:hanging="284"/>
          </w:pPr>
          <w:r>
            <w:t xml:space="preserve"> Accident details</w:t>
          </w:r>
        </w:p>
      </w:sdtContent>
    </w:sdt>
    <w:sdt>
      <w:sdtPr>
        <w:rPr>
          <w:rFonts w:ascii="Arial" w:hAnsi="Arial" w:cs="Times New Roman"/>
          <w:szCs w:val="20"/>
        </w:rPr>
        <w:id w:val="-826198079"/>
        <w:lock w:val="contentLocked"/>
        <w:placeholder>
          <w:docPart w:val="DefaultPlaceholder_-1854013440"/>
        </w:placeholder>
        <w:group/>
      </w:sdtPr>
      <w:sdtEndPr/>
      <w:sdtContent>
        <w:tbl>
          <w:tblPr>
            <w:tblStyle w:val="TableGrid"/>
            <w:tblW w:w="9981" w:type="dxa"/>
            <w:tblLayout w:type="fixed"/>
            <w:tblLook w:val="04A0" w:firstRow="1" w:lastRow="0" w:firstColumn="1" w:lastColumn="0" w:noHBand="0" w:noVBand="1"/>
          </w:tblPr>
          <w:tblGrid>
            <w:gridCol w:w="4878"/>
            <w:gridCol w:w="5103"/>
          </w:tblGrid>
          <w:tr w:rsidR="00164A90" w:rsidRPr="006B493E" w14:paraId="41B6C60E" w14:textId="77777777" w:rsidTr="002C7AB3">
            <w:tc>
              <w:tcPr>
                <w:tcW w:w="4710" w:type="dxa"/>
              </w:tcPr>
              <w:p w14:paraId="20DDDB56" w14:textId="484DAFE2" w:rsidR="00164A90" w:rsidRPr="006B493E" w:rsidRDefault="00164A90" w:rsidP="002C7AB3">
                <w:pPr>
                  <w:pStyle w:val="NoSpacing"/>
                </w:pPr>
                <w:r>
                  <w:t>Date of the accident (DD/MM/YYYY)</w:t>
                </w:r>
              </w:p>
            </w:tc>
            <w:tc>
              <w:tcPr>
                <w:tcW w:w="4935" w:type="dxa"/>
              </w:tcPr>
              <w:p w14:paraId="7A344137" w14:textId="135C38CF" w:rsidR="00164A90" w:rsidRPr="006B493E" w:rsidRDefault="00164A90" w:rsidP="002C7AB3">
                <w:pPr>
                  <w:pStyle w:val="NoSpacing"/>
                </w:pPr>
                <w:r>
                  <w:t>Nature of the accident</w:t>
                </w:r>
              </w:p>
            </w:tc>
          </w:tr>
          <w:tr w:rsidR="00164A90" w:rsidRPr="0070506A" w14:paraId="21EF4C3B" w14:textId="77777777" w:rsidTr="002C7AB3">
            <w:sdt>
              <w:sdtPr>
                <w:id w:val="992224259"/>
                <w:placeholder>
                  <w:docPart w:val="0C66953C8F9F42308EBA650346E13DE8"/>
                </w:placeholder>
                <w:showingPlcHdr/>
                <w:text/>
              </w:sdtPr>
              <w:sdtEndPr/>
              <w:sdtContent>
                <w:tc>
                  <w:tcPr>
                    <w:tcW w:w="4710" w:type="dxa"/>
                    <w:tcBorders>
                      <w:top w:val="single" w:sz="4" w:space="0" w:color="auto"/>
                      <w:left w:val="single" w:sz="4" w:space="0" w:color="auto"/>
                      <w:bottom w:val="single" w:sz="4" w:space="0" w:color="auto"/>
                      <w:right w:val="single" w:sz="4" w:space="0" w:color="auto"/>
                    </w:tcBorders>
                  </w:tcPr>
                  <w:p w14:paraId="1BD8D04B" w14:textId="69F1794E" w:rsidR="00164A90" w:rsidRPr="0070506A" w:rsidRDefault="009351B4" w:rsidP="002C7AB3">
                    <w:pPr>
                      <w:pStyle w:val="Tabletextfield"/>
                    </w:pPr>
                    <w:r>
                      <w:t xml:space="preserve">          </w:t>
                    </w:r>
                  </w:p>
                </w:tc>
              </w:sdtContent>
            </w:sdt>
            <w:sdt>
              <w:sdtPr>
                <w:id w:val="-1135096339"/>
                <w:placeholder>
                  <w:docPart w:val="C9D35EBDB6734D83A0B824F73655990B"/>
                </w:placeholder>
                <w:showingPlcHdr/>
                <w:text/>
              </w:sdtPr>
              <w:sdtEndPr/>
              <w:sdtContent>
                <w:tc>
                  <w:tcPr>
                    <w:tcW w:w="4935" w:type="dxa"/>
                    <w:tcBorders>
                      <w:top w:val="single" w:sz="4" w:space="0" w:color="auto"/>
                      <w:left w:val="single" w:sz="4" w:space="0" w:color="auto"/>
                      <w:bottom w:val="single" w:sz="4" w:space="0" w:color="auto"/>
                      <w:right w:val="single" w:sz="4" w:space="0" w:color="auto"/>
                    </w:tcBorders>
                  </w:tcPr>
                  <w:p w14:paraId="67BB927A" w14:textId="2C011FA2" w:rsidR="00164A90" w:rsidRPr="0070506A" w:rsidRDefault="009351B4" w:rsidP="002C7AB3">
                    <w:pPr>
                      <w:pStyle w:val="Tabletextfield"/>
                    </w:pPr>
                    <w:r>
                      <w:t xml:space="preserve">          </w:t>
                    </w:r>
                  </w:p>
                </w:tc>
              </w:sdtContent>
            </w:sdt>
          </w:tr>
          <w:tr w:rsidR="00164A90" w14:paraId="7DF03E21" w14:textId="77777777" w:rsidTr="002C7AB3">
            <w:tc>
              <w:tcPr>
                <w:tcW w:w="9757" w:type="dxa"/>
                <w:gridSpan w:val="2"/>
              </w:tcPr>
              <w:p w14:paraId="5E44514F" w14:textId="029FC327" w:rsidR="00164A90" w:rsidRDefault="00164A90" w:rsidP="002C7AB3">
                <w:pPr>
                  <w:pStyle w:val="NoSpacing"/>
                </w:pPr>
                <w:r>
                  <w:t>Date liability accepted (DD/MM/YYYY)</w:t>
                </w:r>
              </w:p>
            </w:tc>
          </w:tr>
          <w:tr w:rsidR="00164A90" w14:paraId="1AC68EBE" w14:textId="77777777" w:rsidTr="002C7AB3">
            <w:sdt>
              <w:sdtPr>
                <w:id w:val="1914584968"/>
                <w:placeholder>
                  <w:docPart w:val="0CC41B2345D344C687CD6368295846B8"/>
                </w:placeholder>
                <w:showingPlcHdr/>
                <w:text/>
              </w:sdtPr>
              <w:sdtEndPr/>
              <w:sdtContent>
                <w:tc>
                  <w:tcPr>
                    <w:tcW w:w="9757" w:type="dxa"/>
                    <w:gridSpan w:val="2"/>
                    <w:tcBorders>
                      <w:top w:val="single" w:sz="4" w:space="0" w:color="auto"/>
                      <w:left w:val="single" w:sz="4" w:space="0" w:color="auto"/>
                      <w:bottom w:val="single" w:sz="4" w:space="0" w:color="auto"/>
                      <w:right w:val="single" w:sz="4" w:space="0" w:color="auto"/>
                    </w:tcBorders>
                  </w:tcPr>
                  <w:p w14:paraId="048C708D" w14:textId="4CC21EF0" w:rsidR="00164A90" w:rsidRDefault="009351B4" w:rsidP="002C7AB3">
                    <w:pPr>
                      <w:pStyle w:val="Tabletextfield"/>
                    </w:pPr>
                    <w:r>
                      <w:t xml:space="preserve">          </w:t>
                    </w:r>
                  </w:p>
                </w:tc>
              </w:sdtContent>
            </w:sdt>
          </w:tr>
          <w:tr w:rsidR="005A64ED" w14:paraId="031E6087" w14:textId="77777777" w:rsidTr="002C7AB3">
            <w:tc>
              <w:tcPr>
                <w:tcW w:w="9757" w:type="dxa"/>
                <w:gridSpan w:val="2"/>
              </w:tcPr>
              <w:p w14:paraId="4A3234BF" w14:textId="382D40B4" w:rsidR="005A64ED" w:rsidRDefault="005A64ED" w:rsidP="002C7AB3">
                <w:pPr>
                  <w:pStyle w:val="NoSpacing"/>
                </w:pPr>
                <w:r>
                  <w:t>Was a motor vehicle involved in the accident (including forklifts)?</w:t>
                </w:r>
              </w:p>
            </w:tc>
          </w:tr>
          <w:tr w:rsidR="005A64ED" w14:paraId="5A07ABC6" w14:textId="77777777" w:rsidTr="002C7AB3">
            <w:tc>
              <w:tcPr>
                <w:tcW w:w="9757" w:type="dxa"/>
                <w:gridSpan w:val="2"/>
                <w:tcBorders>
                  <w:top w:val="single" w:sz="4" w:space="0" w:color="auto"/>
                  <w:left w:val="single" w:sz="4" w:space="0" w:color="auto"/>
                  <w:bottom w:val="single" w:sz="4" w:space="0" w:color="auto"/>
                  <w:right w:val="single" w:sz="4" w:space="0" w:color="auto"/>
                </w:tcBorders>
              </w:tcPr>
              <w:p w14:paraId="3F69D470" w14:textId="12AA91B6" w:rsidR="005A64ED" w:rsidRDefault="00937138" w:rsidP="002C7AB3">
                <w:pPr>
                  <w:pStyle w:val="Tabletextfield"/>
                </w:pPr>
                <w:sdt>
                  <w:sdtPr>
                    <w:id w:val="-202169087"/>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Yes </w:t>
                </w:r>
                <w:r w:rsidR="005A64ED">
                  <w:tab/>
                </w:r>
                <w:sdt>
                  <w:sdtPr>
                    <w:id w:val="1758791167"/>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No</w:t>
                </w:r>
              </w:p>
            </w:tc>
          </w:tr>
          <w:tr w:rsidR="005A64ED" w14:paraId="7DEE6ACD" w14:textId="77777777" w:rsidTr="002C7AB3">
            <w:tc>
              <w:tcPr>
                <w:tcW w:w="9757" w:type="dxa"/>
                <w:gridSpan w:val="2"/>
              </w:tcPr>
              <w:p w14:paraId="38F1CA5B" w14:textId="77777777" w:rsidR="005A64ED" w:rsidRPr="005A64ED" w:rsidRDefault="005A64ED" w:rsidP="002C7AB3">
                <w:pPr>
                  <w:pStyle w:val="NoSpacing"/>
                  <w:rPr>
                    <w:sz w:val="10"/>
                    <w:szCs w:val="12"/>
                  </w:rPr>
                </w:pPr>
              </w:p>
              <w:p w14:paraId="0E1605EF" w14:textId="526B57B0" w:rsidR="005A64ED" w:rsidRDefault="005A64ED" w:rsidP="002C7AB3">
                <w:pPr>
                  <w:pStyle w:val="NoSpacing"/>
                </w:pPr>
                <w:r>
                  <w:t>Has a CTP claim or Lifetime Care and Support application been submitted?</w:t>
                </w:r>
              </w:p>
            </w:tc>
          </w:tr>
          <w:tr w:rsidR="005A64ED" w14:paraId="71531606" w14:textId="77777777" w:rsidTr="002C7AB3">
            <w:tc>
              <w:tcPr>
                <w:tcW w:w="9757" w:type="dxa"/>
                <w:gridSpan w:val="2"/>
                <w:tcBorders>
                  <w:top w:val="single" w:sz="4" w:space="0" w:color="auto"/>
                  <w:left w:val="single" w:sz="4" w:space="0" w:color="auto"/>
                  <w:bottom w:val="single" w:sz="4" w:space="0" w:color="auto"/>
                  <w:right w:val="single" w:sz="4" w:space="0" w:color="auto"/>
                </w:tcBorders>
              </w:tcPr>
              <w:p w14:paraId="3E843787" w14:textId="0CD3EA18" w:rsidR="005A64ED" w:rsidRDefault="00937138" w:rsidP="002C7AB3">
                <w:pPr>
                  <w:pStyle w:val="Tabletextfield"/>
                </w:pPr>
                <w:sdt>
                  <w:sdtPr>
                    <w:id w:val="-252047508"/>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CTP claim</w:t>
                </w:r>
                <w:r w:rsidR="005A64ED">
                  <w:tab/>
                  <w:t xml:space="preserve"> </w:t>
                </w:r>
                <w:r w:rsidR="005A64ED">
                  <w:tab/>
                </w:r>
                <w:sdt>
                  <w:sdtPr>
                    <w:id w:val="-351651363"/>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Lifetime Care and Support application </w:t>
                </w:r>
                <w:r w:rsidR="005A64ED">
                  <w:tab/>
                </w:r>
                <w:sdt>
                  <w:sdtPr>
                    <w:id w:val="-1397507229"/>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No</w:t>
                </w:r>
              </w:p>
            </w:tc>
          </w:tr>
        </w:tbl>
        <w:p w14:paraId="378816CD" w14:textId="77777777" w:rsidR="00D41754" w:rsidRDefault="00D41754">
          <w:pPr>
            <w:adjustRightInd/>
            <w:snapToGrid/>
            <w:spacing w:before="0" w:after="0" w:line="240" w:lineRule="auto"/>
          </w:pPr>
          <w:r>
            <w:br w:type="page"/>
          </w:r>
        </w:p>
        <w:tbl>
          <w:tblPr>
            <w:tblStyle w:val="TableGrid"/>
            <w:tblW w:w="9981" w:type="dxa"/>
            <w:tblLayout w:type="fixed"/>
            <w:tblLook w:val="04A0" w:firstRow="1" w:lastRow="0" w:firstColumn="1" w:lastColumn="0" w:noHBand="0" w:noVBand="1"/>
          </w:tblPr>
          <w:tblGrid>
            <w:gridCol w:w="3372"/>
            <w:gridCol w:w="112"/>
            <w:gridCol w:w="3118"/>
            <w:gridCol w:w="112"/>
            <w:gridCol w:w="3267"/>
          </w:tblGrid>
          <w:tr w:rsidR="005A64ED" w:rsidRPr="006B493E" w14:paraId="5B0FC989" w14:textId="77777777" w:rsidTr="002C7AB3">
            <w:tc>
              <w:tcPr>
                <w:tcW w:w="3204" w:type="dxa"/>
              </w:tcPr>
              <w:p w14:paraId="609203A5" w14:textId="607E04BC" w:rsidR="005A64ED" w:rsidRPr="006B493E" w:rsidRDefault="005A64ED" w:rsidP="002C7AB3">
                <w:pPr>
                  <w:pStyle w:val="NoSpacing"/>
                </w:pPr>
                <w:r>
                  <w:lastRenderedPageBreak/>
                  <w:t>CTP Insurer’s name</w:t>
                </w:r>
              </w:p>
            </w:tc>
            <w:tc>
              <w:tcPr>
                <w:tcW w:w="3118" w:type="dxa"/>
                <w:gridSpan w:val="2"/>
              </w:tcPr>
              <w:p w14:paraId="5CA2B75E" w14:textId="4A351B39" w:rsidR="005A64ED" w:rsidRPr="006B493E" w:rsidRDefault="005A64ED" w:rsidP="002C7AB3">
                <w:pPr>
                  <w:pStyle w:val="NoSpacing"/>
                </w:pPr>
                <w:r>
                  <w:t xml:space="preserve">  Claim Number</w:t>
                </w:r>
              </w:p>
            </w:tc>
            <w:tc>
              <w:tcPr>
                <w:tcW w:w="3211" w:type="dxa"/>
                <w:gridSpan w:val="2"/>
              </w:tcPr>
              <w:p w14:paraId="69617699" w14:textId="429FB71F" w:rsidR="005A64ED" w:rsidRPr="006B493E" w:rsidRDefault="005A64ED" w:rsidP="002C7AB3">
                <w:pPr>
                  <w:pStyle w:val="NoSpacing"/>
                </w:pPr>
                <w:r>
                  <w:t xml:space="preserve">  CTP Insurer’s contact person</w:t>
                </w:r>
              </w:p>
            </w:tc>
          </w:tr>
          <w:tr w:rsidR="005A64ED" w:rsidRPr="0070506A" w14:paraId="41FE4FBA" w14:textId="77777777" w:rsidTr="002C7AB3">
            <w:sdt>
              <w:sdtPr>
                <w:id w:val="120130501"/>
                <w:placeholder>
                  <w:docPart w:val="D47AD13C2B6D47738E9CF93F6113C6D5"/>
                </w:placeholder>
                <w:showingPlcHdr/>
                <w:text/>
              </w:sdtPr>
              <w:sdtEndPr/>
              <w:sdtContent>
                <w:tc>
                  <w:tcPr>
                    <w:tcW w:w="3316" w:type="dxa"/>
                    <w:gridSpan w:val="2"/>
                    <w:tcBorders>
                      <w:top w:val="single" w:sz="4" w:space="0" w:color="auto"/>
                      <w:left w:val="single" w:sz="4" w:space="0" w:color="auto"/>
                      <w:bottom w:val="single" w:sz="4" w:space="0" w:color="auto"/>
                      <w:right w:val="single" w:sz="4" w:space="0" w:color="auto"/>
                    </w:tcBorders>
                  </w:tcPr>
                  <w:p w14:paraId="07B37393" w14:textId="67F4B29A" w:rsidR="005A64ED" w:rsidRPr="0070506A" w:rsidRDefault="009351B4" w:rsidP="002C7AB3">
                    <w:pPr>
                      <w:pStyle w:val="Tabletextfield"/>
                    </w:pPr>
                    <w:r>
                      <w:t xml:space="preserve">          </w:t>
                    </w:r>
                  </w:p>
                </w:tc>
              </w:sdtContent>
            </w:sdt>
            <w:sdt>
              <w:sdtPr>
                <w:id w:val="954596895"/>
                <w:placeholder>
                  <w:docPart w:val="E8412F76E21D4AA9953C960E1D4D2C4D"/>
                </w:placeholder>
                <w:showingPlcHdr/>
                <w:text/>
              </w:sdtPr>
              <w:sdtEndPr/>
              <w:sdtContent>
                <w:tc>
                  <w:tcPr>
                    <w:tcW w:w="3118" w:type="dxa"/>
                    <w:gridSpan w:val="2"/>
                    <w:tcBorders>
                      <w:top w:val="single" w:sz="4" w:space="0" w:color="auto"/>
                      <w:left w:val="single" w:sz="4" w:space="0" w:color="auto"/>
                      <w:bottom w:val="single" w:sz="4" w:space="0" w:color="auto"/>
                      <w:right w:val="single" w:sz="4" w:space="0" w:color="auto"/>
                    </w:tcBorders>
                  </w:tcPr>
                  <w:p w14:paraId="0A6589F9" w14:textId="30072CD3" w:rsidR="005A64ED" w:rsidRPr="0070506A" w:rsidRDefault="009351B4" w:rsidP="002C7AB3">
                    <w:pPr>
                      <w:pStyle w:val="Tabletextfield"/>
                    </w:pPr>
                    <w:r>
                      <w:t xml:space="preserve">          </w:t>
                    </w:r>
                  </w:p>
                </w:tc>
              </w:sdtContent>
            </w:sdt>
            <w:sdt>
              <w:sdtPr>
                <w:id w:val="-1324044030"/>
                <w:placeholder>
                  <w:docPart w:val="7FCD599BF8834844A7EB9C89F755482F"/>
                </w:placeholder>
                <w:showingPlcHdr/>
                <w:text/>
              </w:sdtPr>
              <w:sdtEndPr/>
              <w:sdtContent>
                <w:tc>
                  <w:tcPr>
                    <w:tcW w:w="3099" w:type="dxa"/>
                    <w:tcBorders>
                      <w:top w:val="single" w:sz="4" w:space="0" w:color="auto"/>
                      <w:left w:val="single" w:sz="4" w:space="0" w:color="auto"/>
                      <w:bottom w:val="single" w:sz="4" w:space="0" w:color="auto"/>
                      <w:right w:val="single" w:sz="4" w:space="0" w:color="auto"/>
                    </w:tcBorders>
                  </w:tcPr>
                  <w:p w14:paraId="746AD871" w14:textId="102DCE3D" w:rsidR="005A64ED" w:rsidRPr="0070506A" w:rsidRDefault="009351B4" w:rsidP="002C7AB3">
                    <w:pPr>
                      <w:pStyle w:val="Tabletextfield"/>
                    </w:pPr>
                    <w:r>
                      <w:t xml:space="preserve">          </w:t>
                    </w:r>
                  </w:p>
                </w:tc>
              </w:sdtContent>
            </w:sdt>
          </w:tr>
        </w:tbl>
      </w:sdtContent>
    </w:sdt>
    <w:sdt>
      <w:sdtPr>
        <w:id w:val="-51314947"/>
        <w:lock w:val="contentLocked"/>
        <w:placeholder>
          <w:docPart w:val="DefaultPlaceholder_-1854013440"/>
        </w:placeholder>
        <w:group/>
      </w:sdtPr>
      <w:sdtEndPr/>
      <w:sdtContent>
        <w:p w14:paraId="6ECD99CB" w14:textId="096EE5F7" w:rsidR="005A64ED" w:rsidRDefault="005A64ED" w:rsidP="005A64ED">
          <w:pPr>
            <w:pStyle w:val="Heading2"/>
            <w:numPr>
              <w:ilvl w:val="0"/>
              <w:numId w:val="18"/>
            </w:numPr>
            <w:ind w:left="284" w:hanging="284"/>
          </w:pPr>
          <w:r>
            <w:t xml:space="preserve"> Injury details</w:t>
          </w:r>
        </w:p>
      </w:sdtContent>
    </w:sdt>
    <w:p w14:paraId="7A1AC4A2" w14:textId="69124897" w:rsidR="005A64ED" w:rsidRDefault="005A64ED" w:rsidP="005A64ED">
      <w:r>
        <w:t>What are the injuries as a result of the accident?</w:t>
      </w:r>
    </w:p>
    <w:sdt>
      <w:sdtPr>
        <w:id w:val="1857308418"/>
        <w:lock w:val="contentLocked"/>
        <w:placeholder>
          <w:docPart w:val="DefaultPlaceholder_-1854013440"/>
        </w:placeholder>
        <w:group/>
      </w:sdtPr>
      <w:sdtEndPr/>
      <w:sdtContent>
        <w:p w14:paraId="7D77CA7A" w14:textId="634DB660" w:rsidR="005A64ED" w:rsidRDefault="00937138" w:rsidP="005A64ED">
          <w:sdt>
            <w:sdtPr>
              <w:id w:val="289635643"/>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Brain injury</w:t>
          </w:r>
          <w:r w:rsidR="005A64ED">
            <w:tab/>
          </w:r>
          <w:sdt>
            <w:sdtPr>
              <w:id w:val="417997094"/>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Spinal cord injury</w:t>
          </w:r>
          <w:r w:rsidR="005A64ED">
            <w:tab/>
          </w:r>
          <w:sdt>
            <w:sdtPr>
              <w:id w:val="-551073233"/>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Amputation / Brachial plexus injury</w:t>
          </w:r>
          <w:r w:rsidR="005A64ED">
            <w:tab/>
          </w:r>
          <w:sdt>
            <w:sdtPr>
              <w:id w:val="1817678079"/>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Burns</w:t>
          </w:r>
          <w:r w:rsidR="005A64ED">
            <w:tab/>
          </w:r>
          <w:sdt>
            <w:sdtPr>
              <w:id w:val="-722363617"/>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Blindness</w:t>
          </w:r>
        </w:p>
      </w:sdtContent>
    </w:sdt>
    <w:sdt>
      <w:sdtPr>
        <w:rPr>
          <w:rFonts w:ascii="Arial" w:hAnsi="Arial" w:cs="Times New Roman"/>
          <w:szCs w:val="20"/>
        </w:rPr>
        <w:id w:val="2032057653"/>
        <w:lock w:val="contentLocked"/>
        <w:placeholder>
          <w:docPart w:val="DefaultPlaceholder_-1854013440"/>
        </w:placeholder>
        <w:group/>
      </w:sdtPr>
      <w:sdtEndPr/>
      <w:sdtContent>
        <w:tbl>
          <w:tblPr>
            <w:tblStyle w:val="TableGrid"/>
            <w:tblW w:w="9981" w:type="dxa"/>
            <w:tblLayout w:type="fixed"/>
            <w:tblLook w:val="04A0" w:firstRow="1" w:lastRow="0" w:firstColumn="1" w:lastColumn="0" w:noHBand="0" w:noVBand="1"/>
          </w:tblPr>
          <w:tblGrid>
            <w:gridCol w:w="4111"/>
            <w:gridCol w:w="2126"/>
            <w:gridCol w:w="3744"/>
          </w:tblGrid>
          <w:tr w:rsidR="005A64ED" w:rsidRPr="006B493E" w14:paraId="7C0C2B3F" w14:textId="77777777" w:rsidTr="002C7AB3">
            <w:tc>
              <w:tcPr>
                <w:tcW w:w="9757" w:type="dxa"/>
                <w:gridSpan w:val="3"/>
              </w:tcPr>
              <w:p w14:paraId="71D7BA1F" w14:textId="7D54E2D7" w:rsidR="005A64ED" w:rsidRPr="006B493E" w:rsidRDefault="005A64ED" w:rsidP="002C7AB3">
                <w:pPr>
                  <w:pStyle w:val="NoSpacing"/>
                </w:pPr>
                <w:r>
                  <w:t>Other injuries</w:t>
                </w:r>
              </w:p>
            </w:tc>
          </w:tr>
          <w:tr w:rsidR="005A64ED" w:rsidRPr="0070506A" w14:paraId="3E528834" w14:textId="77777777" w:rsidTr="002C7AB3">
            <w:sdt>
              <w:sdtPr>
                <w:id w:val="-1809858716"/>
                <w:placeholder>
                  <w:docPart w:val="423629662E9244F48438E205FC275FB7"/>
                </w:placeholder>
                <w:showingPlcHdr/>
                <w:text/>
              </w:sdtPr>
              <w:sdtEndPr/>
              <w:sdtContent>
                <w:tc>
                  <w:tcPr>
                    <w:tcW w:w="9757" w:type="dxa"/>
                    <w:gridSpan w:val="3"/>
                    <w:tcBorders>
                      <w:top w:val="single" w:sz="4" w:space="0" w:color="auto"/>
                      <w:left w:val="single" w:sz="4" w:space="0" w:color="auto"/>
                      <w:bottom w:val="single" w:sz="4" w:space="0" w:color="auto"/>
                      <w:right w:val="single" w:sz="4" w:space="0" w:color="auto"/>
                    </w:tcBorders>
                  </w:tcPr>
                  <w:p w14:paraId="79E416FB" w14:textId="5CF1D32F" w:rsidR="005A64ED" w:rsidRPr="0070506A" w:rsidRDefault="009351B4" w:rsidP="002C7AB3">
                    <w:pPr>
                      <w:pStyle w:val="Tabletextfield"/>
                    </w:pPr>
                    <w:r>
                      <w:t xml:space="preserve">          </w:t>
                    </w:r>
                  </w:p>
                </w:tc>
              </w:sdtContent>
            </w:sdt>
          </w:tr>
          <w:tr w:rsidR="005A64ED" w14:paraId="2A8F686F" w14:textId="77777777" w:rsidTr="005A64ED">
            <w:tc>
              <w:tcPr>
                <w:tcW w:w="3943" w:type="dxa"/>
              </w:tcPr>
              <w:p w14:paraId="3214E485" w14:textId="6011732C" w:rsidR="005A64ED" w:rsidRDefault="005A64ED" w:rsidP="002C7AB3">
                <w:pPr>
                  <w:pStyle w:val="NoSpacing"/>
                </w:pPr>
                <w:r>
                  <w:t>Did the injured person need an ambulance?</w:t>
                </w:r>
              </w:p>
            </w:tc>
            <w:tc>
              <w:tcPr>
                <w:tcW w:w="5702" w:type="dxa"/>
                <w:gridSpan w:val="2"/>
              </w:tcPr>
              <w:p w14:paraId="668F8287" w14:textId="13098FBD" w:rsidR="005A64ED" w:rsidRDefault="005A64ED" w:rsidP="002C7AB3">
                <w:pPr>
                  <w:pStyle w:val="NoSpacing"/>
                </w:pPr>
                <w:r>
                  <w:t>Did the injured person go to hospital after the accident?</w:t>
                </w:r>
              </w:p>
            </w:tc>
          </w:tr>
          <w:tr w:rsidR="005A64ED" w:rsidRPr="0070506A" w14:paraId="21872B29" w14:textId="77777777" w:rsidTr="005A64ED">
            <w:tc>
              <w:tcPr>
                <w:tcW w:w="3943" w:type="dxa"/>
                <w:tcBorders>
                  <w:top w:val="single" w:sz="4" w:space="0" w:color="auto"/>
                  <w:left w:val="single" w:sz="4" w:space="0" w:color="auto"/>
                  <w:bottom w:val="single" w:sz="4" w:space="0" w:color="auto"/>
                  <w:right w:val="single" w:sz="4" w:space="0" w:color="auto"/>
                </w:tcBorders>
              </w:tcPr>
              <w:p w14:paraId="5AA639AC" w14:textId="74F81625" w:rsidR="005A64ED" w:rsidRPr="0070506A" w:rsidRDefault="00937138" w:rsidP="002C7AB3">
                <w:pPr>
                  <w:pStyle w:val="Tabletextfield"/>
                </w:pPr>
                <w:sdt>
                  <w:sdtPr>
                    <w:id w:val="-1143727998"/>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Yes </w:t>
                </w:r>
                <w:r w:rsidR="005A64ED">
                  <w:tab/>
                </w:r>
                <w:sdt>
                  <w:sdtPr>
                    <w:id w:val="-2005037225"/>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No</w:t>
                </w:r>
              </w:p>
            </w:tc>
            <w:tc>
              <w:tcPr>
                <w:tcW w:w="5702" w:type="dxa"/>
                <w:gridSpan w:val="2"/>
                <w:tcBorders>
                  <w:top w:val="single" w:sz="4" w:space="0" w:color="auto"/>
                  <w:left w:val="single" w:sz="4" w:space="0" w:color="auto"/>
                  <w:bottom w:val="single" w:sz="4" w:space="0" w:color="auto"/>
                  <w:right w:val="single" w:sz="4" w:space="0" w:color="auto"/>
                </w:tcBorders>
              </w:tcPr>
              <w:p w14:paraId="35FF6309" w14:textId="5FAFAD51" w:rsidR="005A64ED" w:rsidRPr="0070506A" w:rsidRDefault="00937138" w:rsidP="002C7AB3">
                <w:pPr>
                  <w:pStyle w:val="Tabletextfield"/>
                </w:pPr>
                <w:sdt>
                  <w:sdtPr>
                    <w:id w:val="-2105326177"/>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Yes </w:t>
                </w:r>
                <w:r w:rsidR="005A64ED">
                  <w:tab/>
                </w:r>
                <w:sdt>
                  <w:sdtPr>
                    <w:id w:val="798112245"/>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No</w:t>
                </w:r>
              </w:p>
            </w:tc>
          </w:tr>
          <w:tr w:rsidR="005A64ED" w14:paraId="577C6D8B" w14:textId="77777777" w:rsidTr="002C7AB3">
            <w:tc>
              <w:tcPr>
                <w:tcW w:w="6069" w:type="dxa"/>
                <w:gridSpan w:val="2"/>
              </w:tcPr>
              <w:p w14:paraId="4C3E2E6F" w14:textId="77777777" w:rsidR="00192294" w:rsidRDefault="00192294" w:rsidP="002C7AB3">
                <w:pPr>
                  <w:pStyle w:val="NoSpacing"/>
                </w:pPr>
              </w:p>
              <w:p w14:paraId="752A22F6" w14:textId="30CD3A31" w:rsidR="005A64ED" w:rsidRDefault="005A64ED" w:rsidP="002C7AB3">
                <w:pPr>
                  <w:pStyle w:val="NoSpacing"/>
                </w:pPr>
                <w:r>
                  <w:t>If yes, which hospital?</w:t>
                </w:r>
              </w:p>
            </w:tc>
            <w:tc>
              <w:tcPr>
                <w:tcW w:w="3576" w:type="dxa"/>
              </w:tcPr>
              <w:p w14:paraId="6E2CAD94" w14:textId="77777777" w:rsidR="00192294" w:rsidRDefault="00192294" w:rsidP="002C7AB3">
                <w:pPr>
                  <w:pStyle w:val="NoSpacing"/>
                </w:pPr>
              </w:p>
              <w:p w14:paraId="6C8C2536" w14:textId="088840DA" w:rsidR="005A64ED" w:rsidRDefault="005A64ED" w:rsidP="002C7AB3">
                <w:pPr>
                  <w:pStyle w:val="NoSpacing"/>
                </w:pPr>
                <w:r>
                  <w:t>Date attended (DD/MM/YYYY)</w:t>
                </w:r>
              </w:p>
            </w:tc>
          </w:tr>
          <w:tr w:rsidR="005A64ED" w:rsidRPr="0070506A" w14:paraId="315A57C9" w14:textId="77777777" w:rsidTr="002C7AB3">
            <w:sdt>
              <w:sdtPr>
                <w:id w:val="-1277088377"/>
                <w:placeholder>
                  <w:docPart w:val="3EBB0D633E3B499283971D9132D5D796"/>
                </w:placeholder>
                <w:showingPlcHdr/>
                <w:text/>
              </w:sdtPr>
              <w:sdtEndPr/>
              <w:sdtContent>
                <w:tc>
                  <w:tcPr>
                    <w:tcW w:w="6069" w:type="dxa"/>
                    <w:gridSpan w:val="2"/>
                    <w:tcBorders>
                      <w:top w:val="single" w:sz="4" w:space="0" w:color="auto"/>
                      <w:left w:val="single" w:sz="4" w:space="0" w:color="auto"/>
                      <w:bottom w:val="single" w:sz="4" w:space="0" w:color="auto"/>
                      <w:right w:val="single" w:sz="4" w:space="0" w:color="auto"/>
                    </w:tcBorders>
                  </w:tcPr>
                  <w:p w14:paraId="5B83611C" w14:textId="7339E772" w:rsidR="005A64ED" w:rsidRPr="0070506A" w:rsidRDefault="009351B4" w:rsidP="002C7AB3">
                    <w:pPr>
                      <w:pStyle w:val="Tabletextfield"/>
                    </w:pPr>
                    <w:r>
                      <w:t xml:space="preserve">          </w:t>
                    </w:r>
                  </w:p>
                </w:tc>
              </w:sdtContent>
            </w:sdt>
            <w:sdt>
              <w:sdtPr>
                <w:id w:val="-1221975354"/>
                <w:placeholder>
                  <w:docPart w:val="9D18C031C7144F8DB764681578C89D16"/>
                </w:placeholder>
                <w:showingPlcHdr/>
                <w:text/>
              </w:sdtPr>
              <w:sdtEndPr/>
              <w:sdtContent>
                <w:tc>
                  <w:tcPr>
                    <w:tcW w:w="3576" w:type="dxa"/>
                    <w:tcBorders>
                      <w:top w:val="single" w:sz="4" w:space="0" w:color="auto"/>
                      <w:left w:val="single" w:sz="4" w:space="0" w:color="auto"/>
                      <w:bottom w:val="single" w:sz="4" w:space="0" w:color="auto"/>
                      <w:right w:val="single" w:sz="4" w:space="0" w:color="auto"/>
                    </w:tcBorders>
                  </w:tcPr>
                  <w:p w14:paraId="5A31536D" w14:textId="2C34A16A" w:rsidR="005A64ED" w:rsidRPr="0070506A" w:rsidRDefault="009351B4" w:rsidP="002C7AB3">
                    <w:pPr>
                      <w:pStyle w:val="Tabletextfield"/>
                    </w:pPr>
                    <w:r>
                      <w:t xml:space="preserve">          </w:t>
                    </w:r>
                  </w:p>
                </w:tc>
              </w:sdtContent>
            </w:sdt>
          </w:tr>
          <w:tr w:rsidR="005A64ED" w14:paraId="421A898E" w14:textId="77777777" w:rsidTr="002C7AB3">
            <w:tc>
              <w:tcPr>
                <w:tcW w:w="9757" w:type="dxa"/>
                <w:gridSpan w:val="3"/>
              </w:tcPr>
              <w:p w14:paraId="79F8351D" w14:textId="6D6887E4" w:rsidR="005A64ED" w:rsidRDefault="005A64ED" w:rsidP="002C7AB3">
                <w:pPr>
                  <w:pStyle w:val="NoSpacing"/>
                </w:pPr>
                <w:r>
                  <w:t>Was the injured person admitted to a hospital or rehabilitation facility?</w:t>
                </w:r>
              </w:p>
            </w:tc>
          </w:tr>
          <w:tr w:rsidR="005A64ED" w14:paraId="39D452C2" w14:textId="77777777" w:rsidTr="002C7AB3">
            <w:tc>
              <w:tcPr>
                <w:tcW w:w="9757" w:type="dxa"/>
                <w:gridSpan w:val="3"/>
                <w:tcBorders>
                  <w:top w:val="single" w:sz="4" w:space="0" w:color="auto"/>
                  <w:left w:val="single" w:sz="4" w:space="0" w:color="auto"/>
                  <w:bottom w:val="single" w:sz="4" w:space="0" w:color="auto"/>
                  <w:right w:val="single" w:sz="4" w:space="0" w:color="auto"/>
                </w:tcBorders>
              </w:tcPr>
              <w:p w14:paraId="0F1BD558" w14:textId="48EB726C" w:rsidR="005A64ED" w:rsidRDefault="00937138" w:rsidP="002C7AB3">
                <w:pPr>
                  <w:pStyle w:val="Tabletextfield"/>
                </w:pPr>
                <w:sdt>
                  <w:sdtPr>
                    <w:id w:val="-1993396961"/>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Yes </w:t>
                </w:r>
                <w:r w:rsidR="005A64ED">
                  <w:tab/>
                </w:r>
                <w:sdt>
                  <w:sdtPr>
                    <w:id w:val="1077083807"/>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No</w:t>
                </w:r>
              </w:p>
            </w:tc>
          </w:tr>
          <w:tr w:rsidR="00D93386" w14:paraId="0AD15332" w14:textId="77777777" w:rsidTr="002C7AB3">
            <w:tc>
              <w:tcPr>
                <w:tcW w:w="6069" w:type="dxa"/>
                <w:gridSpan w:val="2"/>
              </w:tcPr>
              <w:p w14:paraId="054C9A8B" w14:textId="455A6899" w:rsidR="00D93386" w:rsidRPr="00D93386" w:rsidRDefault="00D93386" w:rsidP="00D93386">
                <w:pPr>
                  <w:pStyle w:val="Caption"/>
                  <w:rPr>
                    <w:b w:val="0"/>
                    <w:bCs w:val="0"/>
                  </w:rPr>
                </w:pPr>
                <w:r w:rsidRPr="00D93386">
                  <w:rPr>
                    <w:b w:val="0"/>
                    <w:bCs w:val="0"/>
                  </w:rPr>
                  <w:t xml:space="preserve">If yes, list below: </w:t>
                </w:r>
              </w:p>
            </w:tc>
            <w:tc>
              <w:tcPr>
                <w:tcW w:w="3576" w:type="dxa"/>
              </w:tcPr>
              <w:p w14:paraId="66D169B6" w14:textId="77777777" w:rsidR="00D93386" w:rsidRDefault="00D93386" w:rsidP="002C7AB3">
                <w:pPr>
                  <w:pStyle w:val="NoSpacing"/>
                </w:pPr>
              </w:p>
            </w:tc>
          </w:tr>
          <w:tr w:rsidR="005A64ED" w14:paraId="4ADB5176" w14:textId="77777777" w:rsidTr="002C7AB3">
            <w:tc>
              <w:tcPr>
                <w:tcW w:w="6069" w:type="dxa"/>
                <w:gridSpan w:val="2"/>
              </w:tcPr>
              <w:p w14:paraId="629AA416" w14:textId="0BDBCC9C" w:rsidR="005A64ED" w:rsidRDefault="005A64ED" w:rsidP="002C7AB3">
                <w:pPr>
                  <w:pStyle w:val="NoSpacing"/>
                </w:pPr>
                <w:r>
                  <w:t>Hospital or rehabilitation facility</w:t>
                </w:r>
              </w:p>
            </w:tc>
            <w:tc>
              <w:tcPr>
                <w:tcW w:w="3576" w:type="dxa"/>
              </w:tcPr>
              <w:p w14:paraId="6195CCB6" w14:textId="77777777" w:rsidR="005A64ED" w:rsidRDefault="005A64ED" w:rsidP="002C7AB3">
                <w:pPr>
                  <w:pStyle w:val="NoSpacing"/>
                </w:pPr>
                <w:r>
                  <w:t>Date attended (DD/MM/YYYY)</w:t>
                </w:r>
              </w:p>
            </w:tc>
          </w:tr>
          <w:tr w:rsidR="005A64ED" w:rsidRPr="0070506A" w14:paraId="2CC9B995" w14:textId="77777777" w:rsidTr="002C7AB3">
            <w:sdt>
              <w:sdtPr>
                <w:id w:val="518360355"/>
                <w:placeholder>
                  <w:docPart w:val="DE36477544BB4CA29F0772C1639D606E"/>
                </w:placeholder>
                <w:showingPlcHdr/>
                <w:text/>
              </w:sdtPr>
              <w:sdtEndPr/>
              <w:sdtContent>
                <w:tc>
                  <w:tcPr>
                    <w:tcW w:w="6069" w:type="dxa"/>
                    <w:gridSpan w:val="2"/>
                    <w:tcBorders>
                      <w:top w:val="single" w:sz="4" w:space="0" w:color="auto"/>
                      <w:left w:val="single" w:sz="4" w:space="0" w:color="auto"/>
                      <w:bottom w:val="single" w:sz="4" w:space="0" w:color="auto"/>
                      <w:right w:val="single" w:sz="4" w:space="0" w:color="auto"/>
                    </w:tcBorders>
                  </w:tcPr>
                  <w:p w14:paraId="5AD0F28F" w14:textId="6588EC45" w:rsidR="005A64ED" w:rsidRPr="0070506A" w:rsidRDefault="009351B4" w:rsidP="002C7AB3">
                    <w:pPr>
                      <w:pStyle w:val="Tabletextfield"/>
                    </w:pPr>
                    <w:r>
                      <w:t xml:space="preserve">          </w:t>
                    </w:r>
                  </w:p>
                </w:tc>
              </w:sdtContent>
            </w:sdt>
            <w:sdt>
              <w:sdtPr>
                <w:id w:val="1798022837"/>
                <w:placeholder>
                  <w:docPart w:val="80CF927B3EBC41E5AAF7012BF2F2758B"/>
                </w:placeholder>
                <w:showingPlcHdr/>
                <w:text/>
              </w:sdtPr>
              <w:sdtEndPr/>
              <w:sdtContent>
                <w:tc>
                  <w:tcPr>
                    <w:tcW w:w="3576" w:type="dxa"/>
                    <w:tcBorders>
                      <w:top w:val="single" w:sz="4" w:space="0" w:color="auto"/>
                      <w:left w:val="single" w:sz="4" w:space="0" w:color="auto"/>
                      <w:bottom w:val="single" w:sz="4" w:space="0" w:color="auto"/>
                      <w:right w:val="single" w:sz="4" w:space="0" w:color="auto"/>
                    </w:tcBorders>
                  </w:tcPr>
                  <w:p w14:paraId="1CF637DC" w14:textId="6010008D" w:rsidR="005A64ED" w:rsidRPr="0070506A" w:rsidRDefault="009351B4" w:rsidP="002C7AB3">
                    <w:pPr>
                      <w:pStyle w:val="Tabletextfield"/>
                    </w:pPr>
                    <w:r>
                      <w:t xml:space="preserve">          </w:t>
                    </w:r>
                  </w:p>
                </w:tc>
              </w:sdtContent>
            </w:sdt>
          </w:tr>
          <w:tr w:rsidR="005A64ED" w14:paraId="5EFA6DE8" w14:textId="77777777" w:rsidTr="002C7AB3">
            <w:tc>
              <w:tcPr>
                <w:tcW w:w="6069" w:type="dxa"/>
                <w:gridSpan w:val="2"/>
              </w:tcPr>
              <w:p w14:paraId="40D4AC66" w14:textId="77777777" w:rsidR="005A64ED" w:rsidRDefault="005A64ED" w:rsidP="002C7AB3">
                <w:pPr>
                  <w:pStyle w:val="NoSpacing"/>
                </w:pPr>
                <w:r>
                  <w:t>Hospital or rehabilitation facility</w:t>
                </w:r>
              </w:p>
            </w:tc>
            <w:tc>
              <w:tcPr>
                <w:tcW w:w="3576" w:type="dxa"/>
              </w:tcPr>
              <w:p w14:paraId="39E69BF9" w14:textId="77777777" w:rsidR="005A64ED" w:rsidRDefault="005A64ED" w:rsidP="002C7AB3">
                <w:pPr>
                  <w:pStyle w:val="NoSpacing"/>
                </w:pPr>
                <w:r>
                  <w:t>Date attended (DD/MM/YYYY)</w:t>
                </w:r>
              </w:p>
            </w:tc>
          </w:tr>
          <w:tr w:rsidR="005A64ED" w:rsidRPr="0070506A" w14:paraId="74295B43" w14:textId="77777777" w:rsidTr="002C7AB3">
            <w:sdt>
              <w:sdtPr>
                <w:id w:val="2020042684"/>
                <w:placeholder>
                  <w:docPart w:val="CE01ACA659A345EDBB780778F71FD8B9"/>
                </w:placeholder>
                <w:showingPlcHdr/>
                <w:text/>
              </w:sdtPr>
              <w:sdtEndPr/>
              <w:sdtContent>
                <w:tc>
                  <w:tcPr>
                    <w:tcW w:w="6069" w:type="dxa"/>
                    <w:gridSpan w:val="2"/>
                    <w:tcBorders>
                      <w:top w:val="single" w:sz="4" w:space="0" w:color="auto"/>
                      <w:left w:val="single" w:sz="4" w:space="0" w:color="auto"/>
                      <w:bottom w:val="single" w:sz="4" w:space="0" w:color="auto"/>
                      <w:right w:val="single" w:sz="4" w:space="0" w:color="auto"/>
                    </w:tcBorders>
                  </w:tcPr>
                  <w:p w14:paraId="48573DF0" w14:textId="7D215022" w:rsidR="005A64ED" w:rsidRPr="0070506A" w:rsidRDefault="009351B4" w:rsidP="002C7AB3">
                    <w:pPr>
                      <w:pStyle w:val="Tabletextfield"/>
                    </w:pPr>
                    <w:r>
                      <w:t xml:space="preserve">          </w:t>
                    </w:r>
                  </w:p>
                </w:tc>
              </w:sdtContent>
            </w:sdt>
            <w:sdt>
              <w:sdtPr>
                <w:id w:val="1417439111"/>
                <w:placeholder>
                  <w:docPart w:val="F1B01D67D47641F8B6727767DC4CCAD4"/>
                </w:placeholder>
                <w:showingPlcHdr/>
                <w:text/>
              </w:sdtPr>
              <w:sdtEndPr/>
              <w:sdtContent>
                <w:tc>
                  <w:tcPr>
                    <w:tcW w:w="3576" w:type="dxa"/>
                    <w:tcBorders>
                      <w:top w:val="single" w:sz="4" w:space="0" w:color="auto"/>
                      <w:left w:val="single" w:sz="4" w:space="0" w:color="auto"/>
                      <w:bottom w:val="single" w:sz="4" w:space="0" w:color="auto"/>
                      <w:right w:val="single" w:sz="4" w:space="0" w:color="auto"/>
                    </w:tcBorders>
                  </w:tcPr>
                  <w:p w14:paraId="55F0062A" w14:textId="07E97B64" w:rsidR="005A64ED" w:rsidRPr="0070506A" w:rsidRDefault="009351B4" w:rsidP="002C7AB3">
                    <w:pPr>
                      <w:pStyle w:val="Tabletextfield"/>
                    </w:pPr>
                    <w:r>
                      <w:t xml:space="preserve">          </w:t>
                    </w:r>
                  </w:p>
                </w:tc>
              </w:sdtContent>
            </w:sdt>
          </w:tr>
          <w:tr w:rsidR="005A64ED" w14:paraId="59C255FD" w14:textId="77777777" w:rsidTr="002C7AB3">
            <w:tc>
              <w:tcPr>
                <w:tcW w:w="6069" w:type="dxa"/>
                <w:gridSpan w:val="2"/>
              </w:tcPr>
              <w:p w14:paraId="75036922" w14:textId="77777777" w:rsidR="005A64ED" w:rsidRDefault="005A64ED" w:rsidP="002C7AB3">
                <w:pPr>
                  <w:pStyle w:val="NoSpacing"/>
                </w:pPr>
                <w:r>
                  <w:t>Hospital or rehabilitation facility</w:t>
                </w:r>
              </w:p>
            </w:tc>
            <w:tc>
              <w:tcPr>
                <w:tcW w:w="3576" w:type="dxa"/>
              </w:tcPr>
              <w:p w14:paraId="1EE5322B" w14:textId="77777777" w:rsidR="005A64ED" w:rsidRDefault="005A64ED" w:rsidP="002C7AB3">
                <w:pPr>
                  <w:pStyle w:val="NoSpacing"/>
                </w:pPr>
                <w:r>
                  <w:t>Date attended (DD/MM/YYYY)</w:t>
                </w:r>
              </w:p>
            </w:tc>
          </w:tr>
          <w:tr w:rsidR="005A64ED" w:rsidRPr="0070506A" w14:paraId="71CC21BD" w14:textId="77777777" w:rsidTr="002C7AB3">
            <w:sdt>
              <w:sdtPr>
                <w:id w:val="1750071817"/>
                <w:placeholder>
                  <w:docPart w:val="46F2E637E0144F00A42D618AC646248D"/>
                </w:placeholder>
                <w:showingPlcHdr/>
                <w:text/>
              </w:sdtPr>
              <w:sdtEndPr/>
              <w:sdtContent>
                <w:tc>
                  <w:tcPr>
                    <w:tcW w:w="6069" w:type="dxa"/>
                    <w:gridSpan w:val="2"/>
                    <w:tcBorders>
                      <w:top w:val="single" w:sz="4" w:space="0" w:color="auto"/>
                      <w:left w:val="single" w:sz="4" w:space="0" w:color="auto"/>
                      <w:bottom w:val="single" w:sz="4" w:space="0" w:color="auto"/>
                      <w:right w:val="single" w:sz="4" w:space="0" w:color="auto"/>
                    </w:tcBorders>
                  </w:tcPr>
                  <w:p w14:paraId="0F69B7DC" w14:textId="4A6CFC75" w:rsidR="005A64ED" w:rsidRPr="0070506A" w:rsidRDefault="009351B4" w:rsidP="002C7AB3">
                    <w:pPr>
                      <w:pStyle w:val="Tabletextfield"/>
                    </w:pPr>
                    <w:r>
                      <w:t xml:space="preserve">          </w:t>
                    </w:r>
                  </w:p>
                </w:tc>
              </w:sdtContent>
            </w:sdt>
            <w:sdt>
              <w:sdtPr>
                <w:id w:val="-1493328448"/>
                <w:placeholder>
                  <w:docPart w:val="A2F9F8DE9A0A4522A4FB775A5EBA2FDC"/>
                </w:placeholder>
                <w:showingPlcHdr/>
                <w:text/>
              </w:sdtPr>
              <w:sdtEndPr/>
              <w:sdtContent>
                <w:tc>
                  <w:tcPr>
                    <w:tcW w:w="3576" w:type="dxa"/>
                    <w:tcBorders>
                      <w:top w:val="single" w:sz="4" w:space="0" w:color="auto"/>
                      <w:left w:val="single" w:sz="4" w:space="0" w:color="auto"/>
                      <w:bottom w:val="single" w:sz="4" w:space="0" w:color="auto"/>
                      <w:right w:val="single" w:sz="4" w:space="0" w:color="auto"/>
                    </w:tcBorders>
                  </w:tcPr>
                  <w:p w14:paraId="65BF2A71" w14:textId="0F06DA03" w:rsidR="005A64ED" w:rsidRPr="0070506A" w:rsidRDefault="009351B4" w:rsidP="002C7AB3">
                    <w:pPr>
                      <w:pStyle w:val="Tabletextfield"/>
                    </w:pPr>
                    <w:r>
                      <w:t xml:space="preserve">          </w:t>
                    </w:r>
                  </w:p>
                </w:tc>
              </w:sdtContent>
            </w:sdt>
          </w:tr>
          <w:tr w:rsidR="005A64ED" w14:paraId="03CFCD7F" w14:textId="77777777" w:rsidTr="002C7AB3">
            <w:tc>
              <w:tcPr>
                <w:tcW w:w="9757" w:type="dxa"/>
                <w:gridSpan w:val="3"/>
              </w:tcPr>
              <w:p w14:paraId="70338705" w14:textId="52280CE8" w:rsidR="005A64ED" w:rsidRDefault="005A64ED" w:rsidP="002C7AB3">
                <w:pPr>
                  <w:pStyle w:val="NoSpacing"/>
                </w:pPr>
                <w:r>
                  <w:t>Has the injured person been discharged from hospital?</w:t>
                </w:r>
              </w:p>
            </w:tc>
          </w:tr>
          <w:tr w:rsidR="005A64ED" w14:paraId="05AC4B32" w14:textId="77777777" w:rsidTr="002C7AB3">
            <w:tc>
              <w:tcPr>
                <w:tcW w:w="9757" w:type="dxa"/>
                <w:gridSpan w:val="3"/>
                <w:tcBorders>
                  <w:top w:val="single" w:sz="4" w:space="0" w:color="auto"/>
                  <w:left w:val="single" w:sz="4" w:space="0" w:color="auto"/>
                  <w:bottom w:val="single" w:sz="4" w:space="0" w:color="auto"/>
                  <w:right w:val="single" w:sz="4" w:space="0" w:color="auto"/>
                </w:tcBorders>
              </w:tcPr>
              <w:p w14:paraId="560B2C38" w14:textId="77777777" w:rsidR="005A64ED" w:rsidRDefault="00937138" w:rsidP="002C7AB3">
                <w:pPr>
                  <w:pStyle w:val="Tabletextfield"/>
                </w:pPr>
                <w:sdt>
                  <w:sdtPr>
                    <w:id w:val="-1746490482"/>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Yes </w:t>
                </w:r>
                <w:r w:rsidR="005A64ED">
                  <w:tab/>
                </w:r>
                <w:sdt>
                  <w:sdtPr>
                    <w:id w:val="-1058165713"/>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No</w:t>
                </w:r>
              </w:p>
            </w:tc>
          </w:tr>
          <w:tr w:rsidR="005A64ED" w14:paraId="39CE3C88" w14:textId="77777777" w:rsidTr="002C7AB3">
            <w:tc>
              <w:tcPr>
                <w:tcW w:w="6069" w:type="dxa"/>
                <w:gridSpan w:val="2"/>
              </w:tcPr>
              <w:p w14:paraId="607FF45D" w14:textId="364EA1BF" w:rsidR="005A64ED" w:rsidRDefault="005A64ED" w:rsidP="002C7AB3">
                <w:pPr>
                  <w:pStyle w:val="NoSpacing"/>
                </w:pPr>
                <w:r>
                  <w:t>If yes, which hospital</w:t>
                </w:r>
              </w:p>
            </w:tc>
            <w:tc>
              <w:tcPr>
                <w:tcW w:w="3576" w:type="dxa"/>
              </w:tcPr>
              <w:p w14:paraId="27CE8B99" w14:textId="2AB0ED11" w:rsidR="005A64ED" w:rsidRDefault="005A64ED" w:rsidP="002C7AB3">
                <w:pPr>
                  <w:pStyle w:val="NoSpacing"/>
                </w:pPr>
                <w:r>
                  <w:t>Date discharged (DD/MM/YYYY)</w:t>
                </w:r>
              </w:p>
            </w:tc>
          </w:tr>
          <w:tr w:rsidR="005A64ED" w:rsidRPr="0070506A" w14:paraId="05E3A0F3" w14:textId="77777777" w:rsidTr="002C7AB3">
            <w:sdt>
              <w:sdtPr>
                <w:id w:val="-1333903438"/>
                <w:placeholder>
                  <w:docPart w:val="5A4CCA67CDD04835AB088A3A1F3583C4"/>
                </w:placeholder>
                <w:showingPlcHdr/>
                <w:text/>
              </w:sdtPr>
              <w:sdtEndPr/>
              <w:sdtContent>
                <w:tc>
                  <w:tcPr>
                    <w:tcW w:w="6069" w:type="dxa"/>
                    <w:gridSpan w:val="2"/>
                    <w:tcBorders>
                      <w:top w:val="single" w:sz="4" w:space="0" w:color="auto"/>
                      <w:left w:val="single" w:sz="4" w:space="0" w:color="auto"/>
                      <w:bottom w:val="single" w:sz="4" w:space="0" w:color="auto"/>
                      <w:right w:val="single" w:sz="4" w:space="0" w:color="auto"/>
                    </w:tcBorders>
                  </w:tcPr>
                  <w:p w14:paraId="37F4FFFA" w14:textId="7255CE60" w:rsidR="005A64ED" w:rsidRPr="0070506A" w:rsidRDefault="009351B4" w:rsidP="002C7AB3">
                    <w:pPr>
                      <w:pStyle w:val="Tabletextfield"/>
                    </w:pPr>
                    <w:r>
                      <w:t xml:space="preserve">          </w:t>
                    </w:r>
                  </w:p>
                </w:tc>
              </w:sdtContent>
            </w:sdt>
            <w:sdt>
              <w:sdtPr>
                <w:id w:val="803270948"/>
                <w:placeholder>
                  <w:docPart w:val="C013B69084CC4ABFB84CC7EF8D4A1FC9"/>
                </w:placeholder>
                <w:showingPlcHdr/>
                <w:text/>
              </w:sdtPr>
              <w:sdtEndPr/>
              <w:sdtContent>
                <w:tc>
                  <w:tcPr>
                    <w:tcW w:w="3576" w:type="dxa"/>
                    <w:tcBorders>
                      <w:top w:val="single" w:sz="4" w:space="0" w:color="auto"/>
                      <w:left w:val="single" w:sz="4" w:space="0" w:color="auto"/>
                      <w:bottom w:val="single" w:sz="4" w:space="0" w:color="auto"/>
                      <w:right w:val="single" w:sz="4" w:space="0" w:color="auto"/>
                    </w:tcBorders>
                  </w:tcPr>
                  <w:p w14:paraId="4D0CFA1A" w14:textId="13A35DDF" w:rsidR="005A64ED" w:rsidRPr="0070506A" w:rsidRDefault="009351B4" w:rsidP="002C7AB3">
                    <w:pPr>
                      <w:pStyle w:val="Tabletextfield"/>
                    </w:pPr>
                    <w:r>
                      <w:t xml:space="preserve">          </w:t>
                    </w:r>
                  </w:p>
                </w:tc>
              </w:sdtContent>
            </w:sdt>
          </w:tr>
        </w:tbl>
      </w:sdtContent>
    </w:sdt>
    <w:p w14:paraId="6EFB08DC" w14:textId="47E6B467" w:rsidR="00D41754" w:rsidRDefault="00D41754" w:rsidP="00D41754">
      <w:pPr>
        <w:pStyle w:val="Heading2"/>
        <w:ind w:left="426"/>
      </w:pPr>
    </w:p>
    <w:p w14:paraId="78A3B040" w14:textId="77777777" w:rsidR="00D41754" w:rsidRDefault="00D41754">
      <w:pPr>
        <w:adjustRightInd/>
        <w:snapToGrid/>
        <w:spacing w:before="0" w:after="0" w:line="240" w:lineRule="auto"/>
        <w:rPr>
          <w:rFonts w:asciiTheme="majorHAnsi" w:hAnsiTheme="majorHAnsi" w:cs="Arial"/>
          <w:b/>
          <w:bCs/>
          <w:iCs/>
          <w:sz w:val="32"/>
        </w:rPr>
      </w:pPr>
      <w:r>
        <w:br w:type="page"/>
      </w:r>
    </w:p>
    <w:sdt>
      <w:sdtPr>
        <w:id w:val="-198856912"/>
        <w:lock w:val="contentLocked"/>
        <w:placeholder>
          <w:docPart w:val="DefaultPlaceholder_-1854013440"/>
        </w:placeholder>
        <w:group/>
      </w:sdtPr>
      <w:sdtEndPr/>
      <w:sdtContent>
        <w:p w14:paraId="01381B67" w14:textId="2E7FDB79" w:rsidR="005A64ED" w:rsidRDefault="00A62615" w:rsidP="008A0D2F">
          <w:pPr>
            <w:pStyle w:val="Heading2"/>
            <w:numPr>
              <w:ilvl w:val="0"/>
              <w:numId w:val="18"/>
            </w:numPr>
            <w:ind w:left="426" w:hanging="284"/>
          </w:pPr>
          <w:r>
            <w:t xml:space="preserve"> </w:t>
          </w:r>
          <w:r w:rsidR="008A0D2F">
            <w:t>Insurer contact</w:t>
          </w:r>
        </w:p>
      </w:sdtContent>
    </w:sdt>
    <w:sdt>
      <w:sdtPr>
        <w:rPr>
          <w:rFonts w:ascii="Arial" w:hAnsi="Arial" w:cs="Times New Roman"/>
          <w:szCs w:val="20"/>
        </w:rPr>
        <w:id w:val="517360842"/>
        <w:lock w:val="contentLocked"/>
        <w:placeholder>
          <w:docPart w:val="DefaultPlaceholder_-1854013440"/>
        </w:placeholder>
        <w:group/>
      </w:sdtPr>
      <w:sdtEndPr/>
      <w:sdtContent>
        <w:tbl>
          <w:tblPr>
            <w:tblStyle w:val="TableGrid"/>
            <w:tblpPr w:leftFromText="180" w:rightFromText="180" w:horzAnchor="margin" w:tblpY="590"/>
            <w:tblW w:w="9981" w:type="dxa"/>
            <w:tblLayout w:type="fixed"/>
            <w:tblLook w:val="04A0" w:firstRow="1" w:lastRow="0" w:firstColumn="1" w:lastColumn="0" w:noHBand="0" w:noVBand="1"/>
          </w:tblPr>
          <w:tblGrid>
            <w:gridCol w:w="4878"/>
            <w:gridCol w:w="5103"/>
          </w:tblGrid>
          <w:tr w:rsidR="008A0D2F" w:rsidRPr="006B493E" w14:paraId="20674F01" w14:textId="77777777" w:rsidTr="00D41754">
            <w:tc>
              <w:tcPr>
                <w:tcW w:w="4710" w:type="dxa"/>
              </w:tcPr>
              <w:p w14:paraId="42AEB676" w14:textId="61081DC8" w:rsidR="008A0D2F" w:rsidRPr="006B493E" w:rsidRDefault="008A0D2F" w:rsidP="00D41754">
                <w:pPr>
                  <w:pStyle w:val="NoSpacing"/>
                </w:pPr>
                <w:r>
                  <w:t>First name</w:t>
                </w:r>
              </w:p>
            </w:tc>
            <w:tc>
              <w:tcPr>
                <w:tcW w:w="4935" w:type="dxa"/>
              </w:tcPr>
              <w:p w14:paraId="439AB039" w14:textId="77777777" w:rsidR="008A0D2F" w:rsidRPr="006B493E" w:rsidRDefault="008A0D2F" w:rsidP="00D41754">
                <w:pPr>
                  <w:pStyle w:val="NoSpacing"/>
                </w:pPr>
                <w:r>
                  <w:t>Surname</w:t>
                </w:r>
              </w:p>
            </w:tc>
          </w:tr>
          <w:tr w:rsidR="008A0D2F" w:rsidRPr="0070506A" w14:paraId="7D941354" w14:textId="77777777" w:rsidTr="00D41754">
            <w:sdt>
              <w:sdtPr>
                <w:id w:val="-1682198107"/>
                <w:placeholder>
                  <w:docPart w:val="E767CEACF41A45A4A8A27BA445045877"/>
                </w:placeholder>
                <w:showingPlcHdr/>
                <w:text/>
              </w:sdtPr>
              <w:sdtEndPr/>
              <w:sdtContent>
                <w:tc>
                  <w:tcPr>
                    <w:tcW w:w="4710" w:type="dxa"/>
                    <w:tcBorders>
                      <w:top w:val="single" w:sz="4" w:space="0" w:color="auto"/>
                      <w:left w:val="single" w:sz="4" w:space="0" w:color="auto"/>
                      <w:bottom w:val="single" w:sz="4" w:space="0" w:color="auto"/>
                      <w:right w:val="single" w:sz="4" w:space="0" w:color="auto"/>
                    </w:tcBorders>
                  </w:tcPr>
                  <w:p w14:paraId="364E9A1A" w14:textId="36302DE5" w:rsidR="008A0D2F" w:rsidRPr="0070506A" w:rsidRDefault="009351B4" w:rsidP="00D41754">
                    <w:pPr>
                      <w:pStyle w:val="Tabletextfield"/>
                    </w:pPr>
                    <w:r>
                      <w:t xml:space="preserve">          </w:t>
                    </w:r>
                  </w:p>
                </w:tc>
              </w:sdtContent>
            </w:sdt>
            <w:sdt>
              <w:sdtPr>
                <w:id w:val="-718582205"/>
                <w:placeholder>
                  <w:docPart w:val="AEE93587F95C4E87A17306B3FBF549FF"/>
                </w:placeholder>
                <w:showingPlcHdr/>
                <w:text/>
              </w:sdtPr>
              <w:sdtEndPr/>
              <w:sdtContent>
                <w:tc>
                  <w:tcPr>
                    <w:tcW w:w="4935" w:type="dxa"/>
                    <w:tcBorders>
                      <w:top w:val="single" w:sz="4" w:space="0" w:color="auto"/>
                      <w:left w:val="single" w:sz="4" w:space="0" w:color="auto"/>
                      <w:bottom w:val="single" w:sz="4" w:space="0" w:color="auto"/>
                      <w:right w:val="single" w:sz="4" w:space="0" w:color="auto"/>
                    </w:tcBorders>
                  </w:tcPr>
                  <w:p w14:paraId="007AAEE4" w14:textId="406FC051" w:rsidR="008A0D2F" w:rsidRPr="0070506A" w:rsidRDefault="009351B4" w:rsidP="00D41754">
                    <w:pPr>
                      <w:pStyle w:val="Tabletextfield"/>
                    </w:pPr>
                    <w:r>
                      <w:t xml:space="preserve">          </w:t>
                    </w:r>
                  </w:p>
                </w:tc>
              </w:sdtContent>
            </w:sdt>
          </w:tr>
        </w:tbl>
        <w:tbl>
          <w:tblPr>
            <w:tblStyle w:val="TableGrid"/>
            <w:tblW w:w="9981" w:type="dxa"/>
            <w:tblLayout w:type="fixed"/>
            <w:tblLook w:val="04A0" w:firstRow="1" w:lastRow="0" w:firstColumn="1" w:lastColumn="0" w:noHBand="0" w:noVBand="1"/>
          </w:tblPr>
          <w:tblGrid>
            <w:gridCol w:w="3148"/>
            <w:gridCol w:w="224"/>
            <w:gridCol w:w="112"/>
            <w:gridCol w:w="3118"/>
            <w:gridCol w:w="112"/>
            <w:gridCol w:w="3267"/>
          </w:tblGrid>
          <w:tr w:rsidR="008A0D2F" w:rsidRPr="006B493E" w14:paraId="299B71A3" w14:textId="77777777" w:rsidTr="002C7AB3">
            <w:tc>
              <w:tcPr>
                <w:tcW w:w="3204" w:type="dxa"/>
                <w:gridSpan w:val="2"/>
              </w:tcPr>
              <w:p w14:paraId="34B667B1" w14:textId="6ED515AF" w:rsidR="008A0D2F" w:rsidRPr="006B493E" w:rsidRDefault="008A0D2F" w:rsidP="002C7AB3">
                <w:pPr>
                  <w:pStyle w:val="NoSpacing"/>
                </w:pPr>
                <w:r>
                  <w:t>Role / title</w:t>
                </w:r>
              </w:p>
            </w:tc>
            <w:tc>
              <w:tcPr>
                <w:tcW w:w="3118" w:type="dxa"/>
                <w:gridSpan w:val="2"/>
              </w:tcPr>
              <w:p w14:paraId="54B4BF26" w14:textId="77777777" w:rsidR="008A0D2F" w:rsidRPr="006B493E" w:rsidRDefault="008A0D2F" w:rsidP="002C7AB3">
                <w:pPr>
                  <w:pStyle w:val="NoSpacing"/>
                </w:pPr>
                <w:r>
                  <w:t xml:space="preserve">  Company</w:t>
                </w:r>
              </w:p>
            </w:tc>
            <w:tc>
              <w:tcPr>
                <w:tcW w:w="3211" w:type="dxa"/>
                <w:gridSpan w:val="2"/>
              </w:tcPr>
              <w:p w14:paraId="35160A71" w14:textId="77777777" w:rsidR="008A0D2F" w:rsidRPr="006B493E" w:rsidRDefault="008A0D2F" w:rsidP="002C7AB3">
                <w:pPr>
                  <w:pStyle w:val="NoSpacing"/>
                </w:pPr>
                <w:r>
                  <w:t xml:space="preserve">  Telephone</w:t>
                </w:r>
              </w:p>
            </w:tc>
          </w:tr>
          <w:tr w:rsidR="008A0D2F" w:rsidRPr="0070506A" w14:paraId="2344060D" w14:textId="77777777" w:rsidTr="002C7AB3">
            <w:sdt>
              <w:sdtPr>
                <w:id w:val="-1828815630"/>
                <w:placeholder>
                  <w:docPart w:val="D3E9DB204162475C96AD9BF965FEEF37"/>
                </w:placeholder>
                <w:showingPlcHdr/>
                <w:text/>
              </w:sdtPr>
              <w:sdtEndPr/>
              <w:sdtContent>
                <w:tc>
                  <w:tcPr>
                    <w:tcW w:w="3316" w:type="dxa"/>
                    <w:gridSpan w:val="3"/>
                    <w:tcBorders>
                      <w:top w:val="single" w:sz="4" w:space="0" w:color="auto"/>
                      <w:left w:val="single" w:sz="4" w:space="0" w:color="auto"/>
                      <w:bottom w:val="single" w:sz="4" w:space="0" w:color="auto"/>
                      <w:right w:val="single" w:sz="4" w:space="0" w:color="auto"/>
                    </w:tcBorders>
                  </w:tcPr>
                  <w:p w14:paraId="4B6332DC" w14:textId="511B6CE0" w:rsidR="008A0D2F" w:rsidRPr="0070506A" w:rsidRDefault="009351B4" w:rsidP="002C7AB3">
                    <w:pPr>
                      <w:pStyle w:val="Tabletextfield"/>
                    </w:pPr>
                    <w:r>
                      <w:t xml:space="preserve">          </w:t>
                    </w:r>
                  </w:p>
                </w:tc>
              </w:sdtContent>
            </w:sdt>
            <w:sdt>
              <w:sdtPr>
                <w:id w:val="-884566385"/>
                <w:placeholder>
                  <w:docPart w:val="C456F8255AEB4B4995FFB5BDC2A602F5"/>
                </w:placeholder>
                <w:showingPlcHdr/>
                <w:text/>
              </w:sdtPr>
              <w:sdtEndPr/>
              <w:sdtContent>
                <w:tc>
                  <w:tcPr>
                    <w:tcW w:w="3118" w:type="dxa"/>
                    <w:gridSpan w:val="2"/>
                    <w:tcBorders>
                      <w:top w:val="single" w:sz="4" w:space="0" w:color="auto"/>
                      <w:left w:val="single" w:sz="4" w:space="0" w:color="auto"/>
                      <w:bottom w:val="single" w:sz="4" w:space="0" w:color="auto"/>
                      <w:right w:val="single" w:sz="4" w:space="0" w:color="auto"/>
                    </w:tcBorders>
                  </w:tcPr>
                  <w:p w14:paraId="37A3080D" w14:textId="1ED0D0A9" w:rsidR="008A0D2F" w:rsidRPr="0070506A" w:rsidRDefault="009351B4" w:rsidP="002C7AB3">
                    <w:pPr>
                      <w:pStyle w:val="Tabletextfield"/>
                    </w:pPr>
                    <w:r>
                      <w:t xml:space="preserve">          </w:t>
                    </w:r>
                  </w:p>
                </w:tc>
              </w:sdtContent>
            </w:sdt>
            <w:sdt>
              <w:sdtPr>
                <w:id w:val="1583869225"/>
                <w:placeholder>
                  <w:docPart w:val="05CE3DA01C124DAC9416F37330CB3714"/>
                </w:placeholder>
                <w:showingPlcHdr/>
                <w:text/>
              </w:sdtPr>
              <w:sdtEndPr/>
              <w:sdtContent>
                <w:tc>
                  <w:tcPr>
                    <w:tcW w:w="3099" w:type="dxa"/>
                    <w:tcBorders>
                      <w:top w:val="single" w:sz="4" w:space="0" w:color="auto"/>
                      <w:left w:val="single" w:sz="4" w:space="0" w:color="auto"/>
                      <w:bottom w:val="single" w:sz="4" w:space="0" w:color="auto"/>
                      <w:right w:val="single" w:sz="4" w:space="0" w:color="auto"/>
                    </w:tcBorders>
                  </w:tcPr>
                  <w:p w14:paraId="0478A44E" w14:textId="529B1EB5" w:rsidR="008A0D2F" w:rsidRPr="0070506A" w:rsidRDefault="009351B4" w:rsidP="002C7AB3">
                    <w:pPr>
                      <w:pStyle w:val="Tabletextfield"/>
                    </w:pPr>
                    <w:r>
                      <w:t xml:space="preserve">          </w:t>
                    </w:r>
                  </w:p>
                </w:tc>
              </w:sdtContent>
            </w:sdt>
          </w:tr>
          <w:tr w:rsidR="008A0D2F" w14:paraId="132F1931" w14:textId="77777777" w:rsidTr="002C7AB3">
            <w:tc>
              <w:tcPr>
                <w:tcW w:w="2980" w:type="dxa"/>
              </w:tcPr>
              <w:p w14:paraId="03A8DFAB" w14:textId="77777777" w:rsidR="008A0D2F" w:rsidRDefault="008A0D2F" w:rsidP="002C7AB3">
                <w:pPr>
                  <w:pStyle w:val="NoSpacing"/>
                </w:pPr>
                <w:r>
                  <w:t>Mobile</w:t>
                </w:r>
              </w:p>
            </w:tc>
            <w:tc>
              <w:tcPr>
                <w:tcW w:w="6665" w:type="dxa"/>
                <w:gridSpan w:val="5"/>
              </w:tcPr>
              <w:p w14:paraId="0099466B" w14:textId="77777777" w:rsidR="008A0D2F" w:rsidRDefault="008A0D2F" w:rsidP="002C7AB3">
                <w:pPr>
                  <w:pStyle w:val="NoSpacing"/>
                </w:pPr>
                <w:r>
                  <w:t>Email</w:t>
                </w:r>
              </w:p>
            </w:tc>
          </w:tr>
          <w:tr w:rsidR="008A0D2F" w:rsidRPr="0070506A" w14:paraId="30FF150E" w14:textId="77777777" w:rsidTr="002C7AB3">
            <w:sdt>
              <w:sdtPr>
                <w:id w:val="-620460503"/>
                <w:placeholder>
                  <w:docPart w:val="E6A594618E374E3984A46FBD38BE34CC"/>
                </w:placeholder>
                <w:showingPlcHdr/>
                <w:text/>
              </w:sdtPr>
              <w:sdtEndPr/>
              <w:sdtContent>
                <w:tc>
                  <w:tcPr>
                    <w:tcW w:w="2980" w:type="dxa"/>
                    <w:tcBorders>
                      <w:top w:val="single" w:sz="4" w:space="0" w:color="auto"/>
                      <w:left w:val="single" w:sz="4" w:space="0" w:color="auto"/>
                      <w:bottom w:val="single" w:sz="4" w:space="0" w:color="auto"/>
                      <w:right w:val="single" w:sz="4" w:space="0" w:color="auto"/>
                    </w:tcBorders>
                  </w:tcPr>
                  <w:p w14:paraId="10E627A0" w14:textId="18460A4D" w:rsidR="008A0D2F" w:rsidRPr="0070506A" w:rsidRDefault="009351B4" w:rsidP="002C7AB3">
                    <w:pPr>
                      <w:pStyle w:val="Tabletextfield"/>
                    </w:pPr>
                    <w:r>
                      <w:t xml:space="preserve">          </w:t>
                    </w:r>
                  </w:p>
                </w:tc>
              </w:sdtContent>
            </w:sdt>
            <w:sdt>
              <w:sdtPr>
                <w:id w:val="1836335568"/>
                <w:placeholder>
                  <w:docPart w:val="8915A0E675184FD6A29F5EF0A2430847"/>
                </w:placeholder>
                <w:showingPlcHdr/>
                <w:text/>
              </w:sdtPr>
              <w:sdtEndPr/>
              <w:sdtContent>
                <w:tc>
                  <w:tcPr>
                    <w:tcW w:w="6665" w:type="dxa"/>
                    <w:gridSpan w:val="5"/>
                    <w:tcBorders>
                      <w:top w:val="single" w:sz="4" w:space="0" w:color="auto"/>
                      <w:left w:val="single" w:sz="4" w:space="0" w:color="auto"/>
                      <w:bottom w:val="single" w:sz="4" w:space="0" w:color="auto"/>
                      <w:right w:val="single" w:sz="4" w:space="0" w:color="auto"/>
                    </w:tcBorders>
                  </w:tcPr>
                  <w:p w14:paraId="688AD44A" w14:textId="5819636C" w:rsidR="008A0D2F" w:rsidRPr="0070506A" w:rsidRDefault="009351B4" w:rsidP="002C7AB3">
                    <w:pPr>
                      <w:pStyle w:val="Tabletextfield"/>
                    </w:pPr>
                    <w:r>
                      <w:t xml:space="preserve">          </w:t>
                    </w:r>
                  </w:p>
                </w:tc>
              </w:sdtContent>
            </w:sdt>
          </w:tr>
        </w:tbl>
      </w:sdtContent>
    </w:sdt>
    <w:sdt>
      <w:sdtPr>
        <w:id w:val="876739172"/>
        <w:lock w:val="contentLocked"/>
        <w:placeholder>
          <w:docPart w:val="DefaultPlaceholder_-1854013440"/>
        </w:placeholder>
        <w:group/>
      </w:sdtPr>
      <w:sdtEndPr/>
      <w:sdtContent>
        <w:p w14:paraId="44D7871D" w14:textId="24743BA5" w:rsidR="008A0D2F" w:rsidRDefault="008A0D2F" w:rsidP="008A0D2F">
          <w:pPr>
            <w:pStyle w:val="Caption"/>
          </w:pPr>
          <w:r>
            <w:t>Postal address</w:t>
          </w:r>
        </w:p>
      </w:sdtContent>
    </w:sdt>
    <w:sdt>
      <w:sdtPr>
        <w:rPr>
          <w:rFonts w:ascii="Arial" w:hAnsi="Arial" w:cs="Times New Roman"/>
          <w:szCs w:val="20"/>
        </w:rPr>
        <w:id w:val="1729721436"/>
        <w:lock w:val="contentLocked"/>
        <w:placeholder>
          <w:docPart w:val="DefaultPlaceholder_-1854013440"/>
        </w:placeholder>
        <w:group/>
      </w:sdtPr>
      <w:sdtEndPr/>
      <w:sdtContent>
        <w:tbl>
          <w:tblPr>
            <w:tblStyle w:val="TableGrid"/>
            <w:tblW w:w="9981" w:type="dxa"/>
            <w:tblLayout w:type="fixed"/>
            <w:tblLook w:val="04A0" w:firstRow="1" w:lastRow="0" w:firstColumn="1" w:lastColumn="0" w:noHBand="0" w:noVBand="1"/>
          </w:tblPr>
          <w:tblGrid>
            <w:gridCol w:w="5670"/>
            <w:gridCol w:w="2129"/>
            <w:gridCol w:w="2182"/>
          </w:tblGrid>
          <w:tr w:rsidR="008A0D2F" w14:paraId="0C55AFFB" w14:textId="77777777" w:rsidTr="002C7AB3">
            <w:tc>
              <w:tcPr>
                <w:tcW w:w="9757" w:type="dxa"/>
                <w:gridSpan w:val="3"/>
              </w:tcPr>
              <w:p w14:paraId="4559426A" w14:textId="31E4DA05" w:rsidR="008A0D2F" w:rsidRDefault="008A0D2F" w:rsidP="002C7AB3">
                <w:pPr>
                  <w:pStyle w:val="NoSpacing"/>
                </w:pPr>
                <w:r>
                  <w:t xml:space="preserve">Address </w:t>
                </w:r>
              </w:p>
            </w:tc>
          </w:tr>
          <w:tr w:rsidR="008A0D2F" w14:paraId="78C6450B" w14:textId="77777777" w:rsidTr="002C7AB3">
            <w:sdt>
              <w:sdtPr>
                <w:id w:val="-2083121115"/>
                <w:placeholder>
                  <w:docPart w:val="27F2ADAB76774C508B557127DD4074EF"/>
                </w:placeholder>
                <w:showingPlcHdr/>
                <w:text/>
              </w:sdtPr>
              <w:sdtEndPr/>
              <w:sdtContent>
                <w:tc>
                  <w:tcPr>
                    <w:tcW w:w="9757" w:type="dxa"/>
                    <w:gridSpan w:val="3"/>
                    <w:tcBorders>
                      <w:top w:val="single" w:sz="4" w:space="0" w:color="auto"/>
                      <w:left w:val="single" w:sz="4" w:space="0" w:color="auto"/>
                      <w:bottom w:val="single" w:sz="4" w:space="0" w:color="auto"/>
                      <w:right w:val="single" w:sz="4" w:space="0" w:color="auto"/>
                    </w:tcBorders>
                  </w:tcPr>
                  <w:p w14:paraId="4E4CF0FF" w14:textId="4FEE902F" w:rsidR="008A0D2F" w:rsidRDefault="009351B4" w:rsidP="002C7AB3">
                    <w:pPr>
                      <w:pStyle w:val="Tabletextfield"/>
                    </w:pPr>
                    <w:r>
                      <w:t xml:space="preserve">          </w:t>
                    </w:r>
                  </w:p>
                </w:tc>
              </w:sdtContent>
            </w:sdt>
          </w:tr>
          <w:tr w:rsidR="00192294" w14:paraId="3CF9C3B3" w14:textId="77777777" w:rsidTr="00E17D12">
            <w:tc>
              <w:tcPr>
                <w:tcW w:w="5502" w:type="dxa"/>
              </w:tcPr>
              <w:p w14:paraId="6953B21A" w14:textId="78FF5854" w:rsidR="00192294" w:rsidRDefault="00192294" w:rsidP="00192294">
                <w:pPr>
                  <w:pStyle w:val="NoSpacing"/>
                </w:pPr>
                <w:r>
                  <w:t>Suburb</w:t>
                </w:r>
              </w:p>
            </w:tc>
            <w:tc>
              <w:tcPr>
                <w:tcW w:w="2017" w:type="dxa"/>
              </w:tcPr>
              <w:p w14:paraId="4AE47A11" w14:textId="6B99611C" w:rsidR="00192294" w:rsidRDefault="00192294" w:rsidP="00192294">
                <w:pPr>
                  <w:pStyle w:val="NoSpacing"/>
                </w:pPr>
                <w:r>
                  <w:t>State</w:t>
                </w:r>
              </w:p>
            </w:tc>
            <w:tc>
              <w:tcPr>
                <w:tcW w:w="2014" w:type="dxa"/>
              </w:tcPr>
              <w:p w14:paraId="3A2BCA39" w14:textId="11C2AACD" w:rsidR="00192294" w:rsidRDefault="00192294" w:rsidP="00192294">
                <w:pPr>
                  <w:pStyle w:val="NoSpacing"/>
                </w:pPr>
                <w:r>
                  <w:t>Postcode</w:t>
                </w:r>
              </w:p>
            </w:tc>
          </w:tr>
          <w:tr w:rsidR="008A0D2F" w:rsidRPr="0070506A" w14:paraId="22C1C2FA" w14:textId="77777777" w:rsidTr="00E17D12">
            <w:sdt>
              <w:sdtPr>
                <w:id w:val="2078856929"/>
                <w:placeholder>
                  <w:docPart w:val="1D42C3929C8B4EF28FB8A71A06F512CA"/>
                </w:placeholder>
                <w:showingPlcHdr/>
                <w:text/>
              </w:sdtPr>
              <w:sdtEndPr/>
              <w:sdtContent>
                <w:tc>
                  <w:tcPr>
                    <w:tcW w:w="5502" w:type="dxa"/>
                    <w:tcBorders>
                      <w:top w:val="single" w:sz="4" w:space="0" w:color="auto"/>
                      <w:left w:val="single" w:sz="4" w:space="0" w:color="auto"/>
                      <w:bottom w:val="single" w:sz="4" w:space="0" w:color="auto"/>
                      <w:right w:val="single" w:sz="4" w:space="0" w:color="auto"/>
                    </w:tcBorders>
                  </w:tcPr>
                  <w:p w14:paraId="54D57F72" w14:textId="6F224510" w:rsidR="008A0D2F" w:rsidRPr="0070506A" w:rsidRDefault="009351B4" w:rsidP="002C7AB3">
                    <w:pPr>
                      <w:pStyle w:val="Tabletextfield"/>
                    </w:pPr>
                    <w:r>
                      <w:t xml:space="preserve">          </w:t>
                    </w:r>
                  </w:p>
                </w:tc>
              </w:sdtContent>
            </w:sdt>
            <w:sdt>
              <w:sdtPr>
                <w:id w:val="1634295775"/>
                <w:placeholder>
                  <w:docPart w:val="CB06D1EAA5D14EA685C29F18C6455A29"/>
                </w:placeholder>
                <w:showingPlcHdr/>
                <w:text/>
              </w:sdtPr>
              <w:sdtEndPr/>
              <w:sdtContent>
                <w:tc>
                  <w:tcPr>
                    <w:tcW w:w="2017" w:type="dxa"/>
                    <w:tcBorders>
                      <w:top w:val="single" w:sz="4" w:space="0" w:color="auto"/>
                      <w:left w:val="single" w:sz="4" w:space="0" w:color="auto"/>
                      <w:bottom w:val="single" w:sz="4" w:space="0" w:color="auto"/>
                      <w:right w:val="single" w:sz="4" w:space="0" w:color="auto"/>
                    </w:tcBorders>
                  </w:tcPr>
                  <w:p w14:paraId="1D8714F4" w14:textId="27F9C82B" w:rsidR="008A0D2F" w:rsidRPr="0070506A" w:rsidRDefault="009351B4" w:rsidP="002C7AB3">
                    <w:pPr>
                      <w:pStyle w:val="Tabletextfield"/>
                    </w:pPr>
                    <w:r>
                      <w:t xml:space="preserve">          </w:t>
                    </w:r>
                  </w:p>
                </w:tc>
              </w:sdtContent>
            </w:sdt>
            <w:sdt>
              <w:sdtPr>
                <w:id w:val="501704672"/>
                <w:placeholder>
                  <w:docPart w:val="EAB035A1B7C547058B51B75379330D66"/>
                </w:placeholder>
                <w:showingPlcHdr/>
                <w:text/>
              </w:sdtPr>
              <w:sdtEndPr/>
              <w:sdtContent>
                <w:tc>
                  <w:tcPr>
                    <w:tcW w:w="2014" w:type="dxa"/>
                    <w:tcBorders>
                      <w:top w:val="single" w:sz="4" w:space="0" w:color="auto"/>
                      <w:left w:val="single" w:sz="4" w:space="0" w:color="auto"/>
                      <w:bottom w:val="single" w:sz="4" w:space="0" w:color="auto"/>
                      <w:right w:val="single" w:sz="4" w:space="0" w:color="auto"/>
                    </w:tcBorders>
                  </w:tcPr>
                  <w:p w14:paraId="623B94A1" w14:textId="20FA0029" w:rsidR="008A0D2F" w:rsidRPr="0070506A" w:rsidRDefault="009351B4" w:rsidP="002C7AB3">
                    <w:pPr>
                      <w:pStyle w:val="Tabletextfield"/>
                    </w:pPr>
                    <w:r>
                      <w:t xml:space="preserve">          </w:t>
                    </w:r>
                  </w:p>
                </w:tc>
              </w:sdtContent>
            </w:sdt>
          </w:tr>
        </w:tbl>
      </w:sdtContent>
    </w:sdt>
    <w:sdt>
      <w:sdtPr>
        <w:rPr>
          <w:rFonts w:ascii="Arial" w:hAnsi="Arial" w:cs="Times New Roman"/>
          <w:b w:val="0"/>
          <w:bCs w:val="0"/>
          <w:iCs w:val="0"/>
          <w:sz w:val="20"/>
          <w:lang w:val="en-US"/>
        </w:rPr>
        <w:id w:val="-2139400122"/>
        <w:lock w:val="contentLocked"/>
        <w:placeholder>
          <w:docPart w:val="DefaultPlaceholder_-1854013440"/>
        </w:placeholder>
        <w:group/>
      </w:sdtPr>
      <w:sdtEndPr>
        <w:rPr>
          <w:rFonts w:cstheme="minorBidi"/>
          <w:szCs w:val="22"/>
        </w:rPr>
      </w:sdtEndPr>
      <w:sdtContent>
        <w:p w14:paraId="4A406555" w14:textId="02BA4D8F" w:rsidR="008A0D2F" w:rsidRDefault="008A0D2F" w:rsidP="008A0D2F">
          <w:pPr>
            <w:pStyle w:val="Heading2"/>
            <w:numPr>
              <w:ilvl w:val="0"/>
              <w:numId w:val="18"/>
            </w:numPr>
            <w:ind w:left="426"/>
          </w:pPr>
          <w:r>
            <w:t>Authority to collect your information</w:t>
          </w:r>
        </w:p>
        <w:p w14:paraId="0E66C8D4" w14:textId="77777777" w:rsidR="008A0D2F" w:rsidRDefault="008A0D2F" w:rsidP="008A0D2F">
          <w:r>
            <w:t>Please read carefully before signing.</w:t>
          </w:r>
        </w:p>
        <w:p w14:paraId="18331960" w14:textId="77777777" w:rsidR="008A0D2F" w:rsidRDefault="008A0D2F" w:rsidP="008A0D2F">
          <w:r w:rsidRPr="008A0D2F">
            <w:rPr>
              <w:b/>
              <w:bCs/>
            </w:rPr>
            <w:t>This Authority must be signed by the injured person,</w:t>
          </w:r>
          <w:r>
            <w:t xml:space="preserve"> or the injured person’s relative, friend, guardian or other legal representative.</w:t>
          </w:r>
        </w:p>
        <w:p w14:paraId="7B613FBA" w14:textId="77777777" w:rsidR="008A0D2F" w:rsidRDefault="008A0D2F" w:rsidP="008A0D2F">
          <w:r>
            <w:t>The person who signs this form must be over 18 years of age.</w:t>
          </w:r>
        </w:p>
        <w:p w14:paraId="5CD6CA30" w14:textId="77777777" w:rsidR="008A0D2F" w:rsidRDefault="008A0D2F" w:rsidP="008A0D2F">
          <w:r>
            <w:t>I authorise icare Workers Care Program to collect from and disclose to the parties listed below my personal and health information relevant to my injury, treatment, rehabilitation and care needs, and to any related compensation claim.</w:t>
          </w:r>
        </w:p>
        <w:p w14:paraId="37178AF3" w14:textId="77777777" w:rsidR="008A0D2F" w:rsidRDefault="008A0D2F" w:rsidP="008A0D2F">
          <w:r>
            <w:t>Relevant parties may be:</w:t>
          </w:r>
        </w:p>
        <w:p w14:paraId="1D3A5B41" w14:textId="6326670B" w:rsidR="008A0D2F" w:rsidRDefault="008A0D2F" w:rsidP="008A0D2F">
          <w:pPr>
            <w:pStyle w:val="ListParagraph"/>
            <w:numPr>
              <w:ilvl w:val="0"/>
              <w:numId w:val="20"/>
            </w:numPr>
          </w:pPr>
          <w:r>
            <w:t>a relative, friend, guardian or other legal representative</w:t>
          </w:r>
        </w:p>
        <w:p w14:paraId="62CB9152" w14:textId="0FD70352" w:rsidR="008A0D2F" w:rsidRDefault="008A0D2F" w:rsidP="008A0D2F">
          <w:pPr>
            <w:pStyle w:val="ListParagraph"/>
            <w:numPr>
              <w:ilvl w:val="0"/>
              <w:numId w:val="20"/>
            </w:numPr>
          </w:pPr>
          <w:r>
            <w:t>a current, former or prospective employer</w:t>
          </w:r>
        </w:p>
        <w:p w14:paraId="3692E649" w14:textId="79473388" w:rsidR="008A0D2F" w:rsidRDefault="008A0D2F" w:rsidP="008A0D2F">
          <w:pPr>
            <w:pStyle w:val="ListParagraph"/>
            <w:numPr>
              <w:ilvl w:val="0"/>
              <w:numId w:val="20"/>
            </w:numPr>
          </w:pPr>
          <w:r>
            <w:t>an insurer carrying on the business of providing workers’ compensation, CTP Insurance or personal injury insurance</w:t>
          </w:r>
        </w:p>
        <w:p w14:paraId="3C993CC9" w14:textId="2E9EE31F" w:rsidR="008A0D2F" w:rsidRDefault="008A0D2F" w:rsidP="008A0D2F">
          <w:pPr>
            <w:pStyle w:val="ListParagraph"/>
            <w:numPr>
              <w:ilvl w:val="0"/>
              <w:numId w:val="20"/>
            </w:numPr>
          </w:pPr>
          <w:r>
            <w:t>a health care practitioner or service provider, including the ambulance service and hospitals</w:t>
          </w:r>
        </w:p>
        <w:p w14:paraId="5DBDC2AF" w14:textId="2E5EFD39" w:rsidR="008A0D2F" w:rsidRDefault="008A0D2F" w:rsidP="008A0D2F">
          <w:pPr>
            <w:pStyle w:val="ListParagraph"/>
            <w:numPr>
              <w:ilvl w:val="0"/>
              <w:numId w:val="20"/>
            </w:numPr>
          </w:pPr>
          <w:r>
            <w:t>a social or community worker</w:t>
          </w:r>
        </w:p>
        <w:p w14:paraId="53E2A158" w14:textId="49F546BE" w:rsidR="008A0D2F" w:rsidRDefault="008A0D2F" w:rsidP="008A0D2F">
          <w:pPr>
            <w:pStyle w:val="ListParagraph"/>
            <w:numPr>
              <w:ilvl w:val="0"/>
              <w:numId w:val="20"/>
            </w:numPr>
          </w:pPr>
          <w:r>
            <w:t>a legal practitioner or an insurance company involved in my case</w:t>
          </w:r>
        </w:p>
        <w:p w14:paraId="38548AC8" w14:textId="3AA80698" w:rsidR="008A0D2F" w:rsidRDefault="008A0D2F" w:rsidP="008A0D2F">
          <w:pPr>
            <w:pStyle w:val="ListParagraph"/>
            <w:numPr>
              <w:ilvl w:val="0"/>
              <w:numId w:val="20"/>
            </w:numPr>
          </w:pPr>
          <w:r>
            <w:t>Personal Injury Commission (if a dispute arises)</w:t>
          </w:r>
        </w:p>
        <w:p w14:paraId="1E5CDE05" w14:textId="6DEC2ECD" w:rsidR="008A0D2F" w:rsidRDefault="008A0D2F" w:rsidP="008A0D2F">
          <w:pPr>
            <w:pStyle w:val="ListParagraph"/>
            <w:numPr>
              <w:ilvl w:val="0"/>
              <w:numId w:val="20"/>
            </w:numPr>
          </w:pPr>
          <w:r>
            <w:t>any person to whom disclosure is ordered by a tribunal or court</w:t>
          </w:r>
        </w:p>
        <w:p w14:paraId="6BBE249B" w14:textId="31137809" w:rsidR="008A0D2F" w:rsidRDefault="008A0D2F" w:rsidP="008A0D2F">
          <w:pPr>
            <w:pStyle w:val="ListParagraph"/>
            <w:numPr>
              <w:ilvl w:val="0"/>
              <w:numId w:val="20"/>
            </w:numPr>
          </w:pPr>
          <w:r>
            <w:t>Commonwealth or State government departments or agencies involved in my case, including Centrelink, Medicare, NSW Family and Community Services, the Lifetime Care and Support Authority or an educational institution (eg TAFE)</w:t>
          </w:r>
        </w:p>
        <w:p w14:paraId="788F3063" w14:textId="3960C1F7" w:rsidR="008A0D2F" w:rsidRDefault="008A0D2F" w:rsidP="008A0D2F">
          <w:pPr>
            <w:pStyle w:val="ListParagraph"/>
            <w:numPr>
              <w:ilvl w:val="0"/>
              <w:numId w:val="20"/>
            </w:numPr>
          </w:pPr>
          <w:r>
            <w:t>any other person to whom icare is required to disclose information by law</w:t>
          </w:r>
        </w:p>
        <w:p w14:paraId="1FDCCECF" w14:textId="085823D5" w:rsidR="008A0D2F" w:rsidRPr="003F6950" w:rsidRDefault="008A0D2F" w:rsidP="008A0D2F">
          <w:r>
            <w:t xml:space="preserve">I understand that information obtained under this Authority may include pre-accident and general medical information. I understand that my information may be used for the purposes explained in the section of this form </w:t>
          </w:r>
          <w:r>
            <w:lastRenderedPageBreak/>
            <w:t xml:space="preserve">headed </w:t>
          </w:r>
          <w:r w:rsidRPr="008A0D2F">
            <w:rPr>
              <w:i/>
              <w:iCs/>
            </w:rPr>
            <w:t xml:space="preserve">Your </w:t>
          </w:r>
          <w:r>
            <w:rPr>
              <w:i/>
              <w:iCs/>
            </w:rPr>
            <w:t>P</w:t>
          </w:r>
          <w:r w:rsidRPr="008A0D2F">
            <w:rPr>
              <w:i/>
              <w:iCs/>
            </w:rPr>
            <w:t>rivacy: how we collect use and disclose your information</w:t>
          </w:r>
          <w:r w:rsidR="003F6950">
            <w:rPr>
              <w:i/>
              <w:iCs/>
            </w:rPr>
            <w:t>.</w:t>
          </w:r>
          <w:r w:rsidR="003F6950" w:rsidRPr="00A62615">
            <w:t xml:space="preserve"> I understand that I can withdraw or modify my consent at any time.</w:t>
          </w:r>
        </w:p>
        <w:tbl>
          <w:tblPr>
            <w:tblStyle w:val="TableGrid"/>
            <w:tblW w:w="9981" w:type="dxa"/>
            <w:tblLayout w:type="fixed"/>
            <w:tblLook w:val="04A0" w:firstRow="1" w:lastRow="0" w:firstColumn="1" w:lastColumn="0" w:noHBand="0" w:noVBand="1"/>
          </w:tblPr>
          <w:tblGrid>
            <w:gridCol w:w="6804"/>
            <w:gridCol w:w="3177"/>
          </w:tblGrid>
          <w:tr w:rsidR="008A0D2F" w:rsidRPr="006B493E" w14:paraId="58FE3CB0" w14:textId="77777777" w:rsidTr="002C7AB3">
            <w:tc>
              <w:tcPr>
                <w:tcW w:w="9757" w:type="dxa"/>
                <w:gridSpan w:val="2"/>
              </w:tcPr>
              <w:p w14:paraId="2F1BCFC3" w14:textId="408D0F13" w:rsidR="008A0D2F" w:rsidRPr="006B493E" w:rsidRDefault="008A0D2F" w:rsidP="002C7AB3">
                <w:pPr>
                  <w:pStyle w:val="NoSpacing"/>
                </w:pPr>
                <w:r>
                  <w:t xml:space="preserve">Name of </w:t>
                </w:r>
                <w:r w:rsidR="007B55AF">
                  <w:t xml:space="preserve">injured </w:t>
                </w:r>
                <w:r w:rsidR="00E17D12">
                  <w:t>pers</w:t>
                </w:r>
                <w:r w:rsidR="007B55AF">
                  <w:t>on</w:t>
                </w:r>
              </w:p>
            </w:tc>
          </w:tr>
          <w:tr w:rsidR="008A0D2F" w:rsidRPr="0070506A" w14:paraId="20BB159D" w14:textId="77777777" w:rsidTr="002C7AB3">
            <w:sdt>
              <w:sdtPr>
                <w:id w:val="1905338656"/>
                <w:placeholder>
                  <w:docPart w:val="FB232BDE2E3341B5A4E7A11846C626E8"/>
                </w:placeholder>
                <w:showingPlcHdr/>
                <w:text/>
              </w:sdtPr>
              <w:sdtEndPr/>
              <w:sdtContent>
                <w:tc>
                  <w:tcPr>
                    <w:tcW w:w="9757" w:type="dxa"/>
                    <w:gridSpan w:val="2"/>
                    <w:tcBorders>
                      <w:top w:val="single" w:sz="4" w:space="0" w:color="auto"/>
                      <w:left w:val="single" w:sz="4" w:space="0" w:color="auto"/>
                      <w:bottom w:val="single" w:sz="4" w:space="0" w:color="auto"/>
                      <w:right w:val="single" w:sz="4" w:space="0" w:color="auto"/>
                    </w:tcBorders>
                  </w:tcPr>
                  <w:p w14:paraId="2C6B0567" w14:textId="39EBEEBB" w:rsidR="008A0D2F" w:rsidRPr="0070506A" w:rsidRDefault="009351B4" w:rsidP="002C7AB3">
                    <w:pPr>
                      <w:pStyle w:val="Tabletextfield"/>
                    </w:pPr>
                    <w:r>
                      <w:t xml:space="preserve">          </w:t>
                    </w:r>
                  </w:p>
                </w:tc>
              </w:sdtContent>
            </w:sdt>
          </w:tr>
          <w:tr w:rsidR="008A0D2F" w:rsidRPr="006B493E" w14:paraId="2A22F423" w14:textId="77777777" w:rsidTr="008A0D2F">
            <w:tc>
              <w:tcPr>
                <w:tcW w:w="6636" w:type="dxa"/>
              </w:tcPr>
              <w:p w14:paraId="119D3B24" w14:textId="034C476C" w:rsidR="008A0D2F" w:rsidRPr="006B493E" w:rsidRDefault="008A0D2F" w:rsidP="002C7AB3">
                <w:pPr>
                  <w:pStyle w:val="NoSpacing"/>
                </w:pPr>
                <w:r>
                  <w:t>Signature of injured person or representative</w:t>
                </w:r>
              </w:p>
            </w:tc>
            <w:tc>
              <w:tcPr>
                <w:tcW w:w="3009" w:type="dxa"/>
              </w:tcPr>
              <w:p w14:paraId="2121D632" w14:textId="5D67DF30" w:rsidR="008A0D2F" w:rsidRPr="006B493E" w:rsidRDefault="008A0D2F" w:rsidP="002C7AB3">
                <w:pPr>
                  <w:pStyle w:val="NoSpacing"/>
                </w:pPr>
                <w:r>
                  <w:t>Date (DD/MM/YYYY)</w:t>
                </w:r>
              </w:p>
            </w:tc>
          </w:tr>
          <w:tr w:rsidR="008A0D2F" w:rsidRPr="0070506A" w14:paraId="0E0B9A15" w14:textId="77777777" w:rsidTr="009351B4">
            <w:trPr>
              <w:trHeight w:val="1086"/>
            </w:trPr>
            <w:sdt>
              <w:sdtPr>
                <w:id w:val="1271583790"/>
                <w:showingPlcHdr/>
                <w:picture/>
              </w:sdtPr>
              <w:sdtEndPr/>
              <w:sdtContent>
                <w:tc>
                  <w:tcPr>
                    <w:tcW w:w="6636" w:type="dxa"/>
                    <w:tcBorders>
                      <w:top w:val="single" w:sz="4" w:space="0" w:color="auto"/>
                      <w:left w:val="single" w:sz="4" w:space="0" w:color="auto"/>
                      <w:bottom w:val="single" w:sz="4" w:space="0" w:color="auto"/>
                      <w:right w:val="single" w:sz="4" w:space="0" w:color="auto"/>
                    </w:tcBorders>
                    <w:vAlign w:val="bottom"/>
                  </w:tcPr>
                  <w:p w14:paraId="4D4C06A3" w14:textId="1D8906B5" w:rsidR="008A0D2F" w:rsidRPr="0070506A" w:rsidRDefault="00C50253" w:rsidP="009351B4">
                    <w:pPr>
                      <w:pStyle w:val="Tabletextfield"/>
                    </w:pPr>
                    <w:r>
                      <w:rPr>
                        <w:noProof/>
                      </w:rPr>
                      <w:drawing>
                        <wp:inline distT="0" distB="0" distL="0" distR="0" wp14:anchorId="07553F5A" wp14:editId="67BB5F14">
                          <wp:extent cx="2597150" cy="406400"/>
                          <wp:effectExtent l="0" t="0" r="0" b="0"/>
                          <wp:docPr id="4" name="Picture 1" descr="Signature of injured person or representativ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Signature of injured person or representative&#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97150" cy="406400"/>
                                  </a:xfrm>
                                  <a:prstGeom prst="rect">
                                    <a:avLst/>
                                  </a:prstGeom>
                                  <a:noFill/>
                                  <a:ln>
                                    <a:noFill/>
                                  </a:ln>
                                </pic:spPr>
                              </pic:pic>
                            </a:graphicData>
                          </a:graphic>
                        </wp:inline>
                      </w:drawing>
                    </w:r>
                  </w:p>
                </w:tc>
              </w:sdtContent>
            </w:sdt>
            <w:sdt>
              <w:sdtPr>
                <w:id w:val="1910032810"/>
                <w:placeholder>
                  <w:docPart w:val="0CB2AFCAA33243678017854A2B4A1C0E"/>
                </w:placeholder>
                <w:showingPlcHdr/>
                <w:date>
                  <w:dateFormat w:val="dd/MM/yyyy"/>
                  <w:lid w:val="en-AU"/>
                  <w:storeMappedDataAs w:val="dateTime"/>
                  <w:calendar w:val="gregorian"/>
                </w:date>
              </w:sdtPr>
              <w:sdtEndPr/>
              <w:sdtContent>
                <w:tc>
                  <w:tcPr>
                    <w:tcW w:w="3009" w:type="dxa"/>
                    <w:tcBorders>
                      <w:top w:val="single" w:sz="4" w:space="0" w:color="auto"/>
                      <w:left w:val="single" w:sz="4" w:space="0" w:color="auto"/>
                      <w:bottom w:val="single" w:sz="4" w:space="0" w:color="auto"/>
                      <w:right w:val="single" w:sz="4" w:space="0" w:color="auto"/>
                    </w:tcBorders>
                  </w:tcPr>
                  <w:p w14:paraId="19FCB07E" w14:textId="2C0FE0FC" w:rsidR="008A0D2F" w:rsidRPr="0070506A" w:rsidRDefault="00334CCD" w:rsidP="002C7AB3">
                    <w:pPr>
                      <w:pStyle w:val="Tabletextfield"/>
                    </w:pPr>
                    <w:r>
                      <w:rPr>
                        <w:rStyle w:val="PlaceholderText"/>
                      </w:rPr>
                      <w:t xml:space="preserve">          </w:t>
                    </w:r>
                  </w:p>
                </w:tc>
              </w:sdtContent>
            </w:sdt>
          </w:tr>
        </w:tbl>
        <w:p w14:paraId="1FB941E6" w14:textId="339BA6B9" w:rsidR="008A0D2F" w:rsidRDefault="008A0D2F" w:rsidP="008A0D2F">
          <w:pPr>
            <w:pStyle w:val="Caption"/>
          </w:pPr>
          <w:r>
            <w:t>Complete this section if another person is completing this Authority on behalf of the injured person</w:t>
          </w:r>
        </w:p>
        <w:tbl>
          <w:tblPr>
            <w:tblStyle w:val="TableGrid"/>
            <w:tblW w:w="9981" w:type="dxa"/>
            <w:tblLayout w:type="fixed"/>
            <w:tblLook w:val="04A0" w:firstRow="1" w:lastRow="0" w:firstColumn="1" w:lastColumn="0" w:noHBand="0" w:noVBand="1"/>
          </w:tblPr>
          <w:tblGrid>
            <w:gridCol w:w="9981"/>
          </w:tblGrid>
          <w:tr w:rsidR="008A0D2F" w:rsidRPr="006B493E" w14:paraId="2AD9C3A6" w14:textId="77777777" w:rsidTr="002C7AB3">
            <w:tc>
              <w:tcPr>
                <w:tcW w:w="9757" w:type="dxa"/>
              </w:tcPr>
              <w:p w14:paraId="2C5DF055" w14:textId="5B0ECEAF" w:rsidR="008A0D2F" w:rsidRPr="006B493E" w:rsidRDefault="008A0D2F" w:rsidP="002C7AB3">
                <w:pPr>
                  <w:pStyle w:val="NoSpacing"/>
                </w:pPr>
                <w:r>
                  <w:t>Name of injured person</w:t>
                </w:r>
                <w:r w:rsidR="006D4F52">
                  <w:t xml:space="preserve"> </w:t>
                </w:r>
                <w:r w:rsidR="006C7A36">
                  <w:t xml:space="preserve">representative </w:t>
                </w:r>
              </w:p>
            </w:tc>
          </w:tr>
          <w:tr w:rsidR="008A0D2F" w:rsidRPr="0070506A" w14:paraId="748875D3" w14:textId="77777777" w:rsidTr="002C7AB3">
            <w:sdt>
              <w:sdtPr>
                <w:id w:val="1101304458"/>
                <w:placeholder>
                  <w:docPart w:val="C6AEE347BCE049F1B4B090198C6472B3"/>
                </w:placeholder>
                <w:showingPlcHdr/>
                <w:text/>
              </w:sdtPr>
              <w:sdtEndPr/>
              <w:sdtContent>
                <w:tc>
                  <w:tcPr>
                    <w:tcW w:w="9757" w:type="dxa"/>
                    <w:tcBorders>
                      <w:top w:val="single" w:sz="4" w:space="0" w:color="auto"/>
                      <w:left w:val="single" w:sz="4" w:space="0" w:color="auto"/>
                      <w:bottom w:val="single" w:sz="4" w:space="0" w:color="auto"/>
                      <w:right w:val="single" w:sz="4" w:space="0" w:color="auto"/>
                    </w:tcBorders>
                  </w:tcPr>
                  <w:p w14:paraId="7F3377D0" w14:textId="13761999" w:rsidR="008A0D2F" w:rsidRPr="0070506A" w:rsidRDefault="009351B4" w:rsidP="002C7AB3">
                    <w:pPr>
                      <w:pStyle w:val="Tabletextfield"/>
                    </w:pPr>
                    <w:r>
                      <w:t xml:space="preserve">          </w:t>
                    </w:r>
                  </w:p>
                </w:tc>
              </w:sdtContent>
            </w:sdt>
          </w:tr>
          <w:tr w:rsidR="008A0D2F" w:rsidRPr="006B493E" w14:paraId="621893C5" w14:textId="77777777" w:rsidTr="002C7AB3">
            <w:tc>
              <w:tcPr>
                <w:tcW w:w="9757" w:type="dxa"/>
              </w:tcPr>
              <w:p w14:paraId="279A360F" w14:textId="73CEB27A" w:rsidR="008A0D2F" w:rsidRPr="006B493E" w:rsidRDefault="008A0D2F" w:rsidP="002C7AB3">
                <w:pPr>
                  <w:pStyle w:val="NoSpacing"/>
                </w:pPr>
                <w:r>
                  <w:t>Relationship to injured person</w:t>
                </w:r>
              </w:p>
            </w:tc>
          </w:tr>
          <w:tr w:rsidR="008A0D2F" w:rsidRPr="0070506A" w14:paraId="1E6407CE" w14:textId="77777777" w:rsidTr="002C7AB3">
            <w:sdt>
              <w:sdtPr>
                <w:id w:val="-986470772"/>
                <w:placeholder>
                  <w:docPart w:val="32A0D86B69AC4AF298A06DD9A792FE42"/>
                </w:placeholder>
                <w:showingPlcHdr/>
                <w:text/>
              </w:sdtPr>
              <w:sdtEndPr/>
              <w:sdtContent>
                <w:tc>
                  <w:tcPr>
                    <w:tcW w:w="9757" w:type="dxa"/>
                    <w:tcBorders>
                      <w:top w:val="single" w:sz="4" w:space="0" w:color="auto"/>
                      <w:left w:val="single" w:sz="4" w:space="0" w:color="auto"/>
                      <w:bottom w:val="single" w:sz="4" w:space="0" w:color="auto"/>
                      <w:right w:val="single" w:sz="4" w:space="0" w:color="auto"/>
                    </w:tcBorders>
                  </w:tcPr>
                  <w:p w14:paraId="63E9E0DA" w14:textId="552A0B2D" w:rsidR="008A0D2F" w:rsidRPr="0070506A" w:rsidRDefault="009351B4" w:rsidP="002C7AB3">
                    <w:pPr>
                      <w:pStyle w:val="Tabletextfield"/>
                    </w:pPr>
                    <w:r>
                      <w:t xml:space="preserve">          </w:t>
                    </w:r>
                  </w:p>
                </w:tc>
              </w:sdtContent>
            </w:sdt>
          </w:tr>
          <w:tr w:rsidR="008A0D2F" w:rsidRPr="006B493E" w14:paraId="22322522" w14:textId="77777777" w:rsidTr="002C7AB3">
            <w:tc>
              <w:tcPr>
                <w:tcW w:w="9757" w:type="dxa"/>
              </w:tcPr>
              <w:p w14:paraId="25CC1AF0" w14:textId="13894D49" w:rsidR="008A0D2F" w:rsidRPr="006B493E" w:rsidRDefault="008A0D2F" w:rsidP="002C7AB3">
                <w:pPr>
                  <w:pStyle w:val="NoSpacing"/>
                </w:pPr>
                <w:r>
                  <w:t>Reason why the injured person could not sign</w:t>
                </w:r>
              </w:p>
            </w:tc>
          </w:tr>
          <w:tr w:rsidR="008A0D2F" w:rsidRPr="0070506A" w14:paraId="10414E00" w14:textId="77777777" w:rsidTr="002C7AB3">
            <w:sdt>
              <w:sdtPr>
                <w:id w:val="1223792848"/>
                <w:placeholder>
                  <w:docPart w:val="13AED1AE635D418C8A929924A020DFD1"/>
                </w:placeholder>
                <w:showingPlcHdr/>
                <w:text/>
              </w:sdtPr>
              <w:sdtEndPr/>
              <w:sdtContent>
                <w:tc>
                  <w:tcPr>
                    <w:tcW w:w="9757" w:type="dxa"/>
                    <w:tcBorders>
                      <w:top w:val="single" w:sz="4" w:space="0" w:color="auto"/>
                      <w:left w:val="single" w:sz="4" w:space="0" w:color="auto"/>
                      <w:bottom w:val="single" w:sz="4" w:space="0" w:color="auto"/>
                      <w:right w:val="single" w:sz="4" w:space="0" w:color="auto"/>
                    </w:tcBorders>
                  </w:tcPr>
                  <w:p w14:paraId="78C748D0" w14:textId="5599A776" w:rsidR="008A0D2F" w:rsidRPr="0070506A" w:rsidRDefault="009351B4" w:rsidP="002C7AB3">
                    <w:pPr>
                      <w:pStyle w:val="Tabletextfield"/>
                    </w:pPr>
                    <w:r>
                      <w:t xml:space="preserve">          </w:t>
                    </w:r>
                  </w:p>
                </w:tc>
              </w:sdtContent>
            </w:sdt>
          </w:tr>
        </w:tbl>
      </w:sdtContent>
    </w:sdt>
    <w:p w14:paraId="31F27417" w14:textId="77777777" w:rsidR="002E7C12" w:rsidRDefault="002E7C12" w:rsidP="00A62615">
      <w:pPr>
        <w:pStyle w:val="Heading2"/>
      </w:pPr>
    </w:p>
    <w:p w14:paraId="1CB691F2" w14:textId="77777777" w:rsidR="002E7C12" w:rsidRDefault="002E7C12">
      <w:pPr>
        <w:adjustRightInd/>
        <w:snapToGrid/>
        <w:spacing w:before="0" w:after="0" w:line="240" w:lineRule="auto"/>
        <w:rPr>
          <w:rFonts w:asciiTheme="majorHAnsi" w:hAnsiTheme="majorHAnsi" w:cs="Arial"/>
          <w:b/>
          <w:bCs/>
          <w:iCs/>
          <w:sz w:val="32"/>
        </w:rPr>
      </w:pPr>
      <w:r>
        <w:br w:type="page"/>
      </w:r>
    </w:p>
    <w:sdt>
      <w:sdtPr>
        <w:id w:val="-978918956"/>
        <w:lock w:val="contentLocked"/>
        <w:placeholder>
          <w:docPart w:val="DefaultPlaceholder_-1854013440"/>
        </w:placeholder>
        <w:group/>
      </w:sdtPr>
      <w:sdtEndPr>
        <w:rPr>
          <w:b w:val="0"/>
          <w:bCs w:val="0"/>
          <w:sz w:val="24"/>
          <w:szCs w:val="16"/>
        </w:rPr>
      </w:sdtEndPr>
      <w:sdtContent>
        <w:p w14:paraId="60B1F335" w14:textId="7A81DBA2" w:rsidR="008A0D2F" w:rsidRDefault="008A0D2F" w:rsidP="00A62615">
          <w:pPr>
            <w:pStyle w:val="Heading2"/>
            <w:numPr>
              <w:ilvl w:val="0"/>
              <w:numId w:val="26"/>
            </w:numPr>
          </w:pPr>
          <w:r>
            <w:t xml:space="preserve">Medical certificate </w:t>
          </w:r>
          <w:r w:rsidRPr="002C7AB3">
            <w:rPr>
              <w:b w:val="0"/>
              <w:bCs w:val="0"/>
              <w:sz w:val="24"/>
              <w:szCs w:val="16"/>
            </w:rPr>
            <w:t>(to be completed by treating specialist)</w:t>
          </w:r>
        </w:p>
      </w:sdtContent>
    </w:sdt>
    <w:sdt>
      <w:sdtPr>
        <w:rPr>
          <w:rFonts w:ascii="Arial" w:eastAsia="Gotham-Book" w:hAnsi="Arial" w:cs="Times New Roman"/>
          <w:szCs w:val="20"/>
          <w:lang w:eastAsia="en-US" w:bidi="en-US"/>
        </w:rPr>
        <w:id w:val="-2089761639"/>
        <w:lock w:val="contentLocked"/>
        <w:placeholder>
          <w:docPart w:val="2FBA7A3A1B864848A32B393256CC9E54"/>
        </w:placeholder>
        <w:group/>
      </w:sdtPr>
      <w:sdtEndPr/>
      <w:sdtContent>
        <w:tbl>
          <w:tblPr>
            <w:tblStyle w:val="TableGrid"/>
            <w:tblW w:w="9981" w:type="dxa"/>
            <w:tblLayout w:type="fixed"/>
            <w:tblLook w:val="04A0" w:firstRow="1" w:lastRow="0" w:firstColumn="1" w:lastColumn="0" w:noHBand="0" w:noVBand="1"/>
          </w:tblPr>
          <w:tblGrid>
            <w:gridCol w:w="4906"/>
            <w:gridCol w:w="5075"/>
          </w:tblGrid>
          <w:tr w:rsidR="008A0D2F" w:rsidRPr="006B493E" w14:paraId="4FD16CF1" w14:textId="77777777" w:rsidTr="002C7AB3">
            <w:tc>
              <w:tcPr>
                <w:tcW w:w="4738" w:type="dxa"/>
              </w:tcPr>
              <w:p w14:paraId="4C967836" w14:textId="06E60774" w:rsidR="008A0D2F" w:rsidRPr="006B493E" w:rsidRDefault="008A0D2F" w:rsidP="002C7AB3">
                <w:pPr>
                  <w:pStyle w:val="NoSpacing"/>
                </w:pPr>
                <w:r>
                  <w:t>First name of injured person</w:t>
                </w:r>
              </w:p>
            </w:tc>
            <w:tc>
              <w:tcPr>
                <w:tcW w:w="4907" w:type="dxa"/>
              </w:tcPr>
              <w:p w14:paraId="438E9405" w14:textId="1CE135E2" w:rsidR="008A0D2F" w:rsidRPr="006B493E" w:rsidRDefault="008A0D2F" w:rsidP="002C7AB3">
                <w:pPr>
                  <w:pStyle w:val="NoSpacing"/>
                </w:pPr>
                <w:r>
                  <w:t>Surname of injured person</w:t>
                </w:r>
              </w:p>
            </w:tc>
          </w:tr>
          <w:tr w:rsidR="008A0D2F" w:rsidRPr="0070506A" w14:paraId="28B7393F" w14:textId="77777777" w:rsidTr="002C7AB3">
            <w:sdt>
              <w:sdtPr>
                <w:id w:val="383924359"/>
                <w:placeholder>
                  <w:docPart w:val="BB48CA75B6864C9AB88876ACEDC33E8D"/>
                </w:placeholder>
                <w:showingPlcHdr/>
                <w:text/>
              </w:sdtPr>
              <w:sdtEndPr/>
              <w:sdtContent>
                <w:tc>
                  <w:tcPr>
                    <w:tcW w:w="4738" w:type="dxa"/>
                    <w:tcBorders>
                      <w:top w:val="single" w:sz="4" w:space="0" w:color="auto"/>
                      <w:left w:val="single" w:sz="4" w:space="0" w:color="auto"/>
                      <w:bottom w:val="single" w:sz="4" w:space="0" w:color="auto"/>
                      <w:right w:val="single" w:sz="4" w:space="0" w:color="auto"/>
                    </w:tcBorders>
                  </w:tcPr>
                  <w:p w14:paraId="304D2D52" w14:textId="6BAD0C5C" w:rsidR="008A0D2F" w:rsidRPr="0070506A" w:rsidRDefault="009351B4" w:rsidP="002C7AB3">
                    <w:pPr>
                      <w:pStyle w:val="Tabletextfield"/>
                    </w:pPr>
                    <w:r>
                      <w:t xml:space="preserve">          </w:t>
                    </w:r>
                  </w:p>
                </w:tc>
              </w:sdtContent>
            </w:sdt>
            <w:sdt>
              <w:sdtPr>
                <w:id w:val="-1510215989"/>
                <w:placeholder>
                  <w:docPart w:val="34D7D29283AB4A9DB6BC528480000CBD"/>
                </w:placeholder>
                <w:showingPlcHdr/>
                <w:text/>
              </w:sdtPr>
              <w:sdtEndPr/>
              <w:sdtContent>
                <w:tc>
                  <w:tcPr>
                    <w:tcW w:w="4907" w:type="dxa"/>
                    <w:tcBorders>
                      <w:top w:val="single" w:sz="4" w:space="0" w:color="auto"/>
                      <w:left w:val="single" w:sz="4" w:space="0" w:color="auto"/>
                      <w:bottom w:val="single" w:sz="4" w:space="0" w:color="auto"/>
                      <w:right w:val="single" w:sz="4" w:space="0" w:color="auto"/>
                    </w:tcBorders>
                  </w:tcPr>
                  <w:p w14:paraId="1BD07F7A" w14:textId="3B8560F9" w:rsidR="008A0D2F" w:rsidRPr="0070506A" w:rsidRDefault="009351B4" w:rsidP="002C7AB3">
                    <w:pPr>
                      <w:pStyle w:val="Tabletextfield"/>
                    </w:pPr>
                    <w:r>
                      <w:t xml:space="preserve">          </w:t>
                    </w:r>
                  </w:p>
                </w:tc>
              </w:sdtContent>
            </w:sdt>
          </w:tr>
        </w:tbl>
        <w:tbl>
          <w:tblPr>
            <w:tblStyle w:val="TableGrid2"/>
            <w:tblW w:w="10133" w:type="dxa"/>
            <w:tblInd w:w="-1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3"/>
          </w:tblGrid>
          <w:bookmarkStart w:id="0" w:name="_Hlk87973266" w:displacedByCustomXml="next"/>
          <w:sdt>
            <w:sdtPr>
              <w:id w:val="-1543517091"/>
              <w:lock w:val="contentLocked"/>
              <w:placeholder>
                <w:docPart w:val="DefaultPlaceholder_-1854013440"/>
              </w:placeholder>
              <w:group/>
            </w:sdtPr>
            <w:sdtEndPr/>
            <w:sdtContent>
              <w:tr w:rsidR="002C7AB3" w:rsidRPr="00652906" w14:paraId="3DC4D88C" w14:textId="77777777" w:rsidTr="002C7AB3">
                <w:trPr>
                  <w:trHeight w:val="234"/>
                </w:trPr>
                <w:tc>
                  <w:tcPr>
                    <w:tcW w:w="9909" w:type="dxa"/>
                    <w:shd w:val="clear" w:color="auto" w:fill="F2F2F2" w:themeFill="background1" w:themeFillShade="F2"/>
                  </w:tcPr>
                  <w:p w14:paraId="3BD3D4E8" w14:textId="7D877E2A" w:rsidR="002C7AB3" w:rsidRDefault="002C7AB3" w:rsidP="002C7AB3">
                    <w:pPr>
                      <w:pStyle w:val="TableParagraph"/>
                    </w:pPr>
                    <w:r>
                      <w:t xml:space="preserve">Was </w:t>
                    </w:r>
                    <w:r w:rsidRPr="004D1B60">
                      <w:t xml:space="preserve">the injury described below caused by the </w:t>
                    </w:r>
                    <w:r w:rsidRPr="002C7AB3">
                      <w:t>workplace accident?</w:t>
                    </w:r>
                  </w:p>
                  <w:p w14:paraId="489BA797" w14:textId="77777777" w:rsidR="002C7AB3" w:rsidRDefault="00937138" w:rsidP="002C7AB3">
                    <w:pPr>
                      <w:pStyle w:val="TableParagraph"/>
                    </w:pPr>
                    <w:sdt>
                      <w:sdtPr>
                        <w:id w:val="-1355259394"/>
                        <w14:checkbox>
                          <w14:checked w14:val="0"/>
                          <w14:checkedState w14:val="2612" w14:font="MS Gothic"/>
                          <w14:uncheckedState w14:val="2610" w14:font="MS Gothic"/>
                        </w14:checkbox>
                      </w:sdtPr>
                      <w:sdtEndPr/>
                      <w:sdtContent>
                        <w:r w:rsidR="002C7AB3">
                          <w:rPr>
                            <w:rFonts w:ascii="MS Gothic" w:eastAsia="MS Gothic" w:hAnsi="MS Gothic" w:hint="eastAsia"/>
                          </w:rPr>
                          <w:t>☐</w:t>
                        </w:r>
                      </w:sdtContent>
                    </w:sdt>
                    <w:r w:rsidR="002C7AB3">
                      <w:t xml:space="preserve"> Yes </w:t>
                    </w:r>
                    <w:r w:rsidR="002C7AB3">
                      <w:tab/>
                    </w:r>
                    <w:sdt>
                      <w:sdtPr>
                        <w:id w:val="-1411837571"/>
                        <w14:checkbox>
                          <w14:checked w14:val="0"/>
                          <w14:checkedState w14:val="2612" w14:font="MS Gothic"/>
                          <w14:uncheckedState w14:val="2610" w14:font="MS Gothic"/>
                        </w14:checkbox>
                      </w:sdtPr>
                      <w:sdtEndPr/>
                      <w:sdtContent>
                        <w:r w:rsidR="002C7AB3">
                          <w:rPr>
                            <w:rFonts w:ascii="MS Gothic" w:eastAsia="MS Gothic" w:hAnsi="MS Gothic" w:hint="eastAsia"/>
                          </w:rPr>
                          <w:t>☐</w:t>
                        </w:r>
                      </w:sdtContent>
                    </w:sdt>
                    <w:r w:rsidR="002C7AB3">
                      <w:t xml:space="preserve"> No</w:t>
                    </w:r>
                  </w:p>
                  <w:p w14:paraId="31E1E540" w14:textId="77777777" w:rsidR="002C7AB3" w:rsidRDefault="002C7AB3" w:rsidP="002C7AB3">
                    <w:pPr>
                      <w:pStyle w:val="TableParagraph"/>
                    </w:pPr>
                    <w:r w:rsidRPr="002C7AB3">
                      <w:t>Are the injuries consistent with the circumstances of the workplace accident described to you?</w:t>
                    </w:r>
                  </w:p>
                  <w:p w14:paraId="40ECEC3B" w14:textId="0DE5545B" w:rsidR="002C7AB3" w:rsidRDefault="00937138" w:rsidP="002C7AB3">
                    <w:pPr>
                      <w:pStyle w:val="TableParagraph"/>
                    </w:pPr>
                    <w:sdt>
                      <w:sdtPr>
                        <w:id w:val="2028673758"/>
                        <w14:checkbox>
                          <w14:checked w14:val="0"/>
                          <w14:checkedState w14:val="2612" w14:font="MS Gothic"/>
                          <w14:uncheckedState w14:val="2610" w14:font="MS Gothic"/>
                        </w14:checkbox>
                      </w:sdtPr>
                      <w:sdtEndPr/>
                      <w:sdtContent>
                        <w:r w:rsidR="002C7AB3">
                          <w:rPr>
                            <w:rFonts w:ascii="MS Gothic" w:eastAsia="MS Gothic" w:hAnsi="MS Gothic" w:hint="eastAsia"/>
                          </w:rPr>
                          <w:t>☐</w:t>
                        </w:r>
                      </w:sdtContent>
                    </w:sdt>
                    <w:r w:rsidR="002C7AB3">
                      <w:t xml:space="preserve"> Yes </w:t>
                    </w:r>
                    <w:r w:rsidR="002C7AB3">
                      <w:tab/>
                    </w:r>
                    <w:sdt>
                      <w:sdtPr>
                        <w:id w:val="318540912"/>
                        <w14:checkbox>
                          <w14:checked w14:val="0"/>
                          <w14:checkedState w14:val="2612" w14:font="MS Gothic"/>
                          <w14:uncheckedState w14:val="2610" w14:font="MS Gothic"/>
                        </w14:checkbox>
                      </w:sdtPr>
                      <w:sdtEndPr/>
                      <w:sdtContent>
                        <w:r w:rsidR="002C7AB3">
                          <w:rPr>
                            <w:rFonts w:ascii="MS Gothic" w:eastAsia="MS Gothic" w:hAnsi="MS Gothic" w:hint="eastAsia"/>
                          </w:rPr>
                          <w:t>☐</w:t>
                        </w:r>
                      </w:sdtContent>
                    </w:sdt>
                    <w:r w:rsidR="002C7AB3">
                      <w:t xml:space="preserve"> No</w:t>
                    </w:r>
                  </w:p>
                  <w:p w14:paraId="74726243" w14:textId="77777777" w:rsidR="002C7AB3" w:rsidRDefault="002C7AB3" w:rsidP="002C7AB3">
                    <w:pPr>
                      <w:pStyle w:val="TableParagraph"/>
                    </w:pPr>
                    <w:r w:rsidRPr="002C7AB3">
                      <w:t>Does the injury meet the severe injury criteria as set out below?</w:t>
                    </w:r>
                  </w:p>
                  <w:p w14:paraId="24DB8CF2" w14:textId="0D9A5317" w:rsidR="002C7AB3" w:rsidRDefault="00937138" w:rsidP="002C7AB3">
                    <w:pPr>
                      <w:pStyle w:val="TableParagraph"/>
                    </w:pPr>
                    <w:sdt>
                      <w:sdtPr>
                        <w:id w:val="-1825735678"/>
                        <w14:checkbox>
                          <w14:checked w14:val="0"/>
                          <w14:checkedState w14:val="2612" w14:font="MS Gothic"/>
                          <w14:uncheckedState w14:val="2610" w14:font="MS Gothic"/>
                        </w14:checkbox>
                      </w:sdtPr>
                      <w:sdtEndPr/>
                      <w:sdtContent>
                        <w:r w:rsidR="002C7AB3">
                          <w:rPr>
                            <w:rFonts w:ascii="MS Gothic" w:eastAsia="MS Gothic" w:hAnsi="MS Gothic" w:hint="eastAsia"/>
                          </w:rPr>
                          <w:t>☐</w:t>
                        </w:r>
                      </w:sdtContent>
                    </w:sdt>
                    <w:r w:rsidR="002C7AB3">
                      <w:t xml:space="preserve"> Yes (complete boxed section(s) below)</w:t>
                    </w:r>
                  </w:p>
                  <w:p w14:paraId="15BAE3E0" w14:textId="1913D204" w:rsidR="002C7AB3" w:rsidRPr="00652906" w:rsidRDefault="00937138" w:rsidP="002C7AB3">
                    <w:pPr>
                      <w:pStyle w:val="TableParagraph"/>
                    </w:pPr>
                    <w:sdt>
                      <w:sdtPr>
                        <w:id w:val="260957488"/>
                        <w14:checkbox>
                          <w14:checked w14:val="0"/>
                          <w14:checkedState w14:val="2612" w14:font="MS Gothic"/>
                          <w14:uncheckedState w14:val="2610" w14:font="MS Gothic"/>
                        </w14:checkbox>
                      </w:sdtPr>
                      <w:sdtEndPr/>
                      <w:sdtContent>
                        <w:r w:rsidR="002C7AB3">
                          <w:rPr>
                            <w:rFonts w:ascii="MS Gothic" w:eastAsia="MS Gothic" w:hAnsi="MS Gothic" w:hint="eastAsia"/>
                          </w:rPr>
                          <w:t>☐</w:t>
                        </w:r>
                      </w:sdtContent>
                    </w:sdt>
                    <w:r w:rsidR="002C7AB3">
                      <w:t xml:space="preserve"> No</w:t>
                    </w:r>
                  </w:p>
                </w:tc>
              </w:tr>
            </w:sdtContent>
          </w:sdt>
        </w:tbl>
      </w:sdtContent>
    </w:sdt>
    <w:bookmarkEnd w:id="0" w:displacedByCustomXml="next"/>
    <w:sdt>
      <w:sdtPr>
        <w:id w:val="1460450481"/>
        <w:lock w:val="contentLocked"/>
        <w:placeholder>
          <w:docPart w:val="DefaultPlaceholder_-1854013440"/>
        </w:placeholder>
        <w:group/>
      </w:sdtPr>
      <w:sdtEndPr/>
      <w:sdtContent>
        <w:p w14:paraId="5A9528B6" w14:textId="2500D208" w:rsidR="002C7AB3" w:rsidRPr="002C7AB3" w:rsidRDefault="002C7AB3" w:rsidP="00A62615">
          <w:pPr>
            <w:pStyle w:val="Caption"/>
          </w:pPr>
          <w:r>
            <w:t>Please complete all the applicable severe injury categories</w:t>
          </w:r>
        </w:p>
      </w:sdtContent>
    </w:sdt>
    <w:sdt>
      <w:sdtPr>
        <w:rPr>
          <w:rFonts w:asciiTheme="minorHAnsi" w:hAnsiTheme="minorHAnsi" w:cs="Times New Roman"/>
          <w:b w:val="0"/>
          <w:bCs w:val="0"/>
          <w:sz w:val="20"/>
          <w:szCs w:val="20"/>
          <w:lang w:val="en-AU"/>
        </w:rPr>
        <w:id w:val="1716082442"/>
        <w:lock w:val="contentLocked"/>
        <w:placeholder>
          <w:docPart w:val="2FBA7A3A1B864848A32B393256CC9E54"/>
        </w:placeholder>
        <w:group/>
      </w:sdtPr>
      <w:sdtEndPr/>
      <w:sdtContent>
        <w:tbl>
          <w:tblPr>
            <w:tblStyle w:val="TableGrid"/>
            <w:tblpPr w:leftFromText="180" w:rightFromText="180" w:vertAnchor="text" w:horzAnchor="margin" w:tblpY="228"/>
            <w:tblOverlap w:val="never"/>
            <w:tblW w:w="9881"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blBorders>
            <w:shd w:val="clear" w:color="auto" w:fill="F2F2F2"/>
            <w:tblCellMar>
              <w:top w:w="57" w:type="dxa"/>
              <w:left w:w="57" w:type="dxa"/>
              <w:bottom w:w="57" w:type="dxa"/>
              <w:right w:w="57" w:type="dxa"/>
            </w:tblCellMar>
            <w:tblLook w:val="04A0" w:firstRow="1" w:lastRow="0" w:firstColumn="1" w:lastColumn="0" w:noHBand="0" w:noVBand="1"/>
          </w:tblPr>
          <w:tblGrid>
            <w:gridCol w:w="9881"/>
          </w:tblGrid>
          <w:tr w:rsidR="001320C2" w:rsidRPr="00B96963" w14:paraId="29829CA3" w14:textId="77777777" w:rsidTr="000C3A86">
            <w:trPr>
              <w:trHeight w:val="239"/>
            </w:trPr>
            <w:tc>
              <w:tcPr>
                <w:tcW w:w="9657" w:type="dxa"/>
                <w:shd w:val="clear" w:color="auto" w:fill="F2F2F2"/>
              </w:tcPr>
              <w:p w14:paraId="4C11D75B" w14:textId="677BE313" w:rsidR="001320C2" w:rsidRPr="00B96963" w:rsidRDefault="001320C2" w:rsidP="00A62615">
                <w:pPr>
                  <w:pStyle w:val="Heading3"/>
                  <w:spacing w:line="240" w:lineRule="auto"/>
                  <w:rPr>
                    <w:rFonts w:asciiTheme="minorHAnsi" w:hAnsiTheme="minorHAnsi" w:cstheme="minorHAnsi"/>
                    <w:sz w:val="20"/>
                    <w:szCs w:val="20"/>
                  </w:rPr>
                </w:pPr>
                <w:r w:rsidRPr="00B96963">
                  <w:t>9.1 Brain injury</w:t>
                </w:r>
                <w:r w:rsidRPr="00B96963">
                  <w:rPr>
                    <w:rFonts w:asciiTheme="minorHAnsi" w:hAnsiTheme="minorHAnsi" w:cstheme="minorHAnsi"/>
                    <w:sz w:val="20"/>
                    <w:szCs w:val="20"/>
                  </w:rPr>
                  <w:t xml:space="preserve"> </w:t>
                </w:r>
              </w:p>
              <w:p w14:paraId="5F259904" w14:textId="77777777" w:rsidR="001320C2" w:rsidRPr="00B96963" w:rsidRDefault="001320C2" w:rsidP="002C7AB3">
                <w:pPr>
                  <w:rPr>
                    <w:rFonts w:cstheme="minorHAnsi"/>
                    <w:szCs w:val="20"/>
                  </w:rPr>
                </w:pPr>
                <w:r w:rsidRPr="00B96963">
                  <w:rPr>
                    <w:rFonts w:cstheme="minorHAnsi"/>
                    <w:szCs w:val="20"/>
                  </w:rPr>
                  <w:t>I certify that the injured person has sustained a brain injury caused by the workplace accident. The brain injury meets the following criteria, as outlined below:</w:t>
                </w:r>
              </w:p>
              <w:p w14:paraId="2EFEFABB" w14:textId="4D2352A0" w:rsidR="001320C2" w:rsidRPr="00B96963" w:rsidRDefault="001320C2" w:rsidP="002C7AB3">
                <w:pPr>
                  <w:rPr>
                    <w:rFonts w:cstheme="minorHAnsi"/>
                    <w:szCs w:val="20"/>
                  </w:rPr>
                </w:pPr>
                <w:r w:rsidRPr="00B96963">
                  <w:rPr>
                    <w:rFonts w:cstheme="minorHAnsi"/>
                    <w:szCs w:val="20"/>
                  </w:rPr>
                  <w:t>Complete both sections below:</w:t>
                </w:r>
              </w:p>
              <w:p w14:paraId="06E5A57D" w14:textId="434DBFEC" w:rsidR="001320C2" w:rsidRPr="00B96963" w:rsidRDefault="00937138" w:rsidP="002C7AB3">
                <w:pPr>
                  <w:pStyle w:val="NoSpacing"/>
                  <w:rPr>
                    <w:rFonts w:cstheme="minorHAnsi"/>
                    <w:szCs w:val="20"/>
                  </w:rPr>
                </w:pPr>
                <w:sdt>
                  <w:sdtPr>
                    <w:rPr>
                      <w:rFonts w:cstheme="minorHAnsi"/>
                    </w:rPr>
                    <w:id w:val="411440016"/>
                    <w14:checkbox>
                      <w14:checked w14:val="0"/>
                      <w14:checkedState w14:val="2612" w14:font="MS Gothic"/>
                      <w14:uncheckedState w14:val="2610" w14:font="MS Gothic"/>
                    </w14:checkbox>
                  </w:sdtPr>
                  <w:sdtEndPr/>
                  <w:sdtContent>
                    <w:r w:rsidR="001320C2" w:rsidRPr="00B96963">
                      <w:rPr>
                        <w:rFonts w:ascii="Segoe UI Symbol" w:eastAsia="MS Gothic" w:hAnsi="Segoe UI Symbol" w:cs="Segoe UI Symbol"/>
                        <w:szCs w:val="20"/>
                      </w:rPr>
                      <w:t>☐</w:t>
                    </w:r>
                  </w:sdtContent>
                </w:sdt>
                <w:r w:rsidR="001320C2" w:rsidRPr="00B96963">
                  <w:rPr>
                    <w:rFonts w:cstheme="minorHAnsi"/>
                    <w:szCs w:val="20"/>
                  </w:rPr>
                  <w:t> </w:t>
                </w:r>
                <w:r w:rsidR="001320C2" w:rsidRPr="00B96963">
                  <w:rPr>
                    <w:rFonts w:cstheme="minorHAnsi"/>
                    <w:szCs w:val="20"/>
                  </w:rPr>
                  <w:t xml:space="preserve">The duration of PTA is greater than 1 week. </w:t>
                </w:r>
                <w:r w:rsidR="001320C2" w:rsidRPr="00B96963">
                  <w:rPr>
                    <w:rFonts w:cstheme="minorHAnsi"/>
                    <w:szCs w:val="20"/>
                  </w:rPr>
                  <w:tab/>
                </w:r>
                <w:r w:rsidR="001320C2" w:rsidRPr="00B96963">
                  <w:rPr>
                    <w:rFonts w:cstheme="minorHAnsi"/>
                    <w:szCs w:val="20"/>
                  </w:rPr>
                  <w:tab/>
                </w:r>
              </w:p>
              <w:tbl>
                <w:tblPr>
                  <w:tblStyle w:val="TableGrid1"/>
                  <w:tblW w:w="0" w:type="auto"/>
                  <w:tblInd w:w="3" w:type="dxa"/>
                  <w:tblLook w:val="04A0" w:firstRow="1" w:lastRow="0" w:firstColumn="1" w:lastColumn="0" w:noHBand="0" w:noVBand="1"/>
                </w:tblPr>
                <w:tblGrid>
                  <w:gridCol w:w="2467"/>
                  <w:gridCol w:w="3076"/>
                  <w:gridCol w:w="3331"/>
                </w:tblGrid>
                <w:tr w:rsidR="001320C2" w:rsidRPr="00B96963" w14:paraId="191722D5" w14:textId="77777777" w:rsidTr="000C3A86">
                  <w:trPr>
                    <w:trHeight w:val="478"/>
                  </w:trPr>
                  <w:tc>
                    <w:tcPr>
                      <w:tcW w:w="2467"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BFBFBF" w:themeColor="background1" w:themeShade="BF"/>
                      </w:tcBorders>
                    </w:tcPr>
                    <w:p w14:paraId="330A5FD0" w14:textId="77777777" w:rsidR="001320C2" w:rsidRPr="00E9443A" w:rsidRDefault="001320C2" w:rsidP="00D833CD">
                      <w:pPr>
                        <w:framePr w:hSpace="180" w:wrap="around" w:vAnchor="text" w:hAnchor="margin" w:y="228"/>
                        <w:suppressOverlap/>
                        <w:rPr>
                          <w:rFonts w:cstheme="minorHAnsi"/>
                          <w:sz w:val="20"/>
                          <w:szCs w:val="20"/>
                        </w:rPr>
                      </w:pPr>
                      <w:r w:rsidRPr="00E9443A">
                        <w:rPr>
                          <w:rFonts w:cstheme="minorHAnsi"/>
                          <w:sz w:val="20"/>
                          <w:szCs w:val="20"/>
                        </w:rPr>
                        <w:t>Number of days in PTA</w:t>
                      </w:r>
                    </w:p>
                  </w:tc>
                  <w:sdt>
                    <w:sdtPr>
                      <w:rPr>
                        <w:rFonts w:cstheme="minorHAnsi"/>
                      </w:rPr>
                      <w:id w:val="1216941563"/>
                      <w:placeholder>
                        <w:docPart w:val="E797D92D0BB8472EA99B17DBED7C1121"/>
                      </w:placeholder>
                      <w:showingPlcHdr/>
                      <w:text/>
                    </w:sdtPr>
                    <w:sdtEndPr/>
                    <w:sdtContent>
                      <w:tc>
                        <w:tcPr>
                          <w:tcW w:w="30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00A7944" w14:textId="6321B3F4" w:rsidR="001320C2" w:rsidRPr="00E9443A" w:rsidRDefault="001320C2" w:rsidP="00D833CD">
                          <w:pPr>
                            <w:framePr w:hSpace="180" w:wrap="around" w:vAnchor="text" w:hAnchor="margin" w:y="228"/>
                            <w:suppressOverlap/>
                            <w:rPr>
                              <w:rFonts w:cstheme="minorHAnsi"/>
                              <w:sz w:val="20"/>
                              <w:szCs w:val="20"/>
                            </w:rPr>
                          </w:pPr>
                          <w:r w:rsidRPr="00E9443A">
                            <w:rPr>
                              <w:rFonts w:cstheme="minorHAnsi"/>
                              <w:sz w:val="20"/>
                              <w:szCs w:val="20"/>
                            </w:rPr>
                            <w:t xml:space="preserve">          </w:t>
                          </w:r>
                        </w:p>
                      </w:tc>
                    </w:sdtContent>
                  </w:sdt>
                  <w:tc>
                    <w:tcPr>
                      <w:tcW w:w="3331" w:type="dxa"/>
                      <w:tcBorders>
                        <w:top w:val="single" w:sz="4" w:space="0" w:color="F2F2F2" w:themeColor="background1" w:themeShade="F2"/>
                        <w:left w:val="single" w:sz="4" w:space="0" w:color="BFBFBF" w:themeColor="background1" w:themeShade="BF"/>
                        <w:bottom w:val="single" w:sz="4" w:space="0" w:color="F2F2F2" w:themeColor="background1" w:themeShade="F2"/>
                        <w:right w:val="single" w:sz="4" w:space="0" w:color="F2F2F2" w:themeColor="background1" w:themeShade="F2"/>
                      </w:tcBorders>
                    </w:tcPr>
                    <w:p w14:paraId="1CDB0337" w14:textId="24625A27" w:rsidR="001320C2" w:rsidRPr="00E9443A" w:rsidRDefault="001320C2" w:rsidP="00D833CD">
                      <w:pPr>
                        <w:framePr w:hSpace="180" w:wrap="around" w:vAnchor="text" w:hAnchor="margin" w:y="228"/>
                        <w:suppressOverlap/>
                        <w:rPr>
                          <w:rFonts w:cstheme="minorHAnsi"/>
                          <w:i/>
                          <w:sz w:val="20"/>
                          <w:szCs w:val="20"/>
                        </w:rPr>
                      </w:pPr>
                      <w:r w:rsidRPr="00E9443A">
                        <w:rPr>
                          <w:rFonts w:cstheme="minorHAnsi"/>
                          <w:i/>
                          <w:sz w:val="20"/>
                          <w:szCs w:val="20"/>
                        </w:rPr>
                        <w:t>Attach PTA scoring sheets</w:t>
                      </w:r>
                    </w:p>
                  </w:tc>
                </w:tr>
              </w:tbl>
              <w:p w14:paraId="2AE8CB8B" w14:textId="77777777" w:rsidR="001320C2" w:rsidRPr="00B96963" w:rsidRDefault="001320C2" w:rsidP="002C7AB3">
                <w:pPr>
                  <w:rPr>
                    <w:rFonts w:cstheme="minorHAnsi"/>
                    <w:szCs w:val="20"/>
                    <w:u w:val="single"/>
                  </w:rPr>
                </w:pPr>
                <w:r w:rsidRPr="00B96963">
                  <w:rPr>
                    <w:rFonts w:cstheme="minorHAnsi"/>
                    <w:szCs w:val="20"/>
                    <w:u w:val="single"/>
                  </w:rPr>
                  <w:t xml:space="preserve">If the PTA score is not available or not applicable (for example the injured person has a penetrating brain injury): </w:t>
                </w:r>
              </w:p>
              <w:p w14:paraId="43452B40" w14:textId="2FC4C5E6" w:rsidR="001320C2" w:rsidRPr="00B96963" w:rsidRDefault="00937138" w:rsidP="00A62615">
                <w:pPr>
                  <w:ind w:left="246" w:hanging="246"/>
                  <w:rPr>
                    <w:rFonts w:cstheme="minorHAnsi"/>
                    <w:szCs w:val="20"/>
                  </w:rPr>
                </w:pPr>
                <w:sdt>
                  <w:sdtPr>
                    <w:rPr>
                      <w:rFonts w:cstheme="minorHAnsi"/>
                    </w:rPr>
                    <w:id w:val="1363022986"/>
                    <w14:checkbox>
                      <w14:checked w14:val="0"/>
                      <w14:checkedState w14:val="2612" w14:font="MS Gothic"/>
                      <w14:uncheckedState w14:val="2610" w14:font="MS Gothic"/>
                    </w14:checkbox>
                  </w:sdtPr>
                  <w:sdtEndPr/>
                  <w:sdtContent>
                    <w:r w:rsidR="001320C2" w:rsidRPr="00B96963">
                      <w:rPr>
                        <w:rFonts w:ascii="Segoe UI Symbol" w:eastAsia="MS Gothic" w:hAnsi="Segoe UI Symbol" w:cs="Segoe UI Symbol"/>
                        <w:szCs w:val="20"/>
                      </w:rPr>
                      <w:t>☐</w:t>
                    </w:r>
                  </w:sdtContent>
                </w:sdt>
                <w:r w:rsidR="001320C2" w:rsidRPr="00B96963">
                  <w:rPr>
                    <w:rFonts w:cstheme="minorHAnsi"/>
                    <w:szCs w:val="20"/>
                  </w:rPr>
                  <w:t xml:space="preserve"> There is evidence of a very significant impact to the head causing coma for longer than one hour. Where coma has been documented, attach a copy.  If not, describe in the box below how this was determined.</w:t>
                </w:r>
              </w:p>
              <w:p w14:paraId="4F991542" w14:textId="77777777" w:rsidR="001320C2" w:rsidRPr="00B96963" w:rsidRDefault="001320C2" w:rsidP="002C7AB3">
                <w:pPr>
                  <w:rPr>
                    <w:rFonts w:cstheme="minorHAnsi"/>
                    <w:b/>
                    <w:szCs w:val="20"/>
                  </w:rPr>
                </w:pPr>
                <w:r w:rsidRPr="00B96963">
                  <w:rPr>
                    <w:rFonts w:cstheme="minorHAnsi"/>
                    <w:b/>
                    <w:szCs w:val="20"/>
                  </w:rPr>
                  <w:t>OR</w:t>
                </w:r>
              </w:p>
              <w:p w14:paraId="3ED16B1B" w14:textId="77777777" w:rsidR="001320C2" w:rsidRPr="00B96963" w:rsidRDefault="00937138" w:rsidP="00E17D12">
                <w:pPr>
                  <w:ind w:left="246" w:hanging="246"/>
                  <w:rPr>
                    <w:rFonts w:cstheme="minorHAnsi"/>
                    <w:szCs w:val="20"/>
                  </w:rPr>
                </w:pPr>
                <w:sdt>
                  <w:sdtPr>
                    <w:rPr>
                      <w:rFonts w:cstheme="minorHAnsi"/>
                    </w:rPr>
                    <w:id w:val="168068851"/>
                    <w14:checkbox>
                      <w14:checked w14:val="0"/>
                      <w14:checkedState w14:val="2612" w14:font="MS Gothic"/>
                      <w14:uncheckedState w14:val="2610" w14:font="MS Gothic"/>
                    </w14:checkbox>
                  </w:sdtPr>
                  <w:sdtEndPr/>
                  <w:sdtContent>
                    <w:r w:rsidR="001320C2" w:rsidRPr="00B96963">
                      <w:rPr>
                        <w:rFonts w:ascii="Segoe UI Symbol" w:eastAsia="MS Gothic" w:hAnsi="Segoe UI Symbol" w:cs="Segoe UI Symbol"/>
                        <w:szCs w:val="20"/>
                      </w:rPr>
                      <w:t>☐</w:t>
                    </w:r>
                  </w:sdtContent>
                </w:sdt>
                <w:r w:rsidR="001320C2" w:rsidRPr="00B96963">
                  <w:rPr>
                    <w:rFonts w:cstheme="minorHAnsi"/>
                    <w:szCs w:val="20"/>
                  </w:rPr>
                  <w:t xml:space="preserve"> There is significant brain imaging abnormality, e.g. penetrating injury. Describe in the box below why the abnormality is significant.</w:t>
                </w:r>
              </w:p>
              <w:tbl>
                <w:tblPr>
                  <w:tblStyle w:val="TableGrid1"/>
                  <w:tblpPr w:leftFromText="180" w:rightFromText="180" w:vertAnchor="text" w:horzAnchor="margin" w:tblpY="68"/>
                  <w:tblW w:w="0" w:type="auto"/>
                  <w:tblLook w:val="04A0" w:firstRow="1" w:lastRow="0" w:firstColumn="1" w:lastColumn="0" w:noHBand="0" w:noVBand="1"/>
                </w:tblPr>
                <w:tblGrid>
                  <w:gridCol w:w="9505"/>
                </w:tblGrid>
                <w:tr w:rsidR="001320C2" w:rsidRPr="00B96963" w14:paraId="3343220B" w14:textId="77777777" w:rsidTr="000C3A86">
                  <w:trPr>
                    <w:trHeight w:val="847"/>
                  </w:trPr>
                  <w:sdt>
                    <w:sdtPr>
                      <w:rPr>
                        <w:rFonts w:asciiTheme="minorHAnsi" w:hAnsiTheme="minorHAnsi" w:cstheme="minorHAnsi"/>
                        <w:szCs w:val="20"/>
                      </w:rPr>
                      <w:id w:val="-541748892"/>
                      <w:placeholder>
                        <w:docPart w:val="1146DDB5F1FF495CAFA3643A53DFFFF1"/>
                      </w:placeholder>
                    </w:sdtPr>
                    <w:sdtEndPr/>
                    <w:sdtContent>
                      <w:tc>
                        <w:tcPr>
                          <w:tcW w:w="95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306B464" w14:textId="18449B3B" w:rsidR="001320C2" w:rsidRPr="002B6F5B" w:rsidRDefault="001320C2" w:rsidP="002C7AB3">
                          <w:pPr>
                            <w:pStyle w:val="TableParagraph"/>
                            <w:rPr>
                              <w:rFonts w:asciiTheme="minorHAnsi" w:hAnsiTheme="minorHAnsi" w:cstheme="minorHAnsi"/>
                              <w:szCs w:val="20"/>
                            </w:rPr>
                          </w:pPr>
                          <w:r w:rsidRPr="00B96963">
                            <w:rPr>
                              <w:rFonts w:asciiTheme="minorHAnsi" w:hAnsiTheme="minorHAnsi" w:cstheme="minorHAnsi"/>
                              <w:sz w:val="20"/>
                              <w:szCs w:val="20"/>
                            </w:rPr>
                            <w:t xml:space="preserve">       </w:t>
                          </w:r>
                        </w:p>
                      </w:tc>
                    </w:sdtContent>
                  </w:sdt>
                </w:tr>
              </w:tbl>
              <w:p w14:paraId="317DBEF0" w14:textId="50DFABA7" w:rsidR="001320C2" w:rsidRPr="00B96963" w:rsidRDefault="001320C2" w:rsidP="002C7AB3">
                <w:pPr>
                  <w:pStyle w:val="BodyText"/>
                  <w:rPr>
                    <w:rFonts w:cstheme="minorHAnsi"/>
                    <w:i/>
                    <w:iCs/>
                    <w:szCs w:val="20"/>
                  </w:rPr>
                </w:pPr>
                <w:r w:rsidRPr="00B96963">
                  <w:rPr>
                    <w:rFonts w:cstheme="minorHAnsi"/>
                    <w:i/>
                    <w:iCs/>
                    <w:szCs w:val="20"/>
                  </w:rPr>
                  <w:t>Attach a copy of the imaging report/s.</w:t>
                </w:r>
              </w:p>
              <w:p w14:paraId="4012DDD8" w14:textId="77777777" w:rsidR="001320C2" w:rsidRPr="00B96963" w:rsidRDefault="001320C2" w:rsidP="002C7AB3">
                <w:pPr>
                  <w:pStyle w:val="BodyText"/>
                  <w:rPr>
                    <w:rFonts w:cstheme="minorHAnsi"/>
                    <w:b/>
                    <w:i/>
                    <w:szCs w:val="20"/>
                  </w:rPr>
                </w:pPr>
                <w:r w:rsidRPr="00B96963">
                  <w:rPr>
                    <w:rFonts w:cstheme="minorHAnsi"/>
                    <w:b/>
                    <w:szCs w:val="20"/>
                  </w:rPr>
                  <w:t>AND</w:t>
                </w:r>
              </w:p>
              <w:p w14:paraId="01FAE9DD" w14:textId="3C7382B2" w:rsidR="001320C2" w:rsidRPr="00B96963" w:rsidRDefault="00937138" w:rsidP="00E17D12">
                <w:pPr>
                  <w:pStyle w:val="BodyText"/>
                  <w:ind w:left="387" w:hanging="387"/>
                  <w:rPr>
                    <w:rFonts w:cstheme="minorHAnsi"/>
                    <w:szCs w:val="20"/>
                  </w:rPr>
                </w:pPr>
                <w:sdt>
                  <w:sdtPr>
                    <w:rPr>
                      <w:rFonts w:cstheme="minorHAnsi"/>
                    </w:rPr>
                    <w:id w:val="826096064"/>
                    <w14:checkbox>
                      <w14:checked w14:val="0"/>
                      <w14:checkedState w14:val="2612" w14:font="MS Gothic"/>
                      <w14:uncheckedState w14:val="2610" w14:font="MS Gothic"/>
                    </w14:checkbox>
                  </w:sdtPr>
                  <w:sdtEndPr/>
                  <w:sdtContent>
                    <w:r w:rsidR="001320C2" w:rsidRPr="00B96963">
                      <w:rPr>
                        <w:rFonts w:ascii="Segoe UI Symbol" w:eastAsia="MS Gothic" w:hAnsi="Segoe UI Symbol" w:cs="Segoe UI Symbol"/>
                        <w:szCs w:val="20"/>
                      </w:rPr>
                      <w:t>☐</w:t>
                    </w:r>
                  </w:sdtContent>
                </w:sdt>
                <w:r w:rsidR="001320C2" w:rsidRPr="00B96963">
                  <w:rPr>
                    <w:rFonts w:cstheme="minorHAnsi"/>
                    <w:szCs w:val="20"/>
                  </w:rPr>
                  <w:t xml:space="preserve"> The injured person has scored 5 or less on any of the items on the FIM, due to the brain injury, </w:t>
                </w:r>
                <w:r w:rsidR="001320C2" w:rsidRPr="00B96963">
                  <w:rPr>
                    <w:rFonts w:cstheme="minorHAnsi"/>
                    <w:szCs w:val="20"/>
                  </w:rPr>
                  <w:lastRenderedPageBreak/>
                  <w:t xml:space="preserve">within the last month and </w:t>
                </w:r>
                <w:r w:rsidR="001320C2" w:rsidRPr="00B96963">
                  <w:rPr>
                    <w:rFonts w:cstheme="minorHAnsi"/>
                    <w:b/>
                    <w:bCs/>
                    <w:szCs w:val="20"/>
                  </w:rPr>
                  <w:t>I agree with this FIM assessment</w:t>
                </w:r>
                <w:r w:rsidR="001320C2" w:rsidRPr="00B96963">
                  <w:rPr>
                    <w:rFonts w:cstheme="minorHAnsi"/>
                    <w:szCs w:val="20"/>
                  </w:rPr>
                  <w:t>.</w:t>
                </w:r>
              </w:p>
              <w:p w14:paraId="4763060F" w14:textId="018765B6" w:rsidR="001320C2" w:rsidRPr="00B96963" w:rsidRDefault="001320C2" w:rsidP="002C7AB3">
                <w:pPr>
                  <w:pStyle w:val="BodyText"/>
                  <w:rPr>
                    <w:rFonts w:cstheme="minorHAnsi"/>
                    <w:i/>
                    <w:iCs/>
                    <w:szCs w:val="20"/>
                  </w:rPr>
                </w:pPr>
                <w:r w:rsidRPr="00B96963">
                  <w:rPr>
                    <w:rFonts w:cstheme="minorHAnsi"/>
                    <w:i/>
                    <w:iCs/>
                    <w:szCs w:val="20"/>
                  </w:rPr>
                  <w:t>Attach FIM scoresheet. Icare FIM scoresheet is preferred. To locate form on the icare website go to www.icare.nsw.gov.au  &gt; Practitioners &amp; providers &gt; Forms and resources &gt; Workers Care Program &gt; FIM scoresheet - Brain injury</w:t>
                </w:r>
              </w:p>
            </w:tc>
          </w:tr>
        </w:tbl>
        <w:tbl>
          <w:tblPr>
            <w:tblStyle w:val="TableGrid"/>
            <w:tblpPr w:leftFromText="180" w:rightFromText="180" w:horzAnchor="margin" w:tblpY="340"/>
            <w:tblW w:w="0" w:type="auto"/>
            <w:tblLook w:val="04A0" w:firstRow="1" w:lastRow="0" w:firstColumn="1" w:lastColumn="0" w:noHBand="0" w:noVBand="1"/>
          </w:tblPr>
          <w:tblGrid>
            <w:gridCol w:w="4961"/>
            <w:gridCol w:w="4961"/>
          </w:tblGrid>
          <w:tr w:rsidR="00812B90" w14:paraId="6B1E751F" w14:textId="77777777" w:rsidTr="00812B90">
            <w:tc>
              <w:tcPr>
                <w:tcW w:w="4793" w:type="dxa"/>
                <w:vAlign w:val="top"/>
              </w:tcPr>
              <w:p w14:paraId="4617C55A" w14:textId="6BAEFCCB" w:rsidR="00812B90" w:rsidRDefault="00812B90" w:rsidP="00812B90">
                <w:pPr>
                  <w:pStyle w:val="NoSpacing"/>
                </w:pPr>
                <w:bookmarkStart w:id="1" w:name="_Hlk114569014"/>
                <w:r w:rsidRPr="00437214">
                  <w:lastRenderedPageBreak/>
                  <w:t>First name of injured person</w:t>
                </w:r>
              </w:p>
            </w:tc>
            <w:tc>
              <w:tcPr>
                <w:tcW w:w="4793" w:type="dxa"/>
                <w:vAlign w:val="top"/>
              </w:tcPr>
              <w:p w14:paraId="18FADDDF" w14:textId="77777777" w:rsidR="00812B90" w:rsidRDefault="00812B90" w:rsidP="00812B90">
                <w:pPr>
                  <w:pStyle w:val="NoSpacing"/>
                </w:pPr>
                <w:r w:rsidRPr="00437214">
                  <w:t>Surname of injured person</w:t>
                </w:r>
              </w:p>
            </w:tc>
          </w:tr>
          <w:tr w:rsidR="00812B90" w14:paraId="2EE6EDF2" w14:textId="77777777" w:rsidTr="00812B90">
            <w:sdt>
              <w:sdtPr>
                <w:id w:val="1831708840"/>
                <w:placeholder>
                  <w:docPart w:val="80780D1AEBEF44F1B70A7E150C3E2BB4"/>
                </w:placeholder>
                <w:showingPlcHdr/>
                <w:text/>
              </w:sdtPr>
              <w:sdtEndPr/>
              <w:sdtContent>
                <w:tc>
                  <w:tcPr>
                    <w:tcW w:w="4793" w:type="dxa"/>
                    <w:tcBorders>
                      <w:top w:val="single" w:sz="4" w:space="0" w:color="auto"/>
                      <w:left w:val="single" w:sz="4" w:space="0" w:color="auto"/>
                      <w:bottom w:val="single" w:sz="4" w:space="0" w:color="auto"/>
                      <w:right w:val="single" w:sz="4" w:space="0" w:color="auto"/>
                    </w:tcBorders>
                  </w:tcPr>
                  <w:p w14:paraId="0A80208C" w14:textId="1BC98F40" w:rsidR="00812B90" w:rsidRDefault="00436540" w:rsidP="00812B90">
                    <w:pPr>
                      <w:pStyle w:val="NoSpacing"/>
                      <w:spacing w:before="120" w:after="120" w:line="240" w:lineRule="exact"/>
                      <w:ind w:left="113"/>
                    </w:pPr>
                    <w:r>
                      <w:rPr>
                        <w:rStyle w:val="PlaceholderText"/>
                      </w:rPr>
                      <w:t xml:space="preserve">          </w:t>
                    </w:r>
                  </w:p>
                </w:tc>
              </w:sdtContent>
            </w:sdt>
            <w:sdt>
              <w:sdtPr>
                <w:id w:val="-512602133"/>
                <w:placeholder>
                  <w:docPart w:val="11E2B86EFFEE425CA234523620E45CE0"/>
                </w:placeholder>
                <w:showingPlcHdr/>
                <w:text/>
              </w:sdtPr>
              <w:sdtEndPr/>
              <w:sdtContent>
                <w:tc>
                  <w:tcPr>
                    <w:tcW w:w="4793" w:type="dxa"/>
                    <w:tcBorders>
                      <w:top w:val="single" w:sz="4" w:space="0" w:color="auto"/>
                      <w:left w:val="single" w:sz="4" w:space="0" w:color="auto"/>
                      <w:bottom w:val="single" w:sz="4" w:space="0" w:color="auto"/>
                      <w:right w:val="single" w:sz="4" w:space="0" w:color="auto"/>
                    </w:tcBorders>
                  </w:tcPr>
                  <w:p w14:paraId="706D5F1E" w14:textId="6D658BBE" w:rsidR="00812B90" w:rsidRDefault="00436540" w:rsidP="00812B90">
                    <w:pPr>
                      <w:pStyle w:val="NoSpacing"/>
                      <w:spacing w:before="120" w:after="120" w:line="240" w:lineRule="exact"/>
                      <w:ind w:left="113"/>
                    </w:pPr>
                    <w:r>
                      <w:rPr>
                        <w:rStyle w:val="PlaceholderText"/>
                      </w:rPr>
                      <w:t xml:space="preserve">          </w:t>
                    </w:r>
                  </w:p>
                </w:tc>
              </w:sdtContent>
            </w:sdt>
          </w:tr>
        </w:tbl>
        <w:tbl>
          <w:tblPr>
            <w:tblStyle w:val="TableGrid"/>
            <w:tblpPr w:leftFromText="180" w:rightFromText="180" w:vertAnchor="text" w:horzAnchor="margin" w:tblpY="228"/>
            <w:tblOverlap w:val="never"/>
            <w:tblW w:w="9954"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blBorders>
            <w:shd w:val="clear" w:color="auto" w:fill="F2F2F2"/>
            <w:tblCellMar>
              <w:top w:w="57" w:type="dxa"/>
              <w:left w:w="57" w:type="dxa"/>
              <w:bottom w:w="57" w:type="dxa"/>
              <w:right w:w="57" w:type="dxa"/>
            </w:tblCellMar>
            <w:tblLook w:val="04A0" w:firstRow="1" w:lastRow="0" w:firstColumn="1" w:lastColumn="0" w:noHBand="0" w:noVBand="1"/>
          </w:tblPr>
          <w:tblGrid>
            <w:gridCol w:w="9955"/>
          </w:tblGrid>
          <w:tr w:rsidR="00CF5D8A" w14:paraId="32D3AB46" w14:textId="77777777" w:rsidTr="008F4593">
            <w:trPr>
              <w:trHeight w:val="1354"/>
            </w:trPr>
            <w:tc>
              <w:tcPr>
                <w:tcW w:w="9730" w:type="dxa"/>
                <w:shd w:val="clear" w:color="auto" w:fill="F2F2F2"/>
              </w:tcPr>
              <w:bookmarkEnd w:id="1"/>
              <w:p w14:paraId="3C1F977A" w14:textId="61DE7F19" w:rsidR="00CF5D8A" w:rsidRDefault="00CF5D8A" w:rsidP="008F4593">
                <w:pPr>
                  <w:pStyle w:val="Heading3"/>
                  <w:spacing w:before="120" w:line="240" w:lineRule="exact"/>
                  <w:ind w:right="2912"/>
                </w:pPr>
                <w:r>
                  <w:t>9.2 Spinal cord injury</w:t>
                </w:r>
              </w:p>
              <w:p w14:paraId="2302F512" w14:textId="77777777" w:rsidR="00CF5D8A" w:rsidRDefault="00CF5D8A" w:rsidP="00E17D12">
                <w:r>
                  <w:t>(permanent sensory deficit, motor deficit and/or bladder/bowel dysfunction)</w:t>
                </w:r>
              </w:p>
              <w:p w14:paraId="4BDA85CB" w14:textId="194B89DA" w:rsidR="00CF5D8A" w:rsidRDefault="00CF5D8A" w:rsidP="00E17D12">
                <w:pPr>
                  <w:pStyle w:val="NoSpacing"/>
                  <w:rPr>
                    <w:i/>
                    <w:iCs/>
                  </w:rPr>
                </w:pPr>
                <w:r w:rsidRPr="00893B1A">
                  <w:t xml:space="preserve">I certify that the injured person has sustained a spinal cord injury caused by the workplace accident. </w:t>
                </w:r>
                <w:r w:rsidRPr="00893B1A">
                  <w:rPr>
                    <w:i/>
                    <w:iCs/>
                  </w:rPr>
                  <w:t>The spinal cord injury meets the spinal cord injury criteria as outlined below:</w:t>
                </w:r>
              </w:p>
              <w:p w14:paraId="01F42027" w14:textId="77777777" w:rsidR="00CF5D8A" w:rsidRDefault="00CF5D8A" w:rsidP="00E17D12">
                <w:pPr>
                  <w:pStyle w:val="NoSpacing"/>
                </w:pPr>
              </w:p>
              <w:p w14:paraId="567158C8" w14:textId="1EBCCB93" w:rsidR="00CF5D8A" w:rsidRDefault="00CF5D8A" w:rsidP="00E17D12">
                <w:pPr>
                  <w:pStyle w:val="NoSpacing"/>
                </w:pPr>
                <w:r>
                  <w:t>The spinal cord injury is an acute traumatic lesion of the neural elements in the spinal canal</w:t>
                </w:r>
              </w:p>
              <w:p w14:paraId="30F6EAE0" w14:textId="7E63D1B7" w:rsidR="00CF5D8A" w:rsidRDefault="00CF5D8A" w:rsidP="00E17D12">
                <w:pPr>
                  <w:pStyle w:val="NoSpacing"/>
                  <w:rPr>
                    <w:sz w:val="19"/>
                    <w:szCs w:val="19"/>
                  </w:rPr>
                </w:pPr>
                <w:r>
                  <w:t xml:space="preserve"> (spinal cord and cauda equina) resulting in permanent sensory deficit, motor deficit and/or bladder/bowel dysfunction.</w:t>
                </w:r>
              </w:p>
              <w:tbl>
                <w:tblPr>
                  <w:tblStyle w:val="TableGrid1"/>
                  <w:tblW w:w="9587" w:type="dxa"/>
                  <w:tblLook w:val="04A0" w:firstRow="1" w:lastRow="0" w:firstColumn="1" w:lastColumn="0" w:noHBand="0" w:noVBand="1"/>
                </w:tblPr>
                <w:tblGrid>
                  <w:gridCol w:w="1841"/>
                  <w:gridCol w:w="1583"/>
                  <w:gridCol w:w="1874"/>
                  <w:gridCol w:w="1803"/>
                  <w:gridCol w:w="2486"/>
                </w:tblGrid>
                <w:tr w:rsidR="00CF5D8A" w14:paraId="2B96A10C" w14:textId="77777777" w:rsidTr="008F4593">
                  <w:trPr>
                    <w:trHeight w:val="471"/>
                  </w:trPr>
                  <w:tc>
                    <w:tcPr>
                      <w:tcW w:w="184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BFBFBF" w:themeColor="background1" w:themeShade="BF"/>
                      </w:tcBorders>
                    </w:tcPr>
                    <w:p w14:paraId="0B9D5F81" w14:textId="77777777" w:rsidR="00CF5D8A" w:rsidRPr="00E9443A" w:rsidRDefault="00CF5D8A" w:rsidP="00D833CD">
                      <w:pPr>
                        <w:framePr w:hSpace="180" w:wrap="around" w:vAnchor="text" w:hAnchor="margin" w:y="228"/>
                        <w:suppressOverlap/>
                        <w:rPr>
                          <w:sz w:val="20"/>
                          <w:szCs w:val="20"/>
                        </w:rPr>
                      </w:pPr>
                      <w:r w:rsidRPr="00E9443A">
                        <w:rPr>
                          <w:sz w:val="20"/>
                          <w:szCs w:val="20"/>
                        </w:rPr>
                        <w:t>Neurological (SCI) level:</w:t>
                      </w:r>
                    </w:p>
                  </w:tc>
                  <w:sdt>
                    <w:sdtPr>
                      <w:id w:val="1206918030"/>
                      <w:placeholder>
                        <w:docPart w:val="AE3B54E605B543AD8F997B11AC0C950E"/>
                      </w:placeholder>
                      <w:showingPlcHdr/>
                      <w:text/>
                    </w:sdtPr>
                    <w:sdtEndPr/>
                    <w:sdtContent>
                      <w:tc>
                        <w:tcPr>
                          <w:tcW w:w="15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F65A052" w14:textId="178FC6FE" w:rsidR="00CF5D8A" w:rsidRPr="00E9443A" w:rsidRDefault="00CF5D8A" w:rsidP="00D833CD">
                          <w:pPr>
                            <w:framePr w:hSpace="180" w:wrap="around" w:vAnchor="text" w:hAnchor="margin" w:y="228"/>
                            <w:suppressOverlap/>
                            <w:rPr>
                              <w:sz w:val="20"/>
                              <w:szCs w:val="20"/>
                            </w:rPr>
                          </w:pPr>
                          <w:r w:rsidRPr="00E9443A">
                            <w:rPr>
                              <w:sz w:val="20"/>
                              <w:szCs w:val="20"/>
                            </w:rPr>
                            <w:t xml:space="preserve">          </w:t>
                          </w:r>
                        </w:p>
                      </w:tc>
                    </w:sdtContent>
                  </w:sdt>
                  <w:tc>
                    <w:tcPr>
                      <w:tcW w:w="1874" w:type="dxa"/>
                      <w:tcBorders>
                        <w:top w:val="single" w:sz="4" w:space="0" w:color="F2F2F2" w:themeColor="background1" w:themeShade="F2"/>
                        <w:left w:val="single" w:sz="4" w:space="0" w:color="BFBFBF" w:themeColor="background1" w:themeShade="BF"/>
                        <w:bottom w:val="single" w:sz="4" w:space="0" w:color="F2F2F2" w:themeColor="background1" w:themeShade="F2"/>
                        <w:right w:val="single" w:sz="4" w:space="0" w:color="BFBFBF" w:themeColor="background1" w:themeShade="BF"/>
                      </w:tcBorders>
                    </w:tcPr>
                    <w:p w14:paraId="68C43610" w14:textId="77777777" w:rsidR="00CF5D8A" w:rsidRPr="00E9443A" w:rsidRDefault="00CF5D8A" w:rsidP="00D833CD">
                      <w:pPr>
                        <w:framePr w:hSpace="180" w:wrap="around" w:vAnchor="text" w:hAnchor="margin" w:y="228"/>
                        <w:suppressOverlap/>
                        <w:rPr>
                          <w:i/>
                          <w:sz w:val="20"/>
                          <w:szCs w:val="20"/>
                        </w:rPr>
                      </w:pPr>
                      <w:r w:rsidRPr="00E9443A">
                        <w:rPr>
                          <w:sz w:val="20"/>
                          <w:szCs w:val="20"/>
                        </w:rPr>
                        <w:t>ASIA impairment scale:</w:t>
                      </w:r>
                    </w:p>
                  </w:tc>
                  <w:sdt>
                    <w:sdtPr>
                      <w:id w:val="-1046447935"/>
                      <w:placeholder>
                        <w:docPart w:val="6CB8D716319E4DDB95820AECD1EAE0BB"/>
                      </w:placeholder>
                      <w:showingPlcHdr/>
                      <w:text/>
                    </w:sdtPr>
                    <w:sdtEndPr/>
                    <w:sdtContent>
                      <w:tc>
                        <w:tcPr>
                          <w:tcW w:w="1803" w:type="dxa"/>
                          <w:tcBorders>
                            <w:top w:val="single" w:sz="4" w:space="0" w:color="F2F2F2" w:themeColor="background1" w:themeShade="F2"/>
                            <w:left w:val="single" w:sz="4" w:space="0" w:color="BFBFBF" w:themeColor="background1" w:themeShade="BF"/>
                            <w:bottom w:val="single" w:sz="4" w:space="0" w:color="F2F2F2" w:themeColor="background1" w:themeShade="F2"/>
                            <w:right w:val="single" w:sz="4" w:space="0" w:color="F2F2F2" w:themeColor="background1" w:themeShade="F2"/>
                          </w:tcBorders>
                          <w:shd w:val="clear" w:color="auto" w:fill="FFFFFF" w:themeFill="background1"/>
                        </w:tcPr>
                        <w:p w14:paraId="4A5B0091" w14:textId="77777777" w:rsidR="00CF5D8A" w:rsidRPr="00E9443A" w:rsidRDefault="00CF5D8A" w:rsidP="00D833CD">
                          <w:pPr>
                            <w:framePr w:hSpace="180" w:wrap="around" w:vAnchor="text" w:hAnchor="margin" w:y="228"/>
                            <w:suppressOverlap/>
                            <w:rPr>
                              <w:i/>
                              <w:sz w:val="20"/>
                              <w:szCs w:val="20"/>
                            </w:rPr>
                          </w:pPr>
                          <w:r w:rsidRPr="00E9443A">
                            <w:rPr>
                              <w:sz w:val="20"/>
                              <w:szCs w:val="20"/>
                              <w:shd w:val="clear" w:color="auto" w:fill="FFFFFF" w:themeFill="background1"/>
                            </w:rPr>
                            <w:t xml:space="preserve">          </w:t>
                          </w:r>
                        </w:p>
                      </w:tc>
                    </w:sdtContent>
                  </w:sdt>
                  <w:tc>
                    <w:tcPr>
                      <w:tcW w:w="2486" w:type="dxa"/>
                      <w:tcBorders>
                        <w:top w:val="single" w:sz="4" w:space="0" w:color="F2F2F2" w:themeColor="background1" w:themeShade="F2"/>
                        <w:left w:val="single" w:sz="4" w:space="0" w:color="BFBFBF" w:themeColor="background1" w:themeShade="BF"/>
                        <w:bottom w:val="single" w:sz="4" w:space="0" w:color="F2F2F2" w:themeColor="background1" w:themeShade="F2"/>
                        <w:right w:val="single" w:sz="4" w:space="0" w:color="F2F2F2" w:themeColor="background1" w:themeShade="F2"/>
                      </w:tcBorders>
                    </w:tcPr>
                    <w:p w14:paraId="2031A514" w14:textId="77777777" w:rsidR="00CF5D8A" w:rsidRPr="00822290" w:rsidRDefault="00CF5D8A" w:rsidP="00D833CD">
                      <w:pPr>
                        <w:framePr w:hSpace="180" w:wrap="around" w:vAnchor="text" w:hAnchor="margin" w:y="228"/>
                        <w:suppressOverlap/>
                        <w:rPr>
                          <w:i/>
                        </w:rPr>
                      </w:pPr>
                    </w:p>
                  </w:tc>
                </w:tr>
              </w:tbl>
              <w:p w14:paraId="4CAD065A" w14:textId="77777777" w:rsidR="00CF5D8A" w:rsidRPr="00A62615" w:rsidRDefault="00CF5D8A" w:rsidP="00E17D12">
                <w:pPr>
                  <w:pStyle w:val="BodyText"/>
                  <w:rPr>
                    <w:i/>
                    <w:iCs/>
                  </w:rPr>
                </w:pPr>
                <w:r w:rsidRPr="00A62615">
                  <w:rPr>
                    <w:i/>
                    <w:iCs/>
                  </w:rPr>
                  <w:t>Attach ASIA score sheet</w:t>
                </w:r>
              </w:p>
            </w:tc>
          </w:tr>
        </w:tbl>
      </w:sdtContent>
    </w:sdt>
    <w:p w14:paraId="0AC079BB" w14:textId="389B407C" w:rsidR="00893B1A" w:rsidRDefault="00893B1A" w:rsidP="00192294">
      <w:pPr>
        <w:pStyle w:val="NoSpacing"/>
      </w:pPr>
    </w:p>
    <w:p w14:paraId="37059ACE" w14:textId="77777777" w:rsidR="00162EFE" w:rsidRPr="002C7AB3" w:rsidRDefault="00162EFE" w:rsidP="00192294">
      <w:pPr>
        <w:pStyle w:val="NoSpacing"/>
      </w:pPr>
    </w:p>
    <w:sdt>
      <w:sdtPr>
        <w:rPr>
          <w:rFonts w:asciiTheme="minorHAnsi" w:hAnsiTheme="minorHAnsi" w:cs="Times New Roman"/>
          <w:b w:val="0"/>
          <w:bCs w:val="0"/>
          <w:sz w:val="20"/>
          <w:szCs w:val="20"/>
          <w:lang w:val="en-AU"/>
        </w:rPr>
        <w:id w:val="-566409674"/>
        <w:lock w:val="contentLocked"/>
        <w:placeholder>
          <w:docPart w:val="DefaultPlaceholder_-1854013440"/>
        </w:placeholder>
        <w:group/>
      </w:sdtPr>
      <w:sdtEndPr>
        <w:rPr>
          <w:rFonts w:cstheme="minorBidi"/>
        </w:rPr>
      </w:sdtEndPr>
      <w:sdtContent>
        <w:tbl>
          <w:tblPr>
            <w:tblStyle w:val="TableGrid2"/>
            <w:tblW w:w="997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blCellMar>
              <w:left w:w="160" w:type="dxa"/>
              <w:right w:w="160" w:type="dxa"/>
            </w:tblCellMar>
            <w:tblLook w:val="04A0" w:firstRow="1" w:lastRow="0" w:firstColumn="1" w:lastColumn="0" w:noHBand="0" w:noVBand="1"/>
          </w:tblPr>
          <w:tblGrid>
            <w:gridCol w:w="7655"/>
            <w:gridCol w:w="2317"/>
          </w:tblGrid>
          <w:tr w:rsidR="00893B1A" w14:paraId="307E8E9D" w14:textId="77777777" w:rsidTr="00192294">
            <w:tc>
              <w:tcPr>
                <w:tcW w:w="9748" w:type="dxa"/>
                <w:gridSpan w:val="2"/>
                <w:shd w:val="clear" w:color="auto" w:fill="F2F2F2"/>
              </w:tcPr>
              <w:p w14:paraId="7211CEA4" w14:textId="2CF932D2" w:rsidR="00893B1A" w:rsidRPr="00474990" w:rsidRDefault="00893B1A" w:rsidP="00812B90">
                <w:pPr>
                  <w:pStyle w:val="Heading3"/>
                  <w:spacing w:before="120" w:after="120" w:line="240" w:lineRule="exact"/>
                </w:pPr>
                <w:r>
                  <w:t>9.3 Amputation/s</w:t>
                </w:r>
              </w:p>
              <w:p w14:paraId="54322F4B" w14:textId="77777777" w:rsidR="00D951FE" w:rsidRDefault="00D951FE" w:rsidP="00D951FE">
                <w:pPr>
                  <w:ind w:right="142"/>
                </w:pPr>
                <w:r>
                  <w:t>Equivalent impairment means that the person’s limb function is equivalent to an amputation described below.</w:t>
                </w:r>
              </w:p>
              <w:p w14:paraId="592AB7BB" w14:textId="07D87A89" w:rsidR="00893B1A" w:rsidRDefault="00893B1A" w:rsidP="00893B1A">
                <w:pPr>
                  <w:ind w:right="142"/>
                </w:pPr>
                <w:r>
                  <w:t xml:space="preserve">I certify that the injured person has </w:t>
                </w:r>
                <w:r w:rsidR="00322663" w:rsidRPr="00322663">
                  <w:t xml:space="preserve">had one or more amputation/s </w:t>
                </w:r>
                <w:r>
                  <w:t>(or equivalent impairment) caused by the workplace accident.</w:t>
                </w:r>
              </w:p>
              <w:p w14:paraId="56D7664F" w14:textId="6FBAFEE4" w:rsidR="00893B1A" w:rsidRDefault="00893B1A" w:rsidP="00893B1A">
                <w:pPr>
                  <w:ind w:right="142"/>
                </w:pPr>
                <w:r>
                  <w:t>The</w:t>
                </w:r>
                <w:r w:rsidR="0044180F">
                  <w:t xml:space="preserve"> injury meets the criteria</w:t>
                </w:r>
                <w:r>
                  <w:t>, as outlined below:</w:t>
                </w:r>
              </w:p>
              <w:p w14:paraId="729A10A4" w14:textId="7104B37F" w:rsidR="00893B1A" w:rsidRPr="00A52CAF" w:rsidRDefault="00893B1A" w:rsidP="00893B1A">
                <w:pPr>
                  <w:pStyle w:val="Caption"/>
                </w:pPr>
                <w:r w:rsidRPr="00A52CAF">
                  <w:t>1.</w:t>
                </w:r>
                <w:r w:rsidRPr="00A52CAF">
                  <w:t> </w:t>
                </w:r>
                <w:r w:rsidRPr="00A52CAF">
                  <w:t>Multiple amputations</w:t>
                </w:r>
              </w:p>
              <w:p w14:paraId="1B7D49A2" w14:textId="70F632E7" w:rsidR="00893B1A" w:rsidRDefault="00893B1A" w:rsidP="00893B1A">
                <w:pPr>
                  <w:ind w:right="142"/>
                </w:pPr>
                <w:r>
                  <w:t xml:space="preserve">Multiple amputations of the upper and/or lower extremities, meaning that there is </w:t>
                </w:r>
                <w:r w:rsidRPr="0080281B">
                  <w:rPr>
                    <w:u w:val="single"/>
                  </w:rPr>
                  <w:t>more than one</w:t>
                </w:r>
                <w:r>
                  <w:t xml:space="preserve"> of the following types of amputation at or above</w:t>
                </w:r>
                <w:r w:rsidR="000B7C60">
                  <w:t>, proximal to,</w:t>
                </w:r>
                <w:r>
                  <w:t xml:space="preserve"> the level of:</w:t>
                </w:r>
              </w:p>
            </w:tc>
          </w:tr>
          <w:tr w:rsidR="00893B1A" w14:paraId="1F2B419C" w14:textId="77777777" w:rsidTr="000B7C60">
            <w:tc>
              <w:tcPr>
                <w:tcW w:w="7487" w:type="dxa"/>
                <w:shd w:val="clear" w:color="auto" w:fill="F2F2F2"/>
              </w:tcPr>
              <w:p w14:paraId="0231F0CF" w14:textId="5BB31DA4" w:rsidR="00893B1A" w:rsidRPr="00927065" w:rsidRDefault="00893B1A" w:rsidP="00E17D12">
                <w:pPr>
                  <w:pStyle w:val="ListParagraph"/>
                  <w:numPr>
                    <w:ilvl w:val="0"/>
                    <w:numId w:val="25"/>
                  </w:numPr>
                  <w:adjustRightInd/>
                  <w:snapToGrid/>
                  <w:spacing w:before="0" w:after="0" w:line="260" w:lineRule="atLeast"/>
                  <w:contextualSpacing w:val="0"/>
                </w:pPr>
                <w:r w:rsidRPr="00927065">
                  <w:t xml:space="preserve">a short transtibial or standard transtibial amputation, as defined by the loss of 50% or more of the length of the tibia. This includes all other amputations </w:t>
                </w:r>
                <w:r w:rsidR="00E17D12" w:rsidRPr="00927065">
                  <w:t xml:space="preserve">of </w:t>
                </w:r>
                <w:r w:rsidR="00E17D12">
                  <w:t>the</w:t>
                </w:r>
                <w:r w:rsidRPr="00927065">
                  <w:t xml:space="preserve"> lower extremity (such as knee disarticulation or transfemoral amputation) above this level</w:t>
                </w:r>
              </w:p>
            </w:tc>
            <w:tc>
              <w:tcPr>
                <w:tcW w:w="2149" w:type="dxa"/>
                <w:shd w:val="clear" w:color="auto" w:fill="F2F2F2"/>
              </w:tcPr>
              <w:p w14:paraId="50EFEB86" w14:textId="77777777" w:rsidR="00893B1A" w:rsidRDefault="00937138" w:rsidP="00E17D12">
                <w:pPr>
                  <w:spacing w:before="0" w:after="0"/>
                  <w:ind w:right="142"/>
                </w:pPr>
                <w:sdt>
                  <w:sdtPr>
                    <w:id w:val="1665582519"/>
                    <w14:checkbox>
                      <w14:checked w14:val="0"/>
                      <w14:checkedState w14:val="2612" w14:font="MS Gothic"/>
                      <w14:uncheckedState w14:val="2610" w14:font="MS Gothic"/>
                    </w14:checkbox>
                  </w:sdtPr>
                  <w:sdtEndPr/>
                  <w:sdtContent>
                    <w:r w:rsidR="00893B1A">
                      <w:rPr>
                        <w:rFonts w:ascii="MS Gothic" w:eastAsia="MS Gothic" w:hAnsi="MS Gothic" w:hint="eastAsia"/>
                      </w:rPr>
                      <w:t>☐</w:t>
                    </w:r>
                  </w:sdtContent>
                </w:sdt>
                <w:r w:rsidR="00893B1A">
                  <w:t xml:space="preserve"> Right</w:t>
                </w:r>
                <w:r w:rsidR="00893B1A">
                  <w:t> </w:t>
                </w:r>
                <w:sdt>
                  <w:sdtPr>
                    <w:id w:val="-2036952912"/>
                    <w14:checkbox>
                      <w14:checked w14:val="0"/>
                      <w14:checkedState w14:val="2612" w14:font="MS Gothic"/>
                      <w14:uncheckedState w14:val="2610" w14:font="MS Gothic"/>
                    </w14:checkbox>
                  </w:sdtPr>
                  <w:sdtEndPr/>
                  <w:sdtContent>
                    <w:r w:rsidR="00893B1A">
                      <w:rPr>
                        <w:rFonts w:ascii="MS Gothic" w:eastAsia="MS Gothic" w:hAnsi="MS Gothic" w:hint="eastAsia"/>
                      </w:rPr>
                      <w:t>☐</w:t>
                    </w:r>
                  </w:sdtContent>
                </w:sdt>
                <w:r w:rsidR="00893B1A">
                  <w:t xml:space="preserve"> Left</w:t>
                </w:r>
              </w:p>
            </w:tc>
          </w:tr>
          <w:tr w:rsidR="00893B1A" w14:paraId="193FD365" w14:textId="77777777" w:rsidTr="000B7C60">
            <w:tc>
              <w:tcPr>
                <w:tcW w:w="7487" w:type="dxa"/>
                <w:shd w:val="clear" w:color="auto" w:fill="F2F2F2"/>
              </w:tcPr>
              <w:p w14:paraId="5980C48E" w14:textId="34EF474B" w:rsidR="009164D0" w:rsidRPr="009164D0" w:rsidRDefault="00893B1A" w:rsidP="009164D0">
                <w:pPr>
                  <w:pStyle w:val="ListParagraph"/>
                  <w:numPr>
                    <w:ilvl w:val="0"/>
                    <w:numId w:val="24"/>
                  </w:numPr>
                  <w:adjustRightInd/>
                  <w:snapToGrid/>
                  <w:spacing w:before="0" w:after="0" w:line="264" w:lineRule="auto"/>
                  <w:ind w:right="142"/>
                  <w:contextualSpacing w:val="0"/>
                </w:pPr>
                <w:r w:rsidRPr="008B0E1F">
                  <w:t>a thumb and index finger of the same hand, at or above the first metacarpophalangeal joint. This includes all other amputations of the upper extremity (such as below-elbow or above-elbow amputation) above this level</w:t>
                </w:r>
              </w:p>
            </w:tc>
            <w:tc>
              <w:tcPr>
                <w:tcW w:w="2149" w:type="dxa"/>
                <w:shd w:val="clear" w:color="auto" w:fill="F2F2F2"/>
              </w:tcPr>
              <w:p w14:paraId="3C014EFB" w14:textId="77777777" w:rsidR="00893B1A" w:rsidRDefault="00937138" w:rsidP="00E17D12">
                <w:pPr>
                  <w:spacing w:before="0" w:after="0"/>
                  <w:ind w:right="142"/>
                </w:pPr>
                <w:sdt>
                  <w:sdtPr>
                    <w:id w:val="6024745"/>
                    <w14:checkbox>
                      <w14:checked w14:val="0"/>
                      <w14:checkedState w14:val="2612" w14:font="MS Gothic"/>
                      <w14:uncheckedState w14:val="2610" w14:font="MS Gothic"/>
                    </w14:checkbox>
                  </w:sdtPr>
                  <w:sdtEndPr/>
                  <w:sdtContent>
                    <w:r w:rsidR="00893B1A">
                      <w:rPr>
                        <w:rFonts w:ascii="MS Gothic" w:eastAsia="MS Gothic" w:hAnsi="MS Gothic" w:hint="eastAsia"/>
                      </w:rPr>
                      <w:t>☐</w:t>
                    </w:r>
                  </w:sdtContent>
                </w:sdt>
                <w:r w:rsidR="00893B1A">
                  <w:t xml:space="preserve"> Right</w:t>
                </w:r>
                <w:r w:rsidR="00893B1A">
                  <w:t> </w:t>
                </w:r>
                <w:sdt>
                  <w:sdtPr>
                    <w:id w:val="1835177902"/>
                    <w14:checkbox>
                      <w14:checked w14:val="0"/>
                      <w14:checkedState w14:val="2612" w14:font="MS Gothic"/>
                      <w14:uncheckedState w14:val="2610" w14:font="MS Gothic"/>
                    </w14:checkbox>
                  </w:sdtPr>
                  <w:sdtEndPr/>
                  <w:sdtContent>
                    <w:r w:rsidR="00893B1A">
                      <w:rPr>
                        <w:rFonts w:ascii="MS Gothic" w:eastAsia="MS Gothic" w:hAnsi="MS Gothic" w:hint="eastAsia"/>
                      </w:rPr>
                      <w:t>☐</w:t>
                    </w:r>
                  </w:sdtContent>
                </w:sdt>
                <w:r w:rsidR="00893B1A">
                  <w:t xml:space="preserve"> Left</w:t>
                </w:r>
              </w:p>
            </w:tc>
          </w:tr>
          <w:tr w:rsidR="009164D0" w14:paraId="511A6E27" w14:textId="77777777" w:rsidTr="000B7C60">
            <w:tc>
              <w:tcPr>
                <w:tcW w:w="7487" w:type="dxa"/>
                <w:shd w:val="clear" w:color="auto" w:fill="F2F2F2"/>
              </w:tcPr>
              <w:p w14:paraId="0606FA73" w14:textId="6242421E" w:rsidR="009164D0" w:rsidRPr="008B0E1F" w:rsidRDefault="009E21AF" w:rsidP="009164D0">
                <w:pPr>
                  <w:pStyle w:val="ListParagraph"/>
                  <w:numPr>
                    <w:ilvl w:val="0"/>
                    <w:numId w:val="24"/>
                  </w:numPr>
                  <w:adjustRightInd/>
                  <w:snapToGrid/>
                  <w:spacing w:before="0" w:after="0" w:line="264" w:lineRule="auto"/>
                  <w:ind w:right="142"/>
                  <w:contextualSpacing w:val="0"/>
                </w:pPr>
                <w:r w:rsidRPr="008B0E1F">
                  <w:t xml:space="preserve">there are multiple </w:t>
                </w:r>
                <w:r>
                  <w:t>amputations</w:t>
                </w:r>
                <w:r w:rsidRPr="008B0E1F">
                  <w:t>, each of which is an equivalent impairment to an amputation described above (provide details below)</w:t>
                </w:r>
              </w:p>
            </w:tc>
            <w:tc>
              <w:tcPr>
                <w:tcW w:w="2149" w:type="dxa"/>
                <w:shd w:val="clear" w:color="auto" w:fill="F2F2F2"/>
              </w:tcPr>
              <w:p w14:paraId="54C2D2B6" w14:textId="6878534F" w:rsidR="009164D0" w:rsidRDefault="00937138" w:rsidP="00E17D12">
                <w:pPr>
                  <w:spacing w:before="0" w:after="0"/>
                  <w:ind w:right="142"/>
                </w:pPr>
                <w:sdt>
                  <w:sdtPr>
                    <w:id w:val="516196651"/>
                    <w14:checkbox>
                      <w14:checked w14:val="0"/>
                      <w14:checkedState w14:val="2612" w14:font="MS Gothic"/>
                      <w14:uncheckedState w14:val="2610" w14:font="MS Gothic"/>
                    </w14:checkbox>
                  </w:sdtPr>
                  <w:sdtEndPr/>
                  <w:sdtContent>
                    <w:r w:rsidR="008A6BC5">
                      <w:rPr>
                        <w:rFonts w:ascii="MS Gothic" w:eastAsia="MS Gothic" w:hAnsi="MS Gothic" w:hint="eastAsia"/>
                      </w:rPr>
                      <w:t>☐</w:t>
                    </w:r>
                  </w:sdtContent>
                </w:sdt>
                <w:r w:rsidR="008A6BC5">
                  <w:t xml:space="preserve"> Right</w:t>
                </w:r>
                <w:r w:rsidR="008A6BC5">
                  <w:t> </w:t>
                </w:r>
                <w:sdt>
                  <w:sdtPr>
                    <w:id w:val="-1765524816"/>
                    <w14:checkbox>
                      <w14:checked w14:val="0"/>
                      <w14:checkedState w14:val="2612" w14:font="MS Gothic"/>
                      <w14:uncheckedState w14:val="2610" w14:font="MS Gothic"/>
                    </w14:checkbox>
                  </w:sdtPr>
                  <w:sdtEndPr/>
                  <w:sdtContent>
                    <w:r w:rsidR="008A6BC5">
                      <w:rPr>
                        <w:rFonts w:ascii="MS Gothic" w:eastAsia="MS Gothic" w:hAnsi="MS Gothic" w:hint="eastAsia"/>
                      </w:rPr>
                      <w:t>☐</w:t>
                    </w:r>
                  </w:sdtContent>
                </w:sdt>
                <w:r w:rsidR="008A6BC5">
                  <w:t xml:space="preserve"> Left</w:t>
                </w:r>
              </w:p>
            </w:tc>
          </w:tr>
          <w:tr w:rsidR="009E21AF" w14:paraId="482FF1AE" w14:textId="77777777" w:rsidTr="000B7C60">
            <w:tc>
              <w:tcPr>
                <w:tcW w:w="7487" w:type="dxa"/>
                <w:shd w:val="clear" w:color="auto" w:fill="F2F2F2"/>
              </w:tcPr>
              <w:p w14:paraId="54363F65" w14:textId="32DBE861" w:rsidR="009E21AF" w:rsidRPr="008B0E1F" w:rsidRDefault="008A6BC5" w:rsidP="009164D0">
                <w:pPr>
                  <w:pStyle w:val="ListParagraph"/>
                  <w:numPr>
                    <w:ilvl w:val="0"/>
                    <w:numId w:val="24"/>
                  </w:numPr>
                  <w:adjustRightInd/>
                  <w:snapToGrid/>
                  <w:spacing w:before="0" w:after="0" w:line="264" w:lineRule="auto"/>
                  <w:ind w:right="142"/>
                  <w:contextualSpacing w:val="0"/>
                </w:pPr>
                <w:r w:rsidRPr="00A13049">
                  <w:lastRenderedPageBreak/>
                  <w:t>there is at least one amputation and at least one equivalent impairment to an amputation described above (provide details below)</w:t>
                </w:r>
              </w:p>
            </w:tc>
            <w:tc>
              <w:tcPr>
                <w:tcW w:w="2149" w:type="dxa"/>
                <w:shd w:val="clear" w:color="auto" w:fill="F2F2F2"/>
              </w:tcPr>
              <w:p w14:paraId="402AE214" w14:textId="55271356" w:rsidR="009E21AF" w:rsidRDefault="00937138" w:rsidP="00E17D12">
                <w:pPr>
                  <w:spacing w:before="0" w:after="0"/>
                  <w:ind w:right="142"/>
                </w:pPr>
                <w:sdt>
                  <w:sdtPr>
                    <w:id w:val="-700328590"/>
                    <w14:checkbox>
                      <w14:checked w14:val="0"/>
                      <w14:checkedState w14:val="2612" w14:font="MS Gothic"/>
                      <w14:uncheckedState w14:val="2610" w14:font="MS Gothic"/>
                    </w14:checkbox>
                  </w:sdtPr>
                  <w:sdtEndPr/>
                  <w:sdtContent>
                    <w:r w:rsidR="008A6BC5">
                      <w:rPr>
                        <w:rFonts w:ascii="MS Gothic" w:eastAsia="MS Gothic" w:hAnsi="MS Gothic" w:hint="eastAsia"/>
                      </w:rPr>
                      <w:t>☐</w:t>
                    </w:r>
                  </w:sdtContent>
                </w:sdt>
                <w:r w:rsidR="008A6BC5">
                  <w:t xml:space="preserve"> Right</w:t>
                </w:r>
                <w:r w:rsidR="008A6BC5">
                  <w:t> </w:t>
                </w:r>
                <w:sdt>
                  <w:sdtPr>
                    <w:id w:val="-736473060"/>
                    <w14:checkbox>
                      <w14:checked w14:val="0"/>
                      <w14:checkedState w14:val="2612" w14:font="MS Gothic"/>
                      <w14:uncheckedState w14:val="2610" w14:font="MS Gothic"/>
                    </w14:checkbox>
                  </w:sdtPr>
                  <w:sdtEndPr/>
                  <w:sdtContent>
                    <w:r w:rsidR="008A6BC5">
                      <w:rPr>
                        <w:rFonts w:ascii="MS Gothic" w:eastAsia="MS Gothic" w:hAnsi="MS Gothic" w:hint="eastAsia"/>
                      </w:rPr>
                      <w:t>☐</w:t>
                    </w:r>
                  </w:sdtContent>
                </w:sdt>
                <w:r w:rsidR="008A6BC5">
                  <w:t xml:space="preserve"> Left</w:t>
                </w:r>
              </w:p>
            </w:tc>
          </w:tr>
          <w:tr w:rsidR="00192294" w14:paraId="2D0FA5E8" w14:textId="77777777" w:rsidTr="00192294">
            <w:tc>
              <w:tcPr>
                <w:tcW w:w="9748" w:type="dxa"/>
                <w:gridSpan w:val="2"/>
                <w:shd w:val="clear" w:color="auto" w:fill="F2F2F2"/>
              </w:tcPr>
              <w:p w14:paraId="73D835A8" w14:textId="77777777" w:rsidR="006F4EF9" w:rsidRDefault="006F4EF9" w:rsidP="006F4EF9">
                <w:pPr>
                  <w:ind w:left="142" w:right="142"/>
                </w:pPr>
                <w:r>
                  <w:t>Comments</w:t>
                </w:r>
              </w:p>
              <w:tbl>
                <w:tblPr>
                  <w:tblStyle w:val="TableGrid1"/>
                  <w:tblW w:w="0" w:type="auto"/>
                  <w:tblInd w:w="117" w:type="dxa"/>
                  <w:tblLook w:val="04A0" w:firstRow="1" w:lastRow="0" w:firstColumn="1" w:lastColumn="0" w:noHBand="0" w:noVBand="1"/>
                </w:tblPr>
                <w:tblGrid>
                  <w:gridCol w:w="9030"/>
                </w:tblGrid>
                <w:tr w:rsidR="006F4EF9" w14:paraId="3FE3F85F" w14:textId="77777777" w:rsidTr="00C54B6F">
                  <w:trPr>
                    <w:trHeight w:val="1015"/>
                  </w:trPr>
                  <w:sdt>
                    <w:sdtPr>
                      <w:id w:val="-928199143"/>
                      <w:placeholder>
                        <w:docPart w:val="0B23C7D891634B7BA3E677AFD2B702CC"/>
                      </w:placeholder>
                    </w:sdtPr>
                    <w:sdtEndPr/>
                    <w:sdtContent>
                      <w:tc>
                        <w:tcPr>
                          <w:tcW w:w="90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88F635E" w14:textId="6A7197C3" w:rsidR="006F4EF9" w:rsidRDefault="003D7C55" w:rsidP="005F3E74">
                          <w:pPr>
                            <w:widowControl w:val="0"/>
                            <w:ind w:left="113" w:right="142"/>
                          </w:pPr>
                          <w:r>
                            <w:t xml:space="preserve">       </w:t>
                          </w:r>
                        </w:p>
                      </w:tc>
                    </w:sdtContent>
                  </w:sdt>
                </w:tr>
              </w:tbl>
              <w:p w14:paraId="23871519" w14:textId="77777777" w:rsidR="006277D9" w:rsidRDefault="006277D9" w:rsidP="00192294">
                <w:pPr>
                  <w:pStyle w:val="Caption"/>
                </w:pPr>
              </w:p>
              <w:p w14:paraId="3B2FF1F5" w14:textId="5C6B82D5" w:rsidR="00192294" w:rsidRDefault="00192294" w:rsidP="00192294">
                <w:pPr>
                  <w:pStyle w:val="Caption"/>
                </w:pPr>
                <w:r>
                  <w:t>2. Unilateral amputations or brachial plexus injury</w:t>
                </w:r>
              </w:p>
              <w:p w14:paraId="67AE8420" w14:textId="4E665461" w:rsidR="00192294" w:rsidRDefault="00192294" w:rsidP="00192294">
                <w:r>
                  <w:t xml:space="preserve">The amputation </w:t>
                </w:r>
                <w:r w:rsidR="00F97EBC">
                  <w:t xml:space="preserve">(or equivalent impairment) </w:t>
                </w:r>
                <w:r>
                  <w:t>is one of the following:</w:t>
                </w:r>
              </w:p>
            </w:tc>
          </w:tr>
          <w:tr w:rsidR="00192294" w14:paraId="372108C9" w14:textId="77777777" w:rsidTr="00FA21A3">
            <w:trPr>
              <w:trHeight w:val="20"/>
            </w:trPr>
            <w:tc>
              <w:tcPr>
                <w:tcW w:w="7487" w:type="dxa"/>
                <w:shd w:val="clear" w:color="auto" w:fill="F2F2F2"/>
              </w:tcPr>
              <w:p w14:paraId="01C4D1EB" w14:textId="349E7219" w:rsidR="00192294" w:rsidRPr="00192294" w:rsidRDefault="00192294" w:rsidP="00E17D12">
                <w:pPr>
                  <w:pStyle w:val="Bullet"/>
                  <w:spacing w:before="0" w:after="0"/>
                  <w:rPr>
                    <w:szCs w:val="22"/>
                  </w:rPr>
                </w:pPr>
                <w:r w:rsidRPr="00893B1A">
                  <w:t>forequarter amputation (complete amputation of the humerus, scapula and clavicle) or shoulder disarticulation</w:t>
                </w:r>
              </w:p>
            </w:tc>
            <w:tc>
              <w:tcPr>
                <w:tcW w:w="2149" w:type="dxa"/>
                <w:shd w:val="clear" w:color="auto" w:fill="F2F2F2"/>
              </w:tcPr>
              <w:p w14:paraId="76B5CA5B" w14:textId="762174A0" w:rsidR="00192294" w:rsidRDefault="00937138" w:rsidP="00E17D12">
                <w:pPr>
                  <w:spacing w:before="0" w:after="0"/>
                  <w:ind w:right="142"/>
                </w:pPr>
                <w:sdt>
                  <w:sdtPr>
                    <w:id w:val="-982467071"/>
                    <w14:checkbox>
                      <w14:checked w14:val="0"/>
                      <w14:checkedState w14:val="2612" w14:font="MS Gothic"/>
                      <w14:uncheckedState w14:val="2610" w14:font="MS Gothic"/>
                    </w14:checkbox>
                  </w:sdtPr>
                  <w:sdtEndPr/>
                  <w:sdtContent>
                    <w:r w:rsidR="00192294">
                      <w:rPr>
                        <w:rFonts w:ascii="MS Gothic" w:eastAsia="MS Gothic" w:hAnsi="MS Gothic" w:hint="eastAsia"/>
                      </w:rPr>
                      <w:t>☐</w:t>
                    </w:r>
                  </w:sdtContent>
                </w:sdt>
                <w:r w:rsidR="00192294">
                  <w:t xml:space="preserve"> Right</w:t>
                </w:r>
                <w:r w:rsidR="00192294">
                  <w:t> </w:t>
                </w:r>
                <w:sdt>
                  <w:sdtPr>
                    <w:id w:val="-1905596401"/>
                    <w14:checkbox>
                      <w14:checked w14:val="0"/>
                      <w14:checkedState w14:val="2612" w14:font="MS Gothic"/>
                      <w14:uncheckedState w14:val="2610" w14:font="MS Gothic"/>
                    </w14:checkbox>
                  </w:sdtPr>
                  <w:sdtEndPr/>
                  <w:sdtContent>
                    <w:r w:rsidR="00192294">
                      <w:rPr>
                        <w:rFonts w:ascii="MS Gothic" w:eastAsia="MS Gothic" w:hAnsi="MS Gothic" w:hint="eastAsia"/>
                      </w:rPr>
                      <w:t>☐</w:t>
                    </w:r>
                  </w:sdtContent>
                </w:sdt>
                <w:r w:rsidR="00192294">
                  <w:t xml:space="preserve"> Left</w:t>
                </w:r>
              </w:p>
            </w:tc>
          </w:tr>
          <w:tr w:rsidR="00192294" w14:paraId="1FA65658" w14:textId="77777777" w:rsidTr="00FA21A3">
            <w:trPr>
              <w:trHeight w:val="20"/>
            </w:trPr>
            <w:tc>
              <w:tcPr>
                <w:tcW w:w="7487" w:type="dxa"/>
                <w:shd w:val="clear" w:color="auto" w:fill="F2F2F2"/>
                <w:vAlign w:val="top"/>
              </w:tcPr>
              <w:p w14:paraId="5521E3B5" w14:textId="2681BB0B" w:rsidR="00192294" w:rsidRPr="00893B1A" w:rsidRDefault="00192294" w:rsidP="00E17D12">
                <w:pPr>
                  <w:pStyle w:val="Bullet"/>
                  <w:spacing w:before="0" w:after="0"/>
                </w:pPr>
                <w:r w:rsidRPr="00893B1A">
                  <w:rPr>
                    <w:szCs w:val="20"/>
                  </w:rPr>
                  <w:t>hindquarter amputation (hemipelvectomy by trans-section at sacroiliac joint</w:t>
                </w:r>
                <w:r>
                  <w:rPr>
                    <w:szCs w:val="20"/>
                  </w:rPr>
                  <w:t>)</w:t>
                </w:r>
                <w:r w:rsidRPr="00893B1A">
                  <w:rPr>
                    <w:szCs w:val="20"/>
                  </w:rPr>
                  <w:t xml:space="preserve"> or partial pelvectomy</w:t>
                </w:r>
              </w:p>
            </w:tc>
            <w:tc>
              <w:tcPr>
                <w:tcW w:w="2149" w:type="dxa"/>
                <w:shd w:val="clear" w:color="auto" w:fill="F2F2F2"/>
                <w:vAlign w:val="top"/>
              </w:tcPr>
              <w:p w14:paraId="102968CE" w14:textId="59F16DC9" w:rsidR="00192294" w:rsidRDefault="00937138" w:rsidP="00E17D12">
                <w:pPr>
                  <w:spacing w:before="0" w:after="0"/>
                  <w:ind w:right="142"/>
                </w:pPr>
                <w:sdt>
                  <w:sdtPr>
                    <w:id w:val="-1540512914"/>
                    <w14:checkbox>
                      <w14:checked w14:val="0"/>
                      <w14:checkedState w14:val="2612" w14:font="MS Gothic"/>
                      <w14:uncheckedState w14:val="2610" w14:font="MS Gothic"/>
                    </w14:checkbox>
                  </w:sdtPr>
                  <w:sdtEndPr/>
                  <w:sdtContent>
                    <w:r w:rsidR="00192294" w:rsidRPr="00893B1A">
                      <w:rPr>
                        <w:rFonts w:ascii="MS Gothic" w:eastAsia="MS Gothic" w:hAnsi="MS Gothic" w:hint="eastAsia"/>
                        <w:szCs w:val="20"/>
                      </w:rPr>
                      <w:t>☐</w:t>
                    </w:r>
                  </w:sdtContent>
                </w:sdt>
                <w:r w:rsidR="00192294" w:rsidRPr="00893B1A">
                  <w:rPr>
                    <w:szCs w:val="20"/>
                  </w:rPr>
                  <w:t xml:space="preserve"> Right</w:t>
                </w:r>
                <w:r w:rsidR="00192294" w:rsidRPr="00893B1A">
                  <w:rPr>
                    <w:szCs w:val="20"/>
                  </w:rPr>
                  <w:t> </w:t>
                </w:r>
                <w:sdt>
                  <w:sdtPr>
                    <w:id w:val="217720239"/>
                    <w14:checkbox>
                      <w14:checked w14:val="0"/>
                      <w14:checkedState w14:val="2612" w14:font="MS Gothic"/>
                      <w14:uncheckedState w14:val="2610" w14:font="MS Gothic"/>
                    </w14:checkbox>
                  </w:sdtPr>
                  <w:sdtEndPr/>
                  <w:sdtContent>
                    <w:r w:rsidR="00192294" w:rsidRPr="00893B1A">
                      <w:rPr>
                        <w:rFonts w:ascii="MS Gothic" w:eastAsia="MS Gothic" w:hAnsi="MS Gothic" w:hint="eastAsia"/>
                        <w:szCs w:val="20"/>
                      </w:rPr>
                      <w:t>☐</w:t>
                    </w:r>
                  </w:sdtContent>
                </w:sdt>
                <w:r w:rsidR="00192294" w:rsidRPr="00893B1A">
                  <w:rPr>
                    <w:szCs w:val="20"/>
                  </w:rPr>
                  <w:t xml:space="preserve"> Left</w:t>
                </w:r>
              </w:p>
            </w:tc>
          </w:tr>
          <w:tr w:rsidR="00192294" w14:paraId="09E4772E" w14:textId="77777777" w:rsidTr="00FA21A3">
            <w:trPr>
              <w:trHeight w:val="20"/>
            </w:trPr>
            <w:tc>
              <w:tcPr>
                <w:tcW w:w="7487" w:type="dxa"/>
                <w:shd w:val="clear" w:color="auto" w:fill="F2F2F2"/>
                <w:vAlign w:val="top"/>
              </w:tcPr>
              <w:p w14:paraId="6C1EE46A" w14:textId="1E0D9B3A" w:rsidR="00192294" w:rsidRPr="00893B1A" w:rsidRDefault="00192294" w:rsidP="00E17D12">
                <w:pPr>
                  <w:pStyle w:val="Bullet"/>
                  <w:spacing w:before="0" w:after="0"/>
                </w:pPr>
                <w:r w:rsidRPr="00893B1A">
                  <w:rPr>
                    <w:szCs w:val="20"/>
                  </w:rPr>
                  <w:t>hip disarticulation (complete amputation of the femur)</w:t>
                </w:r>
              </w:p>
            </w:tc>
            <w:tc>
              <w:tcPr>
                <w:tcW w:w="2149" w:type="dxa"/>
                <w:shd w:val="clear" w:color="auto" w:fill="F2F2F2"/>
                <w:vAlign w:val="top"/>
              </w:tcPr>
              <w:p w14:paraId="782DA373" w14:textId="0B08C66E" w:rsidR="00192294" w:rsidRDefault="00937138" w:rsidP="00E17D12">
                <w:pPr>
                  <w:spacing w:before="0" w:after="0"/>
                  <w:ind w:right="142"/>
                </w:pPr>
                <w:sdt>
                  <w:sdtPr>
                    <w:id w:val="-119617581"/>
                    <w14:checkbox>
                      <w14:checked w14:val="0"/>
                      <w14:checkedState w14:val="2612" w14:font="MS Gothic"/>
                      <w14:uncheckedState w14:val="2610" w14:font="MS Gothic"/>
                    </w14:checkbox>
                  </w:sdtPr>
                  <w:sdtEndPr/>
                  <w:sdtContent>
                    <w:r w:rsidR="00192294" w:rsidRPr="00893B1A">
                      <w:rPr>
                        <w:rFonts w:ascii="MS Gothic" w:eastAsia="MS Gothic" w:hAnsi="MS Gothic" w:hint="eastAsia"/>
                        <w:szCs w:val="20"/>
                      </w:rPr>
                      <w:t>☐</w:t>
                    </w:r>
                  </w:sdtContent>
                </w:sdt>
                <w:r w:rsidR="00192294" w:rsidRPr="00893B1A">
                  <w:rPr>
                    <w:szCs w:val="20"/>
                  </w:rPr>
                  <w:t xml:space="preserve"> Right</w:t>
                </w:r>
                <w:r w:rsidR="00192294" w:rsidRPr="00893B1A">
                  <w:rPr>
                    <w:szCs w:val="20"/>
                  </w:rPr>
                  <w:t> </w:t>
                </w:r>
                <w:sdt>
                  <w:sdtPr>
                    <w:id w:val="1658187691"/>
                    <w14:checkbox>
                      <w14:checked w14:val="0"/>
                      <w14:checkedState w14:val="2612" w14:font="MS Gothic"/>
                      <w14:uncheckedState w14:val="2610" w14:font="MS Gothic"/>
                    </w14:checkbox>
                  </w:sdtPr>
                  <w:sdtEndPr/>
                  <w:sdtContent>
                    <w:r w:rsidR="00192294" w:rsidRPr="00893B1A">
                      <w:rPr>
                        <w:rFonts w:ascii="MS Gothic" w:eastAsia="MS Gothic" w:hAnsi="MS Gothic" w:hint="eastAsia"/>
                        <w:szCs w:val="20"/>
                      </w:rPr>
                      <w:t>☐</w:t>
                    </w:r>
                  </w:sdtContent>
                </w:sdt>
                <w:r w:rsidR="00192294" w:rsidRPr="00893B1A">
                  <w:rPr>
                    <w:szCs w:val="20"/>
                  </w:rPr>
                  <w:t xml:space="preserve"> Left</w:t>
                </w:r>
              </w:p>
            </w:tc>
          </w:tr>
          <w:tr w:rsidR="00192294" w14:paraId="08E43582" w14:textId="77777777" w:rsidTr="00FA21A3">
            <w:trPr>
              <w:trHeight w:val="20"/>
            </w:trPr>
            <w:tc>
              <w:tcPr>
                <w:tcW w:w="7487" w:type="dxa"/>
                <w:shd w:val="clear" w:color="auto" w:fill="F2F2F2"/>
                <w:vAlign w:val="top"/>
              </w:tcPr>
              <w:p w14:paraId="315087C0" w14:textId="6AB132F0" w:rsidR="00192294" w:rsidRPr="00893B1A" w:rsidRDefault="00192294" w:rsidP="00E17D12">
                <w:pPr>
                  <w:pStyle w:val="Bullet"/>
                  <w:spacing w:before="0" w:after="0"/>
                </w:pPr>
                <w:r w:rsidRPr="00893B1A">
                  <w:rPr>
                    <w:szCs w:val="20"/>
                  </w:rPr>
                  <w:t>short transfemoral amputation as defined by the loss of 65% or more of the length of the femur</w:t>
                </w:r>
                <w:r>
                  <w:rPr>
                    <w:szCs w:val="20"/>
                  </w:rPr>
                  <w:t>; or</w:t>
                </w:r>
              </w:p>
            </w:tc>
            <w:tc>
              <w:tcPr>
                <w:tcW w:w="2149" w:type="dxa"/>
                <w:shd w:val="clear" w:color="auto" w:fill="F2F2F2"/>
                <w:vAlign w:val="top"/>
              </w:tcPr>
              <w:p w14:paraId="7974977B" w14:textId="2AFC1E3F" w:rsidR="00192294" w:rsidRDefault="00937138" w:rsidP="00E17D12">
                <w:pPr>
                  <w:spacing w:before="0" w:after="0"/>
                  <w:ind w:right="142"/>
                </w:pPr>
                <w:sdt>
                  <w:sdtPr>
                    <w:id w:val="-756903880"/>
                    <w14:checkbox>
                      <w14:checked w14:val="0"/>
                      <w14:checkedState w14:val="2612" w14:font="MS Gothic"/>
                      <w14:uncheckedState w14:val="2610" w14:font="MS Gothic"/>
                    </w14:checkbox>
                  </w:sdtPr>
                  <w:sdtEndPr/>
                  <w:sdtContent>
                    <w:r w:rsidR="00192294" w:rsidRPr="00893B1A">
                      <w:rPr>
                        <w:rFonts w:ascii="MS Gothic" w:eastAsia="MS Gothic" w:hAnsi="MS Gothic" w:hint="eastAsia"/>
                        <w:szCs w:val="20"/>
                      </w:rPr>
                      <w:t>☐</w:t>
                    </w:r>
                  </w:sdtContent>
                </w:sdt>
                <w:r w:rsidR="00192294" w:rsidRPr="00893B1A">
                  <w:rPr>
                    <w:szCs w:val="20"/>
                  </w:rPr>
                  <w:t xml:space="preserve"> Right</w:t>
                </w:r>
                <w:r w:rsidR="00192294" w:rsidRPr="00893B1A">
                  <w:rPr>
                    <w:szCs w:val="20"/>
                  </w:rPr>
                  <w:t> </w:t>
                </w:r>
                <w:sdt>
                  <w:sdtPr>
                    <w:id w:val="112029716"/>
                    <w14:checkbox>
                      <w14:checked w14:val="0"/>
                      <w14:checkedState w14:val="2612" w14:font="MS Gothic"/>
                      <w14:uncheckedState w14:val="2610" w14:font="MS Gothic"/>
                    </w14:checkbox>
                  </w:sdtPr>
                  <w:sdtEndPr/>
                  <w:sdtContent>
                    <w:r w:rsidR="00192294" w:rsidRPr="00893B1A">
                      <w:rPr>
                        <w:rFonts w:ascii="MS Gothic" w:eastAsia="MS Gothic" w:hAnsi="MS Gothic" w:hint="eastAsia"/>
                        <w:szCs w:val="20"/>
                      </w:rPr>
                      <w:t>☐</w:t>
                    </w:r>
                  </w:sdtContent>
                </w:sdt>
                <w:r w:rsidR="00192294" w:rsidRPr="00893B1A">
                  <w:rPr>
                    <w:szCs w:val="20"/>
                  </w:rPr>
                  <w:t xml:space="preserve"> Left</w:t>
                </w:r>
              </w:p>
            </w:tc>
          </w:tr>
          <w:tr w:rsidR="00192294" w14:paraId="343AD0FA" w14:textId="77777777" w:rsidTr="00FA21A3">
            <w:tc>
              <w:tcPr>
                <w:tcW w:w="7487" w:type="dxa"/>
                <w:shd w:val="clear" w:color="auto" w:fill="F2F2F2"/>
                <w:vAlign w:val="top"/>
              </w:tcPr>
              <w:p w14:paraId="53A637C5" w14:textId="2ACAF419" w:rsidR="00192294" w:rsidRPr="00893B1A" w:rsidRDefault="00192294" w:rsidP="00E17D12">
                <w:pPr>
                  <w:pStyle w:val="Bullet"/>
                  <w:spacing w:before="0" w:after="0"/>
                </w:pPr>
                <w:r w:rsidRPr="00893B1A">
                  <w:rPr>
                    <w:szCs w:val="20"/>
                  </w:rPr>
                  <w:t xml:space="preserve">brachial plexus avulsion or rupture resulting in </w:t>
                </w:r>
                <w:r w:rsidR="00484865" w:rsidRPr="00484865">
                  <w:rPr>
                    <w:szCs w:val="20"/>
                  </w:rPr>
                  <w:t>an equivalent impairment to an upper limb amputation (provide details below)</w:t>
                </w:r>
              </w:p>
            </w:tc>
            <w:tc>
              <w:tcPr>
                <w:tcW w:w="2149" w:type="dxa"/>
                <w:shd w:val="clear" w:color="auto" w:fill="F2F2F2"/>
                <w:vAlign w:val="top"/>
              </w:tcPr>
              <w:p w14:paraId="2AB671DC" w14:textId="1185DE12" w:rsidR="00192294" w:rsidRDefault="00937138" w:rsidP="00E17D12">
                <w:pPr>
                  <w:spacing w:before="0" w:after="0"/>
                  <w:ind w:right="142"/>
                </w:pPr>
                <w:sdt>
                  <w:sdtPr>
                    <w:id w:val="72558768"/>
                    <w14:checkbox>
                      <w14:checked w14:val="0"/>
                      <w14:checkedState w14:val="2612" w14:font="MS Gothic"/>
                      <w14:uncheckedState w14:val="2610" w14:font="MS Gothic"/>
                    </w14:checkbox>
                  </w:sdtPr>
                  <w:sdtEndPr/>
                  <w:sdtContent>
                    <w:r w:rsidR="00192294" w:rsidRPr="00893B1A">
                      <w:rPr>
                        <w:rFonts w:ascii="MS Gothic" w:eastAsia="MS Gothic" w:hAnsi="MS Gothic" w:hint="eastAsia"/>
                        <w:szCs w:val="20"/>
                      </w:rPr>
                      <w:t>☐</w:t>
                    </w:r>
                  </w:sdtContent>
                </w:sdt>
                <w:r w:rsidR="00192294" w:rsidRPr="00893B1A">
                  <w:rPr>
                    <w:szCs w:val="20"/>
                  </w:rPr>
                  <w:t xml:space="preserve"> Right</w:t>
                </w:r>
                <w:r w:rsidR="00192294" w:rsidRPr="00893B1A">
                  <w:rPr>
                    <w:szCs w:val="20"/>
                  </w:rPr>
                  <w:t> </w:t>
                </w:r>
                <w:sdt>
                  <w:sdtPr>
                    <w:id w:val="705754664"/>
                    <w14:checkbox>
                      <w14:checked w14:val="0"/>
                      <w14:checkedState w14:val="2612" w14:font="MS Gothic"/>
                      <w14:uncheckedState w14:val="2610" w14:font="MS Gothic"/>
                    </w14:checkbox>
                  </w:sdtPr>
                  <w:sdtEndPr/>
                  <w:sdtContent>
                    <w:r w:rsidR="00192294" w:rsidRPr="00893B1A">
                      <w:rPr>
                        <w:rFonts w:ascii="MS Gothic" w:eastAsia="MS Gothic" w:hAnsi="MS Gothic" w:hint="eastAsia"/>
                        <w:szCs w:val="20"/>
                      </w:rPr>
                      <w:t>☐</w:t>
                    </w:r>
                  </w:sdtContent>
                </w:sdt>
                <w:r w:rsidR="00192294" w:rsidRPr="00893B1A">
                  <w:rPr>
                    <w:szCs w:val="20"/>
                  </w:rPr>
                  <w:t xml:space="preserve"> Left</w:t>
                </w:r>
              </w:p>
            </w:tc>
          </w:tr>
          <w:tr w:rsidR="00F22EF3" w14:paraId="7CACB6F5" w14:textId="77777777" w:rsidTr="00FA21A3">
            <w:tc>
              <w:tcPr>
                <w:tcW w:w="7487" w:type="dxa"/>
                <w:shd w:val="clear" w:color="auto" w:fill="F2F2F2"/>
                <w:vAlign w:val="top"/>
              </w:tcPr>
              <w:p w14:paraId="47D00862" w14:textId="245B19A4" w:rsidR="00F22EF3" w:rsidRPr="00893B1A" w:rsidRDefault="00854EE0" w:rsidP="00E17D12">
                <w:pPr>
                  <w:pStyle w:val="Bullet"/>
                  <w:spacing w:before="0" w:after="0"/>
                  <w:rPr>
                    <w:szCs w:val="20"/>
                  </w:rPr>
                </w:pPr>
                <w:r>
                  <w:t>an equivalent impairment to any of the injuries described above (provide details below)</w:t>
                </w:r>
              </w:p>
            </w:tc>
            <w:tc>
              <w:tcPr>
                <w:tcW w:w="2149" w:type="dxa"/>
                <w:shd w:val="clear" w:color="auto" w:fill="F2F2F2"/>
                <w:vAlign w:val="top"/>
              </w:tcPr>
              <w:p w14:paraId="12DE7EA2" w14:textId="422478EB" w:rsidR="00F22EF3" w:rsidRDefault="00937138" w:rsidP="00E17D12">
                <w:pPr>
                  <w:spacing w:before="0" w:after="0"/>
                  <w:ind w:right="142"/>
                </w:pPr>
                <w:sdt>
                  <w:sdtPr>
                    <w:id w:val="1855151989"/>
                    <w14:checkbox>
                      <w14:checked w14:val="0"/>
                      <w14:checkedState w14:val="2612" w14:font="MS Gothic"/>
                      <w14:uncheckedState w14:val="2610" w14:font="MS Gothic"/>
                    </w14:checkbox>
                  </w:sdtPr>
                  <w:sdtEndPr/>
                  <w:sdtContent>
                    <w:r w:rsidR="00425DA1">
                      <w:rPr>
                        <w:rFonts w:ascii="MS Gothic" w:eastAsia="MS Gothic" w:hAnsi="MS Gothic" w:hint="eastAsia"/>
                      </w:rPr>
                      <w:t>☐</w:t>
                    </w:r>
                  </w:sdtContent>
                </w:sdt>
                <w:r w:rsidR="00425DA1">
                  <w:t xml:space="preserve"> Right</w:t>
                </w:r>
                <w:r w:rsidR="00425DA1">
                  <w:t> </w:t>
                </w:r>
                <w:sdt>
                  <w:sdtPr>
                    <w:id w:val="1752151719"/>
                    <w14:checkbox>
                      <w14:checked w14:val="0"/>
                      <w14:checkedState w14:val="2612" w14:font="MS Gothic"/>
                      <w14:uncheckedState w14:val="2610" w14:font="MS Gothic"/>
                    </w14:checkbox>
                  </w:sdtPr>
                  <w:sdtEndPr/>
                  <w:sdtContent>
                    <w:r w:rsidR="00425DA1">
                      <w:rPr>
                        <w:rFonts w:ascii="MS Gothic" w:eastAsia="MS Gothic" w:hAnsi="MS Gothic" w:hint="eastAsia"/>
                      </w:rPr>
                      <w:t>☐</w:t>
                    </w:r>
                  </w:sdtContent>
                </w:sdt>
                <w:r w:rsidR="00425DA1">
                  <w:t xml:space="preserve"> Left</w:t>
                </w:r>
              </w:p>
            </w:tc>
          </w:tr>
          <w:tr w:rsidR="00854EE0" w14:paraId="6761B688" w14:textId="77777777" w:rsidTr="00FA21A3">
            <w:tc>
              <w:tcPr>
                <w:tcW w:w="7487" w:type="dxa"/>
                <w:shd w:val="clear" w:color="auto" w:fill="F2F2F2"/>
                <w:vAlign w:val="top"/>
              </w:tcPr>
              <w:p w14:paraId="519FBFF6" w14:textId="285E3620" w:rsidR="00854EE0" w:rsidRDefault="00425DA1" w:rsidP="00E17D12">
                <w:pPr>
                  <w:pStyle w:val="Bullet"/>
                  <w:spacing w:before="0" w:after="0"/>
                </w:pPr>
                <w:r>
                  <w:t>Severe orthopaedic and/or neuromuscular injury of either an upper or lower limb producing an equivalent impairment to the injuries described above (provide details below)</w:t>
                </w:r>
              </w:p>
            </w:tc>
            <w:tc>
              <w:tcPr>
                <w:tcW w:w="2149" w:type="dxa"/>
                <w:shd w:val="clear" w:color="auto" w:fill="F2F2F2"/>
                <w:vAlign w:val="top"/>
              </w:tcPr>
              <w:p w14:paraId="78942BD0" w14:textId="5CEBF88D" w:rsidR="00854EE0" w:rsidRDefault="00937138" w:rsidP="00E17D12">
                <w:pPr>
                  <w:spacing w:before="0" w:after="0"/>
                  <w:ind w:right="142"/>
                </w:pPr>
                <w:sdt>
                  <w:sdtPr>
                    <w:id w:val="411041188"/>
                    <w14:checkbox>
                      <w14:checked w14:val="0"/>
                      <w14:checkedState w14:val="2612" w14:font="MS Gothic"/>
                      <w14:uncheckedState w14:val="2610" w14:font="MS Gothic"/>
                    </w14:checkbox>
                  </w:sdtPr>
                  <w:sdtEndPr/>
                  <w:sdtContent>
                    <w:r w:rsidR="00425DA1">
                      <w:rPr>
                        <w:rFonts w:ascii="MS Gothic" w:eastAsia="MS Gothic" w:hAnsi="MS Gothic" w:hint="eastAsia"/>
                      </w:rPr>
                      <w:t>☐</w:t>
                    </w:r>
                  </w:sdtContent>
                </w:sdt>
                <w:r w:rsidR="00425DA1">
                  <w:t xml:space="preserve"> Right</w:t>
                </w:r>
                <w:r w:rsidR="00425DA1">
                  <w:t> </w:t>
                </w:r>
                <w:sdt>
                  <w:sdtPr>
                    <w:id w:val="-116919532"/>
                    <w14:checkbox>
                      <w14:checked w14:val="0"/>
                      <w14:checkedState w14:val="2612" w14:font="MS Gothic"/>
                      <w14:uncheckedState w14:val="2610" w14:font="MS Gothic"/>
                    </w14:checkbox>
                  </w:sdtPr>
                  <w:sdtEndPr/>
                  <w:sdtContent>
                    <w:r w:rsidR="00425DA1">
                      <w:rPr>
                        <w:rFonts w:ascii="MS Gothic" w:eastAsia="MS Gothic" w:hAnsi="MS Gothic" w:hint="eastAsia"/>
                      </w:rPr>
                      <w:t>☐</w:t>
                    </w:r>
                  </w:sdtContent>
                </w:sdt>
                <w:r w:rsidR="00425DA1">
                  <w:t xml:space="preserve"> Left</w:t>
                </w:r>
              </w:p>
            </w:tc>
          </w:tr>
          <w:tr w:rsidR="008673B1" w14:paraId="2AB49B6D" w14:textId="77777777" w:rsidTr="008673B1">
            <w:tc>
              <w:tcPr>
                <w:tcW w:w="9748" w:type="dxa"/>
                <w:gridSpan w:val="2"/>
                <w:shd w:val="clear" w:color="auto" w:fill="F2F2F2"/>
                <w:vAlign w:val="top"/>
              </w:tcPr>
              <w:p w14:paraId="57235A73" w14:textId="77777777" w:rsidR="008673B1" w:rsidRDefault="008673B1" w:rsidP="008673B1">
                <w:pPr>
                  <w:spacing w:after="0"/>
                  <w:ind w:left="142" w:right="142"/>
                </w:pPr>
                <w:r>
                  <w:t>Comments</w:t>
                </w:r>
              </w:p>
              <w:tbl>
                <w:tblPr>
                  <w:tblStyle w:val="TableGrid1"/>
                  <w:tblpPr w:leftFromText="180" w:rightFromText="180" w:vertAnchor="text" w:horzAnchor="margin" w:tblpY="71"/>
                  <w:tblOverlap w:val="never"/>
                  <w:tblW w:w="0" w:type="auto"/>
                  <w:tblLook w:val="04A0" w:firstRow="1" w:lastRow="0" w:firstColumn="1" w:lastColumn="0" w:noHBand="0" w:noVBand="1"/>
                </w:tblPr>
                <w:tblGrid>
                  <w:gridCol w:w="9030"/>
                </w:tblGrid>
                <w:tr w:rsidR="00523CF5" w14:paraId="29269F51" w14:textId="77777777" w:rsidTr="00523CF5">
                  <w:trPr>
                    <w:trHeight w:val="1015"/>
                  </w:trPr>
                  <w:sdt>
                    <w:sdtPr>
                      <w:id w:val="1924912167"/>
                      <w:placeholder>
                        <w:docPart w:val="0EF2321517C644E990B0D3F38B7BF42C"/>
                      </w:placeholder>
                      <w:showingPlcHdr/>
                    </w:sdtPr>
                    <w:sdtEndPr/>
                    <w:sdtContent>
                      <w:tc>
                        <w:tcPr>
                          <w:tcW w:w="90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F89163A" w14:textId="77777777" w:rsidR="00523CF5" w:rsidRDefault="00523CF5" w:rsidP="00523CF5">
                          <w:pPr>
                            <w:widowControl w:val="0"/>
                            <w:ind w:right="142"/>
                          </w:pPr>
                          <w:r>
                            <w:rPr>
                              <w:rStyle w:val="PlaceholderText"/>
                            </w:rPr>
                            <w:t xml:space="preserve">          </w:t>
                          </w:r>
                        </w:p>
                      </w:tc>
                    </w:sdtContent>
                  </w:sdt>
                </w:tr>
              </w:tbl>
              <w:p w14:paraId="41B3D30E" w14:textId="67832396" w:rsidR="008673B1" w:rsidRDefault="00937138" w:rsidP="008673B1">
                <w:pPr>
                  <w:spacing w:before="0" w:after="0"/>
                  <w:ind w:right="142"/>
                </w:pPr>
              </w:p>
            </w:tc>
          </w:tr>
        </w:tbl>
      </w:sdtContent>
    </w:sdt>
    <w:p w14:paraId="065FC1B1" w14:textId="11E59F9C" w:rsidR="00893B1A" w:rsidRDefault="00893B1A" w:rsidP="00192294">
      <w:pPr>
        <w:pStyle w:val="NoSpacing"/>
      </w:pPr>
    </w:p>
    <w:sdt>
      <w:sdtPr>
        <w:rPr>
          <w:rFonts w:cs="Times New Roman"/>
          <w:szCs w:val="20"/>
          <w:lang w:val="en-AU"/>
        </w:rPr>
        <w:id w:val="950130085"/>
        <w:lock w:val="contentLocked"/>
        <w:placeholder>
          <w:docPart w:val="DefaultPlaceholder_-1854013440"/>
        </w:placeholder>
        <w:group/>
      </w:sdtPr>
      <w:sdtEndPr/>
      <w:sdtContent>
        <w:tbl>
          <w:tblPr>
            <w:tblStyle w:val="TableGrid"/>
            <w:tblW w:w="0" w:type="auto"/>
            <w:tblLook w:val="04A0" w:firstRow="1" w:lastRow="0" w:firstColumn="1" w:lastColumn="0" w:noHBand="0" w:noVBand="1"/>
          </w:tblPr>
          <w:tblGrid>
            <w:gridCol w:w="4961"/>
            <w:gridCol w:w="4961"/>
          </w:tblGrid>
          <w:tr w:rsidR="00812B90" w14:paraId="790F1C26" w14:textId="77777777" w:rsidTr="00D41754">
            <w:tc>
              <w:tcPr>
                <w:tcW w:w="4793" w:type="dxa"/>
                <w:vAlign w:val="top"/>
              </w:tcPr>
              <w:p w14:paraId="73CF8DBE" w14:textId="76B5176F" w:rsidR="00812B90" w:rsidRDefault="00812B90" w:rsidP="00D41754">
                <w:pPr>
                  <w:pStyle w:val="NoSpacing"/>
                </w:pPr>
                <w:r w:rsidRPr="00437214">
                  <w:t>First name of injured person</w:t>
                </w:r>
              </w:p>
            </w:tc>
            <w:tc>
              <w:tcPr>
                <w:tcW w:w="4793" w:type="dxa"/>
                <w:vAlign w:val="top"/>
              </w:tcPr>
              <w:p w14:paraId="7C7D96CC" w14:textId="77777777" w:rsidR="00812B90" w:rsidRDefault="00812B90" w:rsidP="00D41754">
                <w:pPr>
                  <w:pStyle w:val="NoSpacing"/>
                </w:pPr>
                <w:r w:rsidRPr="00437214">
                  <w:t>Surname of injured person</w:t>
                </w:r>
              </w:p>
            </w:tc>
          </w:tr>
          <w:tr w:rsidR="00812B90" w14:paraId="2189D6F7" w14:textId="77777777" w:rsidTr="00812B90">
            <w:sdt>
              <w:sdtPr>
                <w:id w:val="-1377856226"/>
                <w:placeholder>
                  <w:docPart w:val="C77DBCE5DF6F445FA5AF35DBD487972E"/>
                </w:placeholder>
                <w:showingPlcHdr/>
                <w:text/>
              </w:sdtPr>
              <w:sdtEndPr/>
              <w:sdtContent>
                <w:tc>
                  <w:tcPr>
                    <w:tcW w:w="4793" w:type="dxa"/>
                    <w:tcBorders>
                      <w:top w:val="single" w:sz="4" w:space="0" w:color="auto"/>
                      <w:left w:val="single" w:sz="4" w:space="0" w:color="auto"/>
                      <w:bottom w:val="single" w:sz="4" w:space="0" w:color="auto"/>
                      <w:right w:val="single" w:sz="4" w:space="0" w:color="auto"/>
                    </w:tcBorders>
                  </w:tcPr>
                  <w:p w14:paraId="53B7CA60" w14:textId="12CD6900" w:rsidR="00812B90" w:rsidRDefault="00436540" w:rsidP="00812B90">
                    <w:pPr>
                      <w:pStyle w:val="NoSpacing"/>
                      <w:spacing w:before="120" w:after="120" w:line="240" w:lineRule="exact"/>
                      <w:ind w:left="113"/>
                    </w:pPr>
                    <w:r>
                      <w:rPr>
                        <w:rStyle w:val="PlaceholderText"/>
                      </w:rPr>
                      <w:t xml:space="preserve">          </w:t>
                    </w:r>
                  </w:p>
                </w:tc>
              </w:sdtContent>
            </w:sdt>
            <w:sdt>
              <w:sdtPr>
                <w:id w:val="734584583"/>
                <w:placeholder>
                  <w:docPart w:val="9A239FBFDFD8451DAAEBE0D579B6B6E8"/>
                </w:placeholder>
                <w:showingPlcHdr/>
                <w:text/>
              </w:sdtPr>
              <w:sdtEndPr/>
              <w:sdtContent>
                <w:tc>
                  <w:tcPr>
                    <w:tcW w:w="4793" w:type="dxa"/>
                    <w:tcBorders>
                      <w:top w:val="single" w:sz="4" w:space="0" w:color="auto"/>
                      <w:left w:val="single" w:sz="4" w:space="0" w:color="auto"/>
                      <w:bottom w:val="single" w:sz="4" w:space="0" w:color="auto"/>
                      <w:right w:val="single" w:sz="4" w:space="0" w:color="auto"/>
                    </w:tcBorders>
                  </w:tcPr>
                  <w:p w14:paraId="4CDBA65B" w14:textId="6765D23D" w:rsidR="00812B90" w:rsidRDefault="00436540" w:rsidP="00812B90">
                    <w:pPr>
                      <w:pStyle w:val="NoSpacing"/>
                      <w:spacing w:before="120" w:after="120" w:line="240" w:lineRule="exact"/>
                      <w:ind w:left="113"/>
                    </w:pPr>
                    <w:r>
                      <w:rPr>
                        <w:rStyle w:val="PlaceholderText"/>
                      </w:rPr>
                      <w:t xml:space="preserve">          </w:t>
                    </w:r>
                  </w:p>
                </w:tc>
              </w:sdtContent>
            </w:sdt>
          </w:tr>
        </w:tbl>
      </w:sdtContent>
    </w:sdt>
    <w:tbl>
      <w:tblPr>
        <w:tblStyle w:val="TableGrid"/>
        <w:tblpPr w:leftFromText="180" w:rightFromText="180" w:vertAnchor="text" w:horzAnchor="margin" w:tblpY="228"/>
        <w:tblOverlap w:val="never"/>
        <w:tblW w:w="9975"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blBorders>
        <w:shd w:val="clear" w:color="auto" w:fill="F2F2F2"/>
        <w:tblCellMar>
          <w:top w:w="57" w:type="dxa"/>
          <w:left w:w="57" w:type="dxa"/>
          <w:bottom w:w="57" w:type="dxa"/>
          <w:right w:w="57" w:type="dxa"/>
        </w:tblCellMar>
        <w:tblLook w:val="04A0" w:firstRow="1" w:lastRow="0" w:firstColumn="1" w:lastColumn="0" w:noHBand="0" w:noVBand="1"/>
      </w:tblPr>
      <w:tblGrid>
        <w:gridCol w:w="9663"/>
        <w:gridCol w:w="312"/>
      </w:tblGrid>
      <w:sdt>
        <w:sdtPr>
          <w:rPr>
            <w:rFonts w:ascii="Gotham Book" w:hAnsi="Gotham Book" w:cs="Times New Roman (Body CS)"/>
            <w:b w:val="0"/>
            <w:bCs w:val="0"/>
            <w:sz w:val="8"/>
            <w:szCs w:val="24"/>
            <w:lang w:val="en-GB" w:eastAsia="en-US"/>
          </w:rPr>
          <w:id w:val="-1521164250"/>
          <w:lock w:val="contentLocked"/>
          <w:placeholder>
            <w:docPart w:val="DefaultPlaceholder_-1854013440"/>
          </w:placeholder>
          <w:group/>
        </w:sdtPr>
        <w:sdtEndPr/>
        <w:sdtContent>
          <w:tr w:rsidR="00893B1A" w14:paraId="1AE37D8D" w14:textId="77777777" w:rsidTr="00E17D12">
            <w:trPr>
              <w:trHeight w:val="1367"/>
            </w:trPr>
            <w:tc>
              <w:tcPr>
                <w:tcW w:w="9495" w:type="dxa"/>
                <w:shd w:val="clear" w:color="auto" w:fill="F2F2F2"/>
              </w:tcPr>
              <w:p w14:paraId="53F90574" w14:textId="12689F0D" w:rsidR="00893B1A" w:rsidRPr="002C7AB3" w:rsidRDefault="00893B1A" w:rsidP="00812B90">
                <w:pPr>
                  <w:pStyle w:val="Heading3"/>
                  <w:spacing w:before="120" w:line="240" w:lineRule="exact"/>
                </w:pPr>
                <w:r>
                  <w:t>9.4 Permanent blindness</w:t>
                </w:r>
              </w:p>
              <w:p w14:paraId="3AE223C9" w14:textId="77777777" w:rsidR="00893B1A" w:rsidRDefault="00893B1A" w:rsidP="00E17D12">
                <w:r w:rsidRPr="00893B1A">
                  <w:t xml:space="preserve">I certify the injured person has sustained permanent blindness caused by the workplace accident. </w:t>
                </w:r>
                <w:r>
                  <w:t xml:space="preserve"> </w:t>
                </w:r>
              </w:p>
              <w:p w14:paraId="770E495B" w14:textId="0B90538E" w:rsidR="00893B1A" w:rsidRDefault="00893B1A" w:rsidP="00E17D12">
                <w:r w:rsidRPr="00893B1A">
                  <w:t>The loss of sight meets one of the following criteria, as outlined below:</w:t>
                </w:r>
              </w:p>
              <w:p w14:paraId="7A212EA0" w14:textId="17D25004" w:rsidR="00893B1A" w:rsidRDefault="00937138" w:rsidP="00E17D12">
                <w:pPr>
                  <w:pStyle w:val="NoSpacing"/>
                  <w:ind w:left="387" w:hanging="387"/>
                  <w:rPr>
                    <w:sz w:val="19"/>
                    <w:szCs w:val="19"/>
                  </w:rPr>
                </w:pPr>
                <w:sdt>
                  <w:sdtPr>
                    <w:id w:val="-1807309331"/>
                    <w14:checkbox>
                      <w14:checked w14:val="0"/>
                      <w14:checkedState w14:val="2612" w14:font="MS Gothic"/>
                      <w14:uncheckedState w14:val="2610" w14:font="MS Gothic"/>
                    </w14:checkbox>
                  </w:sdtPr>
                  <w:sdtEndPr/>
                  <w:sdtContent>
                    <w:r w:rsidR="00893B1A">
                      <w:rPr>
                        <w:rFonts w:ascii="MS Gothic" w:eastAsia="MS Gothic" w:hAnsi="MS Gothic" w:hint="eastAsia"/>
                      </w:rPr>
                      <w:t>☐</w:t>
                    </w:r>
                  </w:sdtContent>
                </w:sdt>
                <w:r w:rsidR="00893B1A" w:rsidRPr="009F105B">
                  <w:t> </w:t>
                </w:r>
                <w:r w:rsidR="00893B1A">
                  <w:t xml:space="preserve"> a. v</w:t>
                </w:r>
                <w:r w:rsidR="00893B1A" w:rsidRPr="00893B1A">
                  <w:t>isual acuity on the Snellen Scale or equivalent after correction by suitable lenses is less than 6/60 in both eyes; or</w:t>
                </w:r>
                <w:r w:rsidR="00893B1A">
                  <w:tab/>
                </w:r>
              </w:p>
              <w:p w14:paraId="2B2FD546" w14:textId="4AB19E36" w:rsidR="00893B1A" w:rsidRPr="00893B1A" w:rsidRDefault="00937138" w:rsidP="00E17D12">
                <w:pPr>
                  <w:ind w:left="387" w:hanging="387"/>
                </w:pPr>
                <w:sdt>
                  <w:sdtPr>
                    <w:id w:val="-411466034"/>
                    <w14:checkbox>
                      <w14:checked w14:val="0"/>
                      <w14:checkedState w14:val="2612" w14:font="MS Gothic"/>
                      <w14:uncheckedState w14:val="2610" w14:font="MS Gothic"/>
                    </w14:checkbox>
                  </w:sdtPr>
                  <w:sdtEndPr/>
                  <w:sdtContent>
                    <w:r w:rsidR="00893B1A">
                      <w:rPr>
                        <w:rFonts w:ascii="MS Gothic" w:eastAsia="MS Gothic" w:hAnsi="MS Gothic" w:hint="eastAsia"/>
                      </w:rPr>
                      <w:t>☐</w:t>
                    </w:r>
                  </w:sdtContent>
                </w:sdt>
                <w:r w:rsidR="00893B1A">
                  <w:t xml:space="preserve"> </w:t>
                </w:r>
                <w:r w:rsidR="00893B1A" w:rsidRPr="00893B1A">
                  <w:t xml:space="preserve"> </w:t>
                </w:r>
                <w:r w:rsidR="00893B1A">
                  <w:t xml:space="preserve">b. field </w:t>
                </w:r>
                <w:r w:rsidR="00893B1A" w:rsidRPr="00893B1A">
                  <w:t>of vision is constricted to 10 degrees or less of arc around central fixation in the better eye irrespective of corrected visual acuity (equivalent to 1/100 white test object); or</w:t>
                </w:r>
              </w:p>
              <w:p w14:paraId="15C7CACB" w14:textId="02EC5204" w:rsidR="00893B1A" w:rsidRPr="00893B1A" w:rsidRDefault="00937138" w:rsidP="00E17D12">
                <w:pPr>
                  <w:ind w:left="387" w:hanging="387"/>
                </w:pPr>
                <w:sdt>
                  <w:sdtPr>
                    <w:id w:val="-430052528"/>
                    <w14:checkbox>
                      <w14:checked w14:val="0"/>
                      <w14:checkedState w14:val="2612" w14:font="MS Gothic"/>
                      <w14:uncheckedState w14:val="2610" w14:font="MS Gothic"/>
                    </w14:checkbox>
                  </w:sdtPr>
                  <w:sdtEndPr/>
                  <w:sdtContent>
                    <w:r w:rsidR="00893B1A">
                      <w:rPr>
                        <w:rFonts w:ascii="MS Gothic" w:eastAsia="MS Gothic" w:hAnsi="MS Gothic" w:hint="eastAsia"/>
                      </w:rPr>
                      <w:t>☐</w:t>
                    </w:r>
                  </w:sdtContent>
                </w:sdt>
                <w:r w:rsidR="00893B1A">
                  <w:t xml:space="preserve">  c. a combination of visual defects resulting in the same degree of visual loss as that occurring in (a) or</w:t>
                </w:r>
                <w:r w:rsidR="00E17D12">
                  <w:t xml:space="preserve"> </w:t>
                </w:r>
                <w:r w:rsidR="00893B1A">
                  <w:t>(b) above.</w:t>
                </w:r>
              </w:p>
            </w:tc>
            <w:tc>
              <w:tcPr>
                <w:tcW w:w="144" w:type="dxa"/>
                <w:shd w:val="clear" w:color="auto" w:fill="F2F2F2"/>
              </w:tcPr>
              <w:p w14:paraId="2CBB7CBA" w14:textId="77777777" w:rsidR="00893B1A" w:rsidRDefault="00893B1A" w:rsidP="00E17D12">
                <w:pPr>
                  <w:pStyle w:val="Rowseparator"/>
                </w:pPr>
                <w:r>
                  <w:br/>
                </w:r>
              </w:p>
              <w:p w14:paraId="2FACC124" w14:textId="77777777" w:rsidR="00893B1A" w:rsidRDefault="00893B1A" w:rsidP="00E17D12">
                <w:pPr>
                  <w:pStyle w:val="Rowseparator"/>
                </w:pPr>
              </w:p>
              <w:p w14:paraId="117A4631" w14:textId="2DCEEC99" w:rsidR="00893B1A" w:rsidRPr="00B27361" w:rsidRDefault="00893B1A" w:rsidP="00E17D12">
                <w:pPr>
                  <w:pStyle w:val="Rowseparator"/>
                </w:pPr>
              </w:p>
            </w:tc>
          </w:tr>
        </w:sdtContent>
      </w:sdt>
    </w:tbl>
    <w:p w14:paraId="7E85CB33" w14:textId="78886E6A" w:rsidR="00893B1A" w:rsidRPr="003D5C78" w:rsidRDefault="00893B1A" w:rsidP="003D5C78">
      <w:pPr>
        <w:pStyle w:val="NoSpacing"/>
      </w:pPr>
    </w:p>
    <w:tbl>
      <w:tblPr>
        <w:tblStyle w:val="TableGrid"/>
        <w:tblpPr w:leftFromText="180" w:rightFromText="180" w:vertAnchor="text" w:horzAnchor="margin" w:tblpY="228"/>
        <w:tblOverlap w:val="never"/>
        <w:tblW w:w="9975"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blBorders>
        <w:shd w:val="clear" w:color="auto" w:fill="F2F2F2"/>
        <w:tblCellMar>
          <w:top w:w="57" w:type="dxa"/>
          <w:left w:w="57" w:type="dxa"/>
          <w:bottom w:w="57" w:type="dxa"/>
          <w:right w:w="57" w:type="dxa"/>
        </w:tblCellMar>
        <w:tblLook w:val="04A0" w:firstRow="1" w:lastRow="0" w:firstColumn="1" w:lastColumn="0" w:noHBand="0" w:noVBand="1"/>
      </w:tblPr>
      <w:tblGrid>
        <w:gridCol w:w="9663"/>
        <w:gridCol w:w="312"/>
      </w:tblGrid>
      <w:sdt>
        <w:sdtPr>
          <w:rPr>
            <w:rFonts w:ascii="Gotham Book" w:hAnsi="Gotham Book" w:cs="Times New Roman (Body CS)"/>
            <w:b w:val="0"/>
            <w:bCs w:val="0"/>
            <w:sz w:val="8"/>
            <w:szCs w:val="24"/>
            <w:lang w:val="en-GB" w:eastAsia="en-US"/>
          </w:rPr>
          <w:id w:val="1606697197"/>
          <w:lock w:val="contentLocked"/>
          <w:placeholder>
            <w:docPart w:val="DefaultPlaceholder_-1854013440"/>
          </w:placeholder>
          <w:group/>
        </w:sdtPr>
        <w:sdtEndPr/>
        <w:sdtContent>
          <w:tr w:rsidR="003D5C78" w14:paraId="07286117" w14:textId="77777777" w:rsidTr="00E17D12">
            <w:trPr>
              <w:trHeight w:val="1367"/>
            </w:trPr>
            <w:tc>
              <w:tcPr>
                <w:tcW w:w="9495" w:type="dxa"/>
                <w:shd w:val="clear" w:color="auto" w:fill="F2F2F2"/>
              </w:tcPr>
              <w:p w14:paraId="712534A2" w14:textId="405FA24F" w:rsidR="003D5C78" w:rsidRPr="002C7AB3" w:rsidRDefault="003D5C78" w:rsidP="00812B90">
                <w:pPr>
                  <w:pStyle w:val="Heading3"/>
                  <w:spacing w:before="120" w:line="240" w:lineRule="exact"/>
                </w:pPr>
                <w:r>
                  <w:t>9.5 Burns</w:t>
                </w:r>
              </w:p>
              <w:p w14:paraId="07B1D0BB" w14:textId="77777777" w:rsidR="003D5C78" w:rsidRDefault="003D5C78" w:rsidP="00E17D12">
                <w:pPr>
                  <w:pStyle w:val="NoSpacing"/>
                </w:pPr>
                <w:r w:rsidRPr="003D5C78">
                  <w:t>I certify that the injured person has sustained full thickness burns caused by the workplace accident. The injury meets one of the following criteria, as outlined below:</w:t>
                </w:r>
              </w:p>
              <w:p w14:paraId="04989DAF" w14:textId="77777777" w:rsidR="003D5C78" w:rsidRDefault="003D5C78" w:rsidP="00E17D12">
                <w:pPr>
                  <w:pStyle w:val="NoSpacing"/>
                </w:pPr>
              </w:p>
              <w:p w14:paraId="1D0BF2B8" w14:textId="6E6B2F91" w:rsidR="003D5C78" w:rsidRDefault="00937138" w:rsidP="00E17D12">
                <w:pPr>
                  <w:pStyle w:val="NoSpacing"/>
                  <w:ind w:left="387" w:hanging="425"/>
                </w:pPr>
                <w:sdt>
                  <w:sdtPr>
                    <w:id w:val="1365940106"/>
                    <w14:checkbox>
                      <w14:checked w14:val="0"/>
                      <w14:checkedState w14:val="2612" w14:font="MS Gothic"/>
                      <w14:uncheckedState w14:val="2610" w14:font="MS Gothic"/>
                    </w14:checkbox>
                  </w:sdtPr>
                  <w:sdtEndPr/>
                  <w:sdtContent>
                    <w:r w:rsidR="003D5C78">
                      <w:rPr>
                        <w:rFonts w:ascii="MS Gothic" w:eastAsia="MS Gothic" w:hAnsi="MS Gothic" w:hint="eastAsia"/>
                      </w:rPr>
                      <w:t>☐</w:t>
                    </w:r>
                  </w:sdtContent>
                </w:sdt>
                <w:r w:rsidR="003D5C78" w:rsidRPr="009F105B">
                  <w:t> </w:t>
                </w:r>
                <w:r w:rsidR="003D5C78">
                  <w:t xml:space="preserve">  T</w:t>
                </w:r>
                <w:r w:rsidR="003D5C78" w:rsidRPr="003D5C78">
                  <w:t>he injured person is under 16 that has full thickness burns greater than 30% of body, or full thickness burns to the hand, face or genital area, or inhalation burns causing long term respiratory impairment.</w:t>
                </w:r>
              </w:p>
              <w:p w14:paraId="210CCCC2" w14:textId="77777777" w:rsidR="003D5C78" w:rsidRPr="003D5C78" w:rsidRDefault="003D5C78" w:rsidP="00E17D12">
                <w:pPr>
                  <w:pStyle w:val="NoSpacing"/>
                  <w:rPr>
                    <w:sz w:val="12"/>
                    <w:szCs w:val="14"/>
                  </w:rPr>
                </w:pPr>
              </w:p>
              <w:p w14:paraId="1E52DA4E" w14:textId="37B45ACB" w:rsidR="003D5C78" w:rsidRPr="003D5C78" w:rsidRDefault="003D5C78" w:rsidP="00E17D12">
                <w:pPr>
                  <w:pStyle w:val="NoSpacing"/>
                  <w:rPr>
                    <w:b/>
                    <w:bCs/>
                  </w:rPr>
                </w:pPr>
                <w:r w:rsidRPr="003D5C78">
                  <w:rPr>
                    <w:b/>
                    <w:bCs/>
                    <w:sz w:val="19"/>
                  </w:rPr>
                  <w:t>OR</w:t>
                </w:r>
              </w:p>
              <w:p w14:paraId="5E9EA0CA" w14:textId="0D74A110" w:rsidR="003D5C78" w:rsidRDefault="00937138" w:rsidP="00E17D12">
                <w:pPr>
                  <w:ind w:left="387" w:hanging="425"/>
                </w:pPr>
                <w:sdt>
                  <w:sdtPr>
                    <w:id w:val="-690304696"/>
                    <w14:checkbox>
                      <w14:checked w14:val="0"/>
                      <w14:checkedState w14:val="2612" w14:font="MS Gothic"/>
                      <w14:uncheckedState w14:val="2610" w14:font="MS Gothic"/>
                    </w14:checkbox>
                  </w:sdtPr>
                  <w:sdtEndPr/>
                  <w:sdtContent>
                    <w:r w:rsidR="003D5C78">
                      <w:rPr>
                        <w:rFonts w:ascii="MS Gothic" w:eastAsia="MS Gothic" w:hAnsi="MS Gothic" w:hint="eastAsia"/>
                      </w:rPr>
                      <w:t>☐</w:t>
                    </w:r>
                  </w:sdtContent>
                </w:sdt>
                <w:r w:rsidR="003D5C78">
                  <w:t xml:space="preserve"> </w:t>
                </w:r>
                <w:r w:rsidR="003D5C78" w:rsidRPr="00893B1A">
                  <w:t xml:space="preserve"> </w:t>
                </w:r>
                <w:r w:rsidR="003D5C78">
                  <w:t xml:space="preserve"> T</w:t>
                </w:r>
                <w:r w:rsidR="003D5C78" w:rsidRPr="003D5C78">
                  <w:t>he injured person has full thickness burns greater than 40% of body, or full thickness burns to the hand, face or genital area, or inhalation burns causing long term respiratory impairment.</w:t>
                </w:r>
              </w:p>
              <w:p w14:paraId="4E53A499" w14:textId="7826D1C5" w:rsidR="003D5C78" w:rsidRPr="003D5C78" w:rsidRDefault="003D5C78" w:rsidP="00E17D12">
                <w:pPr>
                  <w:rPr>
                    <w:b/>
                    <w:bCs/>
                  </w:rPr>
                </w:pPr>
                <w:r w:rsidRPr="003D5C78">
                  <w:rPr>
                    <w:b/>
                    <w:bCs/>
                  </w:rPr>
                  <w:t>AND</w:t>
                </w:r>
              </w:p>
              <w:p w14:paraId="30EF68D3" w14:textId="6B20B70B" w:rsidR="003D5C78" w:rsidRDefault="00937138" w:rsidP="00E17D12">
                <w:pPr>
                  <w:ind w:left="387" w:hanging="425"/>
                  <w:rPr>
                    <w:b/>
                    <w:bCs/>
                  </w:rPr>
                </w:pPr>
                <w:sdt>
                  <w:sdtPr>
                    <w:id w:val="1033687233"/>
                    <w14:checkbox>
                      <w14:checked w14:val="0"/>
                      <w14:checkedState w14:val="2612" w14:font="MS Gothic"/>
                      <w14:uncheckedState w14:val="2610" w14:font="MS Gothic"/>
                    </w14:checkbox>
                  </w:sdtPr>
                  <w:sdtEndPr/>
                  <w:sdtContent>
                    <w:r w:rsidR="00770827">
                      <w:rPr>
                        <w:rFonts w:ascii="MS Gothic" w:eastAsia="MS Gothic" w:hAnsi="MS Gothic" w:hint="eastAsia"/>
                      </w:rPr>
                      <w:t>☐</w:t>
                    </w:r>
                  </w:sdtContent>
                </w:sdt>
                <w:r w:rsidR="003D5C78">
                  <w:t xml:space="preserve">  Th</w:t>
                </w:r>
                <w:r w:rsidR="003D5C78" w:rsidRPr="003D5C78">
                  <w:t>e injured person has a score of 5 or less on any of the items on the FIM, due to the burns, within</w:t>
                </w:r>
                <w:r w:rsidR="00E17D12">
                  <w:t xml:space="preserve"> </w:t>
                </w:r>
                <w:r w:rsidR="003D5C78" w:rsidRPr="003D5C78">
                  <w:t xml:space="preserve">the last month and </w:t>
                </w:r>
                <w:r w:rsidR="003D5C78" w:rsidRPr="003D5C78">
                  <w:rPr>
                    <w:b/>
                    <w:bCs/>
                  </w:rPr>
                  <w:t>I agree with this FIM assessment.</w:t>
                </w:r>
              </w:p>
              <w:p w14:paraId="28C88B14" w14:textId="5DA48EFC" w:rsidR="003D5C78" w:rsidRPr="00A62615" w:rsidRDefault="003F6950" w:rsidP="00E17D12">
                <w:pPr>
                  <w:rPr>
                    <w:i/>
                    <w:iCs/>
                  </w:rPr>
                </w:pPr>
                <w:r w:rsidRPr="003F6950">
                  <w:rPr>
                    <w:i/>
                    <w:iCs/>
                  </w:rPr>
                  <w:t xml:space="preserve">Attach FIM scoresheet. Icare FIM scoresheet is preferred. To locate form on the icare website go to www.icare.nsw.gov.au  &gt; Practitioners &amp; providers &gt; Forms and resources &gt; Workers Care Program &gt; FIM scoresheet - Burns </w:t>
                </w:r>
              </w:p>
            </w:tc>
            <w:tc>
              <w:tcPr>
                <w:tcW w:w="144" w:type="dxa"/>
                <w:shd w:val="clear" w:color="auto" w:fill="F2F2F2"/>
              </w:tcPr>
              <w:p w14:paraId="308C3677" w14:textId="77777777" w:rsidR="003D5C78" w:rsidRDefault="003D5C78" w:rsidP="00E17D12">
                <w:pPr>
                  <w:pStyle w:val="Rowseparator"/>
                </w:pPr>
                <w:r>
                  <w:br/>
                </w:r>
              </w:p>
              <w:p w14:paraId="0E122F8D" w14:textId="77777777" w:rsidR="003D5C78" w:rsidRDefault="003D5C78" w:rsidP="00E17D12">
                <w:pPr>
                  <w:pStyle w:val="Rowseparator"/>
                </w:pPr>
              </w:p>
              <w:p w14:paraId="6AB6F02A" w14:textId="42343A44" w:rsidR="003D5C78" w:rsidRPr="00B27361" w:rsidRDefault="003D5C78" w:rsidP="00E17D12">
                <w:pPr>
                  <w:pStyle w:val="Rowseparator"/>
                </w:pPr>
              </w:p>
            </w:tc>
          </w:tr>
        </w:sdtContent>
      </w:sdt>
    </w:tbl>
    <w:p w14:paraId="17421644" w14:textId="77777777" w:rsidR="003D5C78" w:rsidRDefault="003D5C78" w:rsidP="003D5C78">
      <w:pPr>
        <w:pStyle w:val="NoSpacing"/>
      </w:pPr>
    </w:p>
    <w:p w14:paraId="0E4C302E" w14:textId="77777777" w:rsidR="002E7C12" w:rsidRDefault="002E7C12">
      <w:pPr>
        <w:adjustRightInd/>
        <w:snapToGrid/>
        <w:spacing w:before="0" w:after="0" w:line="240" w:lineRule="auto"/>
        <w:rPr>
          <w:rFonts w:asciiTheme="majorHAnsi" w:hAnsiTheme="majorHAnsi" w:cs="Arial"/>
          <w:b/>
          <w:bCs/>
          <w:sz w:val="24"/>
        </w:rPr>
      </w:pPr>
      <w:r>
        <w:br w:type="page"/>
      </w:r>
    </w:p>
    <w:sdt>
      <w:sdtPr>
        <w:rPr>
          <w:rFonts w:asciiTheme="minorHAnsi" w:hAnsiTheme="minorHAnsi" w:cs="Times New Roman"/>
          <w:b w:val="0"/>
          <w:bCs w:val="0"/>
          <w:sz w:val="20"/>
        </w:rPr>
        <w:id w:val="-1236932791"/>
        <w:lock w:val="contentLocked"/>
        <w:placeholder>
          <w:docPart w:val="DefaultPlaceholder_-1854013440"/>
        </w:placeholder>
        <w:group/>
      </w:sdtPr>
      <w:sdtEndPr/>
      <w:sdtContent>
        <w:p w14:paraId="15648940" w14:textId="65A7382F" w:rsidR="00893B1A" w:rsidRDefault="003D5C78" w:rsidP="003D5C78">
          <w:pPr>
            <w:pStyle w:val="Heading3"/>
          </w:pPr>
          <w:r>
            <w:t>9.6 Treating specialist declaration</w:t>
          </w:r>
        </w:p>
        <w:p w14:paraId="1E0DB1E7" w14:textId="02F0A99A" w:rsidR="003D5C78" w:rsidRPr="003D5C78" w:rsidRDefault="003D5C78" w:rsidP="003D5C78">
          <w:r w:rsidRPr="003D5C78">
            <w:t>I declare that I have examined the nominated patient and to the best of my knowledge the information provided here is true and correct.</w:t>
          </w:r>
        </w:p>
      </w:sdtContent>
    </w:sdt>
    <w:sdt>
      <w:sdtPr>
        <w:rPr>
          <w:rFonts w:ascii="Arial" w:eastAsia="Gotham-Book" w:hAnsi="Arial" w:cs="Gotham-Book"/>
          <w:szCs w:val="20"/>
          <w:lang w:val="en-AU" w:eastAsia="en-US" w:bidi="en-US"/>
        </w:rPr>
        <w:id w:val="-1602029364"/>
        <w:lock w:val="contentLocked"/>
        <w:placeholder>
          <w:docPart w:val="DefaultPlaceholder_-1854013440"/>
        </w:placeholder>
        <w:group/>
      </w:sdtPr>
      <w:sdtEndPr/>
      <w:sdtContent>
        <w:tbl>
          <w:tblPr>
            <w:tblStyle w:val="TableGrid"/>
            <w:tblW w:w="10128" w:type="dxa"/>
            <w:tblInd w:w="-142" w:type="dxa"/>
            <w:tblLook w:val="04A0" w:firstRow="1" w:lastRow="0" w:firstColumn="1" w:lastColumn="0" w:noHBand="0" w:noVBand="1"/>
          </w:tblPr>
          <w:tblGrid>
            <w:gridCol w:w="4678"/>
            <w:gridCol w:w="920"/>
            <w:gridCol w:w="1774"/>
            <w:gridCol w:w="2756"/>
          </w:tblGrid>
          <w:tr w:rsidR="003D5C78" w:rsidRPr="008D0823" w14:paraId="29057A8B" w14:textId="77777777" w:rsidTr="00E17D12">
            <w:trPr>
              <w:trHeight w:val="19"/>
            </w:trPr>
            <w:tc>
              <w:tcPr>
                <w:tcW w:w="4510" w:type="dxa"/>
              </w:tcPr>
              <w:p w14:paraId="35C22708" w14:textId="68F669B0" w:rsidR="003D5C78" w:rsidRPr="008D0823" w:rsidRDefault="003D5C78" w:rsidP="00E17D12">
                <w:pPr>
                  <w:pStyle w:val="NoSpacing"/>
                </w:pPr>
                <w:r>
                  <w:t>Name of medical specialist*</w:t>
                </w:r>
              </w:p>
            </w:tc>
            <w:tc>
              <w:tcPr>
                <w:tcW w:w="5282" w:type="dxa"/>
                <w:gridSpan w:val="3"/>
              </w:tcPr>
              <w:p w14:paraId="74602F5A" w14:textId="77777777" w:rsidR="003D5C78" w:rsidRPr="008D0823" w:rsidRDefault="003D5C78" w:rsidP="00E17D12">
                <w:pPr>
                  <w:pStyle w:val="NoSpacing"/>
                </w:pPr>
                <w:r>
                  <w:t>Qualification</w:t>
                </w:r>
              </w:p>
            </w:tc>
          </w:tr>
          <w:tr w:rsidR="003D5C78" w:rsidRPr="00A44A75" w14:paraId="0EDE4517" w14:textId="77777777" w:rsidTr="00E17D12">
            <w:trPr>
              <w:trHeight w:val="19"/>
            </w:trPr>
            <w:sdt>
              <w:sdtPr>
                <w:id w:val="-622913149"/>
                <w:placeholder>
                  <w:docPart w:val="82AB66AE124D434DA5A26690B4F438C2"/>
                </w:placeholder>
                <w:showingPlcHdr/>
                <w:text/>
              </w:sdtPr>
              <w:sdtEndPr/>
              <w:sdtContent>
                <w:tc>
                  <w:tcPr>
                    <w:tcW w:w="4510" w:type="dxa"/>
                    <w:tcBorders>
                      <w:top w:val="single" w:sz="4" w:space="0" w:color="auto"/>
                      <w:left w:val="single" w:sz="4" w:space="0" w:color="auto"/>
                      <w:bottom w:val="single" w:sz="4" w:space="0" w:color="auto"/>
                      <w:right w:val="single" w:sz="4" w:space="0" w:color="auto"/>
                    </w:tcBorders>
                  </w:tcPr>
                  <w:p w14:paraId="523B013C" w14:textId="77777777" w:rsidR="003D5C78" w:rsidRPr="00A44A75" w:rsidRDefault="003D5C78" w:rsidP="00E17D12">
                    <w:pPr>
                      <w:pStyle w:val="TableParagraph"/>
                    </w:pPr>
                    <w:r>
                      <w:t xml:space="preserve">          </w:t>
                    </w:r>
                  </w:p>
                </w:tc>
              </w:sdtContent>
            </w:sdt>
            <w:sdt>
              <w:sdtPr>
                <w:id w:val="225730363"/>
                <w:placeholder>
                  <w:docPart w:val="28814013F3764637A4937E0E7F9D86A8"/>
                </w:placeholder>
                <w:showingPlcHdr/>
                <w:text/>
              </w:sdtPr>
              <w:sdtEndPr/>
              <w:sdtContent>
                <w:tc>
                  <w:tcPr>
                    <w:tcW w:w="5282" w:type="dxa"/>
                    <w:gridSpan w:val="3"/>
                    <w:tcBorders>
                      <w:top w:val="single" w:sz="4" w:space="0" w:color="auto"/>
                      <w:left w:val="single" w:sz="4" w:space="0" w:color="auto"/>
                      <w:bottom w:val="single" w:sz="4" w:space="0" w:color="auto"/>
                      <w:right w:val="single" w:sz="4" w:space="0" w:color="auto"/>
                    </w:tcBorders>
                  </w:tcPr>
                  <w:p w14:paraId="3CAB335D" w14:textId="77777777" w:rsidR="003D5C78" w:rsidRPr="00A44A75" w:rsidRDefault="003D5C78" w:rsidP="00E17D12">
                    <w:pPr>
                      <w:pStyle w:val="TableParagraph"/>
                    </w:pPr>
                    <w:r>
                      <w:t xml:space="preserve">          </w:t>
                    </w:r>
                  </w:p>
                </w:tc>
              </w:sdtContent>
            </w:sdt>
          </w:tr>
          <w:tr w:rsidR="003D5C78" w:rsidRPr="008D0823" w14:paraId="1D830028" w14:textId="77777777" w:rsidTr="00E17D12">
            <w:trPr>
              <w:trHeight w:val="19"/>
            </w:trPr>
            <w:tc>
              <w:tcPr>
                <w:tcW w:w="4510" w:type="dxa"/>
              </w:tcPr>
              <w:p w14:paraId="000D2FB8" w14:textId="4F1BBD19" w:rsidR="003D5C78" w:rsidRPr="008D0823" w:rsidRDefault="003D5C78" w:rsidP="00E17D12">
                <w:pPr>
                  <w:pStyle w:val="NoSpacing"/>
                </w:pPr>
                <w:r>
                  <w:t>Signature of treating specialist</w:t>
                </w:r>
              </w:p>
            </w:tc>
            <w:tc>
              <w:tcPr>
                <w:tcW w:w="2582" w:type="dxa"/>
                <w:gridSpan w:val="2"/>
              </w:tcPr>
              <w:p w14:paraId="14EC4757" w14:textId="77777777" w:rsidR="003D5C78" w:rsidRPr="008D0823" w:rsidRDefault="003D5C78" w:rsidP="00E17D12">
                <w:pPr>
                  <w:pStyle w:val="NoSpacing"/>
                </w:pPr>
                <w:r>
                  <w:t>Provider number</w:t>
                </w:r>
              </w:p>
            </w:tc>
            <w:tc>
              <w:tcPr>
                <w:tcW w:w="2588" w:type="dxa"/>
              </w:tcPr>
              <w:p w14:paraId="47798F80" w14:textId="77777777" w:rsidR="003D5C78" w:rsidRPr="008D0823" w:rsidRDefault="003D5C78" w:rsidP="00E17D12">
                <w:pPr>
                  <w:pStyle w:val="NoSpacing"/>
                </w:pPr>
                <w:r>
                  <w:t>Date</w:t>
                </w:r>
              </w:p>
            </w:tc>
          </w:tr>
          <w:tr w:rsidR="003D5C78" w:rsidRPr="00A44A75" w14:paraId="72CE7B21" w14:textId="77777777" w:rsidTr="00E17D12">
            <w:trPr>
              <w:trHeight w:val="19"/>
            </w:trPr>
            <w:sdt>
              <w:sdtPr>
                <w:id w:val="-505592754"/>
                <w:showingPlcHdr/>
                <w:picture/>
              </w:sdtPr>
              <w:sdtEndPr/>
              <w:sdtContent>
                <w:tc>
                  <w:tcPr>
                    <w:tcW w:w="4510" w:type="dxa"/>
                    <w:tcBorders>
                      <w:top w:val="single" w:sz="4" w:space="0" w:color="auto"/>
                      <w:left w:val="single" w:sz="4" w:space="0" w:color="auto"/>
                      <w:bottom w:val="single" w:sz="4" w:space="0" w:color="auto"/>
                      <w:right w:val="single" w:sz="4" w:space="0" w:color="auto"/>
                    </w:tcBorders>
                  </w:tcPr>
                  <w:p w14:paraId="45A9B9F3" w14:textId="77777777" w:rsidR="003D5C78" w:rsidRPr="00A44A75" w:rsidRDefault="003D5C78" w:rsidP="00E17D12">
                    <w:pPr>
                      <w:pStyle w:val="TableParagraph"/>
                    </w:pPr>
                    <w:r>
                      <w:rPr>
                        <w:noProof/>
                      </w:rPr>
                      <w:drawing>
                        <wp:inline distT="0" distB="0" distL="0" distR="0" wp14:anchorId="2FFB78CA" wp14:editId="2DFDA71B">
                          <wp:extent cx="1600200" cy="300038"/>
                          <wp:effectExtent l="0" t="0" r="0" b="5080"/>
                          <wp:docPr id="156" name="Picture 156"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Signa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1679" cy="302190"/>
                                  </a:xfrm>
                                  <a:prstGeom prst="rect">
                                    <a:avLst/>
                                  </a:prstGeom>
                                  <a:noFill/>
                                  <a:ln>
                                    <a:noFill/>
                                  </a:ln>
                                </pic:spPr>
                              </pic:pic>
                            </a:graphicData>
                          </a:graphic>
                        </wp:inline>
                      </w:drawing>
                    </w:r>
                  </w:p>
                </w:tc>
              </w:sdtContent>
            </w:sdt>
            <w:sdt>
              <w:sdtPr>
                <w:id w:val="-1043367521"/>
                <w:placeholder>
                  <w:docPart w:val="E0F6CEC906FE488BAA9CBE73FEF94C88"/>
                </w:placeholder>
                <w:showingPlcHdr/>
                <w:text/>
              </w:sdtPr>
              <w:sdtEndPr/>
              <w:sdtContent>
                <w:tc>
                  <w:tcPr>
                    <w:tcW w:w="2582" w:type="dxa"/>
                    <w:gridSpan w:val="2"/>
                    <w:tcBorders>
                      <w:top w:val="single" w:sz="4" w:space="0" w:color="auto"/>
                      <w:left w:val="single" w:sz="4" w:space="0" w:color="auto"/>
                      <w:bottom w:val="single" w:sz="4" w:space="0" w:color="auto"/>
                      <w:right w:val="single" w:sz="4" w:space="0" w:color="auto"/>
                    </w:tcBorders>
                  </w:tcPr>
                  <w:p w14:paraId="1B4F7AB1" w14:textId="77777777" w:rsidR="003D5C78" w:rsidRPr="00A44A75" w:rsidRDefault="003D5C78" w:rsidP="00E17D12">
                    <w:pPr>
                      <w:pStyle w:val="TableParagraph"/>
                    </w:pPr>
                    <w:r>
                      <w:t xml:space="preserve">          </w:t>
                    </w:r>
                  </w:p>
                </w:tc>
              </w:sdtContent>
            </w:sdt>
            <w:sdt>
              <w:sdtPr>
                <w:id w:val="-500123646"/>
                <w:placeholder>
                  <w:docPart w:val="5A4FCDFF613E442CB8BEBE694B08A121"/>
                </w:placeholder>
                <w:showingPlcHdr/>
                <w:date>
                  <w:dateFormat w:val="dd/MM/yyyy"/>
                  <w:lid w:val="en-AU"/>
                  <w:storeMappedDataAs w:val="dateTime"/>
                  <w:calendar w:val="gregorian"/>
                </w:date>
              </w:sdtPr>
              <w:sdtEndPr/>
              <w:sdtContent>
                <w:tc>
                  <w:tcPr>
                    <w:tcW w:w="2588" w:type="dxa"/>
                    <w:tcBorders>
                      <w:top w:val="single" w:sz="4" w:space="0" w:color="auto"/>
                      <w:left w:val="single" w:sz="4" w:space="0" w:color="auto"/>
                      <w:bottom w:val="single" w:sz="4" w:space="0" w:color="auto"/>
                      <w:right w:val="single" w:sz="4" w:space="0" w:color="auto"/>
                    </w:tcBorders>
                  </w:tcPr>
                  <w:p w14:paraId="5322A2DB" w14:textId="0867AEFE" w:rsidR="003D5C78" w:rsidRPr="00A44A75" w:rsidRDefault="00334CCD" w:rsidP="00E17D12">
                    <w:pPr>
                      <w:pStyle w:val="TableParagraph"/>
                    </w:pPr>
                    <w:r>
                      <w:rPr>
                        <w:rStyle w:val="PlaceholderText"/>
                      </w:rPr>
                      <w:t xml:space="preserve">          </w:t>
                    </w:r>
                  </w:p>
                </w:tc>
              </w:sdtContent>
            </w:sdt>
          </w:tr>
          <w:tr w:rsidR="003D5C78" w:rsidRPr="008D0823" w14:paraId="63AB7AC2" w14:textId="77777777" w:rsidTr="00E17D12">
            <w:trPr>
              <w:trHeight w:val="19"/>
            </w:trPr>
            <w:tc>
              <w:tcPr>
                <w:tcW w:w="5430" w:type="dxa"/>
                <w:gridSpan w:val="2"/>
              </w:tcPr>
              <w:p w14:paraId="76569D71" w14:textId="77777777" w:rsidR="003D5C78" w:rsidRPr="008D0823" w:rsidRDefault="003D5C78" w:rsidP="00E17D12">
                <w:pPr>
                  <w:pStyle w:val="NoSpacing"/>
                </w:pPr>
                <w:r>
                  <w:t>Address</w:t>
                </w:r>
              </w:p>
            </w:tc>
            <w:tc>
              <w:tcPr>
                <w:tcW w:w="4362" w:type="dxa"/>
                <w:gridSpan w:val="2"/>
              </w:tcPr>
              <w:p w14:paraId="73E2ED03" w14:textId="77777777" w:rsidR="003D5C78" w:rsidRPr="008D0823" w:rsidRDefault="003D5C78" w:rsidP="00E17D12">
                <w:pPr>
                  <w:pStyle w:val="NoSpacing"/>
                </w:pPr>
                <w:r>
                  <w:t>Phone</w:t>
                </w:r>
              </w:p>
            </w:tc>
          </w:tr>
          <w:tr w:rsidR="003D5C78" w:rsidRPr="00A44A75" w14:paraId="5E77AB82" w14:textId="77777777" w:rsidTr="00E17D12">
            <w:trPr>
              <w:trHeight w:val="19"/>
            </w:trPr>
            <w:sdt>
              <w:sdtPr>
                <w:id w:val="-791053791"/>
                <w:placeholder>
                  <w:docPart w:val="9CE10C20EECE42858CE90B98B8BD4C90"/>
                </w:placeholder>
                <w:showingPlcHdr/>
                <w:text/>
              </w:sdtPr>
              <w:sdtEndPr/>
              <w:sdtContent>
                <w:tc>
                  <w:tcPr>
                    <w:tcW w:w="5430" w:type="dxa"/>
                    <w:gridSpan w:val="2"/>
                    <w:tcBorders>
                      <w:top w:val="single" w:sz="4" w:space="0" w:color="auto"/>
                      <w:left w:val="single" w:sz="4" w:space="0" w:color="auto"/>
                      <w:bottom w:val="single" w:sz="4" w:space="0" w:color="auto"/>
                      <w:right w:val="single" w:sz="4" w:space="0" w:color="auto"/>
                    </w:tcBorders>
                  </w:tcPr>
                  <w:p w14:paraId="44914941" w14:textId="77777777" w:rsidR="003D5C78" w:rsidRPr="00A44A75" w:rsidRDefault="003D5C78" w:rsidP="00E17D12">
                    <w:pPr>
                      <w:pStyle w:val="TableParagraph"/>
                    </w:pPr>
                    <w:r>
                      <w:t xml:space="preserve">          </w:t>
                    </w:r>
                  </w:p>
                </w:tc>
              </w:sdtContent>
            </w:sdt>
            <w:sdt>
              <w:sdtPr>
                <w:id w:val="-1363584032"/>
                <w:placeholder>
                  <w:docPart w:val="34234EFB14364B0BB80DBAC0F1B39869"/>
                </w:placeholder>
                <w:showingPlcHdr/>
                <w:text/>
              </w:sdtPr>
              <w:sdtEndPr/>
              <w:sdtContent>
                <w:tc>
                  <w:tcPr>
                    <w:tcW w:w="4362" w:type="dxa"/>
                    <w:gridSpan w:val="2"/>
                    <w:tcBorders>
                      <w:top w:val="single" w:sz="4" w:space="0" w:color="auto"/>
                      <w:left w:val="single" w:sz="4" w:space="0" w:color="auto"/>
                      <w:bottom w:val="single" w:sz="4" w:space="0" w:color="auto"/>
                      <w:right w:val="single" w:sz="4" w:space="0" w:color="auto"/>
                    </w:tcBorders>
                  </w:tcPr>
                  <w:p w14:paraId="14B42838" w14:textId="236921D8" w:rsidR="003D5C78" w:rsidRPr="00A44A75" w:rsidRDefault="003D5C78" w:rsidP="00E17D12">
                    <w:pPr>
                      <w:pStyle w:val="TableParagraph"/>
                    </w:pPr>
                    <w:r>
                      <w:t xml:space="preserve">          </w:t>
                    </w:r>
                  </w:p>
                </w:tc>
              </w:sdtContent>
            </w:sdt>
          </w:tr>
        </w:tbl>
        <w:sdt>
          <w:sdtPr>
            <w:rPr>
              <w:rFonts w:asciiTheme="minorHAnsi" w:hAnsiTheme="minorHAnsi" w:cs="Times New Roman"/>
              <w:b w:val="0"/>
              <w:bCs w:val="0"/>
              <w:iCs w:val="0"/>
              <w:sz w:val="20"/>
            </w:rPr>
            <w:id w:val="905105008"/>
            <w:lock w:val="contentLocked"/>
            <w:placeholder>
              <w:docPart w:val="DefaultPlaceholder_-1854013440"/>
            </w:placeholder>
            <w:group/>
          </w:sdtPr>
          <w:sdtEndPr/>
          <w:sdtContent>
            <w:p w14:paraId="64B95A18" w14:textId="457B019A" w:rsidR="003D5C78" w:rsidRDefault="003D5C78" w:rsidP="00A62615">
              <w:pPr>
                <w:pStyle w:val="Heading2"/>
                <w:numPr>
                  <w:ilvl w:val="0"/>
                  <w:numId w:val="26"/>
                </w:numPr>
                <w:ind w:left="426" w:hanging="426"/>
              </w:pPr>
              <w:r>
                <w:t>Interpreter assistance</w:t>
              </w:r>
            </w:p>
            <w:p w14:paraId="709154DB" w14:textId="77777777" w:rsidR="003D5C78" w:rsidRDefault="003D5C78" w:rsidP="003D5C78">
              <w:r w:rsidRPr="003D5C78">
                <w:t>If you need an interpreter to help you read and/or fill in this form, contact Associated Translators &amp; Linguists Pty Ltd on 02 9231 3288 between 8.30am to 5.00pm, Monday to Friday. This is a free service. If you do need an interpreter to help you with this form, the declaration below must be completed by the interpreter and the injured person, or their parent, family member or guardian.</w:t>
              </w:r>
            </w:p>
            <w:p w14:paraId="317CA5AC" w14:textId="03A874B1" w:rsidR="003D5C78" w:rsidRDefault="003D5C78" w:rsidP="003D5C78">
              <w:pPr>
                <w:pStyle w:val="Heading3"/>
              </w:pPr>
              <w:r>
                <w:t>Interpreter declaration</w:t>
              </w:r>
            </w:p>
            <w:p w14:paraId="4936737B" w14:textId="77777777" w:rsidR="003D5C78" w:rsidRPr="003D5C78" w:rsidRDefault="003D5C78" w:rsidP="003D5C78">
              <w:pPr>
                <w:pStyle w:val="ListParagraph"/>
                <w:numPr>
                  <w:ilvl w:val="0"/>
                  <w:numId w:val="22"/>
                </w:numPr>
              </w:pPr>
              <w:r w:rsidRPr="003D5C78">
                <w:t>I declare that the Worker Injury Assessment Form has been read to the undersigned injured person, their parent, family member or guardian by the undersigned interpreter.</w:t>
              </w:r>
            </w:p>
            <w:p w14:paraId="368E83CF" w14:textId="77777777" w:rsidR="003D5C78" w:rsidRPr="003D5C78" w:rsidRDefault="003D5C78" w:rsidP="003D5C78">
              <w:pPr>
                <w:pStyle w:val="ListParagraph"/>
                <w:numPr>
                  <w:ilvl w:val="0"/>
                  <w:numId w:val="22"/>
                </w:numPr>
              </w:pPr>
              <w:r w:rsidRPr="003D5C78">
                <w:t>I understand that the icare Workers Care Program and Associated Translators &amp; Linguists Pty Ltd bear no responsibility for any loss whatsoever arising from the interpreting service provided.</w:t>
              </w:r>
            </w:p>
            <w:p w14:paraId="297FE042" w14:textId="77777777" w:rsidR="003D5C78" w:rsidRPr="003D5C78" w:rsidRDefault="003D5C78" w:rsidP="003D5C78">
              <w:pPr>
                <w:pStyle w:val="ListParagraph"/>
                <w:numPr>
                  <w:ilvl w:val="0"/>
                  <w:numId w:val="22"/>
                </w:numPr>
              </w:pPr>
              <w:r w:rsidRPr="003D5C78">
                <w:t>I acknowledge that the interpreting service provided by Associated Translators &amp; Linguists Pty Ltd was limited to reading and filling in this Application Form.</w:t>
              </w:r>
            </w:p>
            <w:p w14:paraId="0400C472" w14:textId="1333CE38" w:rsidR="003D5C78" w:rsidRPr="003D5C78" w:rsidRDefault="003D5C78" w:rsidP="003D5C78">
              <w:pPr>
                <w:pStyle w:val="ListParagraph"/>
                <w:numPr>
                  <w:ilvl w:val="0"/>
                  <w:numId w:val="22"/>
                </w:numPr>
              </w:pPr>
              <w:r w:rsidRPr="003D5C78">
                <w:t>This declaration has been read to the injured person, their parent, family member or guardian by the undersigned interpreter.</w:t>
              </w:r>
            </w:p>
          </w:sdtContent>
        </w:sdt>
        <w:sdt>
          <w:sdtPr>
            <w:rPr>
              <w:rFonts w:ascii="Arial" w:eastAsia="Gotham-Book" w:hAnsi="Arial" w:cs="Gotham-Book"/>
              <w:szCs w:val="20"/>
              <w:lang w:val="en-AU" w:eastAsia="en-US" w:bidi="en-US"/>
            </w:rPr>
            <w:id w:val="138157740"/>
            <w:lock w:val="contentLocked"/>
            <w:placeholder>
              <w:docPart w:val="DefaultPlaceholder_-1854013440"/>
            </w:placeholder>
            <w:group/>
          </w:sdtPr>
          <w:sdtEndPr/>
          <w:sdtContent>
            <w:tbl>
              <w:tblPr>
                <w:tblStyle w:val="TableGrid"/>
                <w:tblW w:w="9982" w:type="dxa"/>
                <w:tblInd w:w="-142" w:type="dxa"/>
                <w:tblLook w:val="04A0" w:firstRow="1" w:lastRow="0" w:firstColumn="1" w:lastColumn="0" w:noHBand="0" w:noVBand="1"/>
              </w:tblPr>
              <w:tblGrid>
                <w:gridCol w:w="3403"/>
                <w:gridCol w:w="4819"/>
                <w:gridCol w:w="1760"/>
              </w:tblGrid>
              <w:tr w:rsidR="003D5C78" w:rsidRPr="008D0823" w14:paraId="1F518585" w14:textId="30C57DD0" w:rsidTr="00162EFE">
                <w:trPr>
                  <w:trHeight w:val="19"/>
                </w:trPr>
                <w:tc>
                  <w:tcPr>
                    <w:tcW w:w="3235" w:type="dxa"/>
                  </w:tcPr>
                  <w:p w14:paraId="4F0C2ADA" w14:textId="61DD5BF7" w:rsidR="003D5C78" w:rsidRPr="008D0823" w:rsidRDefault="003D5C78" w:rsidP="00E17D12">
                    <w:pPr>
                      <w:pStyle w:val="NoSpacing"/>
                    </w:pPr>
                    <w:r>
                      <w:t>Name of injured person</w:t>
                    </w:r>
                    <w:r w:rsidR="00E17D12">
                      <w:t xml:space="preserve"> (or parent, family member, guardian)</w:t>
                    </w:r>
                  </w:p>
                </w:tc>
                <w:tc>
                  <w:tcPr>
                    <w:tcW w:w="4707" w:type="dxa"/>
                  </w:tcPr>
                  <w:p w14:paraId="20D4D08D" w14:textId="77777777" w:rsidR="003D5C78" w:rsidRPr="008D0823" w:rsidRDefault="003D5C78" w:rsidP="00E17D12">
                    <w:pPr>
                      <w:pStyle w:val="NoSpacing"/>
                    </w:pPr>
                    <w:r>
                      <w:t>Injured person’s signature (or person’s representative)</w:t>
                    </w:r>
                  </w:p>
                </w:tc>
                <w:tc>
                  <w:tcPr>
                    <w:tcW w:w="1592" w:type="dxa"/>
                  </w:tcPr>
                  <w:p w14:paraId="23785454" w14:textId="2276B7D4" w:rsidR="003D5C78" w:rsidRDefault="003D5C78" w:rsidP="00E17D12">
                    <w:pPr>
                      <w:pStyle w:val="NoSpacing"/>
                    </w:pPr>
                    <w:r>
                      <w:t>Date</w:t>
                    </w:r>
                  </w:p>
                </w:tc>
              </w:tr>
              <w:tr w:rsidR="003D5C78" w:rsidRPr="00A44A75" w14:paraId="118A43E9" w14:textId="5A47E418" w:rsidTr="00162EFE">
                <w:trPr>
                  <w:trHeight w:val="19"/>
                </w:trPr>
                <w:sdt>
                  <w:sdtPr>
                    <w:id w:val="1736505778"/>
                    <w:placeholder>
                      <w:docPart w:val="77DE3686CA8F40728DA0DA66AB36FAE9"/>
                    </w:placeholder>
                    <w:showingPlcHdr/>
                    <w:text/>
                  </w:sdtPr>
                  <w:sdtEndPr/>
                  <w:sdtContent>
                    <w:tc>
                      <w:tcPr>
                        <w:tcW w:w="3235" w:type="dxa"/>
                        <w:tcBorders>
                          <w:top w:val="single" w:sz="4" w:space="0" w:color="auto"/>
                          <w:left w:val="single" w:sz="4" w:space="0" w:color="auto"/>
                          <w:bottom w:val="single" w:sz="4" w:space="0" w:color="auto"/>
                          <w:right w:val="single" w:sz="4" w:space="0" w:color="auto"/>
                        </w:tcBorders>
                      </w:tcPr>
                      <w:p w14:paraId="157C000F" w14:textId="77777777" w:rsidR="003D5C78" w:rsidRPr="00A44A75" w:rsidRDefault="003D5C78" w:rsidP="00E17D12">
                        <w:pPr>
                          <w:pStyle w:val="TableParagraph"/>
                        </w:pPr>
                        <w:r>
                          <w:t xml:space="preserve">          </w:t>
                        </w:r>
                      </w:p>
                    </w:tc>
                  </w:sdtContent>
                </w:sdt>
                <w:sdt>
                  <w:sdtPr>
                    <w:id w:val="1156952399"/>
                    <w:showingPlcHdr/>
                    <w:picture/>
                  </w:sdtPr>
                  <w:sdtEndPr/>
                  <w:sdtContent>
                    <w:tc>
                      <w:tcPr>
                        <w:tcW w:w="4707" w:type="dxa"/>
                        <w:tcBorders>
                          <w:top w:val="single" w:sz="4" w:space="0" w:color="auto"/>
                          <w:left w:val="single" w:sz="4" w:space="0" w:color="auto"/>
                          <w:bottom w:val="single" w:sz="4" w:space="0" w:color="auto"/>
                          <w:right w:val="single" w:sz="4" w:space="0" w:color="auto"/>
                        </w:tcBorders>
                      </w:tcPr>
                      <w:p w14:paraId="511AF087" w14:textId="77777777" w:rsidR="003D5C78" w:rsidRPr="00A44A75" w:rsidRDefault="003D5C78" w:rsidP="00E17D12">
                        <w:pPr>
                          <w:pStyle w:val="TableParagraph"/>
                        </w:pPr>
                        <w:r>
                          <w:rPr>
                            <w:noProof/>
                          </w:rPr>
                          <w:drawing>
                            <wp:inline distT="0" distB="0" distL="0" distR="0" wp14:anchorId="41FCD0BF" wp14:editId="6362B881">
                              <wp:extent cx="1544753" cy="279400"/>
                              <wp:effectExtent l="0" t="0" r="0" b="6350"/>
                              <wp:docPr id="155" name="Picture 155"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Signa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6126" cy="292309"/>
                                      </a:xfrm>
                                      <a:prstGeom prst="rect">
                                        <a:avLst/>
                                      </a:prstGeom>
                                      <a:noFill/>
                                      <a:ln>
                                        <a:noFill/>
                                      </a:ln>
                                    </pic:spPr>
                                  </pic:pic>
                                </a:graphicData>
                              </a:graphic>
                            </wp:inline>
                          </w:drawing>
                        </w:r>
                      </w:p>
                    </w:tc>
                  </w:sdtContent>
                </w:sdt>
                <w:sdt>
                  <w:sdtPr>
                    <w:id w:val="-1873137392"/>
                    <w:placeholder>
                      <w:docPart w:val="C238C107DD124AA997CEF1E1924F7DE9"/>
                    </w:placeholder>
                    <w:showingPlcHdr/>
                    <w:date>
                      <w:dateFormat w:val="dd/MM/yyyy"/>
                      <w:lid w:val="en-AU"/>
                      <w:storeMappedDataAs w:val="dateTime"/>
                      <w:calendar w:val="gregorian"/>
                    </w:date>
                  </w:sdtPr>
                  <w:sdtEndPr/>
                  <w:sdtContent>
                    <w:tc>
                      <w:tcPr>
                        <w:tcW w:w="1592" w:type="dxa"/>
                        <w:tcBorders>
                          <w:top w:val="single" w:sz="4" w:space="0" w:color="auto"/>
                          <w:left w:val="single" w:sz="4" w:space="0" w:color="auto"/>
                          <w:bottom w:val="single" w:sz="4" w:space="0" w:color="auto"/>
                          <w:right w:val="single" w:sz="4" w:space="0" w:color="auto"/>
                        </w:tcBorders>
                      </w:tcPr>
                      <w:p w14:paraId="130654CC" w14:textId="332B9AC6" w:rsidR="003D5C78" w:rsidRDefault="00334CCD" w:rsidP="00E17D12">
                        <w:pPr>
                          <w:pStyle w:val="TableParagraph"/>
                        </w:pPr>
                        <w:r>
                          <w:rPr>
                            <w:rStyle w:val="PlaceholderText"/>
                          </w:rPr>
                          <w:t xml:space="preserve">          </w:t>
                        </w:r>
                      </w:p>
                    </w:tc>
                  </w:sdtContent>
                </w:sdt>
              </w:tr>
              <w:tr w:rsidR="003D5C78" w:rsidRPr="008D0823" w14:paraId="67171161" w14:textId="74EFD50C" w:rsidTr="00162EFE">
                <w:trPr>
                  <w:trHeight w:val="19"/>
                </w:trPr>
                <w:tc>
                  <w:tcPr>
                    <w:tcW w:w="3235" w:type="dxa"/>
                  </w:tcPr>
                  <w:p w14:paraId="005C0575" w14:textId="77777777" w:rsidR="003D5C78" w:rsidRPr="008D0823" w:rsidRDefault="003D5C78" w:rsidP="00E17D12">
                    <w:pPr>
                      <w:pStyle w:val="NoSpacing"/>
                    </w:pPr>
                    <w:r>
                      <w:t>Interpreter’s name</w:t>
                    </w:r>
                  </w:p>
                </w:tc>
                <w:tc>
                  <w:tcPr>
                    <w:tcW w:w="4707" w:type="dxa"/>
                  </w:tcPr>
                  <w:p w14:paraId="654A1BBD" w14:textId="77777777" w:rsidR="003D5C78" w:rsidRPr="008D0823" w:rsidRDefault="003D5C78" w:rsidP="00E17D12">
                    <w:pPr>
                      <w:pStyle w:val="NoSpacing"/>
                    </w:pPr>
                    <w:r>
                      <w:t>Interpreter’s signature</w:t>
                    </w:r>
                  </w:p>
                </w:tc>
                <w:tc>
                  <w:tcPr>
                    <w:tcW w:w="1592" w:type="dxa"/>
                  </w:tcPr>
                  <w:p w14:paraId="2FCD1D61" w14:textId="77777777" w:rsidR="003D5C78" w:rsidRDefault="003D5C78" w:rsidP="00E17D12">
                    <w:pPr>
                      <w:pStyle w:val="NoSpacing"/>
                    </w:pPr>
                  </w:p>
                </w:tc>
              </w:tr>
              <w:tr w:rsidR="003D5C78" w:rsidRPr="00A44A75" w14:paraId="10770B65" w14:textId="6AECDAFE" w:rsidTr="00162EFE">
                <w:trPr>
                  <w:trHeight w:val="19"/>
                </w:trPr>
                <w:sdt>
                  <w:sdtPr>
                    <w:id w:val="-445857781"/>
                    <w:placeholder>
                      <w:docPart w:val="D7F9E6892FBF4F03A1E761A88BC73858"/>
                    </w:placeholder>
                    <w:showingPlcHdr/>
                    <w:text/>
                  </w:sdtPr>
                  <w:sdtEndPr/>
                  <w:sdtContent>
                    <w:tc>
                      <w:tcPr>
                        <w:tcW w:w="3235" w:type="dxa"/>
                        <w:tcBorders>
                          <w:top w:val="single" w:sz="4" w:space="0" w:color="auto"/>
                          <w:left w:val="single" w:sz="4" w:space="0" w:color="auto"/>
                          <w:bottom w:val="single" w:sz="4" w:space="0" w:color="auto"/>
                          <w:right w:val="single" w:sz="4" w:space="0" w:color="auto"/>
                        </w:tcBorders>
                      </w:tcPr>
                      <w:p w14:paraId="7B0297CB" w14:textId="77777777" w:rsidR="003D5C78" w:rsidRPr="00A44A75" w:rsidRDefault="003D5C78" w:rsidP="00E17D12">
                        <w:pPr>
                          <w:pStyle w:val="TableParagraph"/>
                        </w:pPr>
                        <w:r>
                          <w:t xml:space="preserve">          </w:t>
                        </w:r>
                      </w:p>
                    </w:tc>
                  </w:sdtContent>
                </w:sdt>
                <w:sdt>
                  <w:sdtPr>
                    <w:id w:val="-1134477812"/>
                    <w:showingPlcHdr/>
                    <w:picture/>
                  </w:sdtPr>
                  <w:sdtEndPr/>
                  <w:sdtContent>
                    <w:tc>
                      <w:tcPr>
                        <w:tcW w:w="4707" w:type="dxa"/>
                        <w:tcBorders>
                          <w:top w:val="single" w:sz="4" w:space="0" w:color="auto"/>
                          <w:left w:val="single" w:sz="4" w:space="0" w:color="auto"/>
                          <w:bottom w:val="single" w:sz="4" w:space="0" w:color="auto"/>
                          <w:right w:val="single" w:sz="4" w:space="0" w:color="auto"/>
                        </w:tcBorders>
                      </w:tcPr>
                      <w:p w14:paraId="2D86339E" w14:textId="77777777" w:rsidR="003D5C78" w:rsidRPr="00A44A75" w:rsidRDefault="003D5C78" w:rsidP="00E17D12">
                        <w:pPr>
                          <w:pStyle w:val="TableParagraph"/>
                        </w:pPr>
                        <w:r>
                          <w:rPr>
                            <w:noProof/>
                          </w:rPr>
                          <w:drawing>
                            <wp:inline distT="0" distB="0" distL="0" distR="0" wp14:anchorId="46934316" wp14:editId="13DB1D3F">
                              <wp:extent cx="1530350" cy="276795"/>
                              <wp:effectExtent l="0" t="0" r="0" b="9525"/>
                              <wp:docPr id="8" name="Picture 8"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igna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32944" cy="295351"/>
                                      </a:xfrm>
                                      <a:prstGeom prst="rect">
                                        <a:avLst/>
                                      </a:prstGeom>
                                      <a:noFill/>
                                      <a:ln>
                                        <a:noFill/>
                                      </a:ln>
                                    </pic:spPr>
                                  </pic:pic>
                                </a:graphicData>
                              </a:graphic>
                            </wp:inline>
                          </w:drawing>
                        </w:r>
                      </w:p>
                    </w:tc>
                  </w:sdtContent>
                </w:sdt>
                <w:sdt>
                  <w:sdtPr>
                    <w:id w:val="-468357218"/>
                    <w:placeholder>
                      <w:docPart w:val="53CC1351939C456298BC3D5348295D5F"/>
                    </w:placeholder>
                    <w:showingPlcHdr/>
                    <w:date>
                      <w:dateFormat w:val="dd/MM/yyyy"/>
                      <w:lid w:val="en-AU"/>
                      <w:storeMappedDataAs w:val="dateTime"/>
                      <w:calendar w:val="gregorian"/>
                    </w:date>
                  </w:sdtPr>
                  <w:sdtEndPr/>
                  <w:sdtContent>
                    <w:tc>
                      <w:tcPr>
                        <w:tcW w:w="1592" w:type="dxa"/>
                        <w:tcBorders>
                          <w:top w:val="single" w:sz="4" w:space="0" w:color="auto"/>
                          <w:left w:val="single" w:sz="4" w:space="0" w:color="auto"/>
                          <w:bottom w:val="single" w:sz="4" w:space="0" w:color="auto"/>
                          <w:right w:val="single" w:sz="4" w:space="0" w:color="auto"/>
                        </w:tcBorders>
                      </w:tcPr>
                      <w:p w14:paraId="1B9A2A6D" w14:textId="64DAD2A5" w:rsidR="003D5C78" w:rsidRDefault="00334CCD" w:rsidP="00E17D12">
                        <w:pPr>
                          <w:pStyle w:val="TableParagraph"/>
                        </w:pPr>
                        <w:r>
                          <w:t xml:space="preserve">           </w:t>
                        </w:r>
                      </w:p>
                    </w:tc>
                  </w:sdtContent>
                </w:sdt>
              </w:tr>
            </w:tbl>
            <w:p w14:paraId="74C0F604" w14:textId="77777777" w:rsidR="002E7C12" w:rsidRDefault="002E7C12">
              <w:pPr>
                <w:adjustRightInd/>
                <w:snapToGrid/>
                <w:spacing w:before="0" w:after="0" w:line="240" w:lineRule="auto"/>
                <w:rPr>
                  <w:rStyle w:val="Strong"/>
                  <w:rFonts w:asciiTheme="majorHAnsi" w:hAnsiTheme="majorHAnsi" w:cs="Arial"/>
                  <w:bCs w:val="0"/>
                  <w:iCs/>
                  <w:sz w:val="32"/>
                </w:rPr>
              </w:pPr>
              <w:r>
                <w:rPr>
                  <w:rStyle w:val="Strong"/>
                  <w:b w:val="0"/>
                </w:rPr>
                <w:br w:type="page"/>
              </w:r>
            </w:p>
            <w:sdt>
              <w:sdtPr>
                <w:rPr>
                  <w:rStyle w:val="Strong"/>
                  <w:rFonts w:asciiTheme="minorHAnsi" w:hAnsiTheme="minorHAnsi" w:cs="Times New Roman"/>
                  <w:b/>
                  <w:bCs/>
                  <w:iCs w:val="0"/>
                  <w:sz w:val="20"/>
                </w:rPr>
                <w:id w:val="-47689623"/>
                <w:lock w:val="contentLocked"/>
                <w:placeholder>
                  <w:docPart w:val="DefaultPlaceholder_-1854013440"/>
                </w:placeholder>
                <w:group/>
              </w:sdtPr>
              <w:sdtEndPr>
                <w:rPr>
                  <w:rStyle w:val="DefaultParagraphFont"/>
                  <w:b w:val="0"/>
                  <w:bCs w:val="0"/>
                </w:rPr>
              </w:sdtEndPr>
              <w:sdtContent>
                <w:p w14:paraId="68B6AAB4" w14:textId="667055B3" w:rsidR="003D5C78" w:rsidRPr="00A62615" w:rsidRDefault="00A62615" w:rsidP="00A62615">
                  <w:pPr>
                    <w:pStyle w:val="Heading2"/>
                    <w:rPr>
                      <w:rStyle w:val="Strong"/>
                      <w:b/>
                      <w:bCs/>
                    </w:rPr>
                  </w:pPr>
                  <w:r>
                    <w:rPr>
                      <w:rStyle w:val="Strong"/>
                      <w:b/>
                      <w:bCs/>
                    </w:rPr>
                    <w:t xml:space="preserve">11. </w:t>
                  </w:r>
                  <w:r w:rsidR="003D5C78" w:rsidRPr="00A62615">
                    <w:rPr>
                      <w:rStyle w:val="Strong"/>
                      <w:b/>
                      <w:bCs/>
                    </w:rPr>
                    <w:t>Checklist</w:t>
                  </w:r>
                </w:p>
                <w:p w14:paraId="206D6529" w14:textId="77777777" w:rsidR="003D5C78" w:rsidRDefault="003D5C78" w:rsidP="003D5C78">
                  <w:r>
                    <w:t>B</w:t>
                  </w:r>
                  <w:r w:rsidRPr="003D5C78">
                    <w:t>efore sending this form to Workers Care please ensure that you have completed the following steps:</w:t>
                  </w:r>
                </w:p>
                <w:p w14:paraId="4B1A669D" w14:textId="2BAE2F58" w:rsidR="003D5C78" w:rsidRDefault="00937138" w:rsidP="003D5C78">
                  <w:sdt>
                    <w:sdtPr>
                      <w:rPr>
                        <w:rFonts w:ascii="MS Gothic" w:eastAsia="MS Gothic" w:hAnsi="MS Gothic"/>
                      </w:rPr>
                      <w:id w:val="502021331"/>
                      <w14:checkbox>
                        <w14:checked w14:val="0"/>
                        <w14:checkedState w14:val="2612" w14:font="MS Gothic"/>
                        <w14:uncheckedState w14:val="2610" w14:font="MS Gothic"/>
                      </w14:checkbox>
                    </w:sdtPr>
                    <w:sdtEndPr/>
                    <w:sdtContent>
                      <w:r w:rsidR="003D5C78" w:rsidRPr="003D5C78">
                        <w:rPr>
                          <w:rFonts w:ascii="MS Gothic" w:eastAsia="MS Gothic" w:hAnsi="MS Gothic" w:hint="eastAsia"/>
                        </w:rPr>
                        <w:t>☐</w:t>
                      </w:r>
                    </w:sdtContent>
                  </w:sdt>
                  <w:r w:rsidR="003D5C78">
                    <w:t xml:space="preserve"> </w:t>
                  </w:r>
                  <w:r w:rsidR="003D5C78" w:rsidRPr="003D5C78">
                    <w:t>Signed Medical Certificate and FIM, PTA or ASIA worksheets completed and attached</w:t>
                  </w:r>
                </w:p>
                <w:p w14:paraId="2245E097" w14:textId="77777777" w:rsidR="003D5C78" w:rsidRDefault="00937138" w:rsidP="003D5C78">
                  <w:sdt>
                    <w:sdtPr>
                      <w:id w:val="-1926111624"/>
                      <w14:checkbox>
                        <w14:checked w14:val="0"/>
                        <w14:checkedState w14:val="2612" w14:font="MS Gothic"/>
                        <w14:uncheckedState w14:val="2610" w14:font="MS Gothic"/>
                      </w14:checkbox>
                    </w:sdtPr>
                    <w:sdtEndPr/>
                    <w:sdtContent>
                      <w:r w:rsidR="003D5C78">
                        <w:rPr>
                          <w:rFonts w:ascii="MS Gothic" w:eastAsia="MS Gothic" w:hAnsi="MS Gothic" w:hint="eastAsia"/>
                        </w:rPr>
                        <w:t>☐</w:t>
                      </w:r>
                    </w:sdtContent>
                  </w:sdt>
                  <w:r w:rsidR="003D5C78">
                    <w:t xml:space="preserve"> </w:t>
                  </w:r>
                  <w:r w:rsidR="003D5C78" w:rsidRPr="003D5C78">
                    <w:t xml:space="preserve">Relevant imaging attached </w:t>
                  </w:r>
                </w:p>
                <w:p w14:paraId="33C17672" w14:textId="77777777" w:rsidR="003D5C78" w:rsidRDefault="00937138" w:rsidP="003D5C78">
                  <w:sdt>
                    <w:sdtPr>
                      <w:id w:val="233212449"/>
                      <w14:checkbox>
                        <w14:checked w14:val="0"/>
                        <w14:checkedState w14:val="2612" w14:font="MS Gothic"/>
                        <w14:uncheckedState w14:val="2610" w14:font="MS Gothic"/>
                      </w14:checkbox>
                    </w:sdtPr>
                    <w:sdtEndPr/>
                    <w:sdtContent>
                      <w:r w:rsidR="003D5C78">
                        <w:rPr>
                          <w:rFonts w:ascii="MS Gothic" w:eastAsia="MS Gothic" w:hAnsi="MS Gothic" w:hint="eastAsia"/>
                        </w:rPr>
                        <w:t>☐</w:t>
                      </w:r>
                    </w:sdtContent>
                  </w:sdt>
                  <w:r w:rsidR="003D5C78">
                    <w:t xml:space="preserve"> </w:t>
                  </w:r>
                  <w:r w:rsidR="003D5C78" w:rsidRPr="003D5C78">
                    <w:t>A copy of this completed form and any accompanying information has been made for your own records</w:t>
                  </w:r>
                </w:p>
                <w:p w14:paraId="66337F3F" w14:textId="7F4181A1" w:rsidR="003D5C78" w:rsidRPr="00C65F7A" w:rsidRDefault="00937138" w:rsidP="003D5C78">
                  <w:sdt>
                    <w:sdtPr>
                      <w:id w:val="-777170611"/>
                      <w14:checkbox>
                        <w14:checked w14:val="0"/>
                        <w14:checkedState w14:val="2612" w14:font="MS Gothic"/>
                        <w14:uncheckedState w14:val="2610" w14:font="MS Gothic"/>
                      </w14:checkbox>
                    </w:sdtPr>
                    <w:sdtEndPr/>
                    <w:sdtContent>
                      <w:r w:rsidR="003D5C78">
                        <w:rPr>
                          <w:rFonts w:ascii="MS Gothic" w:eastAsia="MS Gothic" w:hAnsi="MS Gothic" w:hint="eastAsia"/>
                        </w:rPr>
                        <w:t>☐</w:t>
                      </w:r>
                    </w:sdtContent>
                  </w:sdt>
                  <w:r w:rsidR="003D5C78">
                    <w:t xml:space="preserve"> </w:t>
                  </w:r>
                  <w:r w:rsidR="003D5C78" w:rsidRPr="00C65F7A">
                    <w:t xml:space="preserve">A </w:t>
                  </w:r>
                  <w:r w:rsidR="003D5C78" w:rsidRPr="003D5C78">
                    <w:t>copy of this form has been given to the worker</w:t>
                  </w:r>
                </w:p>
              </w:sdtContent>
            </w:sdt>
            <w:sdt>
              <w:sdtPr>
                <w:id w:val="912593694"/>
                <w:lock w:val="contentLocked"/>
                <w:placeholder>
                  <w:docPart w:val="DefaultPlaceholder_-1854013440"/>
                </w:placeholder>
                <w:group/>
              </w:sdtPr>
              <w:sdtEndPr>
                <w:rPr>
                  <w:rFonts w:cstheme="minorBidi"/>
                  <w:szCs w:val="22"/>
                  <w:lang w:val="en-US"/>
                </w:rPr>
              </w:sdtEndPr>
              <w:sdtContent>
                <w:p w14:paraId="7DB2529B" w14:textId="719C7B4B" w:rsidR="003D5C78" w:rsidRPr="003D5C78" w:rsidRDefault="003D5C78" w:rsidP="003D5C78"/>
                <w:tbl>
                  <w:tblPr>
                    <w:tblStyle w:val="TableGrid"/>
                    <w:tblW w:w="6237" w:type="dxa"/>
                    <w:tblCellSpacing w:w="0" w:type="nil"/>
                    <w:tblInd w:w="-60" w:type="dxa"/>
                    <w:tblBorders>
                      <w:left w:val="single" w:sz="48" w:space="0" w:color="004C97"/>
                    </w:tblBorders>
                    <w:tblLayout w:type="fixed"/>
                    <w:tblLook w:val="04A0" w:firstRow="1" w:lastRow="0" w:firstColumn="1" w:lastColumn="0" w:noHBand="0" w:noVBand="1"/>
                  </w:tblPr>
                  <w:tblGrid>
                    <w:gridCol w:w="283"/>
                    <w:gridCol w:w="5954"/>
                  </w:tblGrid>
                  <w:tr w:rsidR="00C30D09" w14:paraId="409B3A5B" w14:textId="77777777" w:rsidTr="002D13F9">
                    <w:trPr>
                      <w:trHeight w:val="706"/>
                      <w:tblCellSpacing w:w="0" w:type="nil"/>
                    </w:trPr>
                    <w:tc>
                      <w:tcPr>
                        <w:tcW w:w="283" w:type="dxa"/>
                        <w:tcBorders>
                          <w:left w:val="single" w:sz="48" w:space="0" w:color="702082"/>
                        </w:tcBorders>
                      </w:tcPr>
                      <w:p w14:paraId="630BAAD1" w14:textId="77777777" w:rsidR="00C30D09" w:rsidRPr="00C107FD" w:rsidRDefault="00C30D09" w:rsidP="002C7AB3">
                        <w:pPr>
                          <w:rPr>
                            <w:rFonts w:ascii="Gotham Medium" w:hAnsi="Gotham Medium"/>
                            <w:noProof/>
                            <w:szCs w:val="19"/>
                          </w:rPr>
                        </w:pPr>
                      </w:p>
                    </w:tc>
                    <w:tc>
                      <w:tcPr>
                        <w:tcW w:w="5954" w:type="dxa"/>
                      </w:tcPr>
                      <w:p w14:paraId="51A4F6C1" w14:textId="190F0E18" w:rsidR="00C30D09" w:rsidRPr="00E44F8F" w:rsidRDefault="000E1F07" w:rsidP="002C7AB3">
                        <w:pPr>
                          <w:rPr>
                            <w:i/>
                          </w:rPr>
                        </w:pPr>
                        <w:r>
                          <w:rPr>
                            <w:b/>
                            <w:bCs/>
                          </w:rPr>
                          <w:t>Workers Care</w:t>
                        </w:r>
                        <w:r w:rsidR="00C30D09">
                          <w:br/>
                          <w:t>GPO Box 4052, Sydney NSW 2001</w:t>
                        </w:r>
                        <w:r w:rsidR="00C30D09">
                          <w:br/>
                        </w:r>
                        <w:r w:rsidR="00C30D09" w:rsidRPr="00AF135E">
                          <w:rPr>
                            <w:b/>
                            <w:bCs/>
                          </w:rPr>
                          <w:t>General Phone Enquiries</w:t>
                        </w:r>
                        <w:r w:rsidR="00C30D09" w:rsidRPr="00D062E4">
                          <w:rPr>
                            <w:b/>
                            <w:bCs/>
                          </w:rPr>
                          <w:t>: 1300 738 586</w:t>
                        </w:r>
                        <w:r w:rsidR="00C30D09">
                          <w:br/>
                          <w:t>Email:</w:t>
                        </w:r>
                        <w:r w:rsidR="000C65EB">
                          <w:t xml:space="preserve"> </w:t>
                        </w:r>
                        <w:hyperlink r:id="rId14" w:history="1">
                          <w:r w:rsidR="008638DC" w:rsidRPr="008638DC">
                            <w:rPr>
                              <w:rStyle w:val="Hyperlink"/>
                              <w:lang w:val="en-AU"/>
                            </w:rPr>
                            <w:t>care-requests@icare.nsw.gov.au</w:t>
                          </w:r>
                        </w:hyperlink>
                        <w:r w:rsidR="00C30D09">
                          <w:br/>
                          <w:t>www.icare.nsw.gov.au</w:t>
                        </w:r>
                      </w:p>
                    </w:tc>
                  </w:tr>
                </w:tbl>
              </w:sdtContent>
            </w:sdt>
            <w:p w14:paraId="0D8F6B2D" w14:textId="650CF71E" w:rsidR="003C1795" w:rsidRDefault="00937138" w:rsidP="00C30D09">
              <w:pPr>
                <w:pStyle w:val="Header"/>
              </w:pPr>
            </w:p>
          </w:sdtContent>
        </w:sdt>
      </w:sdtContent>
    </w:sdt>
    <w:p w14:paraId="1E1A92A5" w14:textId="6D240C55" w:rsidR="00C30D09" w:rsidRDefault="00C30D09" w:rsidP="00C30D09">
      <w:pPr>
        <w:pStyle w:val="Header"/>
      </w:pPr>
    </w:p>
    <w:sectPr w:rsidR="00C30D09" w:rsidSect="006E45AC">
      <w:headerReference w:type="even" r:id="rId15"/>
      <w:headerReference w:type="default" r:id="rId16"/>
      <w:footerReference w:type="even" r:id="rId17"/>
      <w:footerReference w:type="default" r:id="rId18"/>
      <w:headerReference w:type="first" r:id="rId19"/>
      <w:footerReference w:type="first" r:id="rId20"/>
      <w:pgSz w:w="11906" w:h="16838"/>
      <w:pgMar w:top="993" w:right="991" w:bottom="1418" w:left="993"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1AE7F" w14:textId="77777777" w:rsidR="006E45AC" w:rsidRDefault="006E45AC" w:rsidP="002D4CDF">
      <w:pPr>
        <w:spacing w:before="0" w:after="0" w:line="240" w:lineRule="auto"/>
      </w:pPr>
      <w:r>
        <w:separator/>
      </w:r>
    </w:p>
  </w:endnote>
  <w:endnote w:type="continuationSeparator" w:id="0">
    <w:p w14:paraId="23C37926" w14:textId="77777777" w:rsidR="006E45AC" w:rsidRDefault="006E45AC" w:rsidP="002D4CDF">
      <w:pPr>
        <w:spacing w:before="0" w:after="0" w:line="240" w:lineRule="auto"/>
      </w:pPr>
      <w:r>
        <w:continuationSeparator/>
      </w:r>
    </w:p>
  </w:endnote>
  <w:endnote w:type="continuationNotice" w:id="1">
    <w:p w14:paraId="5CF42FE1" w14:textId="77777777" w:rsidR="006E45AC" w:rsidRDefault="006E45A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otham-Book">
    <w:altName w:val="MS Mincho"/>
    <w:panose1 w:val="00000000000000000000"/>
    <w:charset w:val="80"/>
    <w:family w:val="auto"/>
    <w:notTrueType/>
    <w:pitch w:val="variable"/>
    <w:sig w:usb0="A00002FF" w:usb1="4807005B" w:usb2="00000010" w:usb3="00000000" w:csb0="0002009F" w:csb1="00000000"/>
  </w:font>
  <w:font w:name="Gotham Book">
    <w:panose1 w:val="02000603040000020004"/>
    <w:charset w:val="00"/>
    <w:family w:val="auto"/>
    <w:pitch w:val="variable"/>
    <w:sig w:usb0="A00000AF" w:usb1="40000048" w:usb2="00000000" w:usb3="00000000" w:csb0="00000111" w:csb1="00000000"/>
  </w:font>
  <w:font w:name="Times New Roman (Body C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Gotham Medium">
    <w:panose1 w:val="02000603030000020004"/>
    <w:charset w:val="00"/>
    <w:family w:val="auto"/>
    <w:pitch w:val="variable"/>
    <w:sig w:usb0="A00000AF" w:usb1="40000048" w:usb2="00000000" w:usb3="00000000" w:csb0="0000011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5C692" w14:textId="2F31EB3C" w:rsidR="005D1FDE" w:rsidRDefault="005D1FDE">
    <w:pPr>
      <w:pStyle w:val="Footer"/>
    </w:pPr>
    <w:r>
      <w:rPr>
        <w:noProof/>
      </w:rPr>
      <mc:AlternateContent>
        <mc:Choice Requires="wps">
          <w:drawing>
            <wp:anchor distT="0" distB="0" distL="0" distR="0" simplePos="0" relativeHeight="251658248" behindDoc="0" locked="0" layoutInCell="1" allowOverlap="1" wp14:anchorId="291A21F5" wp14:editId="224A1BBB">
              <wp:simplePos x="635" y="635"/>
              <wp:positionH relativeFrom="page">
                <wp:align>center</wp:align>
              </wp:positionH>
              <wp:positionV relativeFrom="page">
                <wp:align>bottom</wp:align>
              </wp:positionV>
              <wp:extent cx="666750" cy="476250"/>
              <wp:effectExtent l="0" t="0" r="0" b="0"/>
              <wp:wrapNone/>
              <wp:docPr id="6"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66750" cy="476250"/>
                      </a:xfrm>
                      <a:prstGeom prst="rect">
                        <a:avLst/>
                      </a:prstGeom>
                      <a:noFill/>
                      <a:ln>
                        <a:noFill/>
                      </a:ln>
                    </wps:spPr>
                    <wps:txbx>
                      <w:txbxContent>
                        <w:p w14:paraId="3C722CD2" w14:textId="032E4CEF" w:rsidR="005D1FDE" w:rsidRPr="005D1FDE" w:rsidRDefault="005D1FDE" w:rsidP="005D1FDE">
                          <w:pPr>
                            <w:spacing w:after="0"/>
                            <w:rPr>
                              <w:rFonts w:ascii="Calibri" w:eastAsia="Calibri" w:hAnsi="Calibri" w:cs="Calibri"/>
                              <w:noProof/>
                              <w:color w:val="FF0000"/>
                              <w:sz w:val="28"/>
                              <w:szCs w:val="28"/>
                            </w:rPr>
                          </w:pPr>
                          <w:r w:rsidRPr="005D1FDE">
                            <w:rPr>
                              <w:rFonts w:ascii="Calibri" w:eastAsia="Calibri" w:hAnsi="Calibri" w:cs="Calibri"/>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1A21F5" id="_x0000_t202" coordsize="21600,21600" o:spt="202" path="m,l,21600r21600,l21600,xe">
              <v:stroke joinstyle="miter"/>
              <v:path gradientshapeok="t" o:connecttype="rect"/>
            </v:shapetype>
            <v:shape id="Text Box 6" o:spid="_x0000_s1028" type="#_x0000_t202" alt="OFFICIAL" style="position:absolute;margin-left:0;margin-top:0;width:52.5pt;height:37.5pt;z-index:251658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" filled="f" stroked="f">
              <v:textbox style="mso-fit-shape-to-text:t" inset="0,0,0,15pt">
                <w:txbxContent>
                  <w:p w14:paraId="3C722CD2" w14:textId="032E4CEF" w:rsidR="005D1FDE" w:rsidRPr="005D1FDE" w:rsidRDefault="005D1FDE" w:rsidP="005D1FDE">
                    <w:pPr>
                      <w:spacing w:after="0"/>
                      <w:rPr>
                        <w:rFonts w:ascii="Calibri" w:eastAsia="Calibri" w:hAnsi="Calibri" w:cs="Calibri"/>
                        <w:noProof/>
                        <w:color w:val="FF0000"/>
                        <w:sz w:val="28"/>
                        <w:szCs w:val="28"/>
                      </w:rPr>
                    </w:pPr>
                    <w:r w:rsidRPr="005D1FDE">
                      <w:rPr>
                        <w:rFonts w:ascii="Calibri" w:eastAsia="Calibri" w:hAnsi="Calibri" w:cs="Calibri"/>
                        <w:noProof/>
                        <w:color w:val="FF0000"/>
                        <w:sz w:val="28"/>
                        <w:szCs w:val="28"/>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blank"/>
      <w:tblW w:w="9923" w:type="dxa"/>
      <w:tblLook w:val="04A0" w:firstRow="1" w:lastRow="0" w:firstColumn="1" w:lastColumn="0" w:noHBand="0" w:noVBand="1"/>
    </w:tblPr>
    <w:tblGrid>
      <w:gridCol w:w="3324"/>
      <w:gridCol w:w="3197"/>
      <w:gridCol w:w="3402"/>
    </w:tblGrid>
    <w:sdt>
      <w:sdtPr>
        <w:rPr>
          <w:noProof/>
          <w:lang w:eastAsia="en-AU"/>
        </w:rPr>
        <w:id w:val="-2134932027"/>
        <w:lock w:val="contentLocked"/>
        <w:placeholder>
          <w:docPart w:val="DefaultPlaceholder_-1854013440"/>
        </w:placeholder>
        <w:group/>
      </w:sdtPr>
      <w:sdtEndPr>
        <w:rPr>
          <w:noProof w:val="0"/>
          <w:lang w:eastAsia="ja-JP"/>
        </w:rPr>
      </w:sdtEndPr>
      <w:sdtContent>
        <w:tr w:rsidR="00D41754" w:rsidRPr="00907C8A" w14:paraId="48006E0F" w14:textId="77777777" w:rsidTr="0034515B">
          <w:trPr>
            <w:trHeight w:val="68"/>
          </w:trPr>
          <w:tc>
            <w:tcPr>
              <w:tcW w:w="3324" w:type="dxa"/>
            </w:tcPr>
            <w:p w14:paraId="20D90825" w14:textId="1F653653" w:rsidR="00D41754" w:rsidRPr="00907C8A" w:rsidRDefault="00D41754" w:rsidP="000A5E0F">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196942042"/>
                  <w:dataBinding w:prefixMappings="xmlns:ns0='http://schemas.microsoft.com/office/2006/coverPageProps' " w:xpath="/ns0:CoverPageProperties[1]/ns0:PublishDate[1]" w:storeItemID="{55AF091B-3C7A-41E3-B477-F2FDAA23CFDA}"/>
                  <w:date w:fullDate="2024-01-01T00:00:00Z">
                    <w:dateFormat w:val="yyyy"/>
                    <w:lid w:val="en-AU"/>
                    <w:storeMappedDataAs w:val="dateTime"/>
                    <w:calendar w:val="gregorian"/>
                  </w:date>
                </w:sdtPr>
                <w:sdtEndPr/>
                <w:sdtContent>
                  <w:r w:rsidR="00007B77">
                    <w:rPr>
                      <w:noProof/>
                      <w:lang w:eastAsia="en-AU"/>
                    </w:rPr>
                    <w:t>202</w:t>
                  </w:r>
                  <w:r w:rsidR="00D33957">
                    <w:rPr>
                      <w:noProof/>
                      <w:lang w:eastAsia="en-AU"/>
                    </w:rPr>
                    <w:t>4</w:t>
                  </w:r>
                </w:sdtContent>
              </w:sdt>
              <w:r w:rsidRPr="00907C8A">
                <w:rPr>
                  <w:b/>
                  <w:noProof/>
                  <w:sz w:val="13"/>
                  <w:szCs w:val="13"/>
                  <w:lang w:eastAsia="en-AU"/>
                </w:rPr>
                <w:drawing>
                  <wp:anchor distT="0" distB="0" distL="114300" distR="114300" simplePos="0" relativeHeight="251658241" behindDoc="1" locked="0" layoutInCell="1" allowOverlap="1" wp14:anchorId="5C07215B" wp14:editId="189798C5">
                    <wp:simplePos x="0" y="0"/>
                    <wp:positionH relativeFrom="page">
                      <wp:posOffset>1270</wp:posOffset>
                    </wp:positionH>
                    <wp:positionV relativeFrom="page">
                      <wp:posOffset>10022840</wp:posOffset>
                    </wp:positionV>
                    <wp:extent cx="7642860" cy="525780"/>
                    <wp:effectExtent l="0" t="0" r="0" b="762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58240" behindDoc="1" locked="0" layoutInCell="1" allowOverlap="1" wp14:anchorId="0ACC88F3" wp14:editId="63AE7B69">
                    <wp:simplePos x="0" y="0"/>
                    <wp:positionH relativeFrom="page">
                      <wp:posOffset>1270</wp:posOffset>
                    </wp:positionH>
                    <wp:positionV relativeFrom="page">
                      <wp:posOffset>10022840</wp:posOffset>
                    </wp:positionV>
                    <wp:extent cx="7642860" cy="525780"/>
                    <wp:effectExtent l="0" t="0" r="0" b="762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97" w:type="dxa"/>
            </w:tcPr>
            <w:p w14:paraId="411A4809" w14:textId="54FF102E" w:rsidR="00D41754" w:rsidRPr="00907C8A" w:rsidRDefault="00E105A8" w:rsidP="00E105A8">
              <w:pPr>
                <w:pStyle w:val="Footer"/>
                <w:tabs>
                  <w:tab w:val="center" w:pos="1490"/>
                  <w:tab w:val="right" w:pos="2981"/>
                </w:tabs>
                <w:rPr>
                  <w:rStyle w:val="PageNumber"/>
                  <w:color w:val="7F7F7F" w:themeColor="text1" w:themeTint="80"/>
                  <w:sz w:val="13"/>
                  <w:szCs w:val="13"/>
                </w:rPr>
              </w:pPr>
              <w:r>
                <w:tab/>
              </w:r>
              <w:r w:rsidR="00D41754" w:rsidRPr="00907C8A">
                <w:t xml:space="preserve">Page </w:t>
              </w:r>
              <w:r w:rsidR="00D41754" w:rsidRPr="00907C8A">
                <w:fldChar w:fldCharType="begin"/>
              </w:r>
              <w:r w:rsidR="00D41754" w:rsidRPr="00907C8A">
                <w:instrText xml:space="preserve"> PAGE  \* Arabic  \* MERGEFORMAT </w:instrText>
              </w:r>
              <w:r w:rsidR="00D41754" w:rsidRPr="00907C8A">
                <w:fldChar w:fldCharType="separate"/>
              </w:r>
              <w:r w:rsidR="00D41754">
                <w:t>1</w:t>
              </w:r>
              <w:r w:rsidR="00D41754" w:rsidRPr="00907C8A">
                <w:fldChar w:fldCharType="end"/>
              </w:r>
              <w:r w:rsidR="00D41754" w:rsidRPr="00907C8A">
                <w:t xml:space="preserve"> of </w:t>
              </w:r>
              <w:r w:rsidR="00937138">
                <w:fldChar w:fldCharType="begin"/>
              </w:r>
              <w:r w:rsidR="00937138">
                <w:instrText>NUMPAGES  \* Arabic  \* MERGEFORMAT</w:instrText>
              </w:r>
              <w:r w:rsidR="00937138">
                <w:fldChar w:fldCharType="separate"/>
              </w:r>
              <w:r w:rsidR="00D41754">
                <w:t>4</w:t>
              </w:r>
              <w:r w:rsidR="00937138">
                <w:fldChar w:fldCharType="end"/>
              </w:r>
              <w:r>
                <w:tab/>
              </w:r>
            </w:p>
          </w:tc>
          <w:tc>
            <w:tcPr>
              <w:tcW w:w="3402" w:type="dxa"/>
            </w:tcPr>
            <w:p w14:paraId="284A5DE2" w14:textId="09BA7900" w:rsidR="00D41754" w:rsidRPr="00907C8A" w:rsidRDefault="00937138" w:rsidP="00DB09B3">
              <w:pPr>
                <w:pStyle w:val="Footer"/>
                <w:jc w:val="right"/>
                <w:rPr>
                  <w:rStyle w:val="PageNumber"/>
                  <w:b/>
                  <w:color w:val="7F7F7F" w:themeColor="text1" w:themeTint="80"/>
                  <w:sz w:val="13"/>
                  <w:szCs w:val="13"/>
                </w:rPr>
              </w:pPr>
              <w:sdt>
                <w:sdtPr>
                  <w:alias w:val="Title"/>
                  <w:id w:val="-356038540"/>
                  <w:dataBinding w:prefixMappings="xmlns:ns0='http://purl.org/dc/elements/1.1/' xmlns:ns1='http://schemas.openxmlformats.org/package/2006/metadata/core-properties' " w:xpath="/ns1:coreProperties[1]/ns0:title[1]" w:storeItemID="{6C3C8BC8-F283-45AE-878A-BAB7291924A1}"/>
                  <w:text/>
                </w:sdtPr>
                <w:sdtEndPr/>
                <w:sdtContent>
                  <w:r w:rsidR="00D41754">
                    <w:t>Worker injury assessment form</w:t>
                  </w:r>
                </w:sdtContent>
              </w:sdt>
              <w:r w:rsidR="00D41754" w:rsidRPr="00907C8A">
                <w:t xml:space="preserve"> |</w:t>
              </w:r>
              <w:r w:rsidR="00D41754" w:rsidRPr="00907C8A">
                <w:rPr>
                  <w:szCs w:val="14"/>
                  <w:lang w:val="en-US"/>
                </w:rPr>
                <w:t xml:space="preserve"> </w:t>
              </w:r>
              <w:sdt>
                <w:sdtPr>
                  <w:alias w:val="Subject"/>
                  <w:tag w:val=""/>
                  <w:id w:val="609711473"/>
                  <w:dataBinding w:prefixMappings="xmlns:ns0='http://schemas.microsoft.com/office/2006/coverPageProps' " w:xpath="/ns0:CoverPageProperties[1]/ns0:Abstract[1]" w:storeItemID="{55AF091B-3C7A-41E3-B477-F2FDAA23CFDA}"/>
                  <w:text/>
                </w:sdtPr>
                <w:sdtEndPr/>
                <w:sdtContent>
                  <w:r w:rsidR="00D41754">
                    <w:t>FW021</w:t>
                  </w:r>
                </w:sdtContent>
              </w:sdt>
              <w:r w:rsidR="00D41754" w:rsidRPr="00907C8A">
                <w:t xml:space="preserve"> | v.</w:t>
              </w:r>
              <w:r w:rsidR="00007B77">
                <w:t>0</w:t>
              </w:r>
              <w:r w:rsidR="00DB065C">
                <w:t>424</w:t>
              </w:r>
            </w:p>
          </w:tc>
        </w:tr>
      </w:sdtContent>
    </w:sdt>
  </w:tbl>
  <w:p w14:paraId="538B0FD0" w14:textId="60771097" w:rsidR="00D41754" w:rsidRPr="00685C70" w:rsidRDefault="00076D52" w:rsidP="00831B56">
    <w:pPr>
      <w:pStyle w:val="Footer"/>
    </w:pPr>
    <w:r>
      <w:rPr>
        <w:noProof/>
        <w:lang w:eastAsia="en-AU"/>
      </w:rPr>
      <mc:AlternateContent>
        <mc:Choice Requires="wps">
          <w:drawing>
            <wp:anchor distT="0" distB="0" distL="0" distR="0" simplePos="0" relativeHeight="251658249" behindDoc="0" locked="0" layoutInCell="1" allowOverlap="1" wp14:anchorId="60966108" wp14:editId="46D28B67">
              <wp:simplePos x="0" y="0"/>
              <wp:positionH relativeFrom="page">
                <wp:posOffset>2705100</wp:posOffset>
              </wp:positionH>
              <wp:positionV relativeFrom="page">
                <wp:posOffset>10058400</wp:posOffset>
              </wp:positionV>
              <wp:extent cx="666750" cy="499745"/>
              <wp:effectExtent l="0" t="0" r="4445" b="0"/>
              <wp:wrapNone/>
              <wp:docPr id="13"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66750" cy="499745"/>
                      </a:xfrm>
                      <a:prstGeom prst="rect">
                        <a:avLst/>
                      </a:prstGeom>
                      <a:noFill/>
                      <a:ln>
                        <a:noFill/>
                      </a:ln>
                    </wps:spPr>
                    <wps:txbx>
                      <w:txbxContent>
                        <w:p w14:paraId="02403CA1" w14:textId="75629EB0" w:rsidR="005D1FDE" w:rsidRPr="005D1FDE" w:rsidRDefault="005D1FDE" w:rsidP="005D1FDE">
                          <w:pPr>
                            <w:spacing w:after="0"/>
                            <w:rPr>
                              <w:rFonts w:ascii="Calibri" w:eastAsia="Calibri" w:hAnsi="Calibri" w:cs="Calibri"/>
                              <w:noProof/>
                              <w:color w:val="FF0000"/>
                              <w:sz w:val="28"/>
                              <w:szCs w:val="28"/>
                            </w:rPr>
                          </w:pPr>
                          <w:r w:rsidRPr="005D1FDE">
                            <w:rPr>
                              <w:rFonts w:ascii="Calibri" w:eastAsia="Calibri" w:hAnsi="Calibri" w:cs="Calibri"/>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type w14:anchorId="60966108" id="_x0000_t202" coordsize="21600,21600" o:spt="202" path="m,l,21600r21600,l21600,xe">
              <v:stroke joinstyle="miter"/>
              <v:path gradientshapeok="t" o:connecttype="rect"/>
            </v:shapetype>
            <v:shape id="Text Box 13" o:spid="_x0000_s1029" type="#_x0000_t202" alt="OFFICIAL" style="position:absolute;margin-left:213pt;margin-top:11in;width:52.5pt;height:39.35pt;z-index:251658249;visibility:visible;mso-wrap-style:none;mso-height-percent:0;mso-wrap-distance-left:0;mso-wrap-distance-top:0;mso-wrap-distance-right:0;mso-wrap-distance-bottom:0;mso-position-horizontal:absolute;mso-position-horizontal-relative:page;mso-position-vertical:absolute;mso-position-vertical-relative:page;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" filled="f" stroked="f">
              <v:textbox inset="0,0,0,15pt">
                <w:txbxContent>
                  <w:p w14:paraId="02403CA1" w14:textId="75629EB0" w:rsidR="005D1FDE" w:rsidRPr="005D1FDE" w:rsidRDefault="005D1FDE" w:rsidP="005D1FDE">
                    <w:pPr>
                      <w:spacing w:after="0"/>
                      <w:rPr>
                        <w:rFonts w:ascii="Calibri" w:eastAsia="Calibri" w:hAnsi="Calibri" w:cs="Calibri"/>
                        <w:noProof/>
                        <w:color w:val="FF0000"/>
                        <w:sz w:val="28"/>
                        <w:szCs w:val="28"/>
                      </w:rPr>
                    </w:pPr>
                    <w:r w:rsidRPr="005D1FDE">
                      <w:rPr>
                        <w:rFonts w:ascii="Calibri" w:eastAsia="Calibri" w:hAnsi="Calibri" w:cs="Calibri"/>
                        <w:noProof/>
                        <w:color w:val="FF0000"/>
                        <w:sz w:val="28"/>
                        <w:szCs w:val="28"/>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blank"/>
      <w:tblW w:w="9923" w:type="dxa"/>
      <w:tblLook w:val="04A0" w:firstRow="1" w:lastRow="0" w:firstColumn="1" w:lastColumn="0" w:noHBand="0" w:noVBand="1"/>
    </w:tblPr>
    <w:tblGrid>
      <w:gridCol w:w="3324"/>
      <w:gridCol w:w="3197"/>
      <w:gridCol w:w="3402"/>
    </w:tblGrid>
    <w:sdt>
      <w:sdtPr>
        <w:rPr>
          <w:noProof/>
          <w:lang w:eastAsia="en-AU"/>
        </w:rPr>
        <w:id w:val="1246768605"/>
        <w:lock w:val="contentLocked"/>
        <w:placeholder>
          <w:docPart w:val="DefaultPlaceholder_-1854013440"/>
        </w:placeholder>
        <w:group/>
      </w:sdtPr>
      <w:sdtEndPr>
        <w:rPr>
          <w:noProof w:val="0"/>
          <w:lang w:eastAsia="ja-JP"/>
        </w:rPr>
      </w:sdtEndPr>
      <w:sdtContent>
        <w:tr w:rsidR="00D41754" w:rsidRPr="00907C8A" w14:paraId="2987D854" w14:textId="77777777" w:rsidTr="0034515B">
          <w:trPr>
            <w:trHeight w:val="68"/>
          </w:trPr>
          <w:tc>
            <w:tcPr>
              <w:tcW w:w="3324" w:type="dxa"/>
            </w:tcPr>
            <w:p w14:paraId="2252096F" w14:textId="5CD59CF5" w:rsidR="00D41754" w:rsidRPr="00907C8A" w:rsidRDefault="00D41754" w:rsidP="00A91D1A">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818337424"/>
                  <w:dataBinding w:prefixMappings="xmlns:ns0='http://schemas.microsoft.com/office/2006/coverPageProps' " w:xpath="/ns0:CoverPageProperties[1]/ns0:PublishDate[1]" w:storeItemID="{55AF091B-3C7A-41E3-B477-F2FDAA23CFDA}"/>
                  <w:date w:fullDate="2024-01-01T00:00:00Z">
                    <w:dateFormat w:val="yyyy"/>
                    <w:lid w:val="en-AU"/>
                    <w:storeMappedDataAs w:val="dateTime"/>
                    <w:calendar w:val="gregorian"/>
                  </w:date>
                </w:sdtPr>
                <w:sdtEndPr/>
                <w:sdtContent>
                  <w:r w:rsidR="00D33957">
                    <w:rPr>
                      <w:noProof/>
                      <w:lang w:eastAsia="en-AU"/>
                    </w:rPr>
                    <w:t>2024</w:t>
                  </w:r>
                </w:sdtContent>
              </w:sdt>
              <w:r w:rsidRPr="00907C8A">
                <w:rPr>
                  <w:b/>
                  <w:noProof/>
                  <w:sz w:val="13"/>
                  <w:szCs w:val="13"/>
                  <w:lang w:eastAsia="en-AU"/>
                </w:rPr>
                <w:drawing>
                  <wp:anchor distT="0" distB="0" distL="114300" distR="114300" simplePos="0" relativeHeight="251658243" behindDoc="1" locked="0" layoutInCell="1" allowOverlap="1" wp14:anchorId="24046464" wp14:editId="578C0F57">
                    <wp:simplePos x="0" y="0"/>
                    <wp:positionH relativeFrom="page">
                      <wp:posOffset>1270</wp:posOffset>
                    </wp:positionH>
                    <wp:positionV relativeFrom="page">
                      <wp:posOffset>10022840</wp:posOffset>
                    </wp:positionV>
                    <wp:extent cx="7642860" cy="525780"/>
                    <wp:effectExtent l="0" t="0" r="0" b="762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58242" behindDoc="1" locked="0" layoutInCell="1" allowOverlap="1" wp14:anchorId="33357398" wp14:editId="24A052C8">
                    <wp:simplePos x="0" y="0"/>
                    <wp:positionH relativeFrom="page">
                      <wp:posOffset>1270</wp:posOffset>
                    </wp:positionH>
                    <wp:positionV relativeFrom="page">
                      <wp:posOffset>10022840</wp:posOffset>
                    </wp:positionV>
                    <wp:extent cx="7642860" cy="525780"/>
                    <wp:effectExtent l="0" t="0" r="0" b="762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97" w:type="dxa"/>
            </w:tcPr>
            <w:p w14:paraId="4040AFB5" w14:textId="62D7B2E4" w:rsidR="00D41754" w:rsidRPr="00907C8A" w:rsidRDefault="00076D52" w:rsidP="00A91D1A">
              <w:pPr>
                <w:pStyle w:val="Footer"/>
                <w:jc w:val="center"/>
                <w:rPr>
                  <w:rStyle w:val="PageNumber"/>
                  <w:color w:val="7F7F7F" w:themeColor="text1" w:themeTint="80"/>
                  <w:sz w:val="13"/>
                  <w:szCs w:val="13"/>
                </w:rPr>
              </w:pPr>
              <w:r>
                <w:rPr>
                  <w:noProof/>
                  <w:lang w:eastAsia="en-AU"/>
                </w:rPr>
                <mc:AlternateContent>
                  <mc:Choice Requires="wps">
                    <w:drawing>
                      <wp:anchor distT="0" distB="0" distL="0" distR="0" simplePos="0" relativeHeight="251658247" behindDoc="0" locked="0" layoutInCell="1" allowOverlap="1" wp14:anchorId="78BA540A" wp14:editId="176152DA">
                        <wp:simplePos x="0" y="0"/>
                        <wp:positionH relativeFrom="page">
                          <wp:posOffset>-74295</wp:posOffset>
                        </wp:positionH>
                        <wp:positionV relativeFrom="page">
                          <wp:posOffset>3810</wp:posOffset>
                        </wp:positionV>
                        <wp:extent cx="666750" cy="461645"/>
                        <wp:effectExtent l="0" t="0" r="4445" b="0"/>
                        <wp:wrapNone/>
                        <wp:docPr id="5"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66750" cy="461645"/>
                                </a:xfrm>
                                <a:prstGeom prst="rect">
                                  <a:avLst/>
                                </a:prstGeom>
                                <a:noFill/>
                                <a:ln>
                                  <a:noFill/>
                                </a:ln>
                              </wps:spPr>
                              <wps:txbx>
                                <w:txbxContent>
                                  <w:p w14:paraId="43DF384B" w14:textId="657F5EE6" w:rsidR="005D1FDE" w:rsidRPr="005D1FDE" w:rsidRDefault="005D1FDE" w:rsidP="005D1FDE">
                                    <w:pPr>
                                      <w:spacing w:after="0"/>
                                      <w:rPr>
                                        <w:rFonts w:ascii="Calibri" w:eastAsia="Calibri" w:hAnsi="Calibri" w:cs="Calibri"/>
                                        <w:noProof/>
                                        <w:color w:val="FF0000"/>
                                        <w:sz w:val="28"/>
                                        <w:szCs w:val="28"/>
                                      </w:rPr>
                                    </w:pPr>
                                    <w:r w:rsidRPr="005D1FDE">
                                      <w:rPr>
                                        <w:rFonts w:ascii="Calibri" w:eastAsia="Calibri" w:hAnsi="Calibri" w:cs="Calibri"/>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type w14:anchorId="78BA540A" id="_x0000_t202" coordsize="21600,21600" o:spt="202" path="m,l,21600r21600,l21600,xe">
                        <v:stroke joinstyle="miter"/>
                        <v:path gradientshapeok="t" o:connecttype="rect"/>
                      </v:shapetype>
                      <v:shape id="Text Box 5" o:spid="_x0000_s1031" type="#_x0000_t202" alt="OFFICIAL" style="position:absolute;left:0;text-align:left;margin-left:-5.85pt;margin-top:.3pt;width:52.5pt;height:36.35pt;z-index:251658247;visibility:visible;mso-wrap-style:none;mso-height-percent:0;mso-wrap-distance-left:0;mso-wrap-distance-top:0;mso-wrap-distance-right:0;mso-wrap-distance-bottom:0;mso-position-horizontal:absolute;mso-position-horizontal-relative:page;mso-position-vertical:absolute;mso-position-vertical-relative:page;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" filled="f" stroked="f">
                        <v:textbox inset="0,0,0,15pt">
                          <w:txbxContent>
                            <w:p w14:paraId="43DF384B" w14:textId="657F5EE6" w:rsidR="005D1FDE" w:rsidRPr="005D1FDE" w:rsidRDefault="005D1FDE" w:rsidP="005D1FDE">
                              <w:pPr>
                                <w:spacing w:after="0"/>
                                <w:rPr>
                                  <w:rFonts w:ascii="Calibri" w:eastAsia="Calibri" w:hAnsi="Calibri" w:cs="Calibri"/>
                                  <w:noProof/>
                                  <w:color w:val="FF0000"/>
                                  <w:sz w:val="28"/>
                                  <w:szCs w:val="28"/>
                                </w:rPr>
                              </w:pPr>
                              <w:r w:rsidRPr="005D1FDE">
                                <w:rPr>
                                  <w:rFonts w:ascii="Calibri" w:eastAsia="Calibri" w:hAnsi="Calibri" w:cs="Calibri"/>
                                  <w:noProof/>
                                  <w:color w:val="FF0000"/>
                                  <w:sz w:val="28"/>
                                  <w:szCs w:val="28"/>
                                </w:rPr>
                                <w:t>OFFICIAL</w:t>
                              </w:r>
                            </w:p>
                          </w:txbxContent>
                        </v:textbox>
                        <w10:wrap anchorx="page" anchory="page"/>
                      </v:shape>
                    </w:pict>
                  </mc:Fallback>
                </mc:AlternateContent>
              </w:r>
              <w:r w:rsidR="00D41754" w:rsidRPr="00907C8A">
                <w:t xml:space="preserve">Page </w:t>
              </w:r>
              <w:r w:rsidR="00D41754" w:rsidRPr="00907C8A">
                <w:fldChar w:fldCharType="begin"/>
              </w:r>
              <w:r w:rsidR="00D41754" w:rsidRPr="00907C8A">
                <w:instrText xml:space="preserve"> PAGE  \* Arabic  \* MERGEFORMAT </w:instrText>
              </w:r>
              <w:r w:rsidR="00D41754" w:rsidRPr="00907C8A">
                <w:fldChar w:fldCharType="separate"/>
              </w:r>
              <w:r w:rsidR="00D41754">
                <w:t>2</w:t>
              </w:r>
              <w:r w:rsidR="00D41754" w:rsidRPr="00907C8A">
                <w:fldChar w:fldCharType="end"/>
              </w:r>
              <w:r w:rsidR="00D41754" w:rsidRPr="00907C8A">
                <w:t xml:space="preserve"> of </w:t>
              </w:r>
              <w:r w:rsidR="00937138">
                <w:fldChar w:fldCharType="begin"/>
              </w:r>
              <w:r w:rsidR="00937138">
                <w:instrText>NUMPAGES  \* Arabic  \* MERGEFORMAT</w:instrText>
              </w:r>
              <w:r w:rsidR="00937138">
                <w:fldChar w:fldCharType="separate"/>
              </w:r>
              <w:r w:rsidR="00D41754">
                <w:t>2</w:t>
              </w:r>
              <w:r w:rsidR="00937138">
                <w:fldChar w:fldCharType="end"/>
              </w:r>
            </w:p>
          </w:tc>
          <w:tc>
            <w:tcPr>
              <w:tcW w:w="3402" w:type="dxa"/>
            </w:tcPr>
            <w:p w14:paraId="0CA17811" w14:textId="184E2740" w:rsidR="00D41754" w:rsidRPr="00907C8A" w:rsidRDefault="00937138" w:rsidP="00A91D1A">
              <w:pPr>
                <w:pStyle w:val="Footer"/>
                <w:jc w:val="right"/>
                <w:rPr>
                  <w:rStyle w:val="PageNumber"/>
                  <w:b/>
                  <w:color w:val="7F7F7F" w:themeColor="text1" w:themeTint="80"/>
                  <w:sz w:val="13"/>
                  <w:szCs w:val="13"/>
                </w:rPr>
              </w:pPr>
              <w:sdt>
                <w:sdtPr>
                  <w:alias w:val="Title"/>
                  <w:id w:val="-67032694"/>
                  <w:dataBinding w:prefixMappings="xmlns:ns0='http://purl.org/dc/elements/1.1/' xmlns:ns1='http://schemas.openxmlformats.org/package/2006/metadata/core-properties' " w:xpath="/ns1:coreProperties[1]/ns0:title[1]" w:storeItemID="{6C3C8BC8-F283-45AE-878A-BAB7291924A1}"/>
                  <w:text/>
                </w:sdtPr>
                <w:sdtEndPr/>
                <w:sdtContent>
                  <w:r w:rsidR="00D41754">
                    <w:t>Worker injury assessment form</w:t>
                  </w:r>
                </w:sdtContent>
              </w:sdt>
              <w:r w:rsidR="00D41754" w:rsidRPr="00907C8A">
                <w:t xml:space="preserve"> |</w:t>
              </w:r>
              <w:r w:rsidR="00D41754" w:rsidRPr="00907C8A">
                <w:rPr>
                  <w:szCs w:val="14"/>
                  <w:lang w:val="en-US"/>
                </w:rPr>
                <w:t xml:space="preserve"> </w:t>
              </w:r>
              <w:sdt>
                <w:sdtPr>
                  <w:alias w:val="Subject"/>
                  <w:tag w:val=""/>
                  <w:id w:val="-369916767"/>
                  <w:dataBinding w:prefixMappings="xmlns:ns0='http://schemas.microsoft.com/office/2006/coverPageProps' " w:xpath="/ns0:CoverPageProperties[1]/ns0:Abstract[1]" w:storeItemID="{55AF091B-3C7A-41E3-B477-F2FDAA23CFDA}"/>
                  <w:text/>
                </w:sdtPr>
                <w:sdtEndPr/>
                <w:sdtContent>
                  <w:r w:rsidR="00D41754">
                    <w:t>FW021</w:t>
                  </w:r>
                </w:sdtContent>
              </w:sdt>
              <w:r w:rsidR="00D41754" w:rsidRPr="00907C8A">
                <w:t xml:space="preserve"> | v.</w:t>
              </w:r>
              <w:r w:rsidR="00C400CB">
                <w:t>0</w:t>
              </w:r>
              <w:r w:rsidR="00DB065C">
                <w:t>424</w:t>
              </w:r>
            </w:p>
          </w:tc>
        </w:tr>
      </w:sdtContent>
    </w:sdt>
  </w:tbl>
  <w:p w14:paraId="5B82D22D" w14:textId="77777777" w:rsidR="00D41754" w:rsidRDefault="00D41754" w:rsidP="0034515B">
    <w:pPr>
      <w:pStyle w:val="Footer"/>
      <w:tabs>
        <w:tab w:val="left" w:pos="634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B16EF" w14:textId="77777777" w:rsidR="006E45AC" w:rsidRDefault="006E45AC" w:rsidP="002D4CDF">
      <w:pPr>
        <w:spacing w:before="0" w:after="0" w:line="240" w:lineRule="auto"/>
      </w:pPr>
      <w:r>
        <w:separator/>
      </w:r>
    </w:p>
  </w:footnote>
  <w:footnote w:type="continuationSeparator" w:id="0">
    <w:p w14:paraId="3E85B194" w14:textId="77777777" w:rsidR="006E45AC" w:rsidRDefault="006E45AC" w:rsidP="002D4CDF">
      <w:pPr>
        <w:spacing w:before="0" w:after="0" w:line="240" w:lineRule="auto"/>
      </w:pPr>
      <w:r>
        <w:continuationSeparator/>
      </w:r>
    </w:p>
  </w:footnote>
  <w:footnote w:type="continuationNotice" w:id="1">
    <w:p w14:paraId="04A6434F" w14:textId="77777777" w:rsidR="006E45AC" w:rsidRDefault="006E45A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97FF5" w14:textId="063E52D8" w:rsidR="005D1FDE" w:rsidRDefault="005D1FDE">
    <w:pPr>
      <w:pStyle w:val="Header"/>
    </w:pPr>
    <w:r>
      <w:rPr>
        <w:noProof/>
      </w:rPr>
      <mc:AlternateContent>
        <mc:Choice Requires="wps">
          <w:drawing>
            <wp:anchor distT="0" distB="0" distL="0" distR="0" simplePos="0" relativeHeight="251658245" behindDoc="0" locked="0" layoutInCell="1" allowOverlap="1" wp14:anchorId="1FFCCA30" wp14:editId="15C95B38">
              <wp:simplePos x="635" y="635"/>
              <wp:positionH relativeFrom="page">
                <wp:align>center</wp:align>
              </wp:positionH>
              <wp:positionV relativeFrom="page">
                <wp:align>top</wp:align>
              </wp:positionV>
              <wp:extent cx="666750" cy="476250"/>
              <wp:effectExtent l="0" t="0" r="0" b="0"/>
              <wp:wrapNone/>
              <wp:docPr id="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66750" cy="476250"/>
                      </a:xfrm>
                      <a:prstGeom prst="rect">
                        <a:avLst/>
                      </a:prstGeom>
                      <a:noFill/>
                      <a:ln>
                        <a:noFill/>
                      </a:ln>
                    </wps:spPr>
                    <wps:txbx>
                      <w:txbxContent>
                        <w:p w14:paraId="14C25746" w14:textId="7E9ADAD0" w:rsidR="005D1FDE" w:rsidRPr="005D1FDE" w:rsidRDefault="005D1FDE" w:rsidP="005D1FDE">
                          <w:pPr>
                            <w:spacing w:after="0"/>
                            <w:rPr>
                              <w:rFonts w:ascii="Calibri" w:eastAsia="Calibri" w:hAnsi="Calibri" w:cs="Calibri"/>
                              <w:noProof/>
                              <w:color w:val="FF0000"/>
                              <w:sz w:val="28"/>
                              <w:szCs w:val="28"/>
                            </w:rPr>
                          </w:pPr>
                          <w:r w:rsidRPr="005D1FDE">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FFCCA30" id="_x0000_t202" coordsize="21600,21600" o:spt="202" path="m,l,21600r21600,l21600,xe">
              <v:stroke joinstyle="miter"/>
              <v:path gradientshapeok="t" o:connecttype="rect"/>
            </v:shapetype>
            <v:shape id="Text Box 2" o:spid="_x0000_s1026" type="#_x0000_t202" alt="OFFICIAL" style="position:absolute;margin-left:0;margin-top:0;width:52.5pt;height:37.5pt;z-index:2516582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" filled="f" stroked="f">
              <v:textbox style="mso-fit-shape-to-text:t" inset="0,15pt,0,0">
                <w:txbxContent>
                  <w:p w14:paraId="14C25746" w14:textId="7E9ADAD0" w:rsidR="005D1FDE" w:rsidRPr="005D1FDE" w:rsidRDefault="005D1FDE" w:rsidP="005D1FDE">
                    <w:pPr>
                      <w:spacing w:after="0"/>
                      <w:rPr>
                        <w:rFonts w:ascii="Calibri" w:eastAsia="Calibri" w:hAnsi="Calibri" w:cs="Calibri"/>
                        <w:noProof/>
                        <w:color w:val="FF0000"/>
                        <w:sz w:val="28"/>
                        <w:szCs w:val="28"/>
                      </w:rPr>
                    </w:pPr>
                    <w:r w:rsidRPr="005D1FDE">
                      <w:rPr>
                        <w:rFonts w:ascii="Calibri" w:eastAsia="Calibri" w:hAnsi="Calibri" w:cs="Calibri"/>
                        <w:noProof/>
                        <w:color w:val="FF0000"/>
                        <w:sz w:val="28"/>
                        <w:szCs w:val="28"/>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584D9" w14:textId="3F0DAF5A" w:rsidR="005D1FDE" w:rsidRDefault="005D1FDE">
    <w:pPr>
      <w:pStyle w:val="Header"/>
    </w:pPr>
    <w:r>
      <w:rPr>
        <w:noProof/>
      </w:rPr>
      <mc:AlternateContent>
        <mc:Choice Requires="wps">
          <w:drawing>
            <wp:anchor distT="0" distB="0" distL="0" distR="0" simplePos="0" relativeHeight="251658246" behindDoc="0" locked="0" layoutInCell="1" allowOverlap="1" wp14:anchorId="0B0CF36E" wp14:editId="6CA9447C">
              <wp:simplePos x="635" y="635"/>
              <wp:positionH relativeFrom="page">
                <wp:align>center</wp:align>
              </wp:positionH>
              <wp:positionV relativeFrom="page">
                <wp:align>top</wp:align>
              </wp:positionV>
              <wp:extent cx="666750" cy="476250"/>
              <wp:effectExtent l="0" t="0" r="0" b="0"/>
              <wp:wrapNone/>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66750" cy="476250"/>
                      </a:xfrm>
                      <a:prstGeom prst="rect">
                        <a:avLst/>
                      </a:prstGeom>
                      <a:noFill/>
                      <a:ln>
                        <a:noFill/>
                      </a:ln>
                    </wps:spPr>
                    <wps:txbx>
                      <w:txbxContent>
                        <w:p w14:paraId="3F252E0B" w14:textId="10642342" w:rsidR="005D1FDE" w:rsidRPr="005D1FDE" w:rsidRDefault="005D1FDE" w:rsidP="005D1FDE">
                          <w:pPr>
                            <w:spacing w:after="0"/>
                            <w:rPr>
                              <w:rFonts w:ascii="Calibri" w:eastAsia="Calibri" w:hAnsi="Calibri" w:cs="Calibri"/>
                              <w:noProof/>
                              <w:color w:val="FF0000"/>
                              <w:sz w:val="28"/>
                              <w:szCs w:val="28"/>
                            </w:rPr>
                          </w:pPr>
                          <w:r w:rsidRPr="005D1FDE">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B0CF36E" id="_x0000_t202" coordsize="21600,21600" o:spt="202" path="m,l,21600r21600,l21600,xe">
              <v:stroke joinstyle="miter"/>
              <v:path gradientshapeok="t" o:connecttype="rect"/>
            </v:shapetype>
            <v:shape id="Text Box 3" o:spid="_x0000_s1027" type="#_x0000_t202" alt="OFFICIAL" style="position:absolute;margin-left:0;margin-top:0;width:52.5pt;height:37.5pt;z-index:2516582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" filled="f" stroked="f">
              <v:textbox style="mso-fit-shape-to-text:t" inset="0,15pt,0,0">
                <w:txbxContent>
                  <w:p w14:paraId="3F252E0B" w14:textId="10642342" w:rsidR="005D1FDE" w:rsidRPr="005D1FDE" w:rsidRDefault="005D1FDE" w:rsidP="005D1FDE">
                    <w:pPr>
                      <w:spacing w:after="0"/>
                      <w:rPr>
                        <w:rFonts w:ascii="Calibri" w:eastAsia="Calibri" w:hAnsi="Calibri" w:cs="Calibri"/>
                        <w:noProof/>
                        <w:color w:val="FF0000"/>
                        <w:sz w:val="28"/>
                        <w:szCs w:val="28"/>
                      </w:rPr>
                    </w:pPr>
                    <w:r w:rsidRPr="005D1FDE">
                      <w:rPr>
                        <w:rFonts w:ascii="Calibri" w:eastAsia="Calibri" w:hAnsi="Calibri" w:cs="Calibri"/>
                        <w:noProof/>
                        <w:color w:val="FF0000"/>
                        <w:sz w:val="28"/>
                        <w:szCs w:val="28"/>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652" w:type="dxa"/>
      <w:tblCellSpacing w:w="0" w:type="nil"/>
      <w:tblLayout w:type="fixed"/>
      <w:tblLook w:val="04A0" w:firstRow="1" w:lastRow="0" w:firstColumn="1" w:lastColumn="0" w:noHBand="0" w:noVBand="1"/>
    </w:tblPr>
    <w:tblGrid>
      <w:gridCol w:w="4754"/>
      <w:gridCol w:w="1058"/>
      <w:gridCol w:w="142"/>
      <w:gridCol w:w="3698"/>
    </w:tblGrid>
    <w:tr w:rsidR="00D41754" w14:paraId="2DD00EF5" w14:textId="77777777" w:rsidTr="00E62F97">
      <w:trPr>
        <w:trHeight w:val="723"/>
        <w:tblCellSpacing w:w="0" w:type="nil"/>
      </w:trPr>
      <w:tc>
        <w:tcPr>
          <w:tcW w:w="4754" w:type="dxa"/>
          <w:vAlign w:val="bottom"/>
        </w:tcPr>
        <w:p w14:paraId="76701535" w14:textId="5FD7DCED" w:rsidR="00D41754" w:rsidRDefault="005D1FDE" w:rsidP="001E6787">
          <w:pPr>
            <w:pStyle w:val="Header"/>
          </w:pPr>
          <w:r>
            <w:rPr>
              <w:noProof/>
            </w:rPr>
            <mc:AlternateContent>
              <mc:Choice Requires="wps">
                <w:drawing>
                  <wp:anchor distT="0" distB="0" distL="0" distR="0" simplePos="0" relativeHeight="251658244" behindDoc="0" locked="0" layoutInCell="1" allowOverlap="1" wp14:anchorId="77435FE3" wp14:editId="6E412741">
                    <wp:simplePos x="635" y="635"/>
                    <wp:positionH relativeFrom="page">
                      <wp:posOffset>2418080</wp:posOffset>
                    </wp:positionH>
                    <wp:positionV relativeFrom="page">
                      <wp:posOffset>1905</wp:posOffset>
                    </wp:positionV>
                    <wp:extent cx="666750" cy="476250"/>
                    <wp:effectExtent l="0" t="0" r="0" b="0"/>
                    <wp:wrapNone/>
                    <wp:docPr id="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66750" cy="476250"/>
                            </a:xfrm>
                            <a:prstGeom prst="rect">
                              <a:avLst/>
                            </a:prstGeom>
                            <a:noFill/>
                            <a:ln>
                              <a:noFill/>
                            </a:ln>
                          </wps:spPr>
                          <wps:txbx>
                            <w:txbxContent>
                              <w:p w14:paraId="336BD8A5" w14:textId="4B630483" w:rsidR="005D1FDE" w:rsidRPr="005D1FDE" w:rsidRDefault="005D1FDE" w:rsidP="005D1FDE">
                                <w:pPr>
                                  <w:spacing w:after="0"/>
                                  <w:rPr>
                                    <w:rFonts w:ascii="Calibri" w:eastAsia="Calibri" w:hAnsi="Calibri" w:cs="Calibri"/>
                                    <w:noProof/>
                                    <w:color w:val="FF0000"/>
                                    <w:sz w:val="28"/>
                                    <w:szCs w:val="28"/>
                                  </w:rPr>
                                </w:pPr>
                                <w:r w:rsidRPr="005D1FDE">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7435FE3" id="_x0000_t202" coordsize="21600,21600" o:spt="202" path="m,l,21600r21600,l21600,xe">
                    <v:stroke joinstyle="miter"/>
                    <v:path gradientshapeok="t" o:connecttype="rect"/>
                  </v:shapetype>
                  <v:shape id="Text Box 1" o:spid="_x0000_s1030" type="#_x0000_t202" alt="OFFICIAL" style="position:absolute;margin-left:190.4pt;margin-top:.15pt;width:52.5pt;height:37.5pt;z-index:251658244;visibility:visible;mso-wrap-style:non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" filled="f" stroked="f">
                    <v:textbox style="mso-fit-shape-to-text:t" inset="0,15pt,0,0">
                      <w:txbxContent>
                        <w:p w14:paraId="336BD8A5" w14:textId="4B630483" w:rsidR="005D1FDE" w:rsidRPr="005D1FDE" w:rsidRDefault="005D1FDE" w:rsidP="005D1FDE">
                          <w:pPr>
                            <w:spacing w:after="0"/>
                            <w:rPr>
                              <w:rFonts w:ascii="Calibri" w:eastAsia="Calibri" w:hAnsi="Calibri" w:cs="Calibri"/>
                              <w:noProof/>
                              <w:color w:val="FF0000"/>
                              <w:sz w:val="28"/>
                              <w:szCs w:val="28"/>
                            </w:rPr>
                          </w:pPr>
                          <w:r w:rsidRPr="005D1FDE">
                            <w:rPr>
                              <w:rFonts w:ascii="Calibri" w:eastAsia="Calibri" w:hAnsi="Calibri" w:cs="Calibri"/>
                              <w:noProof/>
                              <w:color w:val="FF0000"/>
                              <w:sz w:val="28"/>
                              <w:szCs w:val="28"/>
                            </w:rPr>
                            <w:t>OFFICIAL</w:t>
                          </w:r>
                        </w:p>
                      </w:txbxContent>
                    </v:textbox>
                    <w10:wrap anchorx="page" anchory="page"/>
                  </v:shape>
                </w:pict>
              </mc:Fallback>
            </mc:AlternateContent>
          </w:r>
          <w:r w:rsidR="00D41754">
            <w:rPr>
              <w:noProof/>
            </w:rPr>
            <w:drawing>
              <wp:inline distT="0" distB="0" distL="0" distR="0" wp14:anchorId="37C160A2" wp14:editId="10A4F980">
                <wp:extent cx="1240099" cy="496875"/>
                <wp:effectExtent l="0" t="0" r="0" b="0"/>
                <wp:docPr id="10"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Graphic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40099" cy="496875"/>
                        </a:xfrm>
                        <a:prstGeom prst="rect">
                          <a:avLst/>
                        </a:prstGeom>
                      </pic:spPr>
                    </pic:pic>
                  </a:graphicData>
                </a:graphic>
              </wp:inline>
            </w:drawing>
          </w:r>
        </w:p>
      </w:tc>
      <w:tc>
        <w:tcPr>
          <w:tcW w:w="1058" w:type="dxa"/>
          <w:tcBorders>
            <w:right w:val="single" w:sz="48" w:space="0" w:color="702082"/>
          </w:tcBorders>
          <w:vAlign w:val="bottom"/>
        </w:tcPr>
        <w:p w14:paraId="44EA8977" w14:textId="77777777" w:rsidR="00D41754" w:rsidRDefault="00D41754" w:rsidP="001E6787">
          <w:pPr>
            <w:pStyle w:val="Header"/>
          </w:pPr>
        </w:p>
      </w:tc>
      <w:tc>
        <w:tcPr>
          <w:tcW w:w="142" w:type="dxa"/>
          <w:tcBorders>
            <w:left w:val="single" w:sz="48" w:space="0" w:color="702082"/>
          </w:tcBorders>
        </w:tcPr>
        <w:p w14:paraId="74A873C4" w14:textId="77777777" w:rsidR="00D41754" w:rsidRPr="00C107FD" w:rsidRDefault="00D41754" w:rsidP="001E6787">
          <w:pPr>
            <w:spacing w:before="0" w:after="0"/>
            <w:rPr>
              <w:rFonts w:ascii="Gotham Medium" w:hAnsi="Gotham Medium"/>
              <w:noProof/>
              <w:szCs w:val="19"/>
            </w:rPr>
          </w:pPr>
        </w:p>
      </w:tc>
      <w:tc>
        <w:tcPr>
          <w:tcW w:w="3698" w:type="dxa"/>
          <w:vAlign w:val="bottom"/>
        </w:tcPr>
        <w:p w14:paraId="7D6E28BA" w14:textId="3277A3AA" w:rsidR="00D41754" w:rsidRPr="00DA56AC" w:rsidRDefault="00D41754" w:rsidP="00835A10">
          <w:pPr>
            <w:rPr>
              <w:rFonts w:cs="Arial"/>
              <w:b/>
              <w:bCs/>
              <w:noProof/>
              <w:szCs w:val="19"/>
            </w:rPr>
          </w:pPr>
          <w:r>
            <w:rPr>
              <w:rFonts w:cs="Arial"/>
              <w:b/>
              <w:bCs/>
              <w:noProof/>
              <w:szCs w:val="19"/>
            </w:rPr>
            <w:t>Worker Injury Assessment</w:t>
          </w:r>
          <w:r w:rsidRPr="00DA56AC">
            <w:rPr>
              <w:rFonts w:cs="Arial"/>
              <w:b/>
              <w:bCs/>
              <w:noProof/>
              <w:szCs w:val="19"/>
            </w:rPr>
            <w:t xml:space="preserve"> </w:t>
          </w:r>
          <w:sdt>
            <w:sdtPr>
              <w:rPr>
                <w:rFonts w:cs="Arial"/>
                <w:b/>
                <w:bCs/>
                <w:noProof/>
                <w:szCs w:val="19"/>
              </w:rPr>
              <w:alias w:val="ID"/>
              <w:tag w:val=""/>
              <w:id w:val="941040244"/>
              <w:lock w:val="contentLocked"/>
              <w:dataBinding w:prefixMappings="xmlns:ns0='http://schemas.microsoft.com/office/2006/coverPageProps' " w:xpath="/ns0:CoverPageProperties[1]/ns0:Abstract[1]" w:storeItemID="{55AF091B-3C7A-41E3-B477-F2FDAA23CFDA}"/>
              <w:text/>
            </w:sdtPr>
            <w:sdtEndPr/>
            <w:sdtContent>
              <w:r>
                <w:rPr>
                  <w:rFonts w:cs="Arial"/>
                  <w:b/>
                  <w:bCs/>
                  <w:noProof/>
                  <w:szCs w:val="19"/>
                </w:rPr>
                <w:t>FW021</w:t>
              </w:r>
            </w:sdtContent>
          </w:sdt>
        </w:p>
        <w:p w14:paraId="061D5199" w14:textId="45DA7B7A" w:rsidR="00D41754" w:rsidRPr="00E44F8F" w:rsidRDefault="00D41754" w:rsidP="001E6787">
          <w:pPr>
            <w:pStyle w:val="BodyText"/>
            <w:tabs>
              <w:tab w:val="left" w:pos="6968"/>
            </w:tabs>
            <w:spacing w:before="119" w:line="240" w:lineRule="exact"/>
            <w:ind w:right="238"/>
            <w:rPr>
              <w:i/>
              <w:color w:val="231F20"/>
              <w:szCs w:val="19"/>
            </w:rPr>
          </w:pPr>
          <w:r w:rsidRPr="00835A10">
            <w:rPr>
              <w:rFonts w:cs="Arial"/>
              <w:color w:val="231F20"/>
              <w:szCs w:val="19"/>
            </w:rPr>
            <w:t xml:space="preserve">Form for Workers Care </w:t>
          </w:r>
        </w:p>
      </w:tc>
    </w:tr>
    <w:tr w:rsidR="00D41754" w14:paraId="53491FC5" w14:textId="77777777" w:rsidTr="00E62F97">
      <w:trPr>
        <w:trHeight w:val="723"/>
        <w:tblCellSpacing w:w="0" w:type="nil"/>
      </w:trPr>
      <w:tc>
        <w:tcPr>
          <w:tcW w:w="4754" w:type="dxa"/>
          <w:vAlign w:val="bottom"/>
        </w:tcPr>
        <w:p w14:paraId="21DAA592" w14:textId="61E7FFA7" w:rsidR="00D41754" w:rsidRPr="00000106" w:rsidRDefault="00D41754" w:rsidP="001E6787">
          <w:pPr>
            <w:pStyle w:val="Header"/>
            <w:spacing w:before="0" w:after="0"/>
            <w:rPr>
              <w:b/>
              <w:bCs/>
              <w:sz w:val="40"/>
              <w:szCs w:val="34"/>
            </w:rPr>
          </w:pPr>
          <w:r>
            <w:rPr>
              <w:b/>
              <w:bCs/>
              <w:color w:val="702082"/>
              <w:sz w:val="40"/>
              <w:szCs w:val="34"/>
            </w:rPr>
            <w:t>Workers Care Program</w:t>
          </w:r>
        </w:p>
      </w:tc>
      <w:tc>
        <w:tcPr>
          <w:tcW w:w="1058" w:type="dxa"/>
          <w:vAlign w:val="bottom"/>
        </w:tcPr>
        <w:p w14:paraId="5C0EA056" w14:textId="77777777" w:rsidR="00D41754" w:rsidRDefault="00D41754" w:rsidP="001E6787">
          <w:pPr>
            <w:pStyle w:val="Header"/>
            <w:spacing w:before="0" w:after="0"/>
          </w:pPr>
        </w:p>
      </w:tc>
      <w:tc>
        <w:tcPr>
          <w:tcW w:w="142" w:type="dxa"/>
        </w:tcPr>
        <w:p w14:paraId="3829FC54" w14:textId="77777777" w:rsidR="00D41754" w:rsidRPr="00C107FD" w:rsidRDefault="00D41754" w:rsidP="001E6787">
          <w:pPr>
            <w:spacing w:before="0" w:after="0"/>
            <w:rPr>
              <w:rFonts w:ascii="Gotham Medium" w:hAnsi="Gotham Medium"/>
              <w:noProof/>
              <w:szCs w:val="19"/>
            </w:rPr>
          </w:pPr>
        </w:p>
      </w:tc>
      <w:tc>
        <w:tcPr>
          <w:tcW w:w="3698" w:type="dxa"/>
          <w:vAlign w:val="bottom"/>
        </w:tcPr>
        <w:p w14:paraId="3DC1EA5F" w14:textId="15065133" w:rsidR="00D41754" w:rsidRDefault="00D41754" w:rsidP="001E6787">
          <w:pPr>
            <w:spacing w:before="0" w:after="0"/>
            <w:rPr>
              <w:rFonts w:cs="Arial"/>
              <w:b/>
              <w:bCs/>
              <w:noProof/>
              <w:szCs w:val="19"/>
            </w:rPr>
          </w:pPr>
        </w:p>
      </w:tc>
    </w:tr>
  </w:tbl>
  <w:p w14:paraId="37549991" w14:textId="77777777" w:rsidR="00D41754" w:rsidRPr="00AD1C69" w:rsidRDefault="00D41754" w:rsidP="001E6787">
    <w:pPr>
      <w:pStyle w:val="Header"/>
      <w:rPr>
        <w:b/>
        <w:bCs/>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D386E0A"/>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E2B27A2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65CDBD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1CBE0EEC"/>
    <w:lvl w:ilvl="0">
      <w:start w:val="1"/>
      <w:numFmt w:val="bullet"/>
      <w:lvlText w:val=""/>
      <w:lvlJc w:val="left"/>
      <w:pPr>
        <w:ind w:left="360" w:hanging="360"/>
      </w:pPr>
      <w:rPr>
        <w:rFonts w:ascii="Symbol" w:hAnsi="Symbol" w:hint="default"/>
        <w:color w:val="103E76" w:themeColor="accent1"/>
        <w:sz w:val="20"/>
      </w:rPr>
    </w:lvl>
  </w:abstractNum>
  <w:abstractNum w:abstractNumId="4" w15:restartNumberingAfterBreak="0">
    <w:nsid w:val="013F6D35"/>
    <w:multiLevelType w:val="hybridMultilevel"/>
    <w:tmpl w:val="3CCA62B0"/>
    <w:lvl w:ilvl="0" w:tplc="8FC02BC4">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A37791"/>
    <w:multiLevelType w:val="hybridMultilevel"/>
    <w:tmpl w:val="63540E0C"/>
    <w:lvl w:ilvl="0" w:tplc="0C09000F">
      <w:start w:val="9"/>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98C56E5"/>
    <w:multiLevelType w:val="hybridMultilevel"/>
    <w:tmpl w:val="B0E820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364634"/>
    <w:multiLevelType w:val="hybridMultilevel"/>
    <w:tmpl w:val="78A611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5B4914"/>
    <w:multiLevelType w:val="hybridMultilevel"/>
    <w:tmpl w:val="E8127E64"/>
    <w:lvl w:ilvl="0" w:tplc="22EACB74">
      <w:start w:val="1"/>
      <w:numFmt w:val="bullet"/>
      <w:lvlText w:val=""/>
      <w:lvlJc w:val="left"/>
      <w:pPr>
        <w:ind w:left="2444" w:hanging="284"/>
      </w:pPr>
      <w:rPr>
        <w:rFonts w:ascii="Symbol" w:hAnsi="Symbol" w:hint="default"/>
        <w:color w:val="auto"/>
        <w:sz w:val="18"/>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41D411F7"/>
    <w:multiLevelType w:val="hybridMultilevel"/>
    <w:tmpl w:val="CA9E9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3203ED6"/>
    <w:multiLevelType w:val="hybridMultilevel"/>
    <w:tmpl w:val="EE166D76"/>
    <w:lvl w:ilvl="0" w:tplc="ADEEF83E">
      <w:start w:val="11"/>
      <w:numFmt w:val="decimal"/>
      <w:lvlText w:val="%1."/>
      <w:lvlJc w:val="left"/>
      <w:pPr>
        <w:ind w:left="810" w:hanging="45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34B242B"/>
    <w:multiLevelType w:val="hybridMultilevel"/>
    <w:tmpl w:val="9FFAB8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7883D19"/>
    <w:multiLevelType w:val="hybridMultilevel"/>
    <w:tmpl w:val="23B8C20A"/>
    <w:lvl w:ilvl="0" w:tplc="A6802246">
      <w:start w:val="1"/>
      <w:numFmt w:val="bullet"/>
      <w:pStyle w:val="Bullet2"/>
      <w:lvlText w:val="–"/>
      <w:lvlJc w:val="left"/>
      <w:pPr>
        <w:tabs>
          <w:tab w:val="num" w:pos="567"/>
        </w:tabs>
        <w:ind w:left="567" w:hanging="283"/>
      </w:pPr>
      <w:rPr>
        <w:rFonts w:ascii="Arial" w:hAnsi="Arial" w:hint="default"/>
        <w:b w:val="0"/>
        <w:i w:val="0"/>
        <w:color w:val="103E76" w:themeColor="accent1"/>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E46474"/>
    <w:multiLevelType w:val="hybridMultilevel"/>
    <w:tmpl w:val="9C52736E"/>
    <w:lvl w:ilvl="0" w:tplc="D444F62C">
      <w:start w:val="1"/>
      <w:numFmt w:val="bullet"/>
      <w:pStyle w:val="Bullet3"/>
      <w:lvlText w:val="»"/>
      <w:lvlJc w:val="left"/>
      <w:pPr>
        <w:tabs>
          <w:tab w:val="num" w:pos="850"/>
        </w:tabs>
        <w:ind w:left="850" w:hanging="283"/>
      </w:pPr>
      <w:rPr>
        <w:rFonts w:ascii="Gibson" w:hAnsi="Gibson" w:cs="Times New Roman" w:hint="default"/>
        <w:color w:val="103E76" w:themeColor="accen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6C0549"/>
    <w:multiLevelType w:val="hybridMultilevel"/>
    <w:tmpl w:val="75B6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FFF5B8C"/>
    <w:multiLevelType w:val="hybridMultilevel"/>
    <w:tmpl w:val="C91AA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48B5884"/>
    <w:multiLevelType w:val="multilevel"/>
    <w:tmpl w:val="9C0C0082"/>
    <w:lvl w:ilvl="0">
      <w:start w:val="1"/>
      <w:numFmt w:val="decimal"/>
      <w:lvlText w:val="%1."/>
      <w:lvlJc w:val="left"/>
      <w:pPr>
        <w:ind w:left="360" w:hanging="360"/>
      </w:pPr>
      <w:rPr>
        <w:rFonts w:hint="default"/>
        <w:b/>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92B2988"/>
    <w:multiLevelType w:val="hybridMultilevel"/>
    <w:tmpl w:val="EDB492D4"/>
    <w:lvl w:ilvl="0" w:tplc="9F38B186">
      <w:start w:val="1"/>
      <w:numFmt w:val="bullet"/>
      <w:lvlText w:val=""/>
      <w:lvlJc w:val="left"/>
      <w:pPr>
        <w:tabs>
          <w:tab w:val="num" w:pos="284"/>
        </w:tabs>
        <w:ind w:left="284" w:hanging="284"/>
      </w:pPr>
      <w:rPr>
        <w:rFonts w:ascii="Symbol" w:hAnsi="Symbol" w:hint="default"/>
        <w:color w:val="FEDB00" w:themeColor="background2"/>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7E2E74"/>
    <w:multiLevelType w:val="hybridMultilevel"/>
    <w:tmpl w:val="0E72B11C"/>
    <w:lvl w:ilvl="0" w:tplc="C12A0E82">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595092803">
    <w:abstractNumId w:val="17"/>
  </w:num>
  <w:num w:numId="2" w16cid:durableId="971788598">
    <w:abstractNumId w:val="12"/>
  </w:num>
  <w:num w:numId="3" w16cid:durableId="385422977">
    <w:abstractNumId w:val="13"/>
  </w:num>
  <w:num w:numId="4" w16cid:durableId="1300644591">
    <w:abstractNumId w:val="4"/>
  </w:num>
  <w:num w:numId="5" w16cid:durableId="2136169201">
    <w:abstractNumId w:val="3"/>
  </w:num>
  <w:num w:numId="6" w16cid:durableId="306592824">
    <w:abstractNumId w:val="3"/>
  </w:num>
  <w:num w:numId="7" w16cid:durableId="1316953134">
    <w:abstractNumId w:val="2"/>
  </w:num>
  <w:num w:numId="8" w16cid:durableId="1463117394">
    <w:abstractNumId w:val="2"/>
  </w:num>
  <w:num w:numId="9" w16cid:durableId="1657105058">
    <w:abstractNumId w:val="1"/>
  </w:num>
  <w:num w:numId="10" w16cid:durableId="1741713130">
    <w:abstractNumId w:val="1"/>
  </w:num>
  <w:num w:numId="11" w16cid:durableId="705376964">
    <w:abstractNumId w:val="0"/>
  </w:num>
  <w:num w:numId="12" w16cid:durableId="1109852949">
    <w:abstractNumId w:val="0"/>
  </w:num>
  <w:num w:numId="13" w16cid:durableId="183905236">
    <w:abstractNumId w:val="17"/>
  </w:num>
  <w:num w:numId="14" w16cid:durableId="1151484534">
    <w:abstractNumId w:val="12"/>
  </w:num>
  <w:num w:numId="15" w16cid:durableId="1812870071">
    <w:abstractNumId w:val="13"/>
  </w:num>
  <w:num w:numId="16" w16cid:durableId="1057901728">
    <w:abstractNumId w:val="4"/>
  </w:num>
  <w:num w:numId="17" w16cid:durableId="1561093898">
    <w:abstractNumId w:val="15"/>
  </w:num>
  <w:num w:numId="18" w16cid:durableId="1024407640">
    <w:abstractNumId w:val="16"/>
  </w:num>
  <w:num w:numId="19" w16cid:durableId="227615489">
    <w:abstractNumId w:val="18"/>
  </w:num>
  <w:num w:numId="20" w16cid:durableId="1258716272">
    <w:abstractNumId w:val="11"/>
  </w:num>
  <w:num w:numId="21" w16cid:durableId="132793955">
    <w:abstractNumId w:val="6"/>
  </w:num>
  <w:num w:numId="22" w16cid:durableId="468673350">
    <w:abstractNumId w:val="7"/>
  </w:num>
  <w:num w:numId="23" w16cid:durableId="1174955562">
    <w:abstractNumId w:val="8"/>
  </w:num>
  <w:num w:numId="24" w16cid:durableId="1030103368">
    <w:abstractNumId w:val="14"/>
  </w:num>
  <w:num w:numId="25" w16cid:durableId="196552510">
    <w:abstractNumId w:val="9"/>
  </w:num>
  <w:num w:numId="26" w16cid:durableId="22675872">
    <w:abstractNumId w:val="5"/>
  </w:num>
  <w:num w:numId="27" w16cid:durableId="14312443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tLA0NDAwMjQ0MDJX0lEKTi0uzszPAykwqgUANCfhDCwAAAA="/>
  </w:docVars>
  <w:rsids>
    <w:rsidRoot w:val="00835A10"/>
    <w:rsid w:val="00007B77"/>
    <w:rsid w:val="000177FD"/>
    <w:rsid w:val="00017F62"/>
    <w:rsid w:val="00030386"/>
    <w:rsid w:val="0003047A"/>
    <w:rsid w:val="00041358"/>
    <w:rsid w:val="00050ADA"/>
    <w:rsid w:val="0005114B"/>
    <w:rsid w:val="00074B99"/>
    <w:rsid w:val="000762A7"/>
    <w:rsid w:val="00076D52"/>
    <w:rsid w:val="0009753A"/>
    <w:rsid w:val="000A2C74"/>
    <w:rsid w:val="000A2EF9"/>
    <w:rsid w:val="000A4F21"/>
    <w:rsid w:val="000A5E0F"/>
    <w:rsid w:val="000B2E78"/>
    <w:rsid w:val="000B3C91"/>
    <w:rsid w:val="000B56D1"/>
    <w:rsid w:val="000B7C60"/>
    <w:rsid w:val="000C3A86"/>
    <w:rsid w:val="000C42AE"/>
    <w:rsid w:val="000C65EB"/>
    <w:rsid w:val="000D2FDA"/>
    <w:rsid w:val="000D68E1"/>
    <w:rsid w:val="000E0497"/>
    <w:rsid w:val="000E1F07"/>
    <w:rsid w:val="000F5C25"/>
    <w:rsid w:val="0010453E"/>
    <w:rsid w:val="00114DBB"/>
    <w:rsid w:val="00115966"/>
    <w:rsid w:val="00125CCD"/>
    <w:rsid w:val="00130E4D"/>
    <w:rsid w:val="001320C2"/>
    <w:rsid w:val="00135661"/>
    <w:rsid w:val="0014230D"/>
    <w:rsid w:val="00152AA3"/>
    <w:rsid w:val="00162EFE"/>
    <w:rsid w:val="00164777"/>
    <w:rsid w:val="00164996"/>
    <w:rsid w:val="00164A90"/>
    <w:rsid w:val="00177F22"/>
    <w:rsid w:val="0018271B"/>
    <w:rsid w:val="00184E3D"/>
    <w:rsid w:val="00185AD6"/>
    <w:rsid w:val="00186DF6"/>
    <w:rsid w:val="00192294"/>
    <w:rsid w:val="00194D92"/>
    <w:rsid w:val="001966DE"/>
    <w:rsid w:val="001A0A74"/>
    <w:rsid w:val="001B5905"/>
    <w:rsid w:val="001B5A29"/>
    <w:rsid w:val="001D3898"/>
    <w:rsid w:val="001E0920"/>
    <w:rsid w:val="001E2D19"/>
    <w:rsid w:val="001E3D2E"/>
    <w:rsid w:val="001E6787"/>
    <w:rsid w:val="001F768B"/>
    <w:rsid w:val="00201A31"/>
    <w:rsid w:val="00217F13"/>
    <w:rsid w:val="00221F10"/>
    <w:rsid w:val="00233121"/>
    <w:rsid w:val="00237C67"/>
    <w:rsid w:val="002471B6"/>
    <w:rsid w:val="0024735E"/>
    <w:rsid w:val="002605A8"/>
    <w:rsid w:val="00270DA2"/>
    <w:rsid w:val="00270DC6"/>
    <w:rsid w:val="0027377F"/>
    <w:rsid w:val="002A0550"/>
    <w:rsid w:val="002B6F5B"/>
    <w:rsid w:val="002B7B00"/>
    <w:rsid w:val="002C262B"/>
    <w:rsid w:val="002C433F"/>
    <w:rsid w:val="002C447B"/>
    <w:rsid w:val="002C7AB3"/>
    <w:rsid w:val="002D13F9"/>
    <w:rsid w:val="002D23C3"/>
    <w:rsid w:val="002D4A80"/>
    <w:rsid w:val="002D4CDF"/>
    <w:rsid w:val="002D4EFF"/>
    <w:rsid w:val="002E0494"/>
    <w:rsid w:val="002E7C12"/>
    <w:rsid w:val="002F16A3"/>
    <w:rsid w:val="002F5AAF"/>
    <w:rsid w:val="003009ED"/>
    <w:rsid w:val="003011A0"/>
    <w:rsid w:val="00303093"/>
    <w:rsid w:val="0030348C"/>
    <w:rsid w:val="00305C6C"/>
    <w:rsid w:val="00306A60"/>
    <w:rsid w:val="00322663"/>
    <w:rsid w:val="00334CCD"/>
    <w:rsid w:val="0034389F"/>
    <w:rsid w:val="0034515B"/>
    <w:rsid w:val="00386110"/>
    <w:rsid w:val="003A0468"/>
    <w:rsid w:val="003A50AA"/>
    <w:rsid w:val="003B536C"/>
    <w:rsid w:val="003B7053"/>
    <w:rsid w:val="003C1795"/>
    <w:rsid w:val="003D4125"/>
    <w:rsid w:val="003D5C78"/>
    <w:rsid w:val="003D7C10"/>
    <w:rsid w:val="003D7C55"/>
    <w:rsid w:val="003F6950"/>
    <w:rsid w:val="0040292A"/>
    <w:rsid w:val="00415413"/>
    <w:rsid w:val="0041635E"/>
    <w:rsid w:val="00425813"/>
    <w:rsid w:val="00425DA1"/>
    <w:rsid w:val="00432C2B"/>
    <w:rsid w:val="00436540"/>
    <w:rsid w:val="004416FA"/>
    <w:rsid w:val="0044180F"/>
    <w:rsid w:val="00442BFF"/>
    <w:rsid w:val="00447C76"/>
    <w:rsid w:val="00482702"/>
    <w:rsid w:val="004830F1"/>
    <w:rsid w:val="00484865"/>
    <w:rsid w:val="004917AD"/>
    <w:rsid w:val="004A521A"/>
    <w:rsid w:val="004B1365"/>
    <w:rsid w:val="004B3180"/>
    <w:rsid w:val="004B75EC"/>
    <w:rsid w:val="004D2681"/>
    <w:rsid w:val="004D43C8"/>
    <w:rsid w:val="004D7442"/>
    <w:rsid w:val="004E11C6"/>
    <w:rsid w:val="004E3D5C"/>
    <w:rsid w:val="004E709A"/>
    <w:rsid w:val="004E7B5D"/>
    <w:rsid w:val="004F21FD"/>
    <w:rsid w:val="004F4927"/>
    <w:rsid w:val="004F608F"/>
    <w:rsid w:val="00516909"/>
    <w:rsid w:val="00517A85"/>
    <w:rsid w:val="00521F3C"/>
    <w:rsid w:val="00523CF5"/>
    <w:rsid w:val="0054547A"/>
    <w:rsid w:val="005477C1"/>
    <w:rsid w:val="00550CF6"/>
    <w:rsid w:val="00554AFB"/>
    <w:rsid w:val="00556009"/>
    <w:rsid w:val="00561A81"/>
    <w:rsid w:val="00583F6E"/>
    <w:rsid w:val="005A340C"/>
    <w:rsid w:val="005A58D5"/>
    <w:rsid w:val="005A64ED"/>
    <w:rsid w:val="005A6B72"/>
    <w:rsid w:val="005B07ED"/>
    <w:rsid w:val="005C4AA4"/>
    <w:rsid w:val="005C7A8F"/>
    <w:rsid w:val="005D1FDE"/>
    <w:rsid w:val="005E53A1"/>
    <w:rsid w:val="005E740C"/>
    <w:rsid w:val="005F1DA6"/>
    <w:rsid w:val="005F2CEE"/>
    <w:rsid w:val="005F3CBD"/>
    <w:rsid w:val="005F3E74"/>
    <w:rsid w:val="00602C4B"/>
    <w:rsid w:val="00614BA1"/>
    <w:rsid w:val="00622A2E"/>
    <w:rsid w:val="006277D9"/>
    <w:rsid w:val="00630FA6"/>
    <w:rsid w:val="006311E6"/>
    <w:rsid w:val="00633DBA"/>
    <w:rsid w:val="00640239"/>
    <w:rsid w:val="00645E0C"/>
    <w:rsid w:val="006570FB"/>
    <w:rsid w:val="00670BB5"/>
    <w:rsid w:val="00670C15"/>
    <w:rsid w:val="00681461"/>
    <w:rsid w:val="00681F46"/>
    <w:rsid w:val="006821B7"/>
    <w:rsid w:val="006B493E"/>
    <w:rsid w:val="006C7A36"/>
    <w:rsid w:val="006D068B"/>
    <w:rsid w:val="006D1542"/>
    <w:rsid w:val="006D4648"/>
    <w:rsid w:val="006D4F52"/>
    <w:rsid w:val="006E45AC"/>
    <w:rsid w:val="006E600A"/>
    <w:rsid w:val="006E60A3"/>
    <w:rsid w:val="006E7FDA"/>
    <w:rsid w:val="006F31F0"/>
    <w:rsid w:val="006F4EF9"/>
    <w:rsid w:val="0070506A"/>
    <w:rsid w:val="00705C4A"/>
    <w:rsid w:val="00706C64"/>
    <w:rsid w:val="00710DBD"/>
    <w:rsid w:val="00714C63"/>
    <w:rsid w:val="00715930"/>
    <w:rsid w:val="00721536"/>
    <w:rsid w:val="00733BC2"/>
    <w:rsid w:val="00736CB0"/>
    <w:rsid w:val="007403B0"/>
    <w:rsid w:val="00745996"/>
    <w:rsid w:val="00746A96"/>
    <w:rsid w:val="00746CFA"/>
    <w:rsid w:val="00764A72"/>
    <w:rsid w:val="00770827"/>
    <w:rsid w:val="007748DC"/>
    <w:rsid w:val="00776B71"/>
    <w:rsid w:val="00781822"/>
    <w:rsid w:val="00792BFB"/>
    <w:rsid w:val="007B55AF"/>
    <w:rsid w:val="007B5FD8"/>
    <w:rsid w:val="007C3588"/>
    <w:rsid w:val="007C4784"/>
    <w:rsid w:val="007E235E"/>
    <w:rsid w:val="007F7BE3"/>
    <w:rsid w:val="0081179C"/>
    <w:rsid w:val="00811E56"/>
    <w:rsid w:val="00812B90"/>
    <w:rsid w:val="00816319"/>
    <w:rsid w:val="00821D2F"/>
    <w:rsid w:val="0083003B"/>
    <w:rsid w:val="00831B56"/>
    <w:rsid w:val="00832653"/>
    <w:rsid w:val="00834065"/>
    <w:rsid w:val="00835A10"/>
    <w:rsid w:val="00837215"/>
    <w:rsid w:val="008475D8"/>
    <w:rsid w:val="00853F0E"/>
    <w:rsid w:val="00854EE0"/>
    <w:rsid w:val="0086300C"/>
    <w:rsid w:val="008638DC"/>
    <w:rsid w:val="00864420"/>
    <w:rsid w:val="00865452"/>
    <w:rsid w:val="0086659B"/>
    <w:rsid w:val="008673B1"/>
    <w:rsid w:val="008677B6"/>
    <w:rsid w:val="00883689"/>
    <w:rsid w:val="00893B1A"/>
    <w:rsid w:val="00893FE9"/>
    <w:rsid w:val="008A0D2F"/>
    <w:rsid w:val="008A6BC5"/>
    <w:rsid w:val="008A7962"/>
    <w:rsid w:val="008A7EEC"/>
    <w:rsid w:val="008B2056"/>
    <w:rsid w:val="008B70DD"/>
    <w:rsid w:val="008C2FCF"/>
    <w:rsid w:val="008D1708"/>
    <w:rsid w:val="008E1EEC"/>
    <w:rsid w:val="008E24B0"/>
    <w:rsid w:val="008E3847"/>
    <w:rsid w:val="008F0CFD"/>
    <w:rsid w:val="008F3D8D"/>
    <w:rsid w:val="008F4593"/>
    <w:rsid w:val="008F6BD2"/>
    <w:rsid w:val="00913F99"/>
    <w:rsid w:val="009164D0"/>
    <w:rsid w:val="0092030F"/>
    <w:rsid w:val="00933BEA"/>
    <w:rsid w:val="009351B4"/>
    <w:rsid w:val="00937138"/>
    <w:rsid w:val="0095165F"/>
    <w:rsid w:val="00952F4F"/>
    <w:rsid w:val="00964910"/>
    <w:rsid w:val="00983F3D"/>
    <w:rsid w:val="00986BB2"/>
    <w:rsid w:val="0098757E"/>
    <w:rsid w:val="009912EF"/>
    <w:rsid w:val="00991C91"/>
    <w:rsid w:val="00994D89"/>
    <w:rsid w:val="009E21AF"/>
    <w:rsid w:val="009E3D1A"/>
    <w:rsid w:val="009F1917"/>
    <w:rsid w:val="009F4A2E"/>
    <w:rsid w:val="009F509F"/>
    <w:rsid w:val="00A015B7"/>
    <w:rsid w:val="00A0182F"/>
    <w:rsid w:val="00A0466D"/>
    <w:rsid w:val="00A04ADB"/>
    <w:rsid w:val="00A10B9C"/>
    <w:rsid w:val="00A157E7"/>
    <w:rsid w:val="00A165B8"/>
    <w:rsid w:val="00A330D4"/>
    <w:rsid w:val="00A353C9"/>
    <w:rsid w:val="00A46F20"/>
    <w:rsid w:val="00A5683D"/>
    <w:rsid w:val="00A62615"/>
    <w:rsid w:val="00A657C7"/>
    <w:rsid w:val="00A67431"/>
    <w:rsid w:val="00A75A68"/>
    <w:rsid w:val="00A77E64"/>
    <w:rsid w:val="00A87740"/>
    <w:rsid w:val="00A91D1A"/>
    <w:rsid w:val="00AA2AA3"/>
    <w:rsid w:val="00AB5D1E"/>
    <w:rsid w:val="00AC343B"/>
    <w:rsid w:val="00AC3586"/>
    <w:rsid w:val="00AF47E1"/>
    <w:rsid w:val="00AF7C11"/>
    <w:rsid w:val="00B02717"/>
    <w:rsid w:val="00B02FBF"/>
    <w:rsid w:val="00B03EA0"/>
    <w:rsid w:val="00B21542"/>
    <w:rsid w:val="00B226E0"/>
    <w:rsid w:val="00B361F7"/>
    <w:rsid w:val="00B53263"/>
    <w:rsid w:val="00B5347D"/>
    <w:rsid w:val="00B62A26"/>
    <w:rsid w:val="00B6741D"/>
    <w:rsid w:val="00B7295B"/>
    <w:rsid w:val="00B73F07"/>
    <w:rsid w:val="00B74E58"/>
    <w:rsid w:val="00B84B76"/>
    <w:rsid w:val="00B944EF"/>
    <w:rsid w:val="00B96963"/>
    <w:rsid w:val="00BB3489"/>
    <w:rsid w:val="00BC0593"/>
    <w:rsid w:val="00BC1E1C"/>
    <w:rsid w:val="00BD3BDE"/>
    <w:rsid w:val="00BD435D"/>
    <w:rsid w:val="00BE09CA"/>
    <w:rsid w:val="00BE204C"/>
    <w:rsid w:val="00BE7399"/>
    <w:rsid w:val="00BF5980"/>
    <w:rsid w:val="00C005AC"/>
    <w:rsid w:val="00C2155D"/>
    <w:rsid w:val="00C21EB3"/>
    <w:rsid w:val="00C25CDA"/>
    <w:rsid w:val="00C30D09"/>
    <w:rsid w:val="00C400CB"/>
    <w:rsid w:val="00C50253"/>
    <w:rsid w:val="00C54B6F"/>
    <w:rsid w:val="00C66213"/>
    <w:rsid w:val="00C66E2D"/>
    <w:rsid w:val="00C72C5B"/>
    <w:rsid w:val="00C8146D"/>
    <w:rsid w:val="00C8521C"/>
    <w:rsid w:val="00C93DF4"/>
    <w:rsid w:val="00CA001E"/>
    <w:rsid w:val="00CB4492"/>
    <w:rsid w:val="00CB668C"/>
    <w:rsid w:val="00CC066E"/>
    <w:rsid w:val="00CC76AD"/>
    <w:rsid w:val="00CD0067"/>
    <w:rsid w:val="00CD2F2E"/>
    <w:rsid w:val="00CE502A"/>
    <w:rsid w:val="00CF0B48"/>
    <w:rsid w:val="00CF5D8A"/>
    <w:rsid w:val="00D01DF3"/>
    <w:rsid w:val="00D05537"/>
    <w:rsid w:val="00D13A5E"/>
    <w:rsid w:val="00D16937"/>
    <w:rsid w:val="00D238BD"/>
    <w:rsid w:val="00D30319"/>
    <w:rsid w:val="00D33957"/>
    <w:rsid w:val="00D34FDC"/>
    <w:rsid w:val="00D41754"/>
    <w:rsid w:val="00D436EC"/>
    <w:rsid w:val="00D6303F"/>
    <w:rsid w:val="00D8039D"/>
    <w:rsid w:val="00D833CD"/>
    <w:rsid w:val="00D93386"/>
    <w:rsid w:val="00D935EE"/>
    <w:rsid w:val="00D951FE"/>
    <w:rsid w:val="00DA14BC"/>
    <w:rsid w:val="00DB065C"/>
    <w:rsid w:val="00DB067E"/>
    <w:rsid w:val="00DB09B3"/>
    <w:rsid w:val="00DB31F6"/>
    <w:rsid w:val="00DB6BE3"/>
    <w:rsid w:val="00DC0A4E"/>
    <w:rsid w:val="00DE0E26"/>
    <w:rsid w:val="00DF79D3"/>
    <w:rsid w:val="00E00094"/>
    <w:rsid w:val="00E032B5"/>
    <w:rsid w:val="00E105A8"/>
    <w:rsid w:val="00E17D12"/>
    <w:rsid w:val="00E26999"/>
    <w:rsid w:val="00E370FA"/>
    <w:rsid w:val="00E42259"/>
    <w:rsid w:val="00E46C20"/>
    <w:rsid w:val="00E50C93"/>
    <w:rsid w:val="00E62F97"/>
    <w:rsid w:val="00E67D87"/>
    <w:rsid w:val="00E80724"/>
    <w:rsid w:val="00E82659"/>
    <w:rsid w:val="00E84E91"/>
    <w:rsid w:val="00E9443A"/>
    <w:rsid w:val="00EA5107"/>
    <w:rsid w:val="00EB1E75"/>
    <w:rsid w:val="00ED097B"/>
    <w:rsid w:val="00ED6AF5"/>
    <w:rsid w:val="00EE2AA6"/>
    <w:rsid w:val="00EE7AE6"/>
    <w:rsid w:val="00F07D51"/>
    <w:rsid w:val="00F1728F"/>
    <w:rsid w:val="00F176F2"/>
    <w:rsid w:val="00F22EF3"/>
    <w:rsid w:val="00F32FC2"/>
    <w:rsid w:val="00F45CE5"/>
    <w:rsid w:val="00F46D83"/>
    <w:rsid w:val="00F47098"/>
    <w:rsid w:val="00F47FFB"/>
    <w:rsid w:val="00F548AF"/>
    <w:rsid w:val="00F6095C"/>
    <w:rsid w:val="00F62102"/>
    <w:rsid w:val="00F649D1"/>
    <w:rsid w:val="00F711FF"/>
    <w:rsid w:val="00F71A5C"/>
    <w:rsid w:val="00F72622"/>
    <w:rsid w:val="00F816AF"/>
    <w:rsid w:val="00F83E46"/>
    <w:rsid w:val="00F95BB7"/>
    <w:rsid w:val="00F9713C"/>
    <w:rsid w:val="00F97EBC"/>
    <w:rsid w:val="00FA21A3"/>
    <w:rsid w:val="00FD5E29"/>
    <w:rsid w:val="00FD64EF"/>
    <w:rsid w:val="00FE7975"/>
    <w:rsid w:val="00FF7903"/>
    <w:rsid w:val="508CB39C"/>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ACDAB5"/>
  <w15:chartTrackingRefBased/>
  <w15:docId w15:val="{4E81D012-6C0B-4032-BB30-929AEEDC7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nhideWhenUsed="1"/>
    <w:lsdException w:name="List Bullet 4" w:semiHidden="1" w:unhideWhenUsed="1"/>
    <w:lsdException w:name="List Bullet 5" w:semiHidden="1" w:unhideWhenUsed="1"/>
    <w:lsdException w:name="List Number 2" w:semiHidden="1" w:uiPriority="3"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A90"/>
    <w:pPr>
      <w:adjustRightInd w:val="0"/>
      <w:snapToGrid w:val="0"/>
      <w:spacing w:before="100" w:after="100" w:line="280" w:lineRule="atLeast"/>
    </w:pPr>
    <w:rPr>
      <w:rFonts w:asciiTheme="minorHAnsi" w:hAnsiTheme="minorHAnsi"/>
      <w:lang w:eastAsia="ja-JP"/>
    </w:rPr>
  </w:style>
  <w:style w:type="paragraph" w:styleId="Heading1">
    <w:name w:val="heading 1"/>
    <w:basedOn w:val="Normal"/>
    <w:next w:val="Normal"/>
    <w:link w:val="Heading1Char"/>
    <w:qFormat/>
    <w:rsid w:val="001966DE"/>
    <w:pPr>
      <w:keepNext/>
      <w:spacing w:before="240"/>
      <w:outlineLvl w:val="0"/>
    </w:pPr>
    <w:rPr>
      <w:rFonts w:asciiTheme="majorHAnsi" w:hAnsiTheme="majorHAnsi" w:cs="Arial"/>
      <w:b/>
      <w:bCs/>
      <w:sz w:val="40"/>
    </w:rPr>
  </w:style>
  <w:style w:type="paragraph" w:styleId="Heading2">
    <w:name w:val="heading 2"/>
    <w:basedOn w:val="Normal"/>
    <w:next w:val="Normal"/>
    <w:link w:val="Heading2Char"/>
    <w:qFormat/>
    <w:rsid w:val="00192294"/>
    <w:pPr>
      <w:keepNext/>
      <w:spacing w:before="240"/>
      <w:outlineLvl w:val="1"/>
    </w:pPr>
    <w:rPr>
      <w:rFonts w:asciiTheme="majorHAnsi" w:hAnsiTheme="majorHAnsi" w:cs="Arial"/>
      <w:b/>
      <w:bCs/>
      <w:iCs/>
      <w:sz w:val="32"/>
    </w:rPr>
  </w:style>
  <w:style w:type="paragraph" w:styleId="Heading3">
    <w:name w:val="heading 3"/>
    <w:basedOn w:val="Normal"/>
    <w:next w:val="Normal"/>
    <w:link w:val="Heading3Char"/>
    <w:qFormat/>
    <w:rsid w:val="00E17D12"/>
    <w:pPr>
      <w:keepNext/>
      <w:spacing w:before="240"/>
      <w:outlineLvl w:val="2"/>
    </w:pPr>
    <w:rPr>
      <w:rFonts w:asciiTheme="majorHAnsi" w:hAnsiTheme="majorHAnsi" w:cs="Arial"/>
      <w:b/>
      <w:bCs/>
      <w:sz w:val="24"/>
    </w:rPr>
  </w:style>
  <w:style w:type="paragraph" w:styleId="Heading4">
    <w:name w:val="heading 4"/>
    <w:basedOn w:val="Normal"/>
    <w:next w:val="Normal"/>
    <w:link w:val="Heading4Char"/>
    <w:uiPriority w:val="1"/>
    <w:semiHidden/>
    <w:qFormat/>
    <w:rsid w:val="00B62A26"/>
    <w:pPr>
      <w:keepNext/>
      <w:keepLines/>
      <w:spacing w:before="200"/>
      <w:outlineLvl w:val="3"/>
    </w:pPr>
    <w:rPr>
      <w:rFonts w:asciiTheme="majorHAnsi" w:eastAsiaTheme="majorEastAsia" w:hAnsiTheme="majorHAnsi" w:cstheme="majorBidi"/>
      <w:b/>
      <w:bCs/>
      <w:i/>
      <w:iCs/>
      <w:color w:val="103E76" w:themeColor="text2"/>
    </w:rPr>
  </w:style>
  <w:style w:type="paragraph" w:styleId="Heading5">
    <w:name w:val="heading 5"/>
    <w:basedOn w:val="Normal"/>
    <w:next w:val="Normal"/>
    <w:link w:val="Heading5Char"/>
    <w:uiPriority w:val="1"/>
    <w:semiHidden/>
    <w:qFormat/>
    <w:rsid w:val="00B62A26"/>
    <w:pPr>
      <w:keepNext/>
      <w:keepLines/>
      <w:spacing w:before="200"/>
      <w:outlineLvl w:val="4"/>
    </w:pPr>
    <w:rPr>
      <w:rFonts w:asciiTheme="majorHAnsi" w:eastAsiaTheme="majorEastAsia" w:hAnsiTheme="majorHAnsi" w:cstheme="majorBidi"/>
      <w:color w:val="081E3A" w:themeColor="accent1" w:themeShade="7F"/>
    </w:rPr>
  </w:style>
  <w:style w:type="paragraph" w:styleId="Heading6">
    <w:name w:val="heading 6"/>
    <w:basedOn w:val="Normal"/>
    <w:next w:val="Normal"/>
    <w:link w:val="Heading6Char"/>
    <w:uiPriority w:val="1"/>
    <w:semiHidden/>
    <w:qFormat/>
    <w:rsid w:val="00B62A26"/>
    <w:pPr>
      <w:keepNext/>
      <w:keepLines/>
      <w:spacing w:before="200"/>
      <w:outlineLvl w:val="5"/>
    </w:pPr>
    <w:rPr>
      <w:rFonts w:asciiTheme="majorHAnsi" w:eastAsiaTheme="majorEastAsia" w:hAnsiTheme="majorHAnsi" w:cstheme="majorBidi"/>
      <w:i/>
      <w:iCs/>
      <w:color w:val="081E3A" w:themeColor="accent1" w:themeShade="7F"/>
    </w:rPr>
  </w:style>
  <w:style w:type="paragraph" w:styleId="Heading7">
    <w:name w:val="heading 7"/>
    <w:basedOn w:val="Normal"/>
    <w:next w:val="Normal"/>
    <w:link w:val="Heading7Char"/>
    <w:uiPriority w:val="1"/>
    <w:semiHidden/>
    <w:qFormat/>
    <w:rsid w:val="00B62A2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semiHidden/>
    <w:qFormat/>
    <w:rsid w:val="00B62A26"/>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
    <w:semiHidden/>
    <w:qFormat/>
    <w:rsid w:val="00B62A26"/>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 1"/>
    <w:basedOn w:val="Bullet"/>
    <w:rsid w:val="0092030F"/>
    <w:pPr>
      <w:ind w:left="357" w:hanging="357"/>
    </w:pPr>
  </w:style>
  <w:style w:type="paragraph" w:styleId="BodyText">
    <w:name w:val="Body Text"/>
    <w:basedOn w:val="Normal"/>
    <w:link w:val="BodyTextChar"/>
    <w:uiPriority w:val="1"/>
    <w:qFormat/>
    <w:rsid w:val="000762A7"/>
  </w:style>
  <w:style w:type="character" w:customStyle="1" w:styleId="BodyTextChar">
    <w:name w:val="Body Text Char"/>
    <w:basedOn w:val="DefaultParagraphFont"/>
    <w:link w:val="BodyText"/>
    <w:uiPriority w:val="1"/>
    <w:rsid w:val="000762A7"/>
    <w:rPr>
      <w:rFonts w:asciiTheme="minorHAnsi" w:hAnsiTheme="minorHAnsi"/>
      <w:lang w:eastAsia="ja-JP"/>
    </w:rPr>
  </w:style>
  <w:style w:type="paragraph" w:customStyle="1" w:styleId="Bullet2">
    <w:name w:val="Bullet 2"/>
    <w:basedOn w:val="Normal"/>
    <w:qFormat/>
    <w:rsid w:val="00B62A26"/>
    <w:pPr>
      <w:numPr>
        <w:numId w:val="14"/>
      </w:numPr>
      <w:adjustRightInd/>
      <w:snapToGrid/>
      <w:spacing w:before="120" w:after="120" w:line="240" w:lineRule="auto"/>
    </w:pPr>
    <w:rPr>
      <w:rFonts w:eastAsia="Arial" w:cs="ArialMT"/>
      <w:color w:val="000000"/>
      <w:szCs w:val="24"/>
      <w:lang w:eastAsia="en-US"/>
    </w:rPr>
  </w:style>
  <w:style w:type="paragraph" w:customStyle="1" w:styleId="Bullet3">
    <w:name w:val="Bullet 3"/>
    <w:basedOn w:val="Normal"/>
    <w:qFormat/>
    <w:rsid w:val="00B62A26"/>
    <w:pPr>
      <w:numPr>
        <w:numId w:val="15"/>
      </w:numPr>
      <w:adjustRightInd/>
      <w:snapToGrid/>
      <w:spacing w:before="120" w:after="120" w:line="240" w:lineRule="auto"/>
    </w:pPr>
    <w:rPr>
      <w:rFonts w:eastAsia="Arial"/>
      <w:szCs w:val="24"/>
      <w:lang w:eastAsia="en-US"/>
    </w:rPr>
  </w:style>
  <w:style w:type="paragraph" w:styleId="Subtitle">
    <w:name w:val="Subtitle"/>
    <w:basedOn w:val="Normal"/>
    <w:next w:val="Normal"/>
    <w:link w:val="SubtitleChar"/>
    <w:uiPriority w:val="11"/>
    <w:rsid w:val="000A5E0F"/>
  </w:style>
  <w:style w:type="character" w:customStyle="1" w:styleId="SubtitleChar">
    <w:name w:val="Subtitle Char"/>
    <w:basedOn w:val="DefaultParagraphFont"/>
    <w:link w:val="Subtitle"/>
    <w:uiPriority w:val="11"/>
    <w:rsid w:val="000A5E0F"/>
    <w:rPr>
      <w:rFonts w:asciiTheme="minorHAnsi" w:hAnsiTheme="minorHAnsi"/>
      <w:lang w:eastAsia="ja-JP"/>
    </w:rPr>
  </w:style>
  <w:style w:type="character" w:styleId="SubtleEmphasis">
    <w:name w:val="Subtle Emphasis"/>
    <w:basedOn w:val="DefaultParagraphFont"/>
    <w:uiPriority w:val="19"/>
    <w:rsid w:val="000A5E0F"/>
    <w:rPr>
      <w:i/>
      <w:iCs/>
      <w:color w:val="404040" w:themeColor="text1" w:themeTint="BF"/>
    </w:rPr>
  </w:style>
  <w:style w:type="paragraph" w:customStyle="1" w:styleId="Bullet">
    <w:name w:val="Bullet"/>
    <w:basedOn w:val="Normal"/>
    <w:qFormat/>
    <w:rsid w:val="00A0182F"/>
    <w:pPr>
      <w:numPr>
        <w:numId w:val="16"/>
      </w:numPr>
      <w:adjustRightInd/>
      <w:snapToGrid/>
      <w:spacing w:before="120" w:after="120" w:line="240" w:lineRule="auto"/>
    </w:pPr>
    <w:rPr>
      <w:rFonts w:ascii="Arial" w:eastAsia="Times New Roman" w:hAnsi="Arial"/>
      <w:szCs w:val="24"/>
      <w:lang w:eastAsia="en-AU"/>
    </w:rPr>
  </w:style>
  <w:style w:type="character" w:styleId="Emphasis">
    <w:name w:val="Emphasis"/>
    <w:basedOn w:val="DefaultParagraphFont"/>
    <w:uiPriority w:val="20"/>
    <w:rsid w:val="000A5E0F"/>
    <w:rPr>
      <w:i/>
      <w:iCs/>
    </w:rPr>
  </w:style>
  <w:style w:type="character" w:customStyle="1" w:styleId="Heading1Char">
    <w:name w:val="Heading 1 Char"/>
    <w:basedOn w:val="DefaultParagraphFont"/>
    <w:link w:val="Heading1"/>
    <w:rsid w:val="001966DE"/>
    <w:rPr>
      <w:rFonts w:asciiTheme="majorHAnsi" w:hAnsiTheme="majorHAnsi" w:cs="Arial"/>
      <w:b/>
      <w:bCs/>
      <w:sz w:val="40"/>
      <w:lang w:eastAsia="ja-JP"/>
    </w:rPr>
  </w:style>
  <w:style w:type="character" w:customStyle="1" w:styleId="Heading2Char">
    <w:name w:val="Heading 2 Char"/>
    <w:basedOn w:val="DefaultParagraphFont"/>
    <w:link w:val="Heading2"/>
    <w:rsid w:val="00192294"/>
    <w:rPr>
      <w:rFonts w:asciiTheme="majorHAnsi" w:hAnsiTheme="majorHAnsi" w:cs="Arial"/>
      <w:b/>
      <w:bCs/>
      <w:iCs/>
      <w:sz w:val="32"/>
      <w:lang w:eastAsia="ja-JP"/>
    </w:rPr>
  </w:style>
  <w:style w:type="character" w:customStyle="1" w:styleId="Heading3Char">
    <w:name w:val="Heading 3 Char"/>
    <w:basedOn w:val="DefaultParagraphFont"/>
    <w:link w:val="Heading3"/>
    <w:rsid w:val="00E17D12"/>
    <w:rPr>
      <w:rFonts w:asciiTheme="majorHAnsi" w:hAnsiTheme="majorHAnsi" w:cs="Arial"/>
      <w:b/>
      <w:bCs/>
      <w:sz w:val="24"/>
      <w:lang w:eastAsia="ja-JP"/>
    </w:rPr>
  </w:style>
  <w:style w:type="character" w:customStyle="1" w:styleId="Heading4Char">
    <w:name w:val="Heading 4 Char"/>
    <w:basedOn w:val="DefaultParagraphFont"/>
    <w:link w:val="Heading4"/>
    <w:uiPriority w:val="1"/>
    <w:semiHidden/>
    <w:rsid w:val="00B62A26"/>
    <w:rPr>
      <w:rFonts w:asciiTheme="majorHAnsi" w:eastAsiaTheme="majorEastAsia" w:hAnsiTheme="majorHAnsi" w:cstheme="majorBidi"/>
      <w:b/>
      <w:bCs/>
      <w:i/>
      <w:iCs/>
      <w:color w:val="103E76" w:themeColor="text2"/>
      <w:lang w:eastAsia="ja-JP"/>
    </w:rPr>
  </w:style>
  <w:style w:type="character" w:customStyle="1" w:styleId="Heading5Char">
    <w:name w:val="Heading 5 Char"/>
    <w:basedOn w:val="DefaultParagraphFont"/>
    <w:link w:val="Heading5"/>
    <w:uiPriority w:val="1"/>
    <w:semiHidden/>
    <w:rsid w:val="00B62A26"/>
    <w:rPr>
      <w:rFonts w:asciiTheme="majorHAnsi" w:eastAsiaTheme="majorEastAsia" w:hAnsiTheme="majorHAnsi" w:cstheme="majorBidi"/>
      <w:color w:val="081E3A" w:themeColor="accent1" w:themeShade="7F"/>
      <w:lang w:eastAsia="ja-JP"/>
    </w:rPr>
  </w:style>
  <w:style w:type="character" w:customStyle="1" w:styleId="Heading6Char">
    <w:name w:val="Heading 6 Char"/>
    <w:basedOn w:val="DefaultParagraphFont"/>
    <w:link w:val="Heading6"/>
    <w:uiPriority w:val="1"/>
    <w:semiHidden/>
    <w:rsid w:val="00B62A26"/>
    <w:rPr>
      <w:rFonts w:asciiTheme="majorHAnsi" w:eastAsiaTheme="majorEastAsia" w:hAnsiTheme="majorHAnsi" w:cstheme="majorBidi"/>
      <w:i/>
      <w:iCs/>
      <w:color w:val="081E3A" w:themeColor="accent1" w:themeShade="7F"/>
      <w:lang w:eastAsia="ja-JP"/>
    </w:rPr>
  </w:style>
  <w:style w:type="character" w:customStyle="1" w:styleId="Heading7Char">
    <w:name w:val="Heading 7 Char"/>
    <w:basedOn w:val="DefaultParagraphFont"/>
    <w:link w:val="Heading7"/>
    <w:uiPriority w:val="1"/>
    <w:semiHidden/>
    <w:rsid w:val="00B62A26"/>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1"/>
    <w:semiHidden/>
    <w:rsid w:val="00B62A26"/>
    <w:rPr>
      <w:rFonts w:asciiTheme="majorHAnsi" w:eastAsiaTheme="majorEastAsia" w:hAnsiTheme="majorHAnsi" w:cstheme="majorBidi"/>
      <w:color w:val="404040" w:themeColor="text1" w:themeTint="BF"/>
      <w:lang w:eastAsia="ja-JP"/>
    </w:rPr>
  </w:style>
  <w:style w:type="character" w:customStyle="1" w:styleId="Heading9Char">
    <w:name w:val="Heading 9 Char"/>
    <w:basedOn w:val="DefaultParagraphFont"/>
    <w:link w:val="Heading9"/>
    <w:uiPriority w:val="1"/>
    <w:semiHidden/>
    <w:rsid w:val="00B62A26"/>
    <w:rPr>
      <w:rFonts w:asciiTheme="majorHAnsi" w:eastAsiaTheme="majorEastAsia" w:hAnsiTheme="majorHAnsi" w:cstheme="majorBidi"/>
      <w:i/>
      <w:iCs/>
      <w:color w:val="404040" w:themeColor="text1" w:themeTint="BF"/>
      <w:lang w:eastAsia="ja-JP"/>
    </w:rPr>
  </w:style>
  <w:style w:type="paragraph" w:styleId="Caption">
    <w:name w:val="caption"/>
    <w:basedOn w:val="Normal"/>
    <w:next w:val="Normal"/>
    <w:uiPriority w:val="97"/>
    <w:unhideWhenUsed/>
    <w:qFormat/>
    <w:rsid w:val="00164A90"/>
    <w:pPr>
      <w:spacing w:before="40" w:after="40" w:line="240" w:lineRule="auto"/>
      <w:contextualSpacing/>
    </w:pPr>
    <w:rPr>
      <w:b/>
      <w:bCs/>
      <w:szCs w:val="18"/>
    </w:rPr>
  </w:style>
  <w:style w:type="character" w:styleId="IntenseEmphasis">
    <w:name w:val="Intense Emphasis"/>
    <w:basedOn w:val="DefaultParagraphFont"/>
    <w:uiPriority w:val="21"/>
    <w:rsid w:val="000A5E0F"/>
    <w:rPr>
      <w:i/>
      <w:iCs/>
      <w:color w:val="103E76" w:themeColor="accent1"/>
    </w:rPr>
  </w:style>
  <w:style w:type="paragraph" w:styleId="ListNumber">
    <w:name w:val="List Number"/>
    <w:basedOn w:val="Normal"/>
    <w:uiPriority w:val="3"/>
    <w:qFormat/>
    <w:rsid w:val="000A5E0F"/>
    <w:pPr>
      <w:numPr>
        <w:numId w:val="8"/>
      </w:numPr>
      <w:ind w:left="357" w:hanging="357"/>
      <w:contextualSpacing/>
    </w:pPr>
  </w:style>
  <w:style w:type="character" w:styleId="Strong">
    <w:name w:val="Strong"/>
    <w:basedOn w:val="DefaultParagraphFont"/>
    <w:uiPriority w:val="22"/>
    <w:qFormat/>
    <w:rsid w:val="000A5E0F"/>
    <w:rPr>
      <w:b/>
      <w:bCs/>
    </w:rPr>
  </w:style>
  <w:style w:type="paragraph" w:styleId="ListNumber2">
    <w:name w:val="List Number 2"/>
    <w:basedOn w:val="Normal"/>
    <w:uiPriority w:val="3"/>
    <w:qFormat/>
    <w:rsid w:val="000A5E0F"/>
    <w:pPr>
      <w:numPr>
        <w:numId w:val="12"/>
      </w:numPr>
      <w:ind w:left="641" w:hanging="357"/>
      <w:contextualSpacing/>
    </w:pPr>
  </w:style>
  <w:style w:type="paragraph" w:styleId="NoSpacing">
    <w:name w:val="No Spacing"/>
    <w:uiPriority w:val="1"/>
    <w:qFormat/>
    <w:rsid w:val="00B62A26"/>
    <w:pPr>
      <w:adjustRightInd w:val="0"/>
      <w:snapToGrid w:val="0"/>
    </w:pPr>
    <w:rPr>
      <w:rFonts w:asciiTheme="minorHAnsi" w:hAnsiTheme="minorHAnsi"/>
      <w:lang w:eastAsia="ja-JP"/>
    </w:rPr>
  </w:style>
  <w:style w:type="paragraph" w:styleId="ListParagraph">
    <w:name w:val="List Paragraph"/>
    <w:basedOn w:val="Normal"/>
    <w:link w:val="ListParagraphChar"/>
    <w:uiPriority w:val="34"/>
    <w:qFormat/>
    <w:rsid w:val="00B62A26"/>
    <w:pPr>
      <w:ind w:left="720"/>
      <w:contextualSpacing/>
    </w:pPr>
  </w:style>
  <w:style w:type="character" w:customStyle="1" w:styleId="ListParagraphChar">
    <w:name w:val="List Paragraph Char"/>
    <w:link w:val="ListParagraph"/>
    <w:uiPriority w:val="34"/>
    <w:rsid w:val="00B62A26"/>
    <w:rPr>
      <w:rFonts w:asciiTheme="minorHAnsi" w:hAnsiTheme="minorHAnsi"/>
      <w:lang w:eastAsia="ja-JP"/>
    </w:rPr>
  </w:style>
  <w:style w:type="paragraph" w:styleId="TOCHeading">
    <w:name w:val="TOC Heading"/>
    <w:basedOn w:val="Heading1"/>
    <w:next w:val="Normal"/>
    <w:uiPriority w:val="97"/>
    <w:unhideWhenUsed/>
    <w:qFormat/>
    <w:rsid w:val="00A0182F"/>
    <w:rPr>
      <w:sz w:val="36"/>
    </w:rPr>
  </w:style>
  <w:style w:type="paragraph" w:styleId="Header">
    <w:name w:val="header"/>
    <w:basedOn w:val="Normal"/>
    <w:link w:val="HeaderChar"/>
    <w:uiPriority w:val="99"/>
    <w:unhideWhenUsed/>
    <w:rsid w:val="000A5E0F"/>
  </w:style>
  <w:style w:type="character" w:customStyle="1" w:styleId="HeaderChar">
    <w:name w:val="Header Char"/>
    <w:basedOn w:val="DefaultParagraphFont"/>
    <w:link w:val="Header"/>
    <w:uiPriority w:val="99"/>
    <w:rsid w:val="000A5E0F"/>
    <w:rPr>
      <w:rFonts w:asciiTheme="minorHAnsi" w:hAnsiTheme="minorHAnsi"/>
      <w:lang w:eastAsia="ja-JP"/>
    </w:rPr>
  </w:style>
  <w:style w:type="paragraph" w:styleId="Footer">
    <w:name w:val="footer"/>
    <w:basedOn w:val="Normal"/>
    <w:link w:val="FooterChar"/>
    <w:uiPriority w:val="99"/>
    <w:unhideWhenUsed/>
    <w:rsid w:val="00640239"/>
    <w:rPr>
      <w:sz w:val="14"/>
    </w:rPr>
  </w:style>
  <w:style w:type="character" w:customStyle="1" w:styleId="FooterChar">
    <w:name w:val="Footer Char"/>
    <w:basedOn w:val="DefaultParagraphFont"/>
    <w:link w:val="Footer"/>
    <w:uiPriority w:val="99"/>
    <w:rsid w:val="00640239"/>
    <w:rPr>
      <w:rFonts w:asciiTheme="minorHAnsi" w:hAnsiTheme="minorHAnsi"/>
      <w:sz w:val="14"/>
      <w:lang w:eastAsia="ja-JP"/>
    </w:rPr>
  </w:style>
  <w:style w:type="table" w:styleId="TableGrid">
    <w:name w:val="Table Grid"/>
    <w:basedOn w:val="TableNormal"/>
    <w:uiPriority w:val="39"/>
    <w:rsid w:val="000A2C74"/>
    <w:pPr>
      <w:widowControl w:val="0"/>
      <w:autoSpaceDE w:val="0"/>
      <w:autoSpaceDN w:val="0"/>
    </w:pPr>
    <w:rPr>
      <w:rFonts w:asciiTheme="minorHAnsi" w:hAnsiTheme="minorHAnsi" w:cstheme="minorBidi"/>
      <w:szCs w:val="22"/>
      <w:lang w:val="en-US"/>
    </w:rPr>
    <w:tblPr>
      <w:tblStyleRowBandSize w:val="1"/>
      <w:tblStyleColBandSize w:val="1"/>
      <w:tblCellSpacing w:w="56" w:type="dxa"/>
      <w:tblCellMar>
        <w:left w:w="0" w:type="dxa"/>
        <w:right w:w="0" w:type="dxa"/>
      </w:tblCellMar>
    </w:tblPr>
    <w:trPr>
      <w:cantSplit/>
      <w:tblCellSpacing w:w="56" w:type="dxa"/>
    </w:trPr>
    <w:tcPr>
      <w:shd w:val="clear" w:color="auto" w:fill="auto"/>
      <w:vAlign w:val="center"/>
    </w:tcPr>
  </w:style>
  <w:style w:type="character" w:styleId="PlaceholderText">
    <w:name w:val="Placeholder Text"/>
    <w:basedOn w:val="DefaultParagraphFont"/>
    <w:uiPriority w:val="99"/>
    <w:semiHidden/>
    <w:rsid w:val="002D4CDF"/>
    <w:rPr>
      <w:color w:val="808080"/>
    </w:rPr>
  </w:style>
  <w:style w:type="character" w:styleId="Hyperlink">
    <w:name w:val="Hyperlink"/>
    <w:basedOn w:val="DefaultParagraphFont"/>
    <w:uiPriority w:val="99"/>
    <w:unhideWhenUsed/>
    <w:rsid w:val="00A0182F"/>
    <w:rPr>
      <w:color w:val="auto"/>
      <w:u w:val="single"/>
    </w:rPr>
  </w:style>
  <w:style w:type="character" w:styleId="UnresolvedMention">
    <w:name w:val="Unresolved Mention"/>
    <w:basedOn w:val="DefaultParagraphFont"/>
    <w:uiPriority w:val="99"/>
    <w:semiHidden/>
    <w:unhideWhenUsed/>
    <w:rsid w:val="002D4CDF"/>
    <w:rPr>
      <w:color w:val="605E5C"/>
      <w:shd w:val="clear" w:color="auto" w:fill="E1DFDD"/>
    </w:rPr>
  </w:style>
  <w:style w:type="character" w:styleId="PageNumber">
    <w:name w:val="page number"/>
    <w:basedOn w:val="DefaultParagraphFont"/>
    <w:uiPriority w:val="99"/>
    <w:semiHidden/>
    <w:unhideWhenUsed/>
    <w:rsid w:val="00E370FA"/>
  </w:style>
  <w:style w:type="table" w:customStyle="1" w:styleId="Tableblank">
    <w:name w:val="Table blank"/>
    <w:basedOn w:val="TableNormal"/>
    <w:uiPriority w:val="99"/>
    <w:rsid w:val="00E370FA"/>
    <w:tblPr/>
  </w:style>
  <w:style w:type="table" w:styleId="TableGridLight">
    <w:name w:val="Grid Table Light"/>
    <w:basedOn w:val="TableNormal"/>
    <w:uiPriority w:val="40"/>
    <w:rsid w:val="00EE7AE6"/>
    <w:rPr>
      <w:rFonts w:asciiTheme="minorHAnsi" w:hAnsiTheme="minorHAnsi"/>
    </w:rPr>
    <w:tblPr>
      <w:tblCellMar>
        <w:top w:w="170" w:type="dxa"/>
        <w:bottom w:w="170" w:type="dxa"/>
      </w:tblCellMar>
    </w:tblPr>
    <w:tcPr>
      <w:shd w:val="clear" w:color="auto" w:fill="F2F2F2" w:themeFill="background1" w:themeFillShade="F2"/>
      <w:vAlign w:val="center"/>
    </w:tcPr>
  </w:style>
  <w:style w:type="paragraph" w:styleId="Quote">
    <w:name w:val="Quote"/>
    <w:basedOn w:val="Normal"/>
    <w:next w:val="Normal"/>
    <w:link w:val="QuoteChar"/>
    <w:uiPriority w:val="29"/>
    <w:rsid w:val="000A5E0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A5E0F"/>
    <w:rPr>
      <w:rFonts w:asciiTheme="minorHAnsi" w:hAnsiTheme="minorHAnsi"/>
      <w:i/>
      <w:iCs/>
      <w:color w:val="404040" w:themeColor="text1" w:themeTint="BF"/>
      <w:lang w:eastAsia="ja-JP"/>
    </w:rPr>
  </w:style>
  <w:style w:type="paragraph" w:styleId="IntenseQuote">
    <w:name w:val="Intense Quote"/>
    <w:basedOn w:val="Normal"/>
    <w:next w:val="Normal"/>
    <w:link w:val="IntenseQuoteChar"/>
    <w:uiPriority w:val="30"/>
    <w:rsid w:val="000A5E0F"/>
    <w:pPr>
      <w:pBdr>
        <w:top w:val="single" w:sz="4" w:space="10" w:color="103E76" w:themeColor="accent1"/>
        <w:bottom w:val="single" w:sz="4" w:space="10" w:color="103E76" w:themeColor="accent1"/>
      </w:pBdr>
      <w:spacing w:before="360" w:after="360"/>
      <w:ind w:left="864" w:right="864"/>
      <w:jc w:val="center"/>
    </w:pPr>
    <w:rPr>
      <w:i/>
      <w:iCs/>
      <w:color w:val="103E76" w:themeColor="accent1"/>
    </w:rPr>
  </w:style>
  <w:style w:type="character" w:customStyle="1" w:styleId="IntenseQuoteChar">
    <w:name w:val="Intense Quote Char"/>
    <w:basedOn w:val="DefaultParagraphFont"/>
    <w:link w:val="IntenseQuote"/>
    <w:uiPriority w:val="30"/>
    <w:rsid w:val="000A5E0F"/>
    <w:rPr>
      <w:rFonts w:asciiTheme="minorHAnsi" w:hAnsiTheme="minorHAnsi"/>
      <w:i/>
      <w:iCs/>
      <w:color w:val="103E76" w:themeColor="accent1"/>
      <w:lang w:eastAsia="ja-JP"/>
    </w:rPr>
  </w:style>
  <w:style w:type="character" w:styleId="SubtleReference">
    <w:name w:val="Subtle Reference"/>
    <w:basedOn w:val="DefaultParagraphFont"/>
    <w:uiPriority w:val="31"/>
    <w:rsid w:val="000A5E0F"/>
    <w:rPr>
      <w:smallCaps/>
      <w:color w:val="5A5A5A" w:themeColor="text1" w:themeTint="A5"/>
    </w:rPr>
  </w:style>
  <w:style w:type="character" w:styleId="IntenseReference">
    <w:name w:val="Intense Reference"/>
    <w:basedOn w:val="DefaultParagraphFont"/>
    <w:uiPriority w:val="32"/>
    <w:rsid w:val="000A5E0F"/>
    <w:rPr>
      <w:b/>
      <w:bCs/>
      <w:smallCaps/>
      <w:color w:val="103E76" w:themeColor="accent1"/>
      <w:spacing w:val="5"/>
    </w:rPr>
  </w:style>
  <w:style w:type="character" w:styleId="BookTitle">
    <w:name w:val="Book Title"/>
    <w:basedOn w:val="DefaultParagraphFont"/>
    <w:uiPriority w:val="33"/>
    <w:rsid w:val="00A87740"/>
    <w:rPr>
      <w:spacing w:val="5"/>
    </w:rPr>
  </w:style>
  <w:style w:type="table" w:styleId="PlainTable1">
    <w:name w:val="Plain Table 1"/>
    <w:basedOn w:val="TableNormal"/>
    <w:uiPriority w:val="41"/>
    <w:rsid w:val="00710D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rsid w:val="00FD5E29"/>
    <w:pPr>
      <w:spacing w:before="0" w:after="0" w:line="240" w:lineRule="auto"/>
      <w:contextualSpacing/>
    </w:pPr>
    <w:rPr>
      <w:rFonts w:eastAsiaTheme="majorEastAsia" w:cstheme="majorBidi"/>
      <w:spacing w:val="-10"/>
      <w:kern w:val="28"/>
      <w:szCs w:val="56"/>
    </w:rPr>
  </w:style>
  <w:style w:type="character" w:customStyle="1" w:styleId="TitleChar">
    <w:name w:val="Title Char"/>
    <w:basedOn w:val="DefaultParagraphFont"/>
    <w:link w:val="Title"/>
    <w:uiPriority w:val="10"/>
    <w:rsid w:val="00FD5E29"/>
    <w:rPr>
      <w:rFonts w:asciiTheme="minorHAnsi" w:eastAsiaTheme="majorEastAsia" w:hAnsiTheme="minorHAnsi" w:cstheme="majorBidi"/>
      <w:spacing w:val="-10"/>
      <w:kern w:val="28"/>
      <w:szCs w:val="56"/>
      <w:lang w:eastAsia="ja-JP"/>
    </w:rPr>
  </w:style>
  <w:style w:type="paragraph" w:customStyle="1" w:styleId="Tabletextfield">
    <w:name w:val="Table text field"/>
    <w:basedOn w:val="Normal"/>
    <w:link w:val="TabletextfieldChar"/>
    <w:qFormat/>
    <w:rsid w:val="00645E0C"/>
    <w:pPr>
      <w:widowControl w:val="0"/>
      <w:autoSpaceDE w:val="0"/>
      <w:autoSpaceDN w:val="0"/>
      <w:spacing w:before="120" w:after="120" w:line="240" w:lineRule="exact"/>
      <w:ind w:left="113"/>
    </w:pPr>
    <w:rPr>
      <w:rFonts w:ascii="Arial" w:hAnsi="Arial"/>
      <w:lang w:val="en-US"/>
    </w:rPr>
  </w:style>
  <w:style w:type="character" w:customStyle="1" w:styleId="TabletextfieldChar">
    <w:name w:val="Table text field Char"/>
    <w:basedOn w:val="TitleChar"/>
    <w:link w:val="Tabletextfield"/>
    <w:rsid w:val="00645E0C"/>
    <w:rPr>
      <w:rFonts w:ascii="Arial" w:eastAsiaTheme="majorEastAsia" w:hAnsi="Arial" w:cstheme="majorBidi"/>
      <w:spacing w:val="-10"/>
      <w:kern w:val="28"/>
      <w:szCs w:val="56"/>
      <w:lang w:val="en-US" w:eastAsia="ja-JP"/>
    </w:rPr>
  </w:style>
  <w:style w:type="table" w:styleId="GridTable4-Accent1">
    <w:name w:val="Grid Table 4 Accent 1"/>
    <w:basedOn w:val="TableNormal"/>
    <w:uiPriority w:val="49"/>
    <w:rsid w:val="002D13F9"/>
    <w:rPr>
      <w:rFonts w:asciiTheme="minorHAnsi" w:hAnsiTheme="minorHAnsi"/>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blStylePr w:type="firstRow">
      <w:rPr>
        <w:b w:val="0"/>
        <w:bCs/>
        <w:color w:val="FFFFFF" w:themeColor="background1"/>
      </w:rPr>
      <w:tblPr/>
      <w:tcPr>
        <w:shd w:val="clear" w:color="auto" w:fill="702082"/>
      </w:tcPr>
    </w:tblStylePr>
    <w:tblStylePr w:type="lastRow">
      <w:rPr>
        <w:b w:val="0"/>
        <w:bCs/>
      </w:rPr>
      <w:tblPr/>
      <w:tcPr>
        <w:tcBorders>
          <w:top w:val="double" w:sz="4" w:space="0" w:color="103E76" w:themeColor="accent1"/>
        </w:tcBorders>
      </w:tcPr>
    </w:tblStylePr>
    <w:tblStylePr w:type="firstCol">
      <w:rPr>
        <w:b w:val="0"/>
        <w:bCs/>
      </w:rPr>
    </w:tblStylePr>
    <w:tblStylePr w:type="lastCol">
      <w:rPr>
        <w:b w:val="0"/>
        <w:bCs/>
      </w:rPr>
    </w:tblStylePr>
  </w:style>
  <w:style w:type="paragraph" w:styleId="BalloonText">
    <w:name w:val="Balloon Text"/>
    <w:basedOn w:val="Normal"/>
    <w:link w:val="BalloonTextChar"/>
    <w:uiPriority w:val="99"/>
    <w:semiHidden/>
    <w:unhideWhenUsed/>
    <w:rsid w:val="002C7AB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7AB3"/>
    <w:rPr>
      <w:rFonts w:ascii="Segoe UI" w:hAnsi="Segoe UI" w:cs="Segoe UI"/>
      <w:sz w:val="18"/>
      <w:szCs w:val="18"/>
      <w:lang w:eastAsia="ja-JP"/>
    </w:rPr>
  </w:style>
  <w:style w:type="paragraph" w:customStyle="1" w:styleId="TableParagraph">
    <w:name w:val="Table Paragraph"/>
    <w:basedOn w:val="Normal"/>
    <w:uiPriority w:val="1"/>
    <w:qFormat/>
    <w:rsid w:val="002C7AB3"/>
    <w:pPr>
      <w:widowControl w:val="0"/>
      <w:autoSpaceDE w:val="0"/>
      <w:autoSpaceDN w:val="0"/>
      <w:adjustRightInd/>
      <w:snapToGrid/>
      <w:spacing w:before="60" w:after="120" w:line="260" w:lineRule="atLeast"/>
      <w:ind w:left="113"/>
    </w:pPr>
    <w:rPr>
      <w:rFonts w:ascii="Arial" w:eastAsia="Gotham-Book" w:hAnsi="Arial" w:cs="Gotham-Book"/>
      <w:szCs w:val="22"/>
      <w:lang w:val="en-US" w:eastAsia="en-US" w:bidi="en-US"/>
    </w:rPr>
  </w:style>
  <w:style w:type="table" w:customStyle="1" w:styleId="TableGrid1">
    <w:name w:val="Table Grid1"/>
    <w:basedOn w:val="TableNormal"/>
    <w:next w:val="TableGrid"/>
    <w:uiPriority w:val="39"/>
    <w:rsid w:val="002C7AB3"/>
    <w:rPr>
      <w:rFonts w:asciiTheme="minorHAnsi" w:hAnsiTheme="minorHAnsi" w:cstheme="minorBidi"/>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wseparator">
    <w:name w:val="Row separator"/>
    <w:qFormat/>
    <w:rsid w:val="002C7AB3"/>
    <w:rPr>
      <w:rFonts w:ascii="Gotham Book" w:hAnsi="Gotham Book" w:cs="Times New Roman (Body CS)"/>
      <w:sz w:val="8"/>
      <w:szCs w:val="24"/>
      <w:lang w:val="en-GB"/>
    </w:rPr>
  </w:style>
  <w:style w:type="table" w:customStyle="1" w:styleId="TableGrid2">
    <w:name w:val="Table Grid2"/>
    <w:basedOn w:val="TableNormal"/>
    <w:next w:val="TableGrid"/>
    <w:uiPriority w:val="39"/>
    <w:rsid w:val="002C7AB3"/>
    <w:pPr>
      <w:widowControl w:val="0"/>
      <w:autoSpaceDE w:val="0"/>
      <w:autoSpaceDN w:val="0"/>
    </w:pPr>
    <w:rPr>
      <w:rFonts w:asciiTheme="minorHAnsi" w:hAnsiTheme="minorHAnsi" w:cstheme="minorBidi"/>
      <w:szCs w:val="22"/>
      <w:lang w:val="en-US"/>
    </w:rPr>
    <w:tblPr>
      <w:tblCellSpacing w:w="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0" w:type="dxa"/>
        <w:right w:w="0" w:type="dxa"/>
      </w:tblCellMar>
    </w:tblPr>
    <w:trPr>
      <w:cantSplit/>
      <w:tblCellSpacing w:w="56" w:type="dxa"/>
    </w:trPr>
    <w:tcPr>
      <w:shd w:val="clear" w:color="auto" w:fill="auto"/>
      <w:vAlign w:val="center"/>
    </w:tcPr>
  </w:style>
  <w:style w:type="table" w:customStyle="1" w:styleId="TableGrid21">
    <w:name w:val="Table Grid21"/>
    <w:basedOn w:val="TableNormal"/>
    <w:next w:val="TableGrid"/>
    <w:uiPriority w:val="39"/>
    <w:rsid w:val="00893B1A"/>
    <w:rPr>
      <w:rFonts w:asciiTheme="minorHAnsi" w:eastAsiaTheme="minorHAnsi" w:hAnsiTheme="minorHAnsi" w:cstheme="minorBidi"/>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17D12"/>
    <w:rPr>
      <w:sz w:val="16"/>
      <w:szCs w:val="16"/>
    </w:rPr>
  </w:style>
  <w:style w:type="paragraph" w:styleId="CommentText">
    <w:name w:val="annotation text"/>
    <w:basedOn w:val="Normal"/>
    <w:link w:val="CommentTextChar"/>
    <w:uiPriority w:val="99"/>
    <w:semiHidden/>
    <w:unhideWhenUsed/>
    <w:rsid w:val="00E17D12"/>
    <w:pPr>
      <w:spacing w:line="240" w:lineRule="auto"/>
    </w:pPr>
  </w:style>
  <w:style w:type="character" w:customStyle="1" w:styleId="CommentTextChar">
    <w:name w:val="Comment Text Char"/>
    <w:basedOn w:val="DefaultParagraphFont"/>
    <w:link w:val="CommentText"/>
    <w:uiPriority w:val="99"/>
    <w:semiHidden/>
    <w:rsid w:val="00E17D12"/>
    <w:rPr>
      <w:rFonts w:asciiTheme="minorHAnsi" w:hAnsiTheme="minorHAnsi"/>
      <w:lang w:eastAsia="ja-JP"/>
    </w:rPr>
  </w:style>
  <w:style w:type="paragraph" w:styleId="CommentSubject">
    <w:name w:val="annotation subject"/>
    <w:basedOn w:val="CommentText"/>
    <w:next w:val="CommentText"/>
    <w:link w:val="CommentSubjectChar"/>
    <w:uiPriority w:val="99"/>
    <w:semiHidden/>
    <w:unhideWhenUsed/>
    <w:rsid w:val="00E17D12"/>
    <w:rPr>
      <w:b/>
      <w:bCs/>
    </w:rPr>
  </w:style>
  <w:style w:type="character" w:customStyle="1" w:styleId="CommentSubjectChar">
    <w:name w:val="Comment Subject Char"/>
    <w:basedOn w:val="CommentTextChar"/>
    <w:link w:val="CommentSubject"/>
    <w:uiPriority w:val="99"/>
    <w:semiHidden/>
    <w:rsid w:val="00E17D12"/>
    <w:rPr>
      <w:rFonts w:asciiTheme="minorHAnsi" w:hAnsiTheme="minorHAnsi"/>
      <w:b/>
      <w:bCs/>
      <w:lang w:eastAsia="ja-JP"/>
    </w:rPr>
  </w:style>
  <w:style w:type="paragraph" w:styleId="Revision">
    <w:name w:val="Revision"/>
    <w:hidden/>
    <w:uiPriority w:val="99"/>
    <w:semiHidden/>
    <w:rsid w:val="00DE0E26"/>
    <w:rPr>
      <w:rFonts w:asciiTheme="minorHAnsi" w:hAnsiTheme="minorHAnsi"/>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58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are-requests@icare.nsw.gov.au" TargetMode="External"/><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436140420374E42AD0B8FAE95E41AB2"/>
        <w:category>
          <w:name w:val="General"/>
          <w:gallery w:val="placeholder"/>
        </w:category>
        <w:types>
          <w:type w:val="bbPlcHdr"/>
        </w:types>
        <w:behaviors>
          <w:behavior w:val="content"/>
        </w:behaviors>
        <w:guid w:val="{9F57FA9A-98BB-4E99-8747-DD5DCB765086}"/>
      </w:docPartPr>
      <w:docPartBody>
        <w:p w:rsidR="00F46D83" w:rsidRDefault="00F46D83">
          <w:pPr>
            <w:pStyle w:val="3436140420374E42AD0B8FAE95E41AB2"/>
          </w:pPr>
          <w:r w:rsidRPr="00D43B16">
            <w:rPr>
              <w:rStyle w:val="PlaceholderText"/>
            </w:rPr>
            <w:t>[Title]</w:t>
          </w:r>
        </w:p>
      </w:docPartBody>
    </w:docPart>
    <w:docPart>
      <w:docPartPr>
        <w:name w:val="82AB66AE124D434DA5A26690B4F438C2"/>
        <w:category>
          <w:name w:val="General"/>
          <w:gallery w:val="placeholder"/>
        </w:category>
        <w:types>
          <w:type w:val="bbPlcHdr"/>
        </w:types>
        <w:behaviors>
          <w:behavior w:val="content"/>
        </w:behaviors>
        <w:guid w:val="{DB6AF9E4-40D2-4397-8829-3313AEE1E4BE}"/>
      </w:docPartPr>
      <w:docPartBody>
        <w:p w:rsidR="009472C5" w:rsidRDefault="00473B63" w:rsidP="00F46D83">
          <w:pPr>
            <w:pStyle w:val="82AB66AE124D434DA5A26690B4F438C2"/>
          </w:pPr>
          <w:r>
            <w:t xml:space="preserve">          </w:t>
          </w:r>
        </w:p>
      </w:docPartBody>
    </w:docPart>
    <w:docPart>
      <w:docPartPr>
        <w:name w:val="28814013F3764637A4937E0E7F9D86A8"/>
        <w:category>
          <w:name w:val="General"/>
          <w:gallery w:val="placeholder"/>
        </w:category>
        <w:types>
          <w:type w:val="bbPlcHdr"/>
        </w:types>
        <w:behaviors>
          <w:behavior w:val="content"/>
        </w:behaviors>
        <w:guid w:val="{A2CF75D6-8BBD-4C8A-B9E1-60C171935644}"/>
      </w:docPartPr>
      <w:docPartBody>
        <w:p w:rsidR="009472C5" w:rsidRDefault="00473B63" w:rsidP="00F46D83">
          <w:pPr>
            <w:pStyle w:val="28814013F3764637A4937E0E7F9D86A8"/>
          </w:pPr>
          <w:r>
            <w:t xml:space="preserve">          </w:t>
          </w:r>
        </w:p>
      </w:docPartBody>
    </w:docPart>
    <w:docPart>
      <w:docPartPr>
        <w:name w:val="E0F6CEC906FE488BAA9CBE73FEF94C88"/>
        <w:category>
          <w:name w:val="General"/>
          <w:gallery w:val="placeholder"/>
        </w:category>
        <w:types>
          <w:type w:val="bbPlcHdr"/>
        </w:types>
        <w:behaviors>
          <w:behavior w:val="content"/>
        </w:behaviors>
        <w:guid w:val="{39EE71BA-56C2-43A8-AC2A-27F6BCC750B6}"/>
      </w:docPartPr>
      <w:docPartBody>
        <w:p w:rsidR="009472C5" w:rsidRDefault="00473B63" w:rsidP="00F46D83">
          <w:pPr>
            <w:pStyle w:val="E0F6CEC906FE488BAA9CBE73FEF94C88"/>
          </w:pPr>
          <w:r>
            <w:t xml:space="preserve">          </w:t>
          </w:r>
        </w:p>
      </w:docPartBody>
    </w:docPart>
    <w:docPart>
      <w:docPartPr>
        <w:name w:val="5A4FCDFF613E442CB8BEBE694B08A121"/>
        <w:category>
          <w:name w:val="General"/>
          <w:gallery w:val="placeholder"/>
        </w:category>
        <w:types>
          <w:type w:val="bbPlcHdr"/>
        </w:types>
        <w:behaviors>
          <w:behavior w:val="content"/>
        </w:behaviors>
        <w:guid w:val="{5E4FBCBC-F8BA-49E4-B245-862CEF1600D1}"/>
      </w:docPartPr>
      <w:docPartBody>
        <w:p w:rsidR="009472C5" w:rsidRDefault="00473B63" w:rsidP="00473B63">
          <w:pPr>
            <w:pStyle w:val="5A4FCDFF613E442CB8BEBE694B08A121"/>
          </w:pPr>
          <w:r>
            <w:rPr>
              <w:rStyle w:val="PlaceholderText"/>
            </w:rPr>
            <w:t xml:space="preserve">          </w:t>
          </w:r>
        </w:p>
      </w:docPartBody>
    </w:docPart>
    <w:docPart>
      <w:docPartPr>
        <w:name w:val="9CE10C20EECE42858CE90B98B8BD4C90"/>
        <w:category>
          <w:name w:val="General"/>
          <w:gallery w:val="placeholder"/>
        </w:category>
        <w:types>
          <w:type w:val="bbPlcHdr"/>
        </w:types>
        <w:behaviors>
          <w:behavior w:val="content"/>
        </w:behaviors>
        <w:guid w:val="{9A06229F-F0EA-4551-91B3-0C5CC82FE40C}"/>
      </w:docPartPr>
      <w:docPartBody>
        <w:p w:rsidR="009472C5" w:rsidRDefault="00473B63" w:rsidP="00F46D83">
          <w:pPr>
            <w:pStyle w:val="9CE10C20EECE42858CE90B98B8BD4C90"/>
          </w:pPr>
          <w:r>
            <w:t xml:space="preserve">          </w:t>
          </w:r>
        </w:p>
      </w:docPartBody>
    </w:docPart>
    <w:docPart>
      <w:docPartPr>
        <w:name w:val="34234EFB14364B0BB80DBAC0F1B39869"/>
        <w:category>
          <w:name w:val="General"/>
          <w:gallery w:val="placeholder"/>
        </w:category>
        <w:types>
          <w:type w:val="bbPlcHdr"/>
        </w:types>
        <w:behaviors>
          <w:behavior w:val="content"/>
        </w:behaviors>
        <w:guid w:val="{64829B36-7C09-4767-819E-C02D5EBBF2D1}"/>
      </w:docPartPr>
      <w:docPartBody>
        <w:p w:rsidR="009472C5" w:rsidRDefault="00473B63" w:rsidP="00F46D83">
          <w:pPr>
            <w:pStyle w:val="34234EFB14364B0BB80DBAC0F1B39869"/>
          </w:pPr>
          <w:r>
            <w:t xml:space="preserve">          </w:t>
          </w:r>
        </w:p>
      </w:docPartBody>
    </w:docPart>
    <w:docPart>
      <w:docPartPr>
        <w:name w:val="77DE3686CA8F40728DA0DA66AB36FAE9"/>
        <w:category>
          <w:name w:val="General"/>
          <w:gallery w:val="placeholder"/>
        </w:category>
        <w:types>
          <w:type w:val="bbPlcHdr"/>
        </w:types>
        <w:behaviors>
          <w:behavior w:val="content"/>
        </w:behaviors>
        <w:guid w:val="{1BCA179C-0384-4AE7-A7AC-1A92AEFBEF15}"/>
      </w:docPartPr>
      <w:docPartBody>
        <w:p w:rsidR="009472C5" w:rsidRDefault="00473B63" w:rsidP="00F46D83">
          <w:pPr>
            <w:pStyle w:val="77DE3686CA8F40728DA0DA66AB36FAE9"/>
          </w:pPr>
          <w:r>
            <w:t xml:space="preserve">          </w:t>
          </w:r>
        </w:p>
      </w:docPartBody>
    </w:docPart>
    <w:docPart>
      <w:docPartPr>
        <w:name w:val="D7F9E6892FBF4F03A1E761A88BC73858"/>
        <w:category>
          <w:name w:val="General"/>
          <w:gallery w:val="placeholder"/>
        </w:category>
        <w:types>
          <w:type w:val="bbPlcHdr"/>
        </w:types>
        <w:behaviors>
          <w:behavior w:val="content"/>
        </w:behaviors>
        <w:guid w:val="{B965559F-C9AF-485F-8EEA-184CD510D57D}"/>
      </w:docPartPr>
      <w:docPartBody>
        <w:p w:rsidR="009472C5" w:rsidRDefault="00473B63" w:rsidP="00F46D83">
          <w:pPr>
            <w:pStyle w:val="D7F9E6892FBF4F03A1E761A88BC73858"/>
          </w:pPr>
          <w:r>
            <w:t xml:space="preserve">          </w:t>
          </w:r>
        </w:p>
      </w:docPartBody>
    </w:docPart>
    <w:docPart>
      <w:docPartPr>
        <w:name w:val="6772F1A7B3F14DDE899DDD370ABF9E16"/>
        <w:category>
          <w:name w:val="General"/>
          <w:gallery w:val="placeholder"/>
        </w:category>
        <w:types>
          <w:type w:val="bbPlcHdr"/>
        </w:types>
        <w:behaviors>
          <w:behavior w:val="content"/>
        </w:behaviors>
        <w:guid w:val="{38A63D3E-94D7-4643-9E64-7DBC230CC62D}"/>
      </w:docPartPr>
      <w:docPartBody>
        <w:p w:rsidR="009472C5" w:rsidRDefault="00473B63" w:rsidP="00473B63">
          <w:pPr>
            <w:pStyle w:val="6772F1A7B3F14DDE899DDD370ABF9E16"/>
          </w:pPr>
          <w:r>
            <w:t xml:space="preserve">          </w:t>
          </w:r>
        </w:p>
      </w:docPartBody>
    </w:docPart>
    <w:docPart>
      <w:docPartPr>
        <w:name w:val="2D7BB26FAC5342FF9F00D9D74B26D5A3"/>
        <w:category>
          <w:name w:val="General"/>
          <w:gallery w:val="placeholder"/>
        </w:category>
        <w:types>
          <w:type w:val="bbPlcHdr"/>
        </w:types>
        <w:behaviors>
          <w:behavior w:val="content"/>
        </w:behaviors>
        <w:guid w:val="{E4E5859C-2A83-42B1-8489-C8DB8D4DA1C6}"/>
      </w:docPartPr>
      <w:docPartBody>
        <w:p w:rsidR="009472C5" w:rsidRDefault="00473B63" w:rsidP="00473B63">
          <w:pPr>
            <w:pStyle w:val="2D7BB26FAC5342FF9F00D9D74B26D5A3"/>
          </w:pPr>
          <w:r>
            <w:t xml:space="preserve">          </w:t>
          </w:r>
        </w:p>
      </w:docPartBody>
    </w:docPart>
    <w:docPart>
      <w:docPartPr>
        <w:name w:val="81C7140C3FB44C3BADFC851115219E07"/>
        <w:category>
          <w:name w:val="General"/>
          <w:gallery w:val="placeholder"/>
        </w:category>
        <w:types>
          <w:type w:val="bbPlcHdr"/>
        </w:types>
        <w:behaviors>
          <w:behavior w:val="content"/>
        </w:behaviors>
        <w:guid w:val="{E28F3AE0-514F-4E2F-A442-CB3E54C3B02D}"/>
      </w:docPartPr>
      <w:docPartBody>
        <w:p w:rsidR="009472C5" w:rsidRDefault="00473B63" w:rsidP="00473B63">
          <w:pPr>
            <w:pStyle w:val="81C7140C3FB44C3BADFC851115219E07"/>
          </w:pPr>
          <w:r>
            <w:t xml:space="preserve">          </w:t>
          </w:r>
        </w:p>
      </w:docPartBody>
    </w:docPart>
    <w:docPart>
      <w:docPartPr>
        <w:name w:val="BF9EC056416A4D52ADDD97BA3DD96942"/>
        <w:category>
          <w:name w:val="General"/>
          <w:gallery w:val="placeholder"/>
        </w:category>
        <w:types>
          <w:type w:val="bbPlcHdr"/>
        </w:types>
        <w:behaviors>
          <w:behavior w:val="content"/>
        </w:behaviors>
        <w:guid w:val="{CD9084EC-0643-4506-84B5-7F87CCC85486}"/>
      </w:docPartPr>
      <w:docPartBody>
        <w:p w:rsidR="009472C5" w:rsidRDefault="00473B63" w:rsidP="00473B63">
          <w:pPr>
            <w:pStyle w:val="BF9EC056416A4D52ADDD97BA3DD96942"/>
          </w:pPr>
          <w:r>
            <w:t xml:space="preserve">          </w:t>
          </w:r>
        </w:p>
      </w:docPartBody>
    </w:docPart>
    <w:docPart>
      <w:docPartPr>
        <w:name w:val="BC48402771FC470AA65375E4E9AD507A"/>
        <w:category>
          <w:name w:val="General"/>
          <w:gallery w:val="placeholder"/>
        </w:category>
        <w:types>
          <w:type w:val="bbPlcHdr"/>
        </w:types>
        <w:behaviors>
          <w:behavior w:val="content"/>
        </w:behaviors>
        <w:guid w:val="{85981855-3257-4797-B457-BBBE8E42D214}"/>
      </w:docPartPr>
      <w:docPartBody>
        <w:p w:rsidR="009472C5" w:rsidRDefault="00473B63" w:rsidP="00473B63">
          <w:pPr>
            <w:pStyle w:val="BC48402771FC470AA65375E4E9AD507A"/>
          </w:pPr>
          <w:r>
            <w:t xml:space="preserve">          </w:t>
          </w:r>
        </w:p>
      </w:docPartBody>
    </w:docPart>
    <w:docPart>
      <w:docPartPr>
        <w:name w:val="0A499FFB8D4B4ECCA5B79C4D2BC12F79"/>
        <w:category>
          <w:name w:val="General"/>
          <w:gallery w:val="placeholder"/>
        </w:category>
        <w:types>
          <w:type w:val="bbPlcHdr"/>
        </w:types>
        <w:behaviors>
          <w:behavior w:val="content"/>
        </w:behaviors>
        <w:guid w:val="{639948B9-AEA7-4F74-BA12-DA820AA01754}"/>
      </w:docPartPr>
      <w:docPartBody>
        <w:p w:rsidR="009472C5" w:rsidRDefault="00473B63" w:rsidP="00473B63">
          <w:pPr>
            <w:pStyle w:val="0A499FFB8D4B4ECCA5B79C4D2BC12F79"/>
          </w:pPr>
          <w:r>
            <w:t xml:space="preserve">          </w:t>
          </w:r>
        </w:p>
      </w:docPartBody>
    </w:docPart>
    <w:docPart>
      <w:docPartPr>
        <w:name w:val="6BCBC757853B4ECE98AC77A2FB530571"/>
        <w:category>
          <w:name w:val="General"/>
          <w:gallery w:val="placeholder"/>
        </w:category>
        <w:types>
          <w:type w:val="bbPlcHdr"/>
        </w:types>
        <w:behaviors>
          <w:behavior w:val="content"/>
        </w:behaviors>
        <w:guid w:val="{7C6DDF66-A07A-42B5-9E53-0EAF6125EDE9}"/>
      </w:docPartPr>
      <w:docPartBody>
        <w:p w:rsidR="009472C5" w:rsidRDefault="00473B63" w:rsidP="00473B63">
          <w:pPr>
            <w:pStyle w:val="6BCBC757853B4ECE98AC77A2FB530571"/>
          </w:pPr>
          <w:r>
            <w:t xml:space="preserve">          </w:t>
          </w:r>
        </w:p>
      </w:docPartBody>
    </w:docPart>
    <w:docPart>
      <w:docPartPr>
        <w:name w:val="4A78029C569447B7A022BA2199D53856"/>
        <w:category>
          <w:name w:val="General"/>
          <w:gallery w:val="placeholder"/>
        </w:category>
        <w:types>
          <w:type w:val="bbPlcHdr"/>
        </w:types>
        <w:behaviors>
          <w:behavior w:val="content"/>
        </w:behaviors>
        <w:guid w:val="{35365956-2F82-475B-AAC6-DA49ABAC284A}"/>
      </w:docPartPr>
      <w:docPartBody>
        <w:p w:rsidR="009472C5" w:rsidRDefault="00473B63" w:rsidP="00473B63">
          <w:pPr>
            <w:pStyle w:val="4A78029C569447B7A022BA2199D53856"/>
          </w:pPr>
          <w:r>
            <w:t xml:space="preserve">          </w:t>
          </w:r>
        </w:p>
      </w:docPartBody>
    </w:docPart>
    <w:docPart>
      <w:docPartPr>
        <w:name w:val="C785450D4B514261AAA99E5962E862BE"/>
        <w:category>
          <w:name w:val="General"/>
          <w:gallery w:val="placeholder"/>
        </w:category>
        <w:types>
          <w:type w:val="bbPlcHdr"/>
        </w:types>
        <w:behaviors>
          <w:behavior w:val="content"/>
        </w:behaviors>
        <w:guid w:val="{9A63D3D2-5394-46EF-BB2D-0F4458B790A4}"/>
      </w:docPartPr>
      <w:docPartBody>
        <w:p w:rsidR="009472C5" w:rsidRDefault="00473B63" w:rsidP="00473B63">
          <w:pPr>
            <w:pStyle w:val="C785450D4B514261AAA99E5962E862BE"/>
          </w:pPr>
          <w:r>
            <w:t xml:space="preserve">          </w:t>
          </w:r>
        </w:p>
      </w:docPartBody>
    </w:docPart>
    <w:docPart>
      <w:docPartPr>
        <w:name w:val="E5B4480259CE468281D1AB7E36A6A912"/>
        <w:category>
          <w:name w:val="General"/>
          <w:gallery w:val="placeholder"/>
        </w:category>
        <w:types>
          <w:type w:val="bbPlcHdr"/>
        </w:types>
        <w:behaviors>
          <w:behavior w:val="content"/>
        </w:behaviors>
        <w:guid w:val="{2EDDC04E-0A09-4E6C-B525-B5704DEB2920}"/>
      </w:docPartPr>
      <w:docPartBody>
        <w:p w:rsidR="009472C5" w:rsidRDefault="00473B63" w:rsidP="00473B63">
          <w:pPr>
            <w:pStyle w:val="E5B4480259CE468281D1AB7E36A6A912"/>
          </w:pPr>
          <w:r>
            <w:t xml:space="preserve">          </w:t>
          </w:r>
        </w:p>
      </w:docPartBody>
    </w:docPart>
    <w:docPart>
      <w:docPartPr>
        <w:name w:val="EE1BFB05957A434B97A3B904141E8229"/>
        <w:category>
          <w:name w:val="General"/>
          <w:gallery w:val="placeholder"/>
        </w:category>
        <w:types>
          <w:type w:val="bbPlcHdr"/>
        </w:types>
        <w:behaviors>
          <w:behavior w:val="content"/>
        </w:behaviors>
        <w:guid w:val="{0E550805-A74F-4516-9634-07F7653E7CA7}"/>
      </w:docPartPr>
      <w:docPartBody>
        <w:p w:rsidR="009472C5" w:rsidRDefault="00473B63" w:rsidP="00473B63">
          <w:pPr>
            <w:pStyle w:val="EE1BFB05957A434B97A3B904141E8229"/>
          </w:pPr>
          <w:r>
            <w:t xml:space="preserve">          </w:t>
          </w:r>
        </w:p>
      </w:docPartBody>
    </w:docPart>
    <w:docPart>
      <w:docPartPr>
        <w:name w:val="49A2D7C2CC9B4FCEB38C07D9622DCB4A"/>
        <w:category>
          <w:name w:val="General"/>
          <w:gallery w:val="placeholder"/>
        </w:category>
        <w:types>
          <w:type w:val="bbPlcHdr"/>
        </w:types>
        <w:behaviors>
          <w:behavior w:val="content"/>
        </w:behaviors>
        <w:guid w:val="{253E3A6B-547A-4490-9E10-04C6B8F7B046}"/>
      </w:docPartPr>
      <w:docPartBody>
        <w:p w:rsidR="009472C5" w:rsidRDefault="00473B63" w:rsidP="00473B63">
          <w:pPr>
            <w:pStyle w:val="49A2D7C2CC9B4FCEB38C07D9622DCB4A"/>
          </w:pPr>
          <w:r>
            <w:t xml:space="preserve">          </w:t>
          </w:r>
        </w:p>
      </w:docPartBody>
    </w:docPart>
    <w:docPart>
      <w:docPartPr>
        <w:name w:val="4120165A91824336B89B3951A5318EDF"/>
        <w:category>
          <w:name w:val="General"/>
          <w:gallery w:val="placeholder"/>
        </w:category>
        <w:types>
          <w:type w:val="bbPlcHdr"/>
        </w:types>
        <w:behaviors>
          <w:behavior w:val="content"/>
        </w:behaviors>
        <w:guid w:val="{BA818B7D-F52F-435E-9079-100079216A0C}"/>
      </w:docPartPr>
      <w:docPartBody>
        <w:p w:rsidR="009472C5" w:rsidRDefault="00473B63" w:rsidP="00473B63">
          <w:pPr>
            <w:pStyle w:val="4120165A91824336B89B3951A5318EDF"/>
          </w:pPr>
          <w:r>
            <w:t xml:space="preserve">          </w:t>
          </w:r>
        </w:p>
      </w:docPartBody>
    </w:docPart>
    <w:docPart>
      <w:docPartPr>
        <w:name w:val="15BF968A29784B7CA779E4D1C573367A"/>
        <w:category>
          <w:name w:val="General"/>
          <w:gallery w:val="placeholder"/>
        </w:category>
        <w:types>
          <w:type w:val="bbPlcHdr"/>
        </w:types>
        <w:behaviors>
          <w:behavior w:val="content"/>
        </w:behaviors>
        <w:guid w:val="{7FE74096-02CA-4234-B8C4-68BEA3C31454}"/>
      </w:docPartPr>
      <w:docPartBody>
        <w:p w:rsidR="009472C5" w:rsidRDefault="00473B63" w:rsidP="00473B63">
          <w:pPr>
            <w:pStyle w:val="15BF968A29784B7CA779E4D1C573367A"/>
          </w:pPr>
          <w:r>
            <w:t xml:space="preserve">          </w:t>
          </w:r>
        </w:p>
      </w:docPartBody>
    </w:docPart>
    <w:docPart>
      <w:docPartPr>
        <w:name w:val="C211C65272FC43C3AC0D2C4A68DE8F03"/>
        <w:category>
          <w:name w:val="General"/>
          <w:gallery w:val="placeholder"/>
        </w:category>
        <w:types>
          <w:type w:val="bbPlcHdr"/>
        </w:types>
        <w:behaviors>
          <w:behavior w:val="content"/>
        </w:behaviors>
        <w:guid w:val="{81360913-86A1-47EF-A2EE-A18199C98B98}"/>
      </w:docPartPr>
      <w:docPartBody>
        <w:p w:rsidR="009472C5" w:rsidRDefault="00473B63" w:rsidP="00473B63">
          <w:pPr>
            <w:pStyle w:val="C211C65272FC43C3AC0D2C4A68DE8F03"/>
          </w:pPr>
          <w:r>
            <w:t xml:space="preserve">          </w:t>
          </w:r>
        </w:p>
      </w:docPartBody>
    </w:docPart>
    <w:docPart>
      <w:docPartPr>
        <w:name w:val="AC0D60ED11E54A8EBDF702C405E06EC2"/>
        <w:category>
          <w:name w:val="General"/>
          <w:gallery w:val="placeholder"/>
        </w:category>
        <w:types>
          <w:type w:val="bbPlcHdr"/>
        </w:types>
        <w:behaviors>
          <w:behavior w:val="content"/>
        </w:behaviors>
        <w:guid w:val="{88BFE804-BA01-4FC5-8E54-465F43F4FA80}"/>
      </w:docPartPr>
      <w:docPartBody>
        <w:p w:rsidR="009472C5" w:rsidRDefault="00473B63" w:rsidP="00473B63">
          <w:pPr>
            <w:pStyle w:val="AC0D60ED11E54A8EBDF702C405E06EC2"/>
          </w:pPr>
          <w:r>
            <w:t xml:space="preserve">          </w:t>
          </w:r>
        </w:p>
      </w:docPartBody>
    </w:docPart>
    <w:docPart>
      <w:docPartPr>
        <w:name w:val="F2D8EC266F5C4BBE89C3BDB4BEC44760"/>
        <w:category>
          <w:name w:val="General"/>
          <w:gallery w:val="placeholder"/>
        </w:category>
        <w:types>
          <w:type w:val="bbPlcHdr"/>
        </w:types>
        <w:behaviors>
          <w:behavior w:val="content"/>
        </w:behaviors>
        <w:guid w:val="{4AC06AA8-11E4-4735-B515-855800F131FD}"/>
      </w:docPartPr>
      <w:docPartBody>
        <w:p w:rsidR="009472C5" w:rsidRDefault="00473B63" w:rsidP="00473B63">
          <w:pPr>
            <w:pStyle w:val="F2D8EC266F5C4BBE89C3BDB4BEC44760"/>
          </w:pPr>
          <w:r>
            <w:t xml:space="preserve">          </w:t>
          </w:r>
        </w:p>
      </w:docPartBody>
    </w:docPart>
    <w:docPart>
      <w:docPartPr>
        <w:name w:val="C683847956BA40CF90D614B580D84ABC"/>
        <w:category>
          <w:name w:val="General"/>
          <w:gallery w:val="placeholder"/>
        </w:category>
        <w:types>
          <w:type w:val="bbPlcHdr"/>
        </w:types>
        <w:behaviors>
          <w:behavior w:val="content"/>
        </w:behaviors>
        <w:guid w:val="{BF5532DE-CE6A-4592-9013-B6BD725FFADE}"/>
      </w:docPartPr>
      <w:docPartBody>
        <w:p w:rsidR="009472C5" w:rsidRDefault="00473B63" w:rsidP="00473B63">
          <w:pPr>
            <w:pStyle w:val="C683847956BA40CF90D614B580D84ABC"/>
          </w:pPr>
          <w:r>
            <w:t xml:space="preserve">          </w:t>
          </w:r>
        </w:p>
      </w:docPartBody>
    </w:docPart>
    <w:docPart>
      <w:docPartPr>
        <w:name w:val="3CFFB74183A74790B453951EC8537AC4"/>
        <w:category>
          <w:name w:val="General"/>
          <w:gallery w:val="placeholder"/>
        </w:category>
        <w:types>
          <w:type w:val="bbPlcHdr"/>
        </w:types>
        <w:behaviors>
          <w:behavior w:val="content"/>
        </w:behaviors>
        <w:guid w:val="{34085DF1-4EDE-4431-AC97-2C94FDD311B0}"/>
      </w:docPartPr>
      <w:docPartBody>
        <w:p w:rsidR="009472C5" w:rsidRDefault="00473B63" w:rsidP="00473B63">
          <w:pPr>
            <w:pStyle w:val="3CFFB74183A74790B453951EC8537AC4"/>
          </w:pPr>
          <w:r>
            <w:t xml:space="preserve">          </w:t>
          </w:r>
        </w:p>
      </w:docPartBody>
    </w:docPart>
    <w:docPart>
      <w:docPartPr>
        <w:name w:val="A93102E4EAD946B3976D2CFED72DA6D1"/>
        <w:category>
          <w:name w:val="General"/>
          <w:gallery w:val="placeholder"/>
        </w:category>
        <w:types>
          <w:type w:val="bbPlcHdr"/>
        </w:types>
        <w:behaviors>
          <w:behavior w:val="content"/>
        </w:behaviors>
        <w:guid w:val="{42EEBC25-3BF7-4536-9E87-8DE7D191BC6B}"/>
      </w:docPartPr>
      <w:docPartBody>
        <w:p w:rsidR="009472C5" w:rsidRDefault="00473B63" w:rsidP="00473B63">
          <w:pPr>
            <w:pStyle w:val="A93102E4EAD946B3976D2CFED72DA6D1"/>
          </w:pPr>
          <w:r>
            <w:t xml:space="preserve">          </w:t>
          </w:r>
        </w:p>
      </w:docPartBody>
    </w:docPart>
    <w:docPart>
      <w:docPartPr>
        <w:name w:val="3D3004E30DB3453FA0A976B7DFD08E0C"/>
        <w:category>
          <w:name w:val="General"/>
          <w:gallery w:val="placeholder"/>
        </w:category>
        <w:types>
          <w:type w:val="bbPlcHdr"/>
        </w:types>
        <w:behaviors>
          <w:behavior w:val="content"/>
        </w:behaviors>
        <w:guid w:val="{E21AC1C6-8112-4135-90C1-4EDB935439D3}"/>
      </w:docPartPr>
      <w:docPartBody>
        <w:p w:rsidR="009472C5" w:rsidRDefault="00473B63" w:rsidP="00473B63">
          <w:pPr>
            <w:pStyle w:val="3D3004E30DB3453FA0A976B7DFD08E0C"/>
          </w:pPr>
          <w:r>
            <w:t xml:space="preserve">          </w:t>
          </w:r>
        </w:p>
      </w:docPartBody>
    </w:docPart>
    <w:docPart>
      <w:docPartPr>
        <w:name w:val="806DC93C878A4BFA86CF14FB027E1E18"/>
        <w:category>
          <w:name w:val="General"/>
          <w:gallery w:val="placeholder"/>
        </w:category>
        <w:types>
          <w:type w:val="bbPlcHdr"/>
        </w:types>
        <w:behaviors>
          <w:behavior w:val="content"/>
        </w:behaviors>
        <w:guid w:val="{8EC45DB4-BC4F-4E7B-BF3D-1E58C9F5DDF3}"/>
      </w:docPartPr>
      <w:docPartBody>
        <w:p w:rsidR="009472C5" w:rsidRDefault="00473B63" w:rsidP="00473B63">
          <w:pPr>
            <w:pStyle w:val="806DC93C878A4BFA86CF14FB027E1E18"/>
          </w:pPr>
          <w:r>
            <w:t xml:space="preserve">          </w:t>
          </w:r>
        </w:p>
      </w:docPartBody>
    </w:docPart>
    <w:docPart>
      <w:docPartPr>
        <w:name w:val="EB793CD7EA0D401D9D5A239F1EC48BF4"/>
        <w:category>
          <w:name w:val="General"/>
          <w:gallery w:val="placeholder"/>
        </w:category>
        <w:types>
          <w:type w:val="bbPlcHdr"/>
        </w:types>
        <w:behaviors>
          <w:behavior w:val="content"/>
        </w:behaviors>
        <w:guid w:val="{1BC7D889-60E7-4F2A-8526-E538FD2052D4}"/>
      </w:docPartPr>
      <w:docPartBody>
        <w:p w:rsidR="009472C5" w:rsidRDefault="00473B63" w:rsidP="00473B63">
          <w:pPr>
            <w:pStyle w:val="EB793CD7EA0D401D9D5A239F1EC48BF4"/>
          </w:pPr>
          <w:r>
            <w:t xml:space="preserve">          </w:t>
          </w:r>
        </w:p>
      </w:docPartBody>
    </w:docPart>
    <w:docPart>
      <w:docPartPr>
        <w:name w:val="FC6325A82A6F4E15834B49FC662AAB24"/>
        <w:category>
          <w:name w:val="General"/>
          <w:gallery w:val="placeholder"/>
        </w:category>
        <w:types>
          <w:type w:val="bbPlcHdr"/>
        </w:types>
        <w:behaviors>
          <w:behavior w:val="content"/>
        </w:behaviors>
        <w:guid w:val="{188727C7-D37B-4B66-9EE3-2B2F2A909F63}"/>
      </w:docPartPr>
      <w:docPartBody>
        <w:p w:rsidR="009472C5" w:rsidRDefault="00473B63" w:rsidP="00473B63">
          <w:pPr>
            <w:pStyle w:val="FC6325A82A6F4E15834B49FC662AAB24"/>
          </w:pPr>
          <w:r>
            <w:t xml:space="preserve">          </w:t>
          </w:r>
        </w:p>
      </w:docPartBody>
    </w:docPart>
    <w:docPart>
      <w:docPartPr>
        <w:name w:val="1710F74AD5F04FDEBAC0B8D8741396A9"/>
        <w:category>
          <w:name w:val="General"/>
          <w:gallery w:val="placeholder"/>
        </w:category>
        <w:types>
          <w:type w:val="bbPlcHdr"/>
        </w:types>
        <w:behaviors>
          <w:behavior w:val="content"/>
        </w:behaviors>
        <w:guid w:val="{17D9930D-BC86-40B8-B0BA-2EC06330FAC2}"/>
      </w:docPartPr>
      <w:docPartBody>
        <w:p w:rsidR="009472C5" w:rsidRDefault="00473B63" w:rsidP="00473B63">
          <w:pPr>
            <w:pStyle w:val="1710F74AD5F04FDEBAC0B8D8741396A9"/>
          </w:pPr>
          <w:r>
            <w:t xml:space="preserve">          </w:t>
          </w:r>
        </w:p>
      </w:docPartBody>
    </w:docPart>
    <w:docPart>
      <w:docPartPr>
        <w:name w:val="206802825C0C46CB8ED05C1214242619"/>
        <w:category>
          <w:name w:val="General"/>
          <w:gallery w:val="placeholder"/>
        </w:category>
        <w:types>
          <w:type w:val="bbPlcHdr"/>
        </w:types>
        <w:behaviors>
          <w:behavior w:val="content"/>
        </w:behaviors>
        <w:guid w:val="{462CC687-B8F3-417B-ACCC-9DFCF230505C}"/>
      </w:docPartPr>
      <w:docPartBody>
        <w:p w:rsidR="009472C5" w:rsidRDefault="00473B63" w:rsidP="00473B63">
          <w:pPr>
            <w:pStyle w:val="206802825C0C46CB8ED05C1214242619"/>
          </w:pPr>
          <w:r>
            <w:t xml:space="preserve">          </w:t>
          </w:r>
        </w:p>
      </w:docPartBody>
    </w:docPart>
    <w:docPart>
      <w:docPartPr>
        <w:name w:val="0F634C7F9981431B808B0DA0EE7E625E"/>
        <w:category>
          <w:name w:val="General"/>
          <w:gallery w:val="placeholder"/>
        </w:category>
        <w:types>
          <w:type w:val="bbPlcHdr"/>
        </w:types>
        <w:behaviors>
          <w:behavior w:val="content"/>
        </w:behaviors>
        <w:guid w:val="{515E4A77-F5EE-424A-857A-FB1D3C7E8DA3}"/>
      </w:docPartPr>
      <w:docPartBody>
        <w:p w:rsidR="009472C5" w:rsidRDefault="00473B63" w:rsidP="00473B63">
          <w:pPr>
            <w:pStyle w:val="0F634C7F9981431B808B0DA0EE7E625E"/>
          </w:pPr>
          <w:r>
            <w:t xml:space="preserve">          </w:t>
          </w:r>
        </w:p>
      </w:docPartBody>
    </w:docPart>
    <w:docPart>
      <w:docPartPr>
        <w:name w:val="A89ADF73244842518179377A6C69CB90"/>
        <w:category>
          <w:name w:val="General"/>
          <w:gallery w:val="placeholder"/>
        </w:category>
        <w:types>
          <w:type w:val="bbPlcHdr"/>
        </w:types>
        <w:behaviors>
          <w:behavior w:val="content"/>
        </w:behaviors>
        <w:guid w:val="{ED204BDE-7460-48CE-8013-392DC066B87F}"/>
      </w:docPartPr>
      <w:docPartBody>
        <w:p w:rsidR="009472C5" w:rsidRDefault="00473B63" w:rsidP="00473B63">
          <w:pPr>
            <w:pStyle w:val="A89ADF73244842518179377A6C69CB90"/>
          </w:pPr>
          <w:r>
            <w:t xml:space="preserve">          </w:t>
          </w:r>
        </w:p>
      </w:docPartBody>
    </w:docPart>
    <w:docPart>
      <w:docPartPr>
        <w:name w:val="7AA1B7F8AF03458792C0CA447D4CF694"/>
        <w:category>
          <w:name w:val="General"/>
          <w:gallery w:val="placeholder"/>
        </w:category>
        <w:types>
          <w:type w:val="bbPlcHdr"/>
        </w:types>
        <w:behaviors>
          <w:behavior w:val="content"/>
        </w:behaviors>
        <w:guid w:val="{49D11873-C759-4C46-9A1A-09C1301ECE57}"/>
      </w:docPartPr>
      <w:docPartBody>
        <w:p w:rsidR="009472C5" w:rsidRDefault="00473B63" w:rsidP="00473B63">
          <w:pPr>
            <w:pStyle w:val="7AA1B7F8AF03458792C0CA447D4CF694"/>
          </w:pPr>
          <w:r>
            <w:t xml:space="preserve">          </w:t>
          </w:r>
        </w:p>
      </w:docPartBody>
    </w:docPart>
    <w:docPart>
      <w:docPartPr>
        <w:name w:val="A5D51D6FCC3349ECBDD19CA52CF3D9B2"/>
        <w:category>
          <w:name w:val="General"/>
          <w:gallery w:val="placeholder"/>
        </w:category>
        <w:types>
          <w:type w:val="bbPlcHdr"/>
        </w:types>
        <w:behaviors>
          <w:behavior w:val="content"/>
        </w:behaviors>
        <w:guid w:val="{30CCF615-221C-46F1-8B82-05BA0182E8C8}"/>
      </w:docPartPr>
      <w:docPartBody>
        <w:p w:rsidR="009472C5" w:rsidRDefault="00473B63" w:rsidP="00473B63">
          <w:pPr>
            <w:pStyle w:val="A5D51D6FCC3349ECBDD19CA52CF3D9B2"/>
          </w:pPr>
          <w:r>
            <w:t xml:space="preserve">          </w:t>
          </w:r>
        </w:p>
      </w:docPartBody>
    </w:docPart>
    <w:docPart>
      <w:docPartPr>
        <w:name w:val="C868917A0D5A4593B92C87F2E73554F7"/>
        <w:category>
          <w:name w:val="General"/>
          <w:gallery w:val="placeholder"/>
        </w:category>
        <w:types>
          <w:type w:val="bbPlcHdr"/>
        </w:types>
        <w:behaviors>
          <w:behavior w:val="content"/>
        </w:behaviors>
        <w:guid w:val="{6C74D0C9-D003-42FD-AB47-287882EDB0A4}"/>
      </w:docPartPr>
      <w:docPartBody>
        <w:p w:rsidR="009472C5" w:rsidRDefault="00473B63" w:rsidP="00473B63">
          <w:pPr>
            <w:pStyle w:val="C868917A0D5A4593B92C87F2E73554F7"/>
          </w:pPr>
          <w:r>
            <w:t xml:space="preserve">          </w:t>
          </w:r>
        </w:p>
      </w:docPartBody>
    </w:docPart>
    <w:docPart>
      <w:docPartPr>
        <w:name w:val="7A7E01B709E64554B3EB720C5223C11D"/>
        <w:category>
          <w:name w:val="General"/>
          <w:gallery w:val="placeholder"/>
        </w:category>
        <w:types>
          <w:type w:val="bbPlcHdr"/>
        </w:types>
        <w:behaviors>
          <w:behavior w:val="content"/>
        </w:behaviors>
        <w:guid w:val="{8F20E0A3-9E60-4EC0-BD90-EA95BA9D62E2}"/>
      </w:docPartPr>
      <w:docPartBody>
        <w:p w:rsidR="009472C5" w:rsidRDefault="00473B63" w:rsidP="00473B63">
          <w:pPr>
            <w:pStyle w:val="7A7E01B709E64554B3EB720C5223C11D"/>
          </w:pPr>
          <w:r>
            <w:t xml:space="preserve">          </w:t>
          </w:r>
        </w:p>
      </w:docPartBody>
    </w:docPart>
    <w:docPart>
      <w:docPartPr>
        <w:name w:val="FF26666BE74446649E723B2BB2873112"/>
        <w:category>
          <w:name w:val="General"/>
          <w:gallery w:val="placeholder"/>
        </w:category>
        <w:types>
          <w:type w:val="bbPlcHdr"/>
        </w:types>
        <w:behaviors>
          <w:behavior w:val="content"/>
        </w:behaviors>
        <w:guid w:val="{DBC1C268-87D3-4004-8F97-50897010C82D}"/>
      </w:docPartPr>
      <w:docPartBody>
        <w:p w:rsidR="009472C5" w:rsidRDefault="00473B63" w:rsidP="00473B63">
          <w:pPr>
            <w:pStyle w:val="FF26666BE74446649E723B2BB2873112"/>
          </w:pPr>
          <w:r>
            <w:t xml:space="preserve">          </w:t>
          </w:r>
        </w:p>
      </w:docPartBody>
    </w:docPart>
    <w:docPart>
      <w:docPartPr>
        <w:name w:val="87248E5CA1764E73999424BFCF00E077"/>
        <w:category>
          <w:name w:val="General"/>
          <w:gallery w:val="placeholder"/>
        </w:category>
        <w:types>
          <w:type w:val="bbPlcHdr"/>
        </w:types>
        <w:behaviors>
          <w:behavior w:val="content"/>
        </w:behaviors>
        <w:guid w:val="{EF8D084F-436B-44E0-B5B0-F620EDE5F7E0}"/>
      </w:docPartPr>
      <w:docPartBody>
        <w:p w:rsidR="009472C5" w:rsidRDefault="00473B63" w:rsidP="00473B63">
          <w:pPr>
            <w:pStyle w:val="87248E5CA1764E73999424BFCF00E077"/>
          </w:pPr>
          <w:r>
            <w:t xml:space="preserve">          </w:t>
          </w:r>
        </w:p>
      </w:docPartBody>
    </w:docPart>
    <w:docPart>
      <w:docPartPr>
        <w:name w:val="5556CC0D612D4C77935499912AF8962B"/>
        <w:category>
          <w:name w:val="General"/>
          <w:gallery w:val="placeholder"/>
        </w:category>
        <w:types>
          <w:type w:val="bbPlcHdr"/>
        </w:types>
        <w:behaviors>
          <w:behavior w:val="content"/>
        </w:behaviors>
        <w:guid w:val="{0E6C6C25-837B-458E-B7C3-DAC07EA5B632}"/>
      </w:docPartPr>
      <w:docPartBody>
        <w:p w:rsidR="009472C5" w:rsidRDefault="00473B63" w:rsidP="00473B63">
          <w:pPr>
            <w:pStyle w:val="5556CC0D612D4C77935499912AF8962B"/>
          </w:pPr>
          <w:r>
            <w:t xml:space="preserve">          </w:t>
          </w:r>
        </w:p>
      </w:docPartBody>
    </w:docPart>
    <w:docPart>
      <w:docPartPr>
        <w:name w:val="32DF478DE63F4C6C8FA01C48D481052F"/>
        <w:category>
          <w:name w:val="General"/>
          <w:gallery w:val="placeholder"/>
        </w:category>
        <w:types>
          <w:type w:val="bbPlcHdr"/>
        </w:types>
        <w:behaviors>
          <w:behavior w:val="content"/>
        </w:behaviors>
        <w:guid w:val="{44C93281-C7FC-4169-93B8-7532F3D214B5}"/>
      </w:docPartPr>
      <w:docPartBody>
        <w:p w:rsidR="009472C5" w:rsidRDefault="00473B63" w:rsidP="00473B63">
          <w:pPr>
            <w:pStyle w:val="32DF478DE63F4C6C8FA01C48D481052F"/>
          </w:pPr>
          <w:r>
            <w:t xml:space="preserve">          </w:t>
          </w:r>
        </w:p>
      </w:docPartBody>
    </w:docPart>
    <w:docPart>
      <w:docPartPr>
        <w:name w:val="B88905DBEE0E4B44B9DF0980A0D760FA"/>
        <w:category>
          <w:name w:val="General"/>
          <w:gallery w:val="placeholder"/>
        </w:category>
        <w:types>
          <w:type w:val="bbPlcHdr"/>
        </w:types>
        <w:behaviors>
          <w:behavior w:val="content"/>
        </w:behaviors>
        <w:guid w:val="{21A7B935-E49A-4FAF-B406-6F1582F4D0A6}"/>
      </w:docPartPr>
      <w:docPartBody>
        <w:p w:rsidR="009472C5" w:rsidRDefault="00FE36B2" w:rsidP="00FE36B2">
          <w:pPr>
            <w:pStyle w:val="B88905DBEE0E4B44B9DF0980A0D760FA3"/>
          </w:pPr>
          <w:r>
            <w:t xml:space="preserve">          </w:t>
          </w:r>
        </w:p>
      </w:docPartBody>
    </w:docPart>
    <w:docPart>
      <w:docPartPr>
        <w:name w:val="476D4AD10389406395D2D9FD1BD88989"/>
        <w:category>
          <w:name w:val="General"/>
          <w:gallery w:val="placeholder"/>
        </w:category>
        <w:types>
          <w:type w:val="bbPlcHdr"/>
        </w:types>
        <w:behaviors>
          <w:behavior w:val="content"/>
        </w:behaviors>
        <w:guid w:val="{2AAEC385-0360-4D4D-9A3D-DE2354EB91D3}"/>
      </w:docPartPr>
      <w:docPartBody>
        <w:p w:rsidR="009472C5" w:rsidRDefault="00473B63" w:rsidP="00473B63">
          <w:pPr>
            <w:pStyle w:val="476D4AD10389406395D2D9FD1BD88989"/>
          </w:pPr>
          <w:r>
            <w:t xml:space="preserve">          </w:t>
          </w:r>
        </w:p>
      </w:docPartBody>
    </w:docPart>
    <w:docPart>
      <w:docPartPr>
        <w:name w:val="18A694F7AC2D4970B1B63457A55079B2"/>
        <w:category>
          <w:name w:val="General"/>
          <w:gallery w:val="placeholder"/>
        </w:category>
        <w:types>
          <w:type w:val="bbPlcHdr"/>
        </w:types>
        <w:behaviors>
          <w:behavior w:val="content"/>
        </w:behaviors>
        <w:guid w:val="{48BB2C0E-79B4-4474-9099-145C5732BFCA}"/>
      </w:docPartPr>
      <w:docPartBody>
        <w:p w:rsidR="009472C5" w:rsidRDefault="00473B63" w:rsidP="00473B63">
          <w:pPr>
            <w:pStyle w:val="18A694F7AC2D4970B1B63457A55079B2"/>
          </w:pPr>
          <w:r>
            <w:t xml:space="preserve">          </w:t>
          </w:r>
        </w:p>
      </w:docPartBody>
    </w:docPart>
    <w:docPart>
      <w:docPartPr>
        <w:name w:val="3CDA2ABE838A40F8BE7048F5E876D49C"/>
        <w:category>
          <w:name w:val="General"/>
          <w:gallery w:val="placeholder"/>
        </w:category>
        <w:types>
          <w:type w:val="bbPlcHdr"/>
        </w:types>
        <w:behaviors>
          <w:behavior w:val="content"/>
        </w:behaviors>
        <w:guid w:val="{87D1FB58-EADB-4086-BA1F-39A7171CD9CC}"/>
      </w:docPartPr>
      <w:docPartBody>
        <w:p w:rsidR="009472C5" w:rsidRDefault="00473B63" w:rsidP="00473B63">
          <w:pPr>
            <w:pStyle w:val="3CDA2ABE838A40F8BE7048F5E876D49C"/>
          </w:pPr>
          <w:r>
            <w:t xml:space="preserve">          </w:t>
          </w:r>
        </w:p>
      </w:docPartBody>
    </w:docPart>
    <w:docPart>
      <w:docPartPr>
        <w:name w:val="696B9238292348EE938243A74BF30B84"/>
        <w:category>
          <w:name w:val="General"/>
          <w:gallery w:val="placeholder"/>
        </w:category>
        <w:types>
          <w:type w:val="bbPlcHdr"/>
        </w:types>
        <w:behaviors>
          <w:behavior w:val="content"/>
        </w:behaviors>
        <w:guid w:val="{AC2896AB-F9C3-45A8-B2A1-DA75872D998A}"/>
      </w:docPartPr>
      <w:docPartBody>
        <w:p w:rsidR="009472C5" w:rsidRDefault="00473B63" w:rsidP="00473B63">
          <w:pPr>
            <w:pStyle w:val="696B9238292348EE938243A74BF30B84"/>
          </w:pPr>
          <w:r>
            <w:t xml:space="preserve">          </w:t>
          </w:r>
        </w:p>
      </w:docPartBody>
    </w:docPart>
    <w:docPart>
      <w:docPartPr>
        <w:name w:val="2FE260DF9B6F46FD85D560D74EA4D116"/>
        <w:category>
          <w:name w:val="General"/>
          <w:gallery w:val="placeholder"/>
        </w:category>
        <w:types>
          <w:type w:val="bbPlcHdr"/>
        </w:types>
        <w:behaviors>
          <w:behavior w:val="content"/>
        </w:behaviors>
        <w:guid w:val="{FAF6CEF7-894D-454C-A9F8-D83D4EA29766}"/>
      </w:docPartPr>
      <w:docPartBody>
        <w:p w:rsidR="009472C5" w:rsidRDefault="00473B63" w:rsidP="00473B63">
          <w:pPr>
            <w:pStyle w:val="2FE260DF9B6F46FD85D560D74EA4D116"/>
          </w:pPr>
          <w:r>
            <w:t xml:space="preserve">          </w:t>
          </w:r>
        </w:p>
      </w:docPartBody>
    </w:docPart>
    <w:docPart>
      <w:docPartPr>
        <w:name w:val="BAD48C966DB840D088C58243748133FA"/>
        <w:category>
          <w:name w:val="General"/>
          <w:gallery w:val="placeholder"/>
        </w:category>
        <w:types>
          <w:type w:val="bbPlcHdr"/>
        </w:types>
        <w:behaviors>
          <w:behavior w:val="content"/>
        </w:behaviors>
        <w:guid w:val="{E73E3E7C-1441-429C-9296-2F608982FB1B}"/>
      </w:docPartPr>
      <w:docPartBody>
        <w:p w:rsidR="009472C5" w:rsidRDefault="00473B63" w:rsidP="00473B63">
          <w:pPr>
            <w:pStyle w:val="BAD48C966DB840D088C58243748133FA"/>
          </w:pPr>
          <w:r>
            <w:t xml:space="preserve">          </w:t>
          </w:r>
        </w:p>
      </w:docPartBody>
    </w:docPart>
    <w:docPart>
      <w:docPartPr>
        <w:name w:val="6926EA66161A4F36AD0177346A76A545"/>
        <w:category>
          <w:name w:val="General"/>
          <w:gallery w:val="placeholder"/>
        </w:category>
        <w:types>
          <w:type w:val="bbPlcHdr"/>
        </w:types>
        <w:behaviors>
          <w:behavior w:val="content"/>
        </w:behaviors>
        <w:guid w:val="{9E67CFAA-0315-47A0-9473-3D625EC6E9B2}"/>
      </w:docPartPr>
      <w:docPartBody>
        <w:p w:rsidR="009472C5" w:rsidRDefault="00473B63" w:rsidP="00473B63">
          <w:pPr>
            <w:pStyle w:val="6926EA66161A4F36AD0177346A76A545"/>
          </w:pPr>
          <w:r>
            <w:t xml:space="preserve">          </w:t>
          </w:r>
        </w:p>
      </w:docPartBody>
    </w:docPart>
    <w:docPart>
      <w:docPartPr>
        <w:name w:val="34BE9187593647F08688CAD68CF2315D"/>
        <w:category>
          <w:name w:val="General"/>
          <w:gallery w:val="placeholder"/>
        </w:category>
        <w:types>
          <w:type w:val="bbPlcHdr"/>
        </w:types>
        <w:behaviors>
          <w:behavior w:val="content"/>
        </w:behaviors>
        <w:guid w:val="{E4C569D6-CB75-46C5-92B0-1251F5475DE1}"/>
      </w:docPartPr>
      <w:docPartBody>
        <w:p w:rsidR="009472C5" w:rsidRDefault="00473B63" w:rsidP="00473B63">
          <w:pPr>
            <w:pStyle w:val="34BE9187593647F08688CAD68CF2315D"/>
          </w:pPr>
          <w:r>
            <w:t xml:space="preserve">          </w:t>
          </w:r>
        </w:p>
      </w:docPartBody>
    </w:docPart>
    <w:docPart>
      <w:docPartPr>
        <w:name w:val="7F14A5E3641D41839148CF0D2FF0BD70"/>
        <w:category>
          <w:name w:val="General"/>
          <w:gallery w:val="placeholder"/>
        </w:category>
        <w:types>
          <w:type w:val="bbPlcHdr"/>
        </w:types>
        <w:behaviors>
          <w:behavior w:val="content"/>
        </w:behaviors>
        <w:guid w:val="{DEA2005E-8228-4ECF-9988-79E82459AC81}"/>
      </w:docPartPr>
      <w:docPartBody>
        <w:p w:rsidR="009472C5" w:rsidRDefault="00473B63" w:rsidP="00473B63">
          <w:pPr>
            <w:pStyle w:val="7F14A5E3641D41839148CF0D2FF0BD70"/>
          </w:pPr>
          <w:r>
            <w:t xml:space="preserve">          </w:t>
          </w:r>
        </w:p>
      </w:docPartBody>
    </w:docPart>
    <w:docPart>
      <w:docPartPr>
        <w:name w:val="5F28E3C28B3844A68BF3AC3F2515F159"/>
        <w:category>
          <w:name w:val="General"/>
          <w:gallery w:val="placeholder"/>
        </w:category>
        <w:types>
          <w:type w:val="bbPlcHdr"/>
        </w:types>
        <w:behaviors>
          <w:behavior w:val="content"/>
        </w:behaviors>
        <w:guid w:val="{11F3C741-C666-4B28-A65B-38671673DD2E}"/>
      </w:docPartPr>
      <w:docPartBody>
        <w:p w:rsidR="009472C5" w:rsidRDefault="00473B63" w:rsidP="00473B63">
          <w:pPr>
            <w:pStyle w:val="5F28E3C28B3844A68BF3AC3F2515F159"/>
          </w:pPr>
          <w:r>
            <w:t xml:space="preserve">          </w:t>
          </w:r>
        </w:p>
      </w:docPartBody>
    </w:docPart>
    <w:docPart>
      <w:docPartPr>
        <w:name w:val="9238077155C844BC974BAFDA299C3548"/>
        <w:category>
          <w:name w:val="General"/>
          <w:gallery w:val="placeholder"/>
        </w:category>
        <w:types>
          <w:type w:val="bbPlcHdr"/>
        </w:types>
        <w:behaviors>
          <w:behavior w:val="content"/>
        </w:behaviors>
        <w:guid w:val="{F052CDA6-626A-46BF-A0F4-57170B48A4B0}"/>
      </w:docPartPr>
      <w:docPartBody>
        <w:p w:rsidR="009472C5" w:rsidRDefault="00473B63" w:rsidP="00473B63">
          <w:pPr>
            <w:pStyle w:val="9238077155C844BC974BAFDA299C3548"/>
          </w:pPr>
          <w:r>
            <w:t xml:space="preserve">          </w:t>
          </w:r>
        </w:p>
      </w:docPartBody>
    </w:docPart>
    <w:docPart>
      <w:docPartPr>
        <w:name w:val="25FEF300379D4C48B676A6F4181A2D86"/>
        <w:category>
          <w:name w:val="General"/>
          <w:gallery w:val="placeholder"/>
        </w:category>
        <w:types>
          <w:type w:val="bbPlcHdr"/>
        </w:types>
        <w:behaviors>
          <w:behavior w:val="content"/>
        </w:behaviors>
        <w:guid w:val="{C0770295-2489-4B38-A541-298319FC7E04}"/>
      </w:docPartPr>
      <w:docPartBody>
        <w:p w:rsidR="009472C5" w:rsidRDefault="00473B63" w:rsidP="00473B63">
          <w:pPr>
            <w:pStyle w:val="25FEF300379D4C48B676A6F4181A2D86"/>
          </w:pPr>
          <w:r>
            <w:t xml:space="preserve">          </w:t>
          </w:r>
        </w:p>
      </w:docPartBody>
    </w:docPart>
    <w:docPart>
      <w:docPartPr>
        <w:name w:val="CE4C82FD17F648B3B45A946B83929981"/>
        <w:category>
          <w:name w:val="General"/>
          <w:gallery w:val="placeholder"/>
        </w:category>
        <w:types>
          <w:type w:val="bbPlcHdr"/>
        </w:types>
        <w:behaviors>
          <w:behavior w:val="content"/>
        </w:behaviors>
        <w:guid w:val="{69DD4053-8096-4A5A-AD76-C60D837F752A}"/>
      </w:docPartPr>
      <w:docPartBody>
        <w:p w:rsidR="009472C5" w:rsidRDefault="00473B63" w:rsidP="00473B63">
          <w:pPr>
            <w:pStyle w:val="CE4C82FD17F648B3B45A946B83929981"/>
          </w:pPr>
          <w:r>
            <w:t xml:space="preserve">          </w:t>
          </w:r>
        </w:p>
      </w:docPartBody>
    </w:docPart>
    <w:docPart>
      <w:docPartPr>
        <w:name w:val="0E945F3C531643788B166817EF678FF1"/>
        <w:category>
          <w:name w:val="General"/>
          <w:gallery w:val="placeholder"/>
        </w:category>
        <w:types>
          <w:type w:val="bbPlcHdr"/>
        </w:types>
        <w:behaviors>
          <w:behavior w:val="content"/>
        </w:behaviors>
        <w:guid w:val="{1A3EFBAE-551E-42B4-B1E1-138EF9DCAC0D}"/>
      </w:docPartPr>
      <w:docPartBody>
        <w:p w:rsidR="009472C5" w:rsidRDefault="00473B63" w:rsidP="00473B63">
          <w:pPr>
            <w:pStyle w:val="0E945F3C531643788B166817EF678FF1"/>
          </w:pPr>
          <w:r>
            <w:t xml:space="preserve">          </w:t>
          </w:r>
        </w:p>
      </w:docPartBody>
    </w:docPart>
    <w:docPart>
      <w:docPartPr>
        <w:name w:val="C602CE8B48D04A4B9005326F1F090DD9"/>
        <w:category>
          <w:name w:val="General"/>
          <w:gallery w:val="placeholder"/>
        </w:category>
        <w:types>
          <w:type w:val="bbPlcHdr"/>
        </w:types>
        <w:behaviors>
          <w:behavior w:val="content"/>
        </w:behaviors>
        <w:guid w:val="{D25F2937-FF78-46A9-B7BF-994A2574481A}"/>
      </w:docPartPr>
      <w:docPartBody>
        <w:p w:rsidR="009472C5" w:rsidRDefault="00473B63" w:rsidP="00473B63">
          <w:pPr>
            <w:pStyle w:val="C602CE8B48D04A4B9005326F1F090DD9"/>
          </w:pPr>
          <w:r>
            <w:t xml:space="preserve">          </w:t>
          </w:r>
        </w:p>
      </w:docPartBody>
    </w:docPart>
    <w:docPart>
      <w:docPartPr>
        <w:name w:val="C9D35EBDB6734D83A0B824F73655990B"/>
        <w:category>
          <w:name w:val="General"/>
          <w:gallery w:val="placeholder"/>
        </w:category>
        <w:types>
          <w:type w:val="bbPlcHdr"/>
        </w:types>
        <w:behaviors>
          <w:behavior w:val="content"/>
        </w:behaviors>
        <w:guid w:val="{2BA2461B-AA02-4889-ACCA-9E75B007D09D}"/>
      </w:docPartPr>
      <w:docPartBody>
        <w:p w:rsidR="009472C5" w:rsidRDefault="00473B63" w:rsidP="00473B63">
          <w:pPr>
            <w:pStyle w:val="C9D35EBDB6734D83A0B824F73655990B"/>
          </w:pPr>
          <w:r>
            <w:t xml:space="preserve">          </w:t>
          </w:r>
        </w:p>
      </w:docPartBody>
    </w:docPart>
    <w:docPart>
      <w:docPartPr>
        <w:name w:val="0C66953C8F9F42308EBA650346E13DE8"/>
        <w:category>
          <w:name w:val="General"/>
          <w:gallery w:val="placeholder"/>
        </w:category>
        <w:types>
          <w:type w:val="bbPlcHdr"/>
        </w:types>
        <w:behaviors>
          <w:behavior w:val="content"/>
        </w:behaviors>
        <w:guid w:val="{94A56538-F6A6-4ADD-8001-108CE3F53C72}"/>
      </w:docPartPr>
      <w:docPartBody>
        <w:p w:rsidR="009472C5" w:rsidRDefault="00473B63" w:rsidP="00473B63">
          <w:pPr>
            <w:pStyle w:val="0C66953C8F9F42308EBA650346E13DE8"/>
          </w:pPr>
          <w:r>
            <w:t xml:space="preserve">          </w:t>
          </w:r>
        </w:p>
      </w:docPartBody>
    </w:docPart>
    <w:docPart>
      <w:docPartPr>
        <w:name w:val="0CC41B2345D344C687CD6368295846B8"/>
        <w:category>
          <w:name w:val="General"/>
          <w:gallery w:val="placeholder"/>
        </w:category>
        <w:types>
          <w:type w:val="bbPlcHdr"/>
        </w:types>
        <w:behaviors>
          <w:behavior w:val="content"/>
        </w:behaviors>
        <w:guid w:val="{70CF651A-844E-4C28-B686-2E6A6E3D7D41}"/>
      </w:docPartPr>
      <w:docPartBody>
        <w:p w:rsidR="009472C5" w:rsidRDefault="00473B63" w:rsidP="00473B63">
          <w:pPr>
            <w:pStyle w:val="0CC41B2345D344C687CD6368295846B8"/>
          </w:pPr>
          <w:r>
            <w:t xml:space="preserve">          </w:t>
          </w:r>
        </w:p>
      </w:docPartBody>
    </w:docPart>
    <w:docPart>
      <w:docPartPr>
        <w:name w:val="D47AD13C2B6D47738E9CF93F6113C6D5"/>
        <w:category>
          <w:name w:val="General"/>
          <w:gallery w:val="placeholder"/>
        </w:category>
        <w:types>
          <w:type w:val="bbPlcHdr"/>
        </w:types>
        <w:behaviors>
          <w:behavior w:val="content"/>
        </w:behaviors>
        <w:guid w:val="{8091EC49-145B-4E13-ADBB-5276ECA116DB}"/>
      </w:docPartPr>
      <w:docPartBody>
        <w:p w:rsidR="009472C5" w:rsidRDefault="00473B63" w:rsidP="00473B63">
          <w:pPr>
            <w:pStyle w:val="D47AD13C2B6D47738E9CF93F6113C6D5"/>
          </w:pPr>
          <w:r>
            <w:t xml:space="preserve">          </w:t>
          </w:r>
        </w:p>
      </w:docPartBody>
    </w:docPart>
    <w:docPart>
      <w:docPartPr>
        <w:name w:val="E8412F76E21D4AA9953C960E1D4D2C4D"/>
        <w:category>
          <w:name w:val="General"/>
          <w:gallery w:val="placeholder"/>
        </w:category>
        <w:types>
          <w:type w:val="bbPlcHdr"/>
        </w:types>
        <w:behaviors>
          <w:behavior w:val="content"/>
        </w:behaviors>
        <w:guid w:val="{A753B31D-58FC-42D2-B800-97AE3874BDAC}"/>
      </w:docPartPr>
      <w:docPartBody>
        <w:p w:rsidR="009472C5" w:rsidRDefault="00473B63" w:rsidP="00473B63">
          <w:pPr>
            <w:pStyle w:val="E8412F76E21D4AA9953C960E1D4D2C4D"/>
          </w:pPr>
          <w:r>
            <w:t xml:space="preserve">          </w:t>
          </w:r>
        </w:p>
      </w:docPartBody>
    </w:docPart>
    <w:docPart>
      <w:docPartPr>
        <w:name w:val="7FCD599BF8834844A7EB9C89F755482F"/>
        <w:category>
          <w:name w:val="General"/>
          <w:gallery w:val="placeholder"/>
        </w:category>
        <w:types>
          <w:type w:val="bbPlcHdr"/>
        </w:types>
        <w:behaviors>
          <w:behavior w:val="content"/>
        </w:behaviors>
        <w:guid w:val="{E666D496-B6A2-474A-82B6-35805DE48641}"/>
      </w:docPartPr>
      <w:docPartBody>
        <w:p w:rsidR="009472C5" w:rsidRDefault="00473B63" w:rsidP="00473B63">
          <w:pPr>
            <w:pStyle w:val="7FCD599BF8834844A7EB9C89F755482F"/>
          </w:pPr>
          <w:r>
            <w:t xml:space="preserve">          </w:t>
          </w:r>
        </w:p>
      </w:docPartBody>
    </w:docPart>
    <w:docPart>
      <w:docPartPr>
        <w:name w:val="423629662E9244F48438E205FC275FB7"/>
        <w:category>
          <w:name w:val="General"/>
          <w:gallery w:val="placeholder"/>
        </w:category>
        <w:types>
          <w:type w:val="bbPlcHdr"/>
        </w:types>
        <w:behaviors>
          <w:behavior w:val="content"/>
        </w:behaviors>
        <w:guid w:val="{A992B310-9EAB-4CE2-A251-D69BEA1D8027}"/>
      </w:docPartPr>
      <w:docPartBody>
        <w:p w:rsidR="009472C5" w:rsidRDefault="00473B63" w:rsidP="00473B63">
          <w:pPr>
            <w:pStyle w:val="423629662E9244F48438E205FC275FB7"/>
          </w:pPr>
          <w:r>
            <w:t xml:space="preserve">          </w:t>
          </w:r>
        </w:p>
      </w:docPartBody>
    </w:docPart>
    <w:docPart>
      <w:docPartPr>
        <w:name w:val="3EBB0D633E3B499283971D9132D5D796"/>
        <w:category>
          <w:name w:val="General"/>
          <w:gallery w:val="placeholder"/>
        </w:category>
        <w:types>
          <w:type w:val="bbPlcHdr"/>
        </w:types>
        <w:behaviors>
          <w:behavior w:val="content"/>
        </w:behaviors>
        <w:guid w:val="{404C1D47-F9C6-42F4-83BD-4BF992743A91}"/>
      </w:docPartPr>
      <w:docPartBody>
        <w:p w:rsidR="009472C5" w:rsidRDefault="00473B63" w:rsidP="00473B63">
          <w:pPr>
            <w:pStyle w:val="3EBB0D633E3B499283971D9132D5D796"/>
          </w:pPr>
          <w:r>
            <w:t xml:space="preserve">          </w:t>
          </w:r>
        </w:p>
      </w:docPartBody>
    </w:docPart>
    <w:docPart>
      <w:docPartPr>
        <w:name w:val="9D18C031C7144F8DB764681578C89D16"/>
        <w:category>
          <w:name w:val="General"/>
          <w:gallery w:val="placeholder"/>
        </w:category>
        <w:types>
          <w:type w:val="bbPlcHdr"/>
        </w:types>
        <w:behaviors>
          <w:behavior w:val="content"/>
        </w:behaviors>
        <w:guid w:val="{1F9FFFC6-7D21-4B29-90D0-67E99F56B671}"/>
      </w:docPartPr>
      <w:docPartBody>
        <w:p w:rsidR="009472C5" w:rsidRDefault="00473B63" w:rsidP="00473B63">
          <w:pPr>
            <w:pStyle w:val="9D18C031C7144F8DB764681578C89D16"/>
          </w:pPr>
          <w:r>
            <w:t xml:space="preserve">          </w:t>
          </w:r>
        </w:p>
      </w:docPartBody>
    </w:docPart>
    <w:docPart>
      <w:docPartPr>
        <w:name w:val="DE36477544BB4CA29F0772C1639D606E"/>
        <w:category>
          <w:name w:val="General"/>
          <w:gallery w:val="placeholder"/>
        </w:category>
        <w:types>
          <w:type w:val="bbPlcHdr"/>
        </w:types>
        <w:behaviors>
          <w:behavior w:val="content"/>
        </w:behaviors>
        <w:guid w:val="{EA63FD9B-B224-4532-A20C-00B982BFA3F6}"/>
      </w:docPartPr>
      <w:docPartBody>
        <w:p w:rsidR="009472C5" w:rsidRDefault="00473B63" w:rsidP="00473B63">
          <w:pPr>
            <w:pStyle w:val="DE36477544BB4CA29F0772C1639D606E"/>
          </w:pPr>
          <w:r>
            <w:t xml:space="preserve">          </w:t>
          </w:r>
        </w:p>
      </w:docPartBody>
    </w:docPart>
    <w:docPart>
      <w:docPartPr>
        <w:name w:val="CE01ACA659A345EDBB780778F71FD8B9"/>
        <w:category>
          <w:name w:val="General"/>
          <w:gallery w:val="placeholder"/>
        </w:category>
        <w:types>
          <w:type w:val="bbPlcHdr"/>
        </w:types>
        <w:behaviors>
          <w:behavior w:val="content"/>
        </w:behaviors>
        <w:guid w:val="{11C34D06-8BB5-46DE-918C-CD556AC44134}"/>
      </w:docPartPr>
      <w:docPartBody>
        <w:p w:rsidR="009472C5" w:rsidRDefault="00473B63" w:rsidP="00473B63">
          <w:pPr>
            <w:pStyle w:val="CE01ACA659A345EDBB780778F71FD8B9"/>
          </w:pPr>
          <w:r>
            <w:t xml:space="preserve">          </w:t>
          </w:r>
        </w:p>
      </w:docPartBody>
    </w:docPart>
    <w:docPart>
      <w:docPartPr>
        <w:name w:val="46F2E637E0144F00A42D618AC646248D"/>
        <w:category>
          <w:name w:val="General"/>
          <w:gallery w:val="placeholder"/>
        </w:category>
        <w:types>
          <w:type w:val="bbPlcHdr"/>
        </w:types>
        <w:behaviors>
          <w:behavior w:val="content"/>
        </w:behaviors>
        <w:guid w:val="{BF883EF5-5585-49E7-8590-A3E7E8CAD0A6}"/>
      </w:docPartPr>
      <w:docPartBody>
        <w:p w:rsidR="009472C5" w:rsidRDefault="00473B63" w:rsidP="00473B63">
          <w:pPr>
            <w:pStyle w:val="46F2E637E0144F00A42D618AC646248D"/>
          </w:pPr>
          <w:r>
            <w:t xml:space="preserve">          </w:t>
          </w:r>
        </w:p>
      </w:docPartBody>
    </w:docPart>
    <w:docPart>
      <w:docPartPr>
        <w:name w:val="A2F9F8DE9A0A4522A4FB775A5EBA2FDC"/>
        <w:category>
          <w:name w:val="General"/>
          <w:gallery w:val="placeholder"/>
        </w:category>
        <w:types>
          <w:type w:val="bbPlcHdr"/>
        </w:types>
        <w:behaviors>
          <w:behavior w:val="content"/>
        </w:behaviors>
        <w:guid w:val="{20546C73-7141-477C-B17D-85FCBA97909D}"/>
      </w:docPartPr>
      <w:docPartBody>
        <w:p w:rsidR="009472C5" w:rsidRDefault="00473B63" w:rsidP="00473B63">
          <w:pPr>
            <w:pStyle w:val="A2F9F8DE9A0A4522A4FB775A5EBA2FDC"/>
          </w:pPr>
          <w:r>
            <w:t xml:space="preserve">          </w:t>
          </w:r>
        </w:p>
      </w:docPartBody>
    </w:docPart>
    <w:docPart>
      <w:docPartPr>
        <w:name w:val="F1B01D67D47641F8B6727767DC4CCAD4"/>
        <w:category>
          <w:name w:val="General"/>
          <w:gallery w:val="placeholder"/>
        </w:category>
        <w:types>
          <w:type w:val="bbPlcHdr"/>
        </w:types>
        <w:behaviors>
          <w:behavior w:val="content"/>
        </w:behaviors>
        <w:guid w:val="{06829204-7190-47D1-BC6B-B59A9BDB6AAE}"/>
      </w:docPartPr>
      <w:docPartBody>
        <w:p w:rsidR="009472C5" w:rsidRDefault="00473B63" w:rsidP="00473B63">
          <w:pPr>
            <w:pStyle w:val="F1B01D67D47641F8B6727767DC4CCAD4"/>
          </w:pPr>
          <w:r>
            <w:t xml:space="preserve">          </w:t>
          </w:r>
        </w:p>
      </w:docPartBody>
    </w:docPart>
    <w:docPart>
      <w:docPartPr>
        <w:name w:val="80CF927B3EBC41E5AAF7012BF2F2758B"/>
        <w:category>
          <w:name w:val="General"/>
          <w:gallery w:val="placeholder"/>
        </w:category>
        <w:types>
          <w:type w:val="bbPlcHdr"/>
        </w:types>
        <w:behaviors>
          <w:behavior w:val="content"/>
        </w:behaviors>
        <w:guid w:val="{CC011A7B-6D76-411E-9870-0A528DCDA845}"/>
      </w:docPartPr>
      <w:docPartBody>
        <w:p w:rsidR="009472C5" w:rsidRDefault="00473B63" w:rsidP="00473B63">
          <w:pPr>
            <w:pStyle w:val="80CF927B3EBC41E5AAF7012BF2F2758B"/>
          </w:pPr>
          <w:r>
            <w:t xml:space="preserve">          </w:t>
          </w:r>
        </w:p>
      </w:docPartBody>
    </w:docPart>
    <w:docPart>
      <w:docPartPr>
        <w:name w:val="5A4CCA67CDD04835AB088A3A1F3583C4"/>
        <w:category>
          <w:name w:val="General"/>
          <w:gallery w:val="placeholder"/>
        </w:category>
        <w:types>
          <w:type w:val="bbPlcHdr"/>
        </w:types>
        <w:behaviors>
          <w:behavior w:val="content"/>
        </w:behaviors>
        <w:guid w:val="{7EBC50CA-B4E5-4A29-AA77-6EC2F5E624B7}"/>
      </w:docPartPr>
      <w:docPartBody>
        <w:p w:rsidR="009472C5" w:rsidRDefault="00473B63" w:rsidP="00473B63">
          <w:pPr>
            <w:pStyle w:val="5A4CCA67CDD04835AB088A3A1F3583C4"/>
          </w:pPr>
          <w:r>
            <w:t xml:space="preserve">          </w:t>
          </w:r>
        </w:p>
      </w:docPartBody>
    </w:docPart>
    <w:docPart>
      <w:docPartPr>
        <w:name w:val="C013B69084CC4ABFB84CC7EF8D4A1FC9"/>
        <w:category>
          <w:name w:val="General"/>
          <w:gallery w:val="placeholder"/>
        </w:category>
        <w:types>
          <w:type w:val="bbPlcHdr"/>
        </w:types>
        <w:behaviors>
          <w:behavior w:val="content"/>
        </w:behaviors>
        <w:guid w:val="{74D1AE7F-F028-421A-82CA-BC0C546FF311}"/>
      </w:docPartPr>
      <w:docPartBody>
        <w:p w:rsidR="009472C5" w:rsidRDefault="00473B63" w:rsidP="00473B63">
          <w:pPr>
            <w:pStyle w:val="C013B69084CC4ABFB84CC7EF8D4A1FC9"/>
          </w:pPr>
          <w:r>
            <w:t xml:space="preserve">          </w:t>
          </w:r>
        </w:p>
      </w:docPartBody>
    </w:docPart>
    <w:docPart>
      <w:docPartPr>
        <w:name w:val="E767CEACF41A45A4A8A27BA445045877"/>
        <w:category>
          <w:name w:val="General"/>
          <w:gallery w:val="placeholder"/>
        </w:category>
        <w:types>
          <w:type w:val="bbPlcHdr"/>
        </w:types>
        <w:behaviors>
          <w:behavior w:val="content"/>
        </w:behaviors>
        <w:guid w:val="{4F5C555F-8151-49D2-8BF8-EDC8582DD564}"/>
      </w:docPartPr>
      <w:docPartBody>
        <w:p w:rsidR="009472C5" w:rsidRDefault="00473B63" w:rsidP="00473B63">
          <w:pPr>
            <w:pStyle w:val="E767CEACF41A45A4A8A27BA445045877"/>
          </w:pPr>
          <w:r>
            <w:t xml:space="preserve">          </w:t>
          </w:r>
        </w:p>
      </w:docPartBody>
    </w:docPart>
    <w:docPart>
      <w:docPartPr>
        <w:name w:val="AEE93587F95C4E87A17306B3FBF549FF"/>
        <w:category>
          <w:name w:val="General"/>
          <w:gallery w:val="placeholder"/>
        </w:category>
        <w:types>
          <w:type w:val="bbPlcHdr"/>
        </w:types>
        <w:behaviors>
          <w:behavior w:val="content"/>
        </w:behaviors>
        <w:guid w:val="{682DAB8C-0598-4106-9FC1-93B7F59AA08F}"/>
      </w:docPartPr>
      <w:docPartBody>
        <w:p w:rsidR="009472C5" w:rsidRDefault="00473B63" w:rsidP="00473B63">
          <w:pPr>
            <w:pStyle w:val="AEE93587F95C4E87A17306B3FBF549FF"/>
          </w:pPr>
          <w:r>
            <w:t xml:space="preserve">          </w:t>
          </w:r>
        </w:p>
      </w:docPartBody>
    </w:docPart>
    <w:docPart>
      <w:docPartPr>
        <w:name w:val="C456F8255AEB4B4995FFB5BDC2A602F5"/>
        <w:category>
          <w:name w:val="General"/>
          <w:gallery w:val="placeholder"/>
        </w:category>
        <w:types>
          <w:type w:val="bbPlcHdr"/>
        </w:types>
        <w:behaviors>
          <w:behavior w:val="content"/>
        </w:behaviors>
        <w:guid w:val="{9E106842-5D19-4020-BCB4-E6E1464D23E1}"/>
      </w:docPartPr>
      <w:docPartBody>
        <w:p w:rsidR="009472C5" w:rsidRDefault="00473B63" w:rsidP="00473B63">
          <w:pPr>
            <w:pStyle w:val="C456F8255AEB4B4995FFB5BDC2A602F5"/>
          </w:pPr>
          <w:r>
            <w:t xml:space="preserve">          </w:t>
          </w:r>
        </w:p>
      </w:docPartBody>
    </w:docPart>
    <w:docPart>
      <w:docPartPr>
        <w:name w:val="05CE3DA01C124DAC9416F37330CB3714"/>
        <w:category>
          <w:name w:val="General"/>
          <w:gallery w:val="placeholder"/>
        </w:category>
        <w:types>
          <w:type w:val="bbPlcHdr"/>
        </w:types>
        <w:behaviors>
          <w:behavior w:val="content"/>
        </w:behaviors>
        <w:guid w:val="{67511817-B186-421F-A221-7A0E268365D6}"/>
      </w:docPartPr>
      <w:docPartBody>
        <w:p w:rsidR="009472C5" w:rsidRDefault="00473B63" w:rsidP="00473B63">
          <w:pPr>
            <w:pStyle w:val="05CE3DA01C124DAC9416F37330CB3714"/>
          </w:pPr>
          <w:r>
            <w:t xml:space="preserve">          </w:t>
          </w:r>
        </w:p>
      </w:docPartBody>
    </w:docPart>
    <w:docPart>
      <w:docPartPr>
        <w:name w:val="D3E9DB204162475C96AD9BF965FEEF37"/>
        <w:category>
          <w:name w:val="General"/>
          <w:gallery w:val="placeholder"/>
        </w:category>
        <w:types>
          <w:type w:val="bbPlcHdr"/>
        </w:types>
        <w:behaviors>
          <w:behavior w:val="content"/>
        </w:behaviors>
        <w:guid w:val="{014C0F6D-C175-4FB5-B56E-E1AF74C480DE}"/>
      </w:docPartPr>
      <w:docPartBody>
        <w:p w:rsidR="009472C5" w:rsidRDefault="00473B63" w:rsidP="00473B63">
          <w:pPr>
            <w:pStyle w:val="D3E9DB204162475C96AD9BF965FEEF37"/>
          </w:pPr>
          <w:r>
            <w:t xml:space="preserve">          </w:t>
          </w:r>
        </w:p>
      </w:docPartBody>
    </w:docPart>
    <w:docPart>
      <w:docPartPr>
        <w:name w:val="E6A594618E374E3984A46FBD38BE34CC"/>
        <w:category>
          <w:name w:val="General"/>
          <w:gallery w:val="placeholder"/>
        </w:category>
        <w:types>
          <w:type w:val="bbPlcHdr"/>
        </w:types>
        <w:behaviors>
          <w:behavior w:val="content"/>
        </w:behaviors>
        <w:guid w:val="{04A8F072-6F04-492F-936E-84B92A693811}"/>
      </w:docPartPr>
      <w:docPartBody>
        <w:p w:rsidR="009472C5" w:rsidRDefault="00473B63" w:rsidP="00473B63">
          <w:pPr>
            <w:pStyle w:val="E6A594618E374E3984A46FBD38BE34CC"/>
          </w:pPr>
          <w:r>
            <w:t xml:space="preserve">          </w:t>
          </w:r>
        </w:p>
      </w:docPartBody>
    </w:docPart>
    <w:docPart>
      <w:docPartPr>
        <w:name w:val="8915A0E675184FD6A29F5EF0A2430847"/>
        <w:category>
          <w:name w:val="General"/>
          <w:gallery w:val="placeholder"/>
        </w:category>
        <w:types>
          <w:type w:val="bbPlcHdr"/>
        </w:types>
        <w:behaviors>
          <w:behavior w:val="content"/>
        </w:behaviors>
        <w:guid w:val="{9B8C9101-CAE1-4D90-843A-D69D03418610}"/>
      </w:docPartPr>
      <w:docPartBody>
        <w:p w:rsidR="009472C5" w:rsidRDefault="00473B63" w:rsidP="00473B63">
          <w:pPr>
            <w:pStyle w:val="8915A0E675184FD6A29F5EF0A2430847"/>
          </w:pPr>
          <w:r>
            <w:t xml:space="preserve">          </w:t>
          </w:r>
        </w:p>
      </w:docPartBody>
    </w:docPart>
    <w:docPart>
      <w:docPartPr>
        <w:name w:val="27F2ADAB76774C508B557127DD4074EF"/>
        <w:category>
          <w:name w:val="General"/>
          <w:gallery w:val="placeholder"/>
        </w:category>
        <w:types>
          <w:type w:val="bbPlcHdr"/>
        </w:types>
        <w:behaviors>
          <w:behavior w:val="content"/>
        </w:behaviors>
        <w:guid w:val="{89CF8045-A194-4D62-BA92-959B1C6F135E}"/>
      </w:docPartPr>
      <w:docPartBody>
        <w:p w:rsidR="009472C5" w:rsidRDefault="00473B63" w:rsidP="00473B63">
          <w:pPr>
            <w:pStyle w:val="27F2ADAB76774C508B557127DD4074EF"/>
          </w:pPr>
          <w:r>
            <w:t xml:space="preserve">          </w:t>
          </w:r>
        </w:p>
      </w:docPartBody>
    </w:docPart>
    <w:docPart>
      <w:docPartPr>
        <w:name w:val="1D42C3929C8B4EF28FB8A71A06F512CA"/>
        <w:category>
          <w:name w:val="General"/>
          <w:gallery w:val="placeholder"/>
        </w:category>
        <w:types>
          <w:type w:val="bbPlcHdr"/>
        </w:types>
        <w:behaviors>
          <w:behavior w:val="content"/>
        </w:behaviors>
        <w:guid w:val="{5B2B2B8E-C331-404D-B731-4B62F1DAB13A}"/>
      </w:docPartPr>
      <w:docPartBody>
        <w:p w:rsidR="009472C5" w:rsidRDefault="00473B63" w:rsidP="00473B63">
          <w:pPr>
            <w:pStyle w:val="1D42C3929C8B4EF28FB8A71A06F512CA"/>
          </w:pPr>
          <w:r>
            <w:t xml:space="preserve">          </w:t>
          </w:r>
        </w:p>
      </w:docPartBody>
    </w:docPart>
    <w:docPart>
      <w:docPartPr>
        <w:name w:val="CB06D1EAA5D14EA685C29F18C6455A29"/>
        <w:category>
          <w:name w:val="General"/>
          <w:gallery w:val="placeholder"/>
        </w:category>
        <w:types>
          <w:type w:val="bbPlcHdr"/>
        </w:types>
        <w:behaviors>
          <w:behavior w:val="content"/>
        </w:behaviors>
        <w:guid w:val="{754383D4-18E4-4089-8F58-855F4DD01B3C}"/>
      </w:docPartPr>
      <w:docPartBody>
        <w:p w:rsidR="009472C5" w:rsidRDefault="00473B63" w:rsidP="00473B63">
          <w:pPr>
            <w:pStyle w:val="CB06D1EAA5D14EA685C29F18C6455A29"/>
          </w:pPr>
          <w:r>
            <w:t xml:space="preserve">          </w:t>
          </w:r>
        </w:p>
      </w:docPartBody>
    </w:docPart>
    <w:docPart>
      <w:docPartPr>
        <w:name w:val="EAB035A1B7C547058B51B75379330D66"/>
        <w:category>
          <w:name w:val="General"/>
          <w:gallery w:val="placeholder"/>
        </w:category>
        <w:types>
          <w:type w:val="bbPlcHdr"/>
        </w:types>
        <w:behaviors>
          <w:behavior w:val="content"/>
        </w:behaviors>
        <w:guid w:val="{021F98F8-70F7-469A-9216-D0A179B6B07F}"/>
      </w:docPartPr>
      <w:docPartBody>
        <w:p w:rsidR="009472C5" w:rsidRDefault="00473B63" w:rsidP="00473B63">
          <w:pPr>
            <w:pStyle w:val="EAB035A1B7C547058B51B75379330D66"/>
          </w:pPr>
          <w:r>
            <w:t xml:space="preserve">          </w:t>
          </w:r>
        </w:p>
      </w:docPartBody>
    </w:docPart>
    <w:docPart>
      <w:docPartPr>
        <w:name w:val="FB232BDE2E3341B5A4E7A11846C626E8"/>
        <w:category>
          <w:name w:val="General"/>
          <w:gallery w:val="placeholder"/>
        </w:category>
        <w:types>
          <w:type w:val="bbPlcHdr"/>
        </w:types>
        <w:behaviors>
          <w:behavior w:val="content"/>
        </w:behaviors>
        <w:guid w:val="{A6B257FC-00FF-4A05-A326-8F3C4BC94A10}"/>
      </w:docPartPr>
      <w:docPartBody>
        <w:p w:rsidR="009472C5" w:rsidRDefault="00473B63" w:rsidP="00473B63">
          <w:pPr>
            <w:pStyle w:val="FB232BDE2E3341B5A4E7A11846C626E8"/>
          </w:pPr>
          <w:r>
            <w:t xml:space="preserve">          </w:t>
          </w:r>
        </w:p>
      </w:docPartBody>
    </w:docPart>
    <w:docPart>
      <w:docPartPr>
        <w:name w:val="C6AEE347BCE049F1B4B090198C6472B3"/>
        <w:category>
          <w:name w:val="General"/>
          <w:gallery w:val="placeholder"/>
        </w:category>
        <w:types>
          <w:type w:val="bbPlcHdr"/>
        </w:types>
        <w:behaviors>
          <w:behavior w:val="content"/>
        </w:behaviors>
        <w:guid w:val="{752D0776-6996-4B0F-9988-00D9E8D8BDCA}"/>
      </w:docPartPr>
      <w:docPartBody>
        <w:p w:rsidR="009472C5" w:rsidRDefault="00473B63" w:rsidP="00473B63">
          <w:pPr>
            <w:pStyle w:val="C6AEE347BCE049F1B4B090198C6472B3"/>
          </w:pPr>
          <w:r>
            <w:t xml:space="preserve">          </w:t>
          </w:r>
        </w:p>
      </w:docPartBody>
    </w:docPart>
    <w:docPart>
      <w:docPartPr>
        <w:name w:val="32A0D86B69AC4AF298A06DD9A792FE42"/>
        <w:category>
          <w:name w:val="General"/>
          <w:gallery w:val="placeholder"/>
        </w:category>
        <w:types>
          <w:type w:val="bbPlcHdr"/>
        </w:types>
        <w:behaviors>
          <w:behavior w:val="content"/>
        </w:behaviors>
        <w:guid w:val="{006C7181-F456-480E-B87E-24CFE1737F63}"/>
      </w:docPartPr>
      <w:docPartBody>
        <w:p w:rsidR="009472C5" w:rsidRDefault="00473B63" w:rsidP="00473B63">
          <w:pPr>
            <w:pStyle w:val="32A0D86B69AC4AF298A06DD9A792FE42"/>
          </w:pPr>
          <w:r>
            <w:t xml:space="preserve">          </w:t>
          </w:r>
        </w:p>
      </w:docPartBody>
    </w:docPart>
    <w:docPart>
      <w:docPartPr>
        <w:name w:val="13AED1AE635D418C8A929924A020DFD1"/>
        <w:category>
          <w:name w:val="General"/>
          <w:gallery w:val="placeholder"/>
        </w:category>
        <w:types>
          <w:type w:val="bbPlcHdr"/>
        </w:types>
        <w:behaviors>
          <w:behavior w:val="content"/>
        </w:behaviors>
        <w:guid w:val="{9A5BF793-F219-414A-858A-0AB89FAAB48F}"/>
      </w:docPartPr>
      <w:docPartBody>
        <w:p w:rsidR="009472C5" w:rsidRDefault="00473B63" w:rsidP="00473B63">
          <w:pPr>
            <w:pStyle w:val="13AED1AE635D418C8A929924A020DFD1"/>
          </w:pPr>
          <w:r>
            <w:t xml:space="preserve">          </w:t>
          </w:r>
        </w:p>
      </w:docPartBody>
    </w:docPart>
    <w:docPart>
      <w:docPartPr>
        <w:name w:val="BB48CA75B6864C9AB88876ACEDC33E8D"/>
        <w:category>
          <w:name w:val="General"/>
          <w:gallery w:val="placeholder"/>
        </w:category>
        <w:types>
          <w:type w:val="bbPlcHdr"/>
        </w:types>
        <w:behaviors>
          <w:behavior w:val="content"/>
        </w:behaviors>
        <w:guid w:val="{140B76E8-A1D4-45F2-BBB4-F015EFEEBC3E}"/>
      </w:docPartPr>
      <w:docPartBody>
        <w:p w:rsidR="009472C5" w:rsidRDefault="00473B63" w:rsidP="00473B63">
          <w:pPr>
            <w:pStyle w:val="BB48CA75B6864C9AB88876ACEDC33E8D"/>
          </w:pPr>
          <w:r>
            <w:t xml:space="preserve">          </w:t>
          </w:r>
        </w:p>
      </w:docPartBody>
    </w:docPart>
    <w:docPart>
      <w:docPartPr>
        <w:name w:val="34D7D29283AB4A9DB6BC528480000CBD"/>
        <w:category>
          <w:name w:val="General"/>
          <w:gallery w:val="placeholder"/>
        </w:category>
        <w:types>
          <w:type w:val="bbPlcHdr"/>
        </w:types>
        <w:behaviors>
          <w:behavior w:val="content"/>
        </w:behaviors>
        <w:guid w:val="{F578444E-28DA-4814-AF41-33A6A54D3D8B}"/>
      </w:docPartPr>
      <w:docPartBody>
        <w:p w:rsidR="009472C5" w:rsidRDefault="00473B63" w:rsidP="00473B63">
          <w:pPr>
            <w:pStyle w:val="34D7D29283AB4A9DB6BC528480000CBD"/>
          </w:pPr>
          <w:r>
            <w:t xml:space="preserve">          </w:t>
          </w:r>
        </w:p>
      </w:docPartBody>
    </w:docPart>
    <w:docPart>
      <w:docPartPr>
        <w:name w:val="0720E0241D954100A02A86FE588D802B"/>
        <w:category>
          <w:name w:val="General"/>
          <w:gallery w:val="placeholder"/>
        </w:category>
        <w:types>
          <w:type w:val="bbPlcHdr"/>
        </w:types>
        <w:behaviors>
          <w:behavior w:val="content"/>
        </w:behaviors>
        <w:guid w:val="{3CC231B1-0464-4FB7-BA0A-7ADB61027F1B}"/>
      </w:docPartPr>
      <w:docPartBody>
        <w:p w:rsidR="009472C5" w:rsidRDefault="00473B63" w:rsidP="00473B63">
          <w:pPr>
            <w:pStyle w:val="0720E0241D954100A02A86FE588D802B"/>
          </w:pPr>
          <w:r>
            <w:t xml:space="preserve">          </w:t>
          </w:r>
        </w:p>
      </w:docPartBody>
    </w:docPart>
    <w:docPart>
      <w:docPartPr>
        <w:name w:val="17DFB167AF7743689F26C122E5D8D3EF"/>
        <w:category>
          <w:name w:val="General"/>
          <w:gallery w:val="placeholder"/>
        </w:category>
        <w:types>
          <w:type w:val="bbPlcHdr"/>
        </w:types>
        <w:behaviors>
          <w:behavior w:val="content"/>
        </w:behaviors>
        <w:guid w:val="{3CFBE648-6324-417C-B2A2-FC7B5201C476}"/>
      </w:docPartPr>
      <w:docPartBody>
        <w:p w:rsidR="009472C5" w:rsidRDefault="00473B63" w:rsidP="00473B63">
          <w:pPr>
            <w:pStyle w:val="17DFB167AF7743689F26C122E5D8D3EF"/>
          </w:pPr>
          <w:r>
            <w:t xml:space="preserve">          </w:t>
          </w:r>
        </w:p>
      </w:docPartBody>
    </w:docPart>
    <w:docPart>
      <w:docPartPr>
        <w:name w:val="0CB2AFCAA33243678017854A2B4A1C0E"/>
        <w:category>
          <w:name w:val="General"/>
          <w:gallery w:val="placeholder"/>
        </w:category>
        <w:types>
          <w:type w:val="bbPlcHdr"/>
        </w:types>
        <w:behaviors>
          <w:behavior w:val="content"/>
        </w:behaviors>
        <w:guid w:val="{28FCDA97-2C46-43DD-80C6-930FEAE50FE8}"/>
      </w:docPartPr>
      <w:docPartBody>
        <w:p w:rsidR="00AC7FFE" w:rsidRDefault="00473B63" w:rsidP="00473B63">
          <w:pPr>
            <w:pStyle w:val="0CB2AFCAA33243678017854A2B4A1C0E"/>
          </w:pPr>
          <w:r>
            <w:rPr>
              <w:rStyle w:val="PlaceholderText"/>
            </w:rPr>
            <w:t xml:space="preserve">          </w:t>
          </w:r>
        </w:p>
      </w:docPartBody>
    </w:docPart>
    <w:docPart>
      <w:docPartPr>
        <w:name w:val="C238C107DD124AA997CEF1E1924F7DE9"/>
        <w:category>
          <w:name w:val="General"/>
          <w:gallery w:val="placeholder"/>
        </w:category>
        <w:types>
          <w:type w:val="bbPlcHdr"/>
        </w:types>
        <w:behaviors>
          <w:behavior w:val="content"/>
        </w:behaviors>
        <w:guid w:val="{9B4B84D9-1FCA-4431-9251-7646E17025ED}"/>
      </w:docPartPr>
      <w:docPartBody>
        <w:p w:rsidR="00AC7FFE" w:rsidRDefault="00473B63" w:rsidP="00473B63">
          <w:pPr>
            <w:pStyle w:val="C238C107DD124AA997CEF1E1924F7DE9"/>
          </w:pPr>
          <w:r>
            <w:rPr>
              <w:rStyle w:val="PlaceholderText"/>
            </w:rPr>
            <w:t xml:space="preserve">          </w:t>
          </w:r>
        </w:p>
      </w:docPartBody>
    </w:docPart>
    <w:docPart>
      <w:docPartPr>
        <w:name w:val="53CC1351939C456298BC3D5348295D5F"/>
        <w:category>
          <w:name w:val="General"/>
          <w:gallery w:val="placeholder"/>
        </w:category>
        <w:types>
          <w:type w:val="bbPlcHdr"/>
        </w:types>
        <w:behaviors>
          <w:behavior w:val="content"/>
        </w:behaviors>
        <w:guid w:val="{3B84C9AF-6717-4703-BD1E-E16AA989E00D}"/>
      </w:docPartPr>
      <w:docPartBody>
        <w:p w:rsidR="00AC7FFE" w:rsidRDefault="00473B63" w:rsidP="00FB7676">
          <w:pPr>
            <w:pStyle w:val="53CC1351939C456298BC3D5348295D5F33"/>
          </w:pPr>
          <w:r>
            <w:t xml:space="preserve">           </w:t>
          </w:r>
        </w:p>
      </w:docPartBody>
    </w:docPart>
    <w:docPart>
      <w:docPartPr>
        <w:name w:val="DefaultPlaceholder_-1854013440"/>
        <w:category>
          <w:name w:val="General"/>
          <w:gallery w:val="placeholder"/>
        </w:category>
        <w:types>
          <w:type w:val="bbPlcHdr"/>
        </w:types>
        <w:behaviors>
          <w:behavior w:val="content"/>
        </w:behaviors>
        <w:guid w:val="{25E32B0E-225B-41A2-AED7-87B31258BC83}"/>
      </w:docPartPr>
      <w:docPartBody>
        <w:p w:rsidR="006300A9" w:rsidRDefault="008475D8">
          <w:r w:rsidRPr="00104949">
            <w:rPr>
              <w:rStyle w:val="PlaceholderText"/>
            </w:rPr>
            <w:t>Click or tap here to enter text.</w:t>
          </w:r>
        </w:p>
      </w:docPartBody>
    </w:docPart>
    <w:docPart>
      <w:docPartPr>
        <w:name w:val="80780D1AEBEF44F1B70A7E150C3E2BB4"/>
        <w:category>
          <w:name w:val="General"/>
          <w:gallery w:val="placeholder"/>
        </w:category>
        <w:types>
          <w:type w:val="bbPlcHdr"/>
        </w:types>
        <w:behaviors>
          <w:behavior w:val="content"/>
        </w:behaviors>
        <w:guid w:val="{72E17B93-B9C1-40F0-B6EB-DFB96842B9E8}"/>
      </w:docPartPr>
      <w:docPartBody>
        <w:p w:rsidR="003C5C05" w:rsidRDefault="00473B63" w:rsidP="00473B63">
          <w:pPr>
            <w:pStyle w:val="80780D1AEBEF44F1B70A7E150C3E2BB4"/>
          </w:pPr>
          <w:r>
            <w:rPr>
              <w:rStyle w:val="PlaceholderText"/>
            </w:rPr>
            <w:t xml:space="preserve">          </w:t>
          </w:r>
        </w:p>
      </w:docPartBody>
    </w:docPart>
    <w:docPart>
      <w:docPartPr>
        <w:name w:val="11E2B86EFFEE425CA234523620E45CE0"/>
        <w:category>
          <w:name w:val="General"/>
          <w:gallery w:val="placeholder"/>
        </w:category>
        <w:types>
          <w:type w:val="bbPlcHdr"/>
        </w:types>
        <w:behaviors>
          <w:behavior w:val="content"/>
        </w:behaviors>
        <w:guid w:val="{27AC74F7-21EB-4B2E-BDD4-74BF3931024B}"/>
      </w:docPartPr>
      <w:docPartBody>
        <w:p w:rsidR="003C5C05" w:rsidRDefault="00473B63" w:rsidP="00473B63">
          <w:pPr>
            <w:pStyle w:val="11E2B86EFFEE425CA234523620E45CE0"/>
          </w:pPr>
          <w:r>
            <w:rPr>
              <w:rStyle w:val="PlaceholderText"/>
            </w:rPr>
            <w:t xml:space="preserve">          </w:t>
          </w:r>
        </w:p>
      </w:docPartBody>
    </w:docPart>
    <w:docPart>
      <w:docPartPr>
        <w:name w:val="C77DBCE5DF6F445FA5AF35DBD487972E"/>
        <w:category>
          <w:name w:val="General"/>
          <w:gallery w:val="placeholder"/>
        </w:category>
        <w:types>
          <w:type w:val="bbPlcHdr"/>
        </w:types>
        <w:behaviors>
          <w:behavior w:val="content"/>
        </w:behaviors>
        <w:guid w:val="{5CDC286A-7C9F-4BC0-A8A7-9519848A8DC1}"/>
      </w:docPartPr>
      <w:docPartBody>
        <w:p w:rsidR="003C5C05" w:rsidRDefault="00473B63" w:rsidP="00473B63">
          <w:pPr>
            <w:pStyle w:val="C77DBCE5DF6F445FA5AF35DBD487972E"/>
          </w:pPr>
          <w:r>
            <w:rPr>
              <w:rStyle w:val="PlaceholderText"/>
            </w:rPr>
            <w:t xml:space="preserve">          </w:t>
          </w:r>
        </w:p>
      </w:docPartBody>
    </w:docPart>
    <w:docPart>
      <w:docPartPr>
        <w:name w:val="9A239FBFDFD8451DAAEBE0D579B6B6E8"/>
        <w:category>
          <w:name w:val="General"/>
          <w:gallery w:val="placeholder"/>
        </w:category>
        <w:types>
          <w:type w:val="bbPlcHdr"/>
        </w:types>
        <w:behaviors>
          <w:behavior w:val="content"/>
        </w:behaviors>
        <w:guid w:val="{5BC5ED57-6538-4D7E-A2C5-29B9ADC8AF30}"/>
      </w:docPartPr>
      <w:docPartBody>
        <w:p w:rsidR="003C5C05" w:rsidRDefault="00473B63" w:rsidP="00473B63">
          <w:pPr>
            <w:pStyle w:val="9A239FBFDFD8451DAAEBE0D579B6B6E8"/>
          </w:pPr>
          <w:r>
            <w:rPr>
              <w:rStyle w:val="PlaceholderText"/>
            </w:rPr>
            <w:t xml:space="preserve">          </w:t>
          </w:r>
        </w:p>
      </w:docPartBody>
    </w:docPart>
    <w:docPart>
      <w:docPartPr>
        <w:name w:val="9B764FEFD707428BB6E0927322D7C09B"/>
        <w:category>
          <w:name w:val="General"/>
          <w:gallery w:val="placeholder"/>
        </w:category>
        <w:types>
          <w:type w:val="bbPlcHdr"/>
        </w:types>
        <w:behaviors>
          <w:behavior w:val="content"/>
        </w:behaviors>
        <w:guid w:val="{8455F24B-C07C-47DA-9010-5D714828407E}"/>
      </w:docPartPr>
      <w:docPartBody>
        <w:p w:rsidR="00CB09D1" w:rsidRDefault="00473B63" w:rsidP="00473B63">
          <w:pPr>
            <w:pStyle w:val="9B764FEFD707428BB6E0927322D7C09B"/>
          </w:pPr>
          <w:r>
            <w:rPr>
              <w:rStyle w:val="PlaceholderText"/>
            </w:rPr>
            <w:t xml:space="preserve">         </w:t>
          </w:r>
        </w:p>
      </w:docPartBody>
    </w:docPart>
    <w:docPart>
      <w:docPartPr>
        <w:name w:val="E797D92D0BB8472EA99B17DBED7C1121"/>
        <w:category>
          <w:name w:val="General"/>
          <w:gallery w:val="placeholder"/>
        </w:category>
        <w:types>
          <w:type w:val="bbPlcHdr"/>
        </w:types>
        <w:behaviors>
          <w:behavior w:val="content"/>
        </w:behaviors>
        <w:guid w:val="{BD1971D1-E2CE-45B5-B9D2-C4A6CF6C33CA}"/>
      </w:docPartPr>
      <w:docPartBody>
        <w:p w:rsidR="00585C7B" w:rsidRDefault="00473B63" w:rsidP="00473B63">
          <w:pPr>
            <w:pStyle w:val="E797D92D0BB8472EA99B17DBED7C1121"/>
          </w:pPr>
          <w:r w:rsidRPr="00E9443A">
            <w:rPr>
              <w:rFonts w:cstheme="minorHAnsi"/>
            </w:rPr>
            <w:t xml:space="preserve">          </w:t>
          </w:r>
        </w:p>
      </w:docPartBody>
    </w:docPart>
    <w:docPart>
      <w:docPartPr>
        <w:name w:val="1146DDB5F1FF495CAFA3643A53DFFFF1"/>
        <w:category>
          <w:name w:val="General"/>
          <w:gallery w:val="placeholder"/>
        </w:category>
        <w:types>
          <w:type w:val="bbPlcHdr"/>
        </w:types>
        <w:behaviors>
          <w:behavior w:val="content"/>
        </w:behaviors>
        <w:guid w:val="{69FD3F13-2D8A-46F8-86F8-B0693B1D78C6}"/>
      </w:docPartPr>
      <w:docPartBody>
        <w:p w:rsidR="00585C7B" w:rsidRDefault="00272C21" w:rsidP="00272C21">
          <w:pPr>
            <w:pStyle w:val="1146DDB5F1FF495CAFA3643A53DFFFF1"/>
          </w:pPr>
          <w:r>
            <w:rPr>
              <w:rStyle w:val="PlaceholderText"/>
            </w:rPr>
            <w:t xml:space="preserve">          </w:t>
          </w:r>
        </w:p>
      </w:docPartBody>
    </w:docPart>
    <w:docPart>
      <w:docPartPr>
        <w:name w:val="AE3B54E605B543AD8F997B11AC0C950E"/>
        <w:category>
          <w:name w:val="General"/>
          <w:gallery w:val="placeholder"/>
        </w:category>
        <w:types>
          <w:type w:val="bbPlcHdr"/>
        </w:types>
        <w:behaviors>
          <w:behavior w:val="content"/>
        </w:behaviors>
        <w:guid w:val="{B1FAF10D-C582-4025-982F-26EEE136B03A}"/>
      </w:docPartPr>
      <w:docPartBody>
        <w:p w:rsidR="00585C7B" w:rsidRDefault="00473B63" w:rsidP="00473B63">
          <w:pPr>
            <w:pStyle w:val="AE3B54E605B543AD8F997B11AC0C950E"/>
          </w:pPr>
          <w:r w:rsidRPr="00E9443A">
            <w:t xml:space="preserve">          </w:t>
          </w:r>
        </w:p>
      </w:docPartBody>
    </w:docPart>
    <w:docPart>
      <w:docPartPr>
        <w:name w:val="6CB8D716319E4DDB95820AECD1EAE0BB"/>
        <w:category>
          <w:name w:val="General"/>
          <w:gallery w:val="placeholder"/>
        </w:category>
        <w:types>
          <w:type w:val="bbPlcHdr"/>
        </w:types>
        <w:behaviors>
          <w:behavior w:val="content"/>
        </w:behaviors>
        <w:guid w:val="{3F6FBB53-AB18-4EA8-86B4-F626AC63DC64}"/>
      </w:docPartPr>
      <w:docPartBody>
        <w:p w:rsidR="00585C7B" w:rsidRDefault="00473B63" w:rsidP="00473B63">
          <w:pPr>
            <w:pStyle w:val="6CB8D716319E4DDB95820AECD1EAE0BB"/>
          </w:pPr>
          <w:r w:rsidRPr="00E9443A">
            <w:rPr>
              <w:shd w:val="clear" w:color="auto" w:fill="FFFFFF" w:themeFill="background1"/>
            </w:rPr>
            <w:t xml:space="preserve">          </w:t>
          </w:r>
        </w:p>
      </w:docPartBody>
    </w:docPart>
    <w:docPart>
      <w:docPartPr>
        <w:name w:val="0B23C7D891634B7BA3E677AFD2B702CC"/>
        <w:category>
          <w:name w:val="General"/>
          <w:gallery w:val="placeholder"/>
        </w:category>
        <w:types>
          <w:type w:val="bbPlcHdr"/>
        </w:types>
        <w:behaviors>
          <w:behavior w:val="content"/>
        </w:behaviors>
        <w:guid w:val="{E6C0544E-272E-4CC4-86EB-44589ED69F65}"/>
      </w:docPartPr>
      <w:docPartBody>
        <w:p w:rsidR="00585C7B" w:rsidRDefault="00272C21" w:rsidP="00272C21">
          <w:pPr>
            <w:pStyle w:val="0B23C7D891634B7BA3E677AFD2B702CC"/>
          </w:pPr>
          <w:r>
            <w:rPr>
              <w:rStyle w:val="PlaceholderText"/>
            </w:rPr>
            <w:t xml:space="preserve">          </w:t>
          </w:r>
        </w:p>
      </w:docPartBody>
    </w:docPart>
    <w:docPart>
      <w:docPartPr>
        <w:name w:val="0EF2321517C644E990B0D3F38B7BF42C"/>
        <w:category>
          <w:name w:val="General"/>
          <w:gallery w:val="placeholder"/>
        </w:category>
        <w:types>
          <w:type w:val="bbPlcHdr"/>
        </w:types>
        <w:behaviors>
          <w:behavior w:val="content"/>
        </w:behaviors>
        <w:guid w:val="{6AD43919-C4FF-4BBE-AD36-B2480810C51E}"/>
      </w:docPartPr>
      <w:docPartBody>
        <w:p w:rsidR="00585C7B" w:rsidRDefault="00473B63" w:rsidP="00473B63">
          <w:pPr>
            <w:pStyle w:val="0EF2321517C644E990B0D3F38B7BF42C"/>
          </w:pPr>
          <w:r>
            <w:rPr>
              <w:rStyle w:val="PlaceholderText"/>
            </w:rPr>
            <w:t xml:space="preserve">          </w:t>
          </w:r>
        </w:p>
      </w:docPartBody>
    </w:docPart>
    <w:docPart>
      <w:docPartPr>
        <w:name w:val="2FBA7A3A1B864848A32B393256CC9E54"/>
        <w:category>
          <w:name w:val="General"/>
          <w:gallery w:val="placeholder"/>
        </w:category>
        <w:types>
          <w:type w:val="bbPlcHdr"/>
        </w:types>
        <w:behaviors>
          <w:behavior w:val="content"/>
        </w:behaviors>
        <w:guid w:val="{F5B1E812-BFD6-4010-B119-37B982534A08}"/>
      </w:docPartPr>
      <w:docPartBody>
        <w:p w:rsidR="00585C7B" w:rsidRDefault="008475D8">
          <w:pPr>
            <w:pStyle w:val="2FBA7A3A1B864848A32B393256CC9E54"/>
          </w:pPr>
          <w:r w:rsidRPr="0010494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otham-Book">
    <w:altName w:val="MS Mincho"/>
    <w:panose1 w:val="00000000000000000000"/>
    <w:charset w:val="80"/>
    <w:family w:val="auto"/>
    <w:notTrueType/>
    <w:pitch w:val="variable"/>
    <w:sig w:usb0="A00002FF" w:usb1="4807005B" w:usb2="00000010" w:usb3="00000000" w:csb0="0002009F" w:csb1="00000000"/>
  </w:font>
  <w:font w:name="Gotham Book">
    <w:panose1 w:val="02000603040000020004"/>
    <w:charset w:val="00"/>
    <w:family w:val="auto"/>
    <w:pitch w:val="variable"/>
    <w:sig w:usb0="A00000AF" w:usb1="40000048" w:usb2="00000000" w:usb3="00000000" w:csb0="00000111" w:csb1="00000000"/>
  </w:font>
  <w:font w:name="Times New Roman (Body C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Gotham Medium">
    <w:panose1 w:val="02000603030000020004"/>
    <w:charset w:val="00"/>
    <w:family w:val="auto"/>
    <w:pitch w:val="variable"/>
    <w:sig w:usb0="A00000AF" w:usb1="40000048" w:usb2="00000000" w:usb3="00000000" w:csb0="0000011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6D83"/>
    <w:rsid w:val="000616DD"/>
    <w:rsid w:val="00185AD6"/>
    <w:rsid w:val="001D29C4"/>
    <w:rsid w:val="002045C2"/>
    <w:rsid w:val="00272C21"/>
    <w:rsid w:val="002B2572"/>
    <w:rsid w:val="003B1EA2"/>
    <w:rsid w:val="003C5C05"/>
    <w:rsid w:val="00473B63"/>
    <w:rsid w:val="004B41E2"/>
    <w:rsid w:val="00585C7B"/>
    <w:rsid w:val="005A340C"/>
    <w:rsid w:val="006300A9"/>
    <w:rsid w:val="006533E9"/>
    <w:rsid w:val="007F3216"/>
    <w:rsid w:val="007F5226"/>
    <w:rsid w:val="008475D8"/>
    <w:rsid w:val="00861C7A"/>
    <w:rsid w:val="00873863"/>
    <w:rsid w:val="009472C5"/>
    <w:rsid w:val="00973F29"/>
    <w:rsid w:val="0099450F"/>
    <w:rsid w:val="00A55D7F"/>
    <w:rsid w:val="00AC7FFE"/>
    <w:rsid w:val="00B00656"/>
    <w:rsid w:val="00B44353"/>
    <w:rsid w:val="00B67AD3"/>
    <w:rsid w:val="00C80C32"/>
    <w:rsid w:val="00CB09D1"/>
    <w:rsid w:val="00CC5EB6"/>
    <w:rsid w:val="00D51455"/>
    <w:rsid w:val="00D82FAD"/>
    <w:rsid w:val="00DB72AC"/>
    <w:rsid w:val="00DD3372"/>
    <w:rsid w:val="00DE2E14"/>
    <w:rsid w:val="00E3627F"/>
    <w:rsid w:val="00F46D83"/>
    <w:rsid w:val="00FB7676"/>
    <w:rsid w:val="00FE36B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3B63"/>
    <w:rPr>
      <w:color w:val="808080"/>
    </w:rPr>
  </w:style>
  <w:style w:type="paragraph" w:customStyle="1" w:styleId="3436140420374E42AD0B8FAE95E41AB2">
    <w:name w:val="3436140420374E42AD0B8FAE95E41AB2"/>
  </w:style>
  <w:style w:type="paragraph" w:customStyle="1" w:styleId="2FBA7A3A1B864848A32B393256CC9E54">
    <w:name w:val="2FBA7A3A1B864848A32B393256CC9E54"/>
    <w:rPr>
      <w:kern w:val="2"/>
      <w14:ligatures w14:val="standardContextual"/>
    </w:rPr>
  </w:style>
  <w:style w:type="paragraph" w:customStyle="1" w:styleId="82AB66AE124D434DA5A26690B4F438C2">
    <w:name w:val="82AB66AE124D434DA5A26690B4F438C2"/>
    <w:rsid w:val="00F46D83"/>
  </w:style>
  <w:style w:type="paragraph" w:customStyle="1" w:styleId="28814013F3764637A4937E0E7F9D86A8">
    <w:name w:val="28814013F3764637A4937E0E7F9D86A8"/>
    <w:rsid w:val="00F46D83"/>
  </w:style>
  <w:style w:type="paragraph" w:customStyle="1" w:styleId="E0F6CEC906FE488BAA9CBE73FEF94C88">
    <w:name w:val="E0F6CEC906FE488BAA9CBE73FEF94C88"/>
    <w:rsid w:val="00F46D83"/>
  </w:style>
  <w:style w:type="paragraph" w:customStyle="1" w:styleId="9CE10C20EECE42858CE90B98B8BD4C90">
    <w:name w:val="9CE10C20EECE42858CE90B98B8BD4C90"/>
    <w:rsid w:val="00F46D83"/>
  </w:style>
  <w:style w:type="paragraph" w:customStyle="1" w:styleId="34234EFB14364B0BB80DBAC0F1B39869">
    <w:name w:val="34234EFB14364B0BB80DBAC0F1B39869"/>
    <w:rsid w:val="00F46D83"/>
  </w:style>
  <w:style w:type="paragraph" w:customStyle="1" w:styleId="77DE3686CA8F40728DA0DA66AB36FAE9">
    <w:name w:val="77DE3686CA8F40728DA0DA66AB36FAE9"/>
    <w:rsid w:val="00F46D83"/>
  </w:style>
  <w:style w:type="paragraph" w:customStyle="1" w:styleId="D7F9E6892FBF4F03A1E761A88BC73858">
    <w:name w:val="D7F9E6892FBF4F03A1E761A88BC73858"/>
    <w:rsid w:val="00F46D83"/>
  </w:style>
  <w:style w:type="paragraph" w:customStyle="1" w:styleId="53CC1351939C456298BC3D5348295D5F33">
    <w:name w:val="53CC1351939C456298BC3D5348295D5F33"/>
    <w:rsid w:val="00FB767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1146DDB5F1FF495CAFA3643A53DFFFF1">
    <w:name w:val="1146DDB5F1FF495CAFA3643A53DFFFF1"/>
    <w:rsid w:val="00272C21"/>
    <w:rPr>
      <w:kern w:val="2"/>
      <w14:ligatures w14:val="standardContextual"/>
    </w:rPr>
  </w:style>
  <w:style w:type="paragraph" w:customStyle="1" w:styleId="0B23C7D891634B7BA3E677AFD2B702CC">
    <w:name w:val="0B23C7D891634B7BA3E677AFD2B702CC"/>
    <w:rsid w:val="00272C21"/>
    <w:pPr>
      <w:adjustRightInd w:val="0"/>
      <w:snapToGrid w:val="0"/>
      <w:spacing w:before="100" w:after="100" w:line="280" w:lineRule="atLeast"/>
    </w:pPr>
    <w:rPr>
      <w:rFonts w:eastAsia="MS Mincho" w:cs="Times New Roman"/>
      <w:sz w:val="20"/>
      <w:szCs w:val="20"/>
      <w:lang w:eastAsia="ja-JP"/>
    </w:rPr>
  </w:style>
  <w:style w:type="paragraph" w:customStyle="1" w:styleId="6772F1A7B3F14DDE899DDD370ABF9E16">
    <w:name w:val="6772F1A7B3F14DDE899DDD370ABF9E16"/>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
    <w:name w:val="2D7BB26FAC5342FF9F00D9D74B26D5A3"/>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
    <w:name w:val="81C7140C3FB44C3BADFC851115219E07"/>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
    <w:name w:val="BF9EC056416A4D52ADDD97BA3DD96942"/>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
    <w:name w:val="BC48402771FC470AA65375E4E9AD507A"/>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
    <w:name w:val="0A499FFB8D4B4ECCA5B79C4D2BC12F79"/>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
    <w:name w:val="6BCBC757853B4ECE98AC77A2FB530571"/>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
    <w:name w:val="C785450D4B514261AAA99E5962E862BE"/>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
    <w:name w:val="4A78029C569447B7A022BA2199D53856"/>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
    <w:name w:val="E5B4480259CE468281D1AB7E36A6A912"/>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
    <w:name w:val="EE1BFB05957A434B97A3B904141E8229"/>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
    <w:name w:val="49A2D7C2CC9B4FCEB38C07D9622DCB4A"/>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
    <w:name w:val="4120165A91824336B89B3951A5318EDF"/>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
    <w:name w:val="15BF968A29784B7CA779E4D1C573367A"/>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
    <w:name w:val="C211C65272FC43C3AC0D2C4A68DE8F03"/>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
    <w:name w:val="AC0D60ED11E54A8EBDF702C405E06EC2"/>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
    <w:name w:val="F2D8EC266F5C4BBE89C3BDB4BEC44760"/>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B764FEFD707428BB6E0927322D7C09B">
    <w:name w:val="9B764FEFD707428BB6E0927322D7C09B"/>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
    <w:name w:val="17DFB167AF7743689F26C122E5D8D3EF"/>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
    <w:name w:val="0720E0241D954100A02A86FE588D802B"/>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
    <w:name w:val="3CFFB74183A74790B453951EC8537AC4"/>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
    <w:name w:val="C683847956BA40CF90D614B580D84ABC"/>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
    <w:name w:val="A93102E4EAD946B3976D2CFED72DA6D1"/>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
    <w:name w:val="3D3004E30DB3453FA0A976B7DFD08E0C"/>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
    <w:name w:val="806DC93C878A4BFA86CF14FB027E1E18"/>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
    <w:name w:val="FC6325A82A6F4E15834B49FC662AAB24"/>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
    <w:name w:val="EB793CD7EA0D401D9D5A239F1EC48BF4"/>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
    <w:name w:val="1710F74AD5F04FDEBAC0B8D8741396A9"/>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
    <w:name w:val="206802825C0C46CB8ED05C1214242619"/>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
    <w:name w:val="0F634C7F9981431B808B0DA0EE7E625E"/>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
    <w:name w:val="A89ADF73244842518179377A6C69CB90"/>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
    <w:name w:val="7AA1B7F8AF03458792C0CA447D4CF694"/>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
    <w:name w:val="A5D51D6FCC3349ECBDD19CA52CF3D9B2"/>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
    <w:name w:val="C868917A0D5A4593B92C87F2E73554F7"/>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
    <w:name w:val="FF26666BE74446649E723B2BB2873112"/>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
    <w:name w:val="7A7E01B709E64554B3EB720C5223C11D"/>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
    <w:name w:val="87248E5CA1764E73999424BFCF00E077"/>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
    <w:name w:val="32DF478DE63F4C6C8FA01C48D481052F"/>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
    <w:name w:val="5556CC0D612D4C77935499912AF8962B"/>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
    <w:name w:val="476D4AD10389406395D2D9FD1BD88989"/>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
    <w:name w:val="18A694F7AC2D4970B1B63457A55079B2"/>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
    <w:name w:val="3CDA2ABE838A40F8BE7048F5E876D49C"/>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
    <w:name w:val="2FE260DF9B6F46FD85D560D74EA4D116"/>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
    <w:name w:val="696B9238292348EE938243A74BF30B84"/>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
    <w:name w:val="BAD48C966DB840D088C58243748133FA"/>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
    <w:name w:val="6926EA66161A4F36AD0177346A76A545"/>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
    <w:name w:val="34BE9187593647F08688CAD68CF2315D"/>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
    <w:name w:val="7F14A5E3641D41839148CF0D2FF0BD70"/>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
    <w:name w:val="5F28E3C28B3844A68BF3AC3F2515F159"/>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
    <w:name w:val="9238077155C844BC974BAFDA299C3548"/>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
    <w:name w:val="25FEF300379D4C48B676A6F4181A2D86"/>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
    <w:name w:val="CE4C82FD17F648B3B45A946B83929981"/>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
    <w:name w:val="0E945F3C531643788B166817EF678FF1"/>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
    <w:name w:val="C602CE8B48D04A4B9005326F1F090DD9"/>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
    <w:name w:val="0C66953C8F9F42308EBA650346E13DE8"/>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
    <w:name w:val="C9D35EBDB6734D83A0B824F73655990B"/>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
    <w:name w:val="0CC41B2345D344C687CD6368295846B8"/>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
    <w:name w:val="D47AD13C2B6D47738E9CF93F6113C6D5"/>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
    <w:name w:val="E8412F76E21D4AA9953C960E1D4D2C4D"/>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
    <w:name w:val="7FCD599BF8834844A7EB9C89F755482F"/>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
    <w:name w:val="423629662E9244F48438E205FC275FB7"/>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
    <w:name w:val="3EBB0D633E3B499283971D9132D5D796"/>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
    <w:name w:val="9D18C031C7144F8DB764681578C89D16"/>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
    <w:name w:val="DE36477544BB4CA29F0772C1639D606E"/>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
    <w:name w:val="80CF927B3EBC41E5AAF7012BF2F2758B"/>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
    <w:name w:val="CE01ACA659A345EDBB780778F71FD8B9"/>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
    <w:name w:val="F1B01D67D47641F8B6727767DC4CCAD4"/>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
    <w:name w:val="46F2E637E0144F00A42D618AC646248D"/>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
    <w:name w:val="A2F9F8DE9A0A4522A4FB775A5EBA2FDC"/>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
    <w:name w:val="5A4CCA67CDD04835AB088A3A1F3583C4"/>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
    <w:name w:val="C013B69084CC4ABFB84CC7EF8D4A1FC9"/>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
    <w:name w:val="E767CEACF41A45A4A8A27BA445045877"/>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
    <w:name w:val="AEE93587F95C4E87A17306B3FBF549FF"/>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
    <w:name w:val="D3E9DB204162475C96AD9BF965FEEF37"/>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
    <w:name w:val="C456F8255AEB4B4995FFB5BDC2A602F5"/>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
    <w:name w:val="05CE3DA01C124DAC9416F37330CB3714"/>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
    <w:name w:val="E6A594618E374E3984A46FBD38BE34CC"/>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
    <w:name w:val="8915A0E675184FD6A29F5EF0A2430847"/>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
    <w:name w:val="27F2ADAB76774C508B557127DD4074EF"/>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
    <w:name w:val="1D42C3929C8B4EF28FB8A71A06F512CA"/>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
    <w:name w:val="CB06D1EAA5D14EA685C29F18C6455A29"/>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
    <w:name w:val="EAB035A1B7C547058B51B75379330D66"/>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
    <w:name w:val="FB232BDE2E3341B5A4E7A11846C626E8"/>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
    <w:name w:val="0CB2AFCAA33243678017854A2B4A1C0E"/>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
    <w:name w:val="C6AEE347BCE049F1B4B090198C6472B3"/>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
    <w:name w:val="32A0D86B69AC4AF298A06DD9A792FE42"/>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
    <w:name w:val="13AED1AE635D418C8A929924A020DFD1"/>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
    <w:name w:val="BB48CA75B6864C9AB88876ACEDC33E8D"/>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
    <w:name w:val="34D7D29283AB4A9DB6BC528480000CBD"/>
    <w:rsid w:val="00473B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97D92D0BB8472EA99B17DBED7C1121">
    <w:name w:val="E797D92D0BB8472EA99B17DBED7C1121"/>
    <w:rsid w:val="00473B63"/>
    <w:pPr>
      <w:adjustRightInd w:val="0"/>
      <w:snapToGrid w:val="0"/>
      <w:spacing w:before="100" w:after="100" w:line="280" w:lineRule="atLeast"/>
    </w:pPr>
    <w:rPr>
      <w:rFonts w:eastAsia="MS Mincho" w:cs="Times New Roman"/>
      <w:sz w:val="20"/>
      <w:szCs w:val="20"/>
      <w:lang w:eastAsia="ja-JP"/>
    </w:rPr>
  </w:style>
  <w:style w:type="paragraph" w:customStyle="1" w:styleId="80780D1AEBEF44F1B70A7E150C3E2BB4">
    <w:name w:val="80780D1AEBEF44F1B70A7E150C3E2BB4"/>
    <w:rsid w:val="00473B63"/>
    <w:pPr>
      <w:adjustRightInd w:val="0"/>
      <w:snapToGrid w:val="0"/>
      <w:spacing w:after="0" w:line="240" w:lineRule="auto"/>
    </w:pPr>
    <w:rPr>
      <w:rFonts w:eastAsia="MS Mincho" w:cs="Times New Roman"/>
      <w:sz w:val="20"/>
      <w:szCs w:val="20"/>
      <w:lang w:eastAsia="ja-JP"/>
    </w:rPr>
  </w:style>
  <w:style w:type="paragraph" w:customStyle="1" w:styleId="11E2B86EFFEE425CA234523620E45CE0">
    <w:name w:val="11E2B86EFFEE425CA234523620E45CE0"/>
    <w:rsid w:val="00473B63"/>
    <w:pPr>
      <w:adjustRightInd w:val="0"/>
      <w:snapToGrid w:val="0"/>
      <w:spacing w:after="0" w:line="240" w:lineRule="auto"/>
    </w:pPr>
    <w:rPr>
      <w:rFonts w:eastAsia="MS Mincho" w:cs="Times New Roman"/>
      <w:sz w:val="20"/>
      <w:szCs w:val="20"/>
      <w:lang w:eastAsia="ja-JP"/>
    </w:rPr>
  </w:style>
  <w:style w:type="paragraph" w:customStyle="1" w:styleId="AE3B54E605B543AD8F997B11AC0C950E">
    <w:name w:val="AE3B54E605B543AD8F997B11AC0C950E"/>
    <w:rsid w:val="00473B63"/>
    <w:pPr>
      <w:adjustRightInd w:val="0"/>
      <w:snapToGrid w:val="0"/>
      <w:spacing w:before="100" w:after="100" w:line="280" w:lineRule="atLeast"/>
    </w:pPr>
    <w:rPr>
      <w:rFonts w:eastAsia="MS Mincho" w:cs="Times New Roman"/>
      <w:sz w:val="20"/>
      <w:szCs w:val="20"/>
      <w:lang w:eastAsia="ja-JP"/>
    </w:rPr>
  </w:style>
  <w:style w:type="paragraph" w:customStyle="1" w:styleId="6CB8D716319E4DDB95820AECD1EAE0BB">
    <w:name w:val="6CB8D716319E4DDB95820AECD1EAE0BB"/>
    <w:rsid w:val="00473B63"/>
    <w:pPr>
      <w:adjustRightInd w:val="0"/>
      <w:snapToGrid w:val="0"/>
      <w:spacing w:before="100" w:after="100" w:line="280" w:lineRule="atLeast"/>
    </w:pPr>
    <w:rPr>
      <w:rFonts w:eastAsia="MS Mincho" w:cs="Times New Roman"/>
      <w:sz w:val="20"/>
      <w:szCs w:val="20"/>
      <w:lang w:eastAsia="ja-JP"/>
    </w:rPr>
  </w:style>
  <w:style w:type="paragraph" w:customStyle="1" w:styleId="0EF2321517C644E990B0D3F38B7BF42C">
    <w:name w:val="0EF2321517C644E990B0D3F38B7BF42C"/>
    <w:rsid w:val="00473B63"/>
    <w:pPr>
      <w:adjustRightInd w:val="0"/>
      <w:snapToGrid w:val="0"/>
      <w:spacing w:before="100" w:after="100" w:line="280" w:lineRule="atLeast"/>
    </w:pPr>
    <w:rPr>
      <w:rFonts w:eastAsia="MS Mincho" w:cs="Times New Roman"/>
      <w:sz w:val="20"/>
      <w:szCs w:val="20"/>
      <w:lang w:eastAsia="ja-JP"/>
    </w:rPr>
  </w:style>
  <w:style w:type="paragraph" w:customStyle="1" w:styleId="C77DBCE5DF6F445FA5AF35DBD487972E">
    <w:name w:val="C77DBCE5DF6F445FA5AF35DBD487972E"/>
    <w:rsid w:val="00473B63"/>
    <w:pPr>
      <w:adjustRightInd w:val="0"/>
      <w:snapToGrid w:val="0"/>
      <w:spacing w:after="0" w:line="240" w:lineRule="auto"/>
    </w:pPr>
    <w:rPr>
      <w:rFonts w:eastAsia="MS Mincho" w:cs="Times New Roman"/>
      <w:sz w:val="20"/>
      <w:szCs w:val="20"/>
      <w:lang w:eastAsia="ja-JP"/>
    </w:rPr>
  </w:style>
  <w:style w:type="paragraph" w:customStyle="1" w:styleId="9A239FBFDFD8451DAAEBE0D579B6B6E8">
    <w:name w:val="9A239FBFDFD8451DAAEBE0D579B6B6E8"/>
    <w:rsid w:val="00473B63"/>
    <w:pPr>
      <w:adjustRightInd w:val="0"/>
      <w:snapToGrid w:val="0"/>
      <w:spacing w:after="0" w:line="240" w:lineRule="auto"/>
    </w:pPr>
    <w:rPr>
      <w:rFonts w:eastAsia="MS Mincho" w:cs="Times New Roman"/>
      <w:sz w:val="20"/>
      <w:szCs w:val="20"/>
      <w:lang w:eastAsia="ja-JP"/>
    </w:rPr>
  </w:style>
  <w:style w:type="paragraph" w:customStyle="1" w:styleId="5A4FCDFF613E442CB8BEBE694B08A121">
    <w:name w:val="5A4FCDFF613E442CB8BEBE694B08A121"/>
    <w:rsid w:val="00473B6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
    <w:name w:val="C238C107DD124AA997CEF1E1924F7DE9"/>
    <w:rsid w:val="00473B6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88905DBEE0E4B44B9DF0980A0D760FA3">
    <w:name w:val="B88905DBEE0E4B44B9DF0980A0D760FA3"/>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772F1A7B3F14DDE899DDD370ABF9E167">
    <w:name w:val="6772F1A7B3F14DDE899DDD370ABF9E16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7">
    <w:name w:val="2D7BB26FAC5342FF9F00D9D74B26D5A3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7">
    <w:name w:val="81C7140C3FB44C3BADFC851115219E07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7">
    <w:name w:val="BF9EC056416A4D52ADDD97BA3DD96942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7">
    <w:name w:val="BC48402771FC470AA65375E4E9AD507A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7">
    <w:name w:val="0A499FFB8D4B4ECCA5B79C4D2BC12F79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7">
    <w:name w:val="6BCBC757853B4ECE98AC77A2FB530571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7">
    <w:name w:val="C785450D4B514261AAA99E5962E862BE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7">
    <w:name w:val="4A78029C569447B7A022BA2199D53856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7">
    <w:name w:val="E5B4480259CE468281D1AB7E36A6A912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7">
    <w:name w:val="EE1BFB05957A434B97A3B904141E8229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7">
    <w:name w:val="49A2D7C2CC9B4FCEB38C07D9622DCB4A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7">
    <w:name w:val="4120165A91824336B89B3951A5318EDF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7">
    <w:name w:val="15BF968A29784B7CA779E4D1C573367A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7">
    <w:name w:val="C211C65272FC43C3AC0D2C4A68DE8F03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7">
    <w:name w:val="AC0D60ED11E54A8EBDF702C405E06EC2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7">
    <w:name w:val="F2D8EC266F5C4BBE89C3BDB4BEC44760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B764FEFD707428BB6E0927322D7C09B7">
    <w:name w:val="9B764FEFD707428BB6E0927322D7C09B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7">
    <w:name w:val="17DFB167AF7743689F26C122E5D8D3EF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7">
    <w:name w:val="0720E0241D954100A02A86FE588D802B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7">
    <w:name w:val="3CFFB74183A74790B453951EC8537AC4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7">
    <w:name w:val="C683847956BA40CF90D614B580D84ABC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7">
    <w:name w:val="A93102E4EAD946B3976D2CFED72DA6D1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7">
    <w:name w:val="3D3004E30DB3453FA0A976B7DFD08E0C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7">
    <w:name w:val="806DC93C878A4BFA86CF14FB027E1E18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7">
    <w:name w:val="FC6325A82A6F4E15834B49FC662AAB24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7">
    <w:name w:val="EB793CD7EA0D401D9D5A239F1EC48BF4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7">
    <w:name w:val="1710F74AD5F04FDEBAC0B8D8741396A9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7">
    <w:name w:val="206802825C0C46CB8ED05C1214242619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7">
    <w:name w:val="0F634C7F9981431B808B0DA0EE7E625E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7">
    <w:name w:val="A89ADF73244842518179377A6C69CB90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7">
    <w:name w:val="7AA1B7F8AF03458792C0CA447D4CF694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7">
    <w:name w:val="A5D51D6FCC3349ECBDD19CA52CF3D9B2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7">
    <w:name w:val="C868917A0D5A4593B92C87F2E73554F7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7">
    <w:name w:val="FF26666BE74446649E723B2BB2873112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7">
    <w:name w:val="7A7E01B709E64554B3EB720C5223C11D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7">
    <w:name w:val="87248E5CA1764E73999424BFCF00E077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7">
    <w:name w:val="32DF478DE63F4C6C8FA01C48D481052F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7">
    <w:name w:val="5556CC0D612D4C77935499912AF8962B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7">
    <w:name w:val="476D4AD10389406395D2D9FD1BD88989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7">
    <w:name w:val="18A694F7AC2D4970B1B63457A55079B2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7">
    <w:name w:val="3CDA2ABE838A40F8BE7048F5E876D49C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7">
    <w:name w:val="2FE260DF9B6F46FD85D560D74EA4D116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7">
    <w:name w:val="696B9238292348EE938243A74BF30B84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7">
    <w:name w:val="BAD48C966DB840D088C58243748133FA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7">
    <w:name w:val="6926EA66161A4F36AD0177346A76A545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7">
    <w:name w:val="34BE9187593647F08688CAD68CF2315D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7">
    <w:name w:val="7F14A5E3641D41839148CF0D2FF0BD70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7">
    <w:name w:val="5F28E3C28B3844A68BF3AC3F2515F159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7">
    <w:name w:val="9238077155C844BC974BAFDA299C3548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7">
    <w:name w:val="25FEF300379D4C48B676A6F4181A2D86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7">
    <w:name w:val="CE4C82FD17F648B3B45A946B83929981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7">
    <w:name w:val="0E945F3C531643788B166817EF678FF1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7">
    <w:name w:val="C602CE8B48D04A4B9005326F1F090DD9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7">
    <w:name w:val="0C66953C8F9F42308EBA650346E13DE8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7">
    <w:name w:val="C9D35EBDB6734D83A0B824F73655990B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7">
    <w:name w:val="0CC41B2345D344C687CD6368295846B8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7">
    <w:name w:val="D47AD13C2B6D47738E9CF93F6113C6D5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7">
    <w:name w:val="E8412F76E21D4AA9953C960E1D4D2C4D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7">
    <w:name w:val="7FCD599BF8834844A7EB9C89F755482F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7">
    <w:name w:val="423629662E9244F48438E205FC275FB7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7">
    <w:name w:val="3EBB0D633E3B499283971D9132D5D796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7">
    <w:name w:val="9D18C031C7144F8DB764681578C89D16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7">
    <w:name w:val="DE36477544BB4CA29F0772C1639D606E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7">
    <w:name w:val="80CF927B3EBC41E5AAF7012BF2F2758B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7">
    <w:name w:val="CE01ACA659A345EDBB780778F71FD8B9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7">
    <w:name w:val="F1B01D67D47641F8B6727767DC4CCAD4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7">
    <w:name w:val="46F2E637E0144F00A42D618AC646248D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7">
    <w:name w:val="A2F9F8DE9A0A4522A4FB775A5EBA2FDC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7">
    <w:name w:val="5A4CCA67CDD04835AB088A3A1F3583C4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7">
    <w:name w:val="C013B69084CC4ABFB84CC7EF8D4A1FC9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7">
    <w:name w:val="E767CEACF41A45A4A8A27BA445045877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7">
    <w:name w:val="AEE93587F95C4E87A17306B3FBF549FF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7">
    <w:name w:val="D3E9DB204162475C96AD9BF965FEEF37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7">
    <w:name w:val="C456F8255AEB4B4995FFB5BDC2A602F5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7">
    <w:name w:val="05CE3DA01C124DAC9416F37330CB3714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7">
    <w:name w:val="E6A594618E374E3984A46FBD38BE34CC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7">
    <w:name w:val="8915A0E675184FD6A29F5EF0A2430847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7">
    <w:name w:val="27F2ADAB76774C508B557127DD4074EF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7">
    <w:name w:val="1D42C3929C8B4EF28FB8A71A06F512CA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7">
    <w:name w:val="CB06D1EAA5D14EA685C29F18C6455A29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7">
    <w:name w:val="EAB035A1B7C547058B51B75379330D66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7">
    <w:name w:val="FB232BDE2E3341B5A4E7A11846C626E8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7">
    <w:name w:val="0CB2AFCAA33243678017854A2B4A1C0E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7">
    <w:name w:val="C6AEE347BCE049F1B4B090198C6472B3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7">
    <w:name w:val="32A0D86B69AC4AF298A06DD9A792FE42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7">
    <w:name w:val="13AED1AE635D418C8A929924A020DFD1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7">
    <w:name w:val="BB48CA75B6864C9AB88876ACEDC33E8D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7">
    <w:name w:val="34D7D29283AB4A9DB6BC528480000CBD7"/>
    <w:rsid w:val="00FE36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97D92D0BB8472EA99B17DBED7C11217">
    <w:name w:val="E797D92D0BB8472EA99B17DBED7C11217"/>
    <w:rsid w:val="00FE36B2"/>
    <w:pPr>
      <w:adjustRightInd w:val="0"/>
      <w:snapToGrid w:val="0"/>
      <w:spacing w:before="100" w:after="100" w:line="280" w:lineRule="atLeast"/>
    </w:pPr>
    <w:rPr>
      <w:rFonts w:eastAsia="MS Mincho" w:cs="Times New Roman"/>
      <w:sz w:val="20"/>
      <w:szCs w:val="20"/>
      <w:lang w:eastAsia="ja-JP"/>
    </w:rPr>
  </w:style>
  <w:style w:type="paragraph" w:customStyle="1" w:styleId="80780D1AEBEF44F1B70A7E150C3E2BB47">
    <w:name w:val="80780D1AEBEF44F1B70A7E150C3E2BB47"/>
    <w:rsid w:val="00FE36B2"/>
    <w:pPr>
      <w:adjustRightInd w:val="0"/>
      <w:snapToGrid w:val="0"/>
      <w:spacing w:after="0" w:line="240" w:lineRule="auto"/>
    </w:pPr>
    <w:rPr>
      <w:rFonts w:eastAsia="MS Mincho" w:cs="Times New Roman"/>
      <w:sz w:val="20"/>
      <w:szCs w:val="20"/>
      <w:lang w:eastAsia="ja-JP"/>
    </w:rPr>
  </w:style>
  <w:style w:type="paragraph" w:customStyle="1" w:styleId="11E2B86EFFEE425CA234523620E45CE07">
    <w:name w:val="11E2B86EFFEE425CA234523620E45CE07"/>
    <w:rsid w:val="00FE36B2"/>
    <w:pPr>
      <w:adjustRightInd w:val="0"/>
      <w:snapToGrid w:val="0"/>
      <w:spacing w:after="0" w:line="240" w:lineRule="auto"/>
    </w:pPr>
    <w:rPr>
      <w:rFonts w:eastAsia="MS Mincho" w:cs="Times New Roman"/>
      <w:sz w:val="20"/>
      <w:szCs w:val="20"/>
      <w:lang w:eastAsia="ja-JP"/>
    </w:rPr>
  </w:style>
  <w:style w:type="paragraph" w:customStyle="1" w:styleId="AE3B54E605B543AD8F997B11AC0C950E7">
    <w:name w:val="AE3B54E605B543AD8F997B11AC0C950E7"/>
    <w:rsid w:val="00FE36B2"/>
    <w:pPr>
      <w:adjustRightInd w:val="0"/>
      <w:snapToGrid w:val="0"/>
      <w:spacing w:before="100" w:after="100" w:line="280" w:lineRule="atLeast"/>
    </w:pPr>
    <w:rPr>
      <w:rFonts w:eastAsia="MS Mincho" w:cs="Times New Roman"/>
      <w:sz w:val="20"/>
      <w:szCs w:val="20"/>
      <w:lang w:eastAsia="ja-JP"/>
    </w:rPr>
  </w:style>
  <w:style w:type="paragraph" w:customStyle="1" w:styleId="6CB8D716319E4DDB95820AECD1EAE0BB7">
    <w:name w:val="6CB8D716319E4DDB95820AECD1EAE0BB7"/>
    <w:rsid w:val="00FE36B2"/>
    <w:pPr>
      <w:adjustRightInd w:val="0"/>
      <w:snapToGrid w:val="0"/>
      <w:spacing w:before="100" w:after="100" w:line="280" w:lineRule="atLeast"/>
    </w:pPr>
    <w:rPr>
      <w:rFonts w:eastAsia="MS Mincho" w:cs="Times New Roman"/>
      <w:sz w:val="20"/>
      <w:szCs w:val="20"/>
      <w:lang w:eastAsia="ja-JP"/>
    </w:rPr>
  </w:style>
  <w:style w:type="paragraph" w:customStyle="1" w:styleId="0EF2321517C644E990B0D3F38B7BF42C7">
    <w:name w:val="0EF2321517C644E990B0D3F38B7BF42C7"/>
    <w:rsid w:val="00FE36B2"/>
    <w:pPr>
      <w:adjustRightInd w:val="0"/>
      <w:snapToGrid w:val="0"/>
      <w:spacing w:before="100" w:after="100" w:line="280" w:lineRule="atLeast"/>
    </w:pPr>
    <w:rPr>
      <w:rFonts w:eastAsia="MS Mincho" w:cs="Times New Roman"/>
      <w:sz w:val="20"/>
      <w:szCs w:val="20"/>
      <w:lang w:eastAsia="ja-JP"/>
    </w:rPr>
  </w:style>
  <w:style w:type="paragraph" w:customStyle="1" w:styleId="C77DBCE5DF6F445FA5AF35DBD487972E7">
    <w:name w:val="C77DBCE5DF6F445FA5AF35DBD487972E7"/>
    <w:rsid w:val="00FE36B2"/>
    <w:pPr>
      <w:adjustRightInd w:val="0"/>
      <w:snapToGrid w:val="0"/>
      <w:spacing w:after="0" w:line="240" w:lineRule="auto"/>
    </w:pPr>
    <w:rPr>
      <w:rFonts w:eastAsia="MS Mincho" w:cs="Times New Roman"/>
      <w:sz w:val="20"/>
      <w:szCs w:val="20"/>
      <w:lang w:eastAsia="ja-JP"/>
    </w:rPr>
  </w:style>
  <w:style w:type="paragraph" w:customStyle="1" w:styleId="9A239FBFDFD8451DAAEBE0D579B6B6E87">
    <w:name w:val="9A239FBFDFD8451DAAEBE0D579B6B6E87"/>
    <w:rsid w:val="00FE36B2"/>
    <w:pPr>
      <w:adjustRightInd w:val="0"/>
      <w:snapToGrid w:val="0"/>
      <w:spacing w:after="0" w:line="240" w:lineRule="auto"/>
    </w:pPr>
    <w:rPr>
      <w:rFonts w:eastAsia="MS Mincho" w:cs="Times New Roman"/>
      <w:sz w:val="20"/>
      <w:szCs w:val="20"/>
      <w:lang w:eastAsia="ja-JP"/>
    </w:rPr>
  </w:style>
  <w:style w:type="paragraph" w:customStyle="1" w:styleId="5A4FCDFF613E442CB8BEBE694B08A1217">
    <w:name w:val="5A4FCDFF613E442CB8BEBE694B08A1217"/>
    <w:rsid w:val="00FE36B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7">
    <w:name w:val="C238C107DD124AA997CEF1E1924F7DE97"/>
    <w:rsid w:val="00FE36B2"/>
    <w:pPr>
      <w:widowControl w:val="0"/>
      <w:autoSpaceDE w:val="0"/>
      <w:autoSpaceDN w:val="0"/>
      <w:spacing w:before="60" w:after="120" w:line="260" w:lineRule="atLeast"/>
      <w:ind w:left="113"/>
    </w:pPr>
    <w:rPr>
      <w:rFonts w:ascii="Arial" w:eastAsia="Gotham-Book" w:hAnsi="Arial" w:cs="Gotham-Book"/>
      <w:sz w:val="20"/>
      <w:lang w:val="en-US" w:eastAsia="en-US"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icare Blue">
      <a:dk1>
        <a:srgbClr val="000000"/>
      </a:dk1>
      <a:lt1>
        <a:srgbClr val="FFFFFF"/>
      </a:lt1>
      <a:dk2>
        <a:srgbClr val="103E76"/>
      </a:dk2>
      <a:lt2>
        <a:srgbClr val="FEDB00"/>
      </a:lt2>
      <a:accent1>
        <a:srgbClr val="103E76"/>
      </a:accent1>
      <a:accent2>
        <a:srgbClr val="006969"/>
      </a:accent2>
      <a:accent3>
        <a:srgbClr val="592B77"/>
      </a:accent3>
      <a:accent4>
        <a:srgbClr val="D9107B"/>
      </a:accent4>
      <a:accent5>
        <a:srgbClr val="ED8B00"/>
      </a:accent5>
      <a:accent6>
        <a:srgbClr val="D22630"/>
      </a:accent6>
      <a:hlink>
        <a:srgbClr val="592B77"/>
      </a:hlink>
      <a:folHlink>
        <a:srgbClr val="D9107B"/>
      </a:folHlink>
    </a:clrScheme>
    <a:fontScheme name="Icar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PublishDate>
  <Abstract>FW021</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8491d33b-2a01-4d33-8bff-2ff305345835">
      <UserInfo>
        <DisplayName>Camaj, Andrea</DisplayName>
        <AccountId>101</AccountId>
        <AccountType/>
      </UserInfo>
      <UserInfo>
        <DisplayName>Service Delivery Documents</DisplayName>
        <AccountId>26</AccountId>
        <AccountType/>
      </UserInfo>
      <UserInfo>
        <DisplayName>Little, Jodie</DisplayName>
        <AccountId>10</AccountId>
        <AccountType/>
      </UserInfo>
    </SharedWithUsers>
    <lcf76f155ced4ddcb4097134ff3c332f xmlns="9beb8073-ce2d-4292-9e2e-b799ec21c06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06D1DCE6D6BAE48B3E5EC5F65631771" ma:contentTypeVersion="12" ma:contentTypeDescription="Create a new document." ma:contentTypeScope="" ma:versionID="0f57096a1f31fec1505f843f9e8b451e">
  <xsd:schema xmlns:xsd="http://www.w3.org/2001/XMLSchema" xmlns:xs="http://www.w3.org/2001/XMLSchema" xmlns:p="http://schemas.microsoft.com/office/2006/metadata/properties" xmlns:ns2="9beb8073-ce2d-4292-9e2e-b799ec21c062" xmlns:ns3="8491d33b-2a01-4d33-8bff-2ff305345835" targetNamespace="http://schemas.microsoft.com/office/2006/metadata/properties" ma:root="true" ma:fieldsID="4f78816476b72b95afbec903313478ce" ns2:_="" ns3:_="">
    <xsd:import namespace="9beb8073-ce2d-4292-9e2e-b799ec21c062"/>
    <xsd:import namespace="8491d33b-2a01-4d33-8bff-2ff30534583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GenerationTime" minOccurs="0"/>
                <xsd:element ref="ns2:MediaServiceEventHashCode" minOccurs="0"/>
                <xsd:element ref="ns2:lcf76f155ced4ddcb4097134ff3c332f"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b8073-ce2d-4292-9e2e-b799ec21c0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05e350b-02b4-4ebe-8cf7-456cdea825ac"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91d33b-2a01-4d33-8bff-2ff30534583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16D54E-17A3-44FD-BA8A-A622ADDAD9D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8491d33b-2a01-4d33-8bff-2ff305345835"/>
    <ds:schemaRef ds:uri="9beb8073-ce2d-4292-9e2e-b799ec21c062"/>
    <ds:schemaRef ds:uri="http://www.w3.org/XML/1998/namespace"/>
    <ds:schemaRef ds:uri="http://purl.org/dc/dcmitype/"/>
  </ds:schemaRefs>
</ds:datastoreItem>
</file>

<file path=customXml/itemProps3.xml><?xml version="1.0" encoding="utf-8"?>
<ds:datastoreItem xmlns:ds="http://schemas.openxmlformats.org/officeDocument/2006/customXml" ds:itemID="{41554B4A-7B86-4060-946C-CE46253E4CA1}">
  <ds:schemaRefs>
    <ds:schemaRef ds:uri="http://schemas.openxmlformats.org/officeDocument/2006/bibliography"/>
  </ds:schemaRefs>
</ds:datastoreItem>
</file>

<file path=customXml/itemProps4.xml><?xml version="1.0" encoding="utf-8"?>
<ds:datastoreItem xmlns:ds="http://schemas.openxmlformats.org/officeDocument/2006/customXml" ds:itemID="{51E3A026-07EF-4060-99F2-2F59A45F09E8}">
  <ds:schemaRefs>
    <ds:schemaRef ds:uri="http://schemas.microsoft.com/sharepoint/v3/contenttype/forms"/>
  </ds:schemaRefs>
</ds:datastoreItem>
</file>

<file path=customXml/itemProps5.xml><?xml version="1.0" encoding="utf-8"?>
<ds:datastoreItem xmlns:ds="http://schemas.openxmlformats.org/officeDocument/2006/customXml" ds:itemID="{98EA2294-7BE3-43E1-B373-FC7404030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b8073-ce2d-4292-9e2e-b799ec21c062"/>
    <ds:schemaRef ds:uri="8491d33b-2a01-4d33-8bff-2ff3053458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113</Words>
  <Characters>1774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Worker injury assessment form</vt:lpstr>
    </vt:vector>
  </TitlesOfParts>
  <Company/>
  <LinksUpToDate>false</LinksUpToDate>
  <CharactersWithSpaces>20817</CharactersWithSpaces>
  <SharedDoc>false</SharedDoc>
  <HLinks>
    <vt:vector size="6" baseType="variant">
      <vt:variant>
        <vt:i4>4849727</vt:i4>
      </vt:variant>
      <vt:variant>
        <vt:i4>0</vt:i4>
      </vt:variant>
      <vt:variant>
        <vt:i4>0</vt:i4>
      </vt:variant>
      <vt:variant>
        <vt:i4>5</vt:i4>
      </vt:variant>
      <vt:variant>
        <vt:lpwstr>mailto:care-requests@icare.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er injury assessment form</dc:title>
  <dc:subject/>
  <dc:creator>Barnett, Makaela</dc:creator>
  <cp:keywords/>
  <dc:description/>
  <cp:lastModifiedBy>Little, Jodie</cp:lastModifiedBy>
  <cp:revision>2</cp:revision>
  <dcterms:created xsi:type="dcterms:W3CDTF">2024-04-30T23:32:00Z</dcterms:created>
  <dcterms:modified xsi:type="dcterms:W3CDTF">2024-04-30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6D1DCE6D6BAE48B3E5EC5F65631771</vt:lpwstr>
  </property>
  <property fmtid="{D5CDD505-2E9C-101B-9397-08002B2CF9AE}" pid="3" name="MediaServiceImageTags">
    <vt:lpwstr/>
  </property>
  <property fmtid="{D5CDD505-2E9C-101B-9397-08002B2CF9AE}" pid="4" name="Order">
    <vt:r8>8641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ClassificationContentMarkingHeaderShapeIds">
    <vt:lpwstr>1,2,3</vt:lpwstr>
  </property>
  <property fmtid="{D5CDD505-2E9C-101B-9397-08002B2CF9AE}" pid="12" name="ClassificationContentMarkingHeaderFontProps">
    <vt:lpwstr>#ff0000,14,Calibri</vt:lpwstr>
  </property>
  <property fmtid="{D5CDD505-2E9C-101B-9397-08002B2CF9AE}" pid="13" name="ClassificationContentMarkingHeaderText">
    <vt:lpwstr>OFFICIAL</vt:lpwstr>
  </property>
  <property fmtid="{D5CDD505-2E9C-101B-9397-08002B2CF9AE}" pid="14" name="ClassificationContentMarkingFooterShapeIds">
    <vt:lpwstr>5,6,d</vt:lpwstr>
  </property>
  <property fmtid="{D5CDD505-2E9C-101B-9397-08002B2CF9AE}" pid="15" name="ClassificationContentMarkingFooterFontProps">
    <vt:lpwstr>#ff0000,14,Calibri</vt:lpwstr>
  </property>
  <property fmtid="{D5CDD505-2E9C-101B-9397-08002B2CF9AE}" pid="16" name="ClassificationContentMarkingFooterText">
    <vt:lpwstr>OFFICIAL</vt:lpwstr>
  </property>
  <property fmtid="{D5CDD505-2E9C-101B-9397-08002B2CF9AE}" pid="17" name="MSIP_Label_bb9b66d2-3d65-440a-b8f5-ec17a745f5ea_Enabled">
    <vt:lpwstr>true</vt:lpwstr>
  </property>
  <property fmtid="{D5CDD505-2E9C-101B-9397-08002B2CF9AE}" pid="18" name="MSIP_Label_bb9b66d2-3d65-440a-b8f5-ec17a745f5ea_SetDate">
    <vt:lpwstr>2024-04-11T04:15:55Z</vt:lpwstr>
  </property>
  <property fmtid="{D5CDD505-2E9C-101B-9397-08002B2CF9AE}" pid="19" name="MSIP_Label_bb9b66d2-3d65-440a-b8f5-ec17a745f5ea_Method">
    <vt:lpwstr>Standard</vt:lpwstr>
  </property>
  <property fmtid="{D5CDD505-2E9C-101B-9397-08002B2CF9AE}" pid="20" name="MSIP_Label_bb9b66d2-3d65-440a-b8f5-ec17a745f5ea_Name">
    <vt:lpwstr>OFFICIAL</vt:lpwstr>
  </property>
  <property fmtid="{D5CDD505-2E9C-101B-9397-08002B2CF9AE}" pid="21" name="MSIP_Label_bb9b66d2-3d65-440a-b8f5-ec17a745f5ea_SiteId">
    <vt:lpwstr>34ae0514-4eb5-4608-8b64-b002d2054238</vt:lpwstr>
  </property>
  <property fmtid="{D5CDD505-2E9C-101B-9397-08002B2CF9AE}" pid="22" name="MSIP_Label_bb9b66d2-3d65-440a-b8f5-ec17a745f5ea_ActionId">
    <vt:lpwstr>fa4f57ba-7ec9-4c00-834a-4993dd4c91a5</vt:lpwstr>
  </property>
  <property fmtid="{D5CDD505-2E9C-101B-9397-08002B2CF9AE}" pid="23" name="MSIP_Label_bb9b66d2-3d65-440a-b8f5-ec17a745f5ea_ContentBits">
    <vt:lpwstr>3</vt:lpwstr>
  </property>
  <property fmtid="{D5CDD505-2E9C-101B-9397-08002B2CF9AE}" pid="24" name="GrammarlyDocumentId">
    <vt:lpwstr>07622869818740e1f4bff748ff8fe892aa92e1e48b21c7d13127033fbacb3c68</vt:lpwstr>
  </property>
</Properties>
</file>